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CFD9E" w14:textId="77777777" w:rsidR="007C525A" w:rsidRDefault="007C525A">
      <w:pPr>
        <w:sectPr w:rsidR="007C525A" w:rsidSect="00874660">
          <w:pgSz w:w="12240" w:h="15840"/>
          <w:pgMar w:top="0" w:right="1440" w:bottom="1440" w:left="1440" w:header="720" w:footer="720" w:gutter="0"/>
          <w:cols w:space="720"/>
          <w:docGrid w:linePitch="360"/>
        </w:sectPr>
      </w:pPr>
      <w:r>
        <w:rPr>
          <w:noProof/>
        </w:rPr>
        <mc:AlternateContent>
          <mc:Choice Requires="wps">
            <w:drawing>
              <wp:anchor distT="45720" distB="45720" distL="114300" distR="114300" simplePos="0" relativeHeight="251659264" behindDoc="0" locked="0" layoutInCell="1" allowOverlap="1" wp14:anchorId="012AFEF1" wp14:editId="431036A8">
                <wp:simplePos x="0" y="0"/>
                <wp:positionH relativeFrom="column">
                  <wp:posOffset>-717550</wp:posOffset>
                </wp:positionH>
                <wp:positionV relativeFrom="paragraph">
                  <wp:posOffset>7748270</wp:posOffset>
                </wp:positionV>
                <wp:extent cx="7310437" cy="2005012"/>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0437" cy="2005012"/>
                        </a:xfrm>
                        <a:prstGeom prst="rect">
                          <a:avLst/>
                        </a:prstGeom>
                        <a:noFill/>
                        <a:ln w="9525">
                          <a:noFill/>
                          <a:miter lim="800000"/>
                          <a:headEnd/>
                          <a:tailEnd/>
                        </a:ln>
                      </wps:spPr>
                      <wps:txbx>
                        <w:txbxContent>
                          <w:p w14:paraId="35F51606" w14:textId="2F653E59" w:rsidR="008C5826" w:rsidRPr="00DD750E" w:rsidRDefault="008C5826" w:rsidP="00874660">
                            <w:pPr>
                              <w:jc w:val="center"/>
                              <w:rPr>
                                <w:b/>
                                <w:color w:val="FF9933"/>
                                <w:sz w:val="72"/>
                              </w:rPr>
                            </w:pPr>
                            <w:r w:rsidRPr="00DD750E">
                              <w:rPr>
                                <w:b/>
                                <w:color w:val="FF9933"/>
                                <w:sz w:val="72"/>
                              </w:rPr>
                              <w:t>Agile:  Theory Meets Practice</w:t>
                            </w:r>
                          </w:p>
                          <w:p w14:paraId="5A15A2FD" w14:textId="23E0576D" w:rsidR="008C5826" w:rsidRPr="007C525A" w:rsidRDefault="008C5826" w:rsidP="00874660">
                            <w:pPr>
                              <w:jc w:val="center"/>
                              <w:rPr>
                                <w:sz w:val="32"/>
                              </w:rPr>
                            </w:pPr>
                            <w:r w:rsidRPr="007C525A">
                              <w:rPr>
                                <w:sz w:val="32"/>
                              </w:rPr>
                              <w:t>Understanding Agile Values &amp; Principles: Using Them Practically in Any Situation</w:t>
                            </w:r>
                          </w:p>
                          <w:p w14:paraId="7086C5A3" w14:textId="7D5904A2" w:rsidR="008C5826" w:rsidRPr="007C525A" w:rsidRDefault="008C5826" w:rsidP="00874660">
                            <w:pPr>
                              <w:jc w:val="center"/>
                              <w:rPr>
                                <w:sz w:val="2"/>
                              </w:rPr>
                            </w:pPr>
                          </w:p>
                          <w:p w14:paraId="5B13B5F5" w14:textId="1365B579" w:rsidR="008C5826" w:rsidRPr="007C525A" w:rsidRDefault="008C5826" w:rsidP="00874660">
                            <w:pPr>
                              <w:jc w:val="center"/>
                              <w:rPr>
                                <w:sz w:val="32"/>
                              </w:rPr>
                            </w:pPr>
                            <w:r w:rsidRPr="007C525A">
                              <w:rPr>
                                <w:sz w:val="32"/>
                              </w:rPr>
                              <w:t>Workshop Presented by Kimberle Sea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2AFEF1" id="_x0000_t202" coordsize="21600,21600" o:spt="202" path="m,l,21600r21600,l21600,xe">
                <v:stroke joinstyle="miter"/>
                <v:path gradientshapeok="t" o:connecttype="rect"/>
              </v:shapetype>
              <v:shape id="Text Box 2" o:spid="_x0000_s1026" type="#_x0000_t202" style="position:absolute;margin-left:-56.5pt;margin-top:610.1pt;width:575.6pt;height:157.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" filled="f" stroked="f">
                <v:textbox>
                  <w:txbxContent>
                    <w:p w14:paraId="35F51606" w14:textId="2F653E59" w:rsidR="008C5826" w:rsidRPr="00DD750E" w:rsidRDefault="008C5826" w:rsidP="00874660">
                      <w:pPr>
                        <w:jc w:val="center"/>
                        <w:rPr>
                          <w:b/>
                          <w:color w:val="FF9933"/>
                          <w:sz w:val="72"/>
                        </w:rPr>
                      </w:pPr>
                      <w:r w:rsidRPr="00DD750E">
                        <w:rPr>
                          <w:b/>
                          <w:color w:val="FF9933"/>
                          <w:sz w:val="72"/>
                        </w:rPr>
                        <w:t>Agile:  Theory Meets Practice</w:t>
                      </w:r>
                    </w:p>
                    <w:p w14:paraId="5A15A2FD" w14:textId="23E0576D" w:rsidR="008C5826" w:rsidRPr="007C525A" w:rsidRDefault="008C5826" w:rsidP="00874660">
                      <w:pPr>
                        <w:jc w:val="center"/>
                        <w:rPr>
                          <w:sz w:val="32"/>
                        </w:rPr>
                      </w:pPr>
                      <w:r w:rsidRPr="007C525A">
                        <w:rPr>
                          <w:sz w:val="32"/>
                        </w:rPr>
                        <w:t>Understanding Agile Values &amp; Principles: Using Them Practically in Any Situation</w:t>
                      </w:r>
                    </w:p>
                    <w:p w14:paraId="7086C5A3" w14:textId="7D5904A2" w:rsidR="008C5826" w:rsidRPr="007C525A" w:rsidRDefault="008C5826" w:rsidP="00874660">
                      <w:pPr>
                        <w:jc w:val="center"/>
                        <w:rPr>
                          <w:sz w:val="2"/>
                        </w:rPr>
                      </w:pPr>
                    </w:p>
                    <w:p w14:paraId="5B13B5F5" w14:textId="1365B579" w:rsidR="008C5826" w:rsidRPr="007C525A" w:rsidRDefault="008C5826" w:rsidP="00874660">
                      <w:pPr>
                        <w:jc w:val="center"/>
                        <w:rPr>
                          <w:sz w:val="32"/>
                        </w:rPr>
                      </w:pPr>
                      <w:r w:rsidRPr="007C525A">
                        <w:rPr>
                          <w:sz w:val="32"/>
                        </w:rPr>
                        <w:t>Workshop Presented by Kimberle Seale</w:t>
                      </w:r>
                    </w:p>
                  </w:txbxContent>
                </v:textbox>
              </v:shape>
            </w:pict>
          </mc:Fallback>
        </mc:AlternateContent>
      </w:r>
      <w:r w:rsidR="007F59D4" w:rsidRPr="00874660">
        <w:rPr>
          <w:noProof/>
        </w:rPr>
        <w:drawing>
          <wp:anchor distT="0" distB="0" distL="114300" distR="114300" simplePos="0" relativeHeight="251660288" behindDoc="1" locked="0" layoutInCell="1" allowOverlap="1" wp14:anchorId="0F9EDAF5" wp14:editId="29C32A69">
            <wp:simplePos x="0" y="0"/>
            <wp:positionH relativeFrom="column">
              <wp:posOffset>-890905</wp:posOffset>
            </wp:positionH>
            <wp:positionV relativeFrom="paragraph">
              <wp:posOffset>23495</wp:posOffset>
            </wp:positionV>
            <wp:extent cx="7767320" cy="7496810"/>
            <wp:effectExtent l="0" t="0" r="5080" b="8890"/>
            <wp:wrapNone/>
            <wp:docPr id="12" name="Picture Placeholder 13">
              <a:extLst xmlns:a="http://schemas.openxmlformats.org/drawingml/2006/main">
                <a:ext uri="{FF2B5EF4-FFF2-40B4-BE49-F238E27FC236}">
                  <a16:creationId xmlns:a16="http://schemas.microsoft.com/office/drawing/2014/main" id="{4E060E85-8B76-4A6D-B4AA-695B88FE9F8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Picture Placeholder 13">
                      <a:extLst>
                        <a:ext uri="{FF2B5EF4-FFF2-40B4-BE49-F238E27FC236}">
                          <a16:creationId xmlns:a16="http://schemas.microsoft.com/office/drawing/2014/main" id="{4E060E85-8B76-4A6D-B4AA-695B88FE9F86}"/>
                        </a:ext>
                      </a:extLst>
                    </pic:cNvPr>
                    <pic:cNvPicPr>
                      <a:picLocks noGrp="1" noChangeAspect="1"/>
                    </pic:cNvPicPr>
                  </pic:nvPicPr>
                  <pic:blipFill rotWithShape="1">
                    <a:blip r:embed="rId11">
                      <a:extLst>
                        <a:ext uri="{28A0092B-C50C-407E-A947-70E740481C1C}">
                          <a14:useLocalDpi xmlns:a14="http://schemas.microsoft.com/office/drawing/2010/main" val="0"/>
                        </a:ext>
                      </a:extLst>
                    </a:blip>
                    <a:srcRect t="2503" b="2503"/>
                    <a:stretch/>
                  </pic:blipFill>
                  <pic:spPr>
                    <a:xfrm>
                      <a:off x="0" y="0"/>
                      <a:ext cx="7767320" cy="7496810"/>
                    </a:xfrm>
                    <a:prstGeom prst="rect">
                      <a:avLst/>
                    </a:prstGeom>
                  </pic:spPr>
                </pic:pic>
              </a:graphicData>
            </a:graphic>
            <wp14:sizeRelH relativeFrom="page">
              <wp14:pctWidth>0</wp14:pctWidth>
            </wp14:sizeRelH>
            <wp14:sizeRelV relativeFrom="page">
              <wp14:pctHeight>0</wp14:pctHeight>
            </wp14:sizeRelV>
          </wp:anchor>
        </w:drawing>
      </w:r>
    </w:p>
    <w:sdt>
      <w:sdtPr>
        <w:rPr>
          <w:rFonts w:asciiTheme="minorHAnsi" w:eastAsiaTheme="minorHAnsi" w:hAnsiTheme="minorHAnsi" w:cstheme="minorBidi"/>
          <w:color w:val="auto"/>
          <w:sz w:val="24"/>
          <w:szCs w:val="22"/>
        </w:rPr>
        <w:id w:val="-1317420528"/>
        <w:docPartObj>
          <w:docPartGallery w:val="Table of Contents"/>
          <w:docPartUnique/>
        </w:docPartObj>
      </w:sdtPr>
      <w:sdtEndPr>
        <w:rPr>
          <w:b/>
          <w:bCs/>
          <w:noProof/>
        </w:rPr>
      </w:sdtEndPr>
      <w:sdtContent>
        <w:p w14:paraId="7A0FB43B" w14:textId="3E9AEE83" w:rsidR="007C525A" w:rsidRPr="007C525A" w:rsidRDefault="007C525A">
          <w:pPr>
            <w:pStyle w:val="TOCHeading"/>
            <w:rPr>
              <w:rStyle w:val="Heading1Char"/>
            </w:rPr>
          </w:pPr>
          <w:r w:rsidRPr="007C525A">
            <w:rPr>
              <w:rStyle w:val="Heading1Char"/>
            </w:rPr>
            <w:t>Contents</w:t>
          </w:r>
        </w:p>
        <w:p w14:paraId="37E4C818" w14:textId="7C294DE4" w:rsidR="00523680" w:rsidRDefault="007C525A">
          <w:pPr>
            <w:pStyle w:val="TOC1"/>
            <w:tabs>
              <w:tab w:val="right" w:leader="dot" w:pos="9350"/>
            </w:tabs>
            <w:rPr>
              <w:rFonts w:eastAsiaTheme="minorEastAsia"/>
              <w:noProof/>
              <w:sz w:val="22"/>
            </w:rPr>
          </w:pPr>
          <w:r>
            <w:fldChar w:fldCharType="begin"/>
          </w:r>
          <w:r>
            <w:instrText xml:space="preserve"> TOC \o "1-3" \h \z \u </w:instrText>
          </w:r>
          <w:r>
            <w:fldChar w:fldCharType="separate"/>
          </w:r>
          <w:hyperlink w:anchor="_Toc10557685" w:history="1">
            <w:r w:rsidR="00523680" w:rsidRPr="008A5F6E">
              <w:rPr>
                <w:rStyle w:val="Hyperlink"/>
                <w:noProof/>
              </w:rPr>
              <w:t>Objective:</w:t>
            </w:r>
            <w:r w:rsidR="00523680">
              <w:rPr>
                <w:noProof/>
                <w:webHidden/>
              </w:rPr>
              <w:tab/>
            </w:r>
            <w:r w:rsidR="00523680">
              <w:rPr>
                <w:noProof/>
                <w:webHidden/>
              </w:rPr>
              <w:fldChar w:fldCharType="begin"/>
            </w:r>
            <w:r w:rsidR="00523680">
              <w:rPr>
                <w:noProof/>
                <w:webHidden/>
              </w:rPr>
              <w:instrText xml:space="preserve"> PAGEREF _Toc10557685 \h </w:instrText>
            </w:r>
            <w:r w:rsidR="00523680">
              <w:rPr>
                <w:noProof/>
                <w:webHidden/>
              </w:rPr>
            </w:r>
            <w:r w:rsidR="00523680">
              <w:rPr>
                <w:noProof/>
                <w:webHidden/>
              </w:rPr>
              <w:fldChar w:fldCharType="separate"/>
            </w:r>
            <w:r w:rsidR="00523680">
              <w:rPr>
                <w:noProof/>
                <w:webHidden/>
              </w:rPr>
              <w:t>5</w:t>
            </w:r>
            <w:r w:rsidR="00523680">
              <w:rPr>
                <w:noProof/>
                <w:webHidden/>
              </w:rPr>
              <w:fldChar w:fldCharType="end"/>
            </w:r>
          </w:hyperlink>
        </w:p>
        <w:p w14:paraId="5EDD0221" w14:textId="43CF0C05" w:rsidR="00523680" w:rsidRDefault="00CE371F">
          <w:pPr>
            <w:pStyle w:val="TOC1"/>
            <w:tabs>
              <w:tab w:val="right" w:leader="dot" w:pos="9350"/>
            </w:tabs>
            <w:rPr>
              <w:rFonts w:eastAsiaTheme="minorEastAsia"/>
              <w:noProof/>
              <w:sz w:val="22"/>
            </w:rPr>
          </w:pPr>
          <w:hyperlink w:anchor="_Toc10557686" w:history="1">
            <w:r w:rsidR="00523680" w:rsidRPr="008A5F6E">
              <w:rPr>
                <w:rStyle w:val="Hyperlink"/>
                <w:noProof/>
                <w:lang w:val="it-IT"/>
              </w:rPr>
              <w:t>Overview:</w:t>
            </w:r>
            <w:r w:rsidR="00523680">
              <w:rPr>
                <w:noProof/>
                <w:webHidden/>
              </w:rPr>
              <w:tab/>
            </w:r>
            <w:r w:rsidR="00523680">
              <w:rPr>
                <w:noProof/>
                <w:webHidden/>
              </w:rPr>
              <w:fldChar w:fldCharType="begin"/>
            </w:r>
            <w:r w:rsidR="00523680">
              <w:rPr>
                <w:noProof/>
                <w:webHidden/>
              </w:rPr>
              <w:instrText xml:space="preserve"> PAGEREF _Toc10557686 \h </w:instrText>
            </w:r>
            <w:r w:rsidR="00523680">
              <w:rPr>
                <w:noProof/>
                <w:webHidden/>
              </w:rPr>
            </w:r>
            <w:r w:rsidR="00523680">
              <w:rPr>
                <w:noProof/>
                <w:webHidden/>
              </w:rPr>
              <w:fldChar w:fldCharType="separate"/>
            </w:r>
            <w:r w:rsidR="00523680">
              <w:rPr>
                <w:noProof/>
                <w:webHidden/>
              </w:rPr>
              <w:t>5</w:t>
            </w:r>
            <w:r w:rsidR="00523680">
              <w:rPr>
                <w:noProof/>
                <w:webHidden/>
              </w:rPr>
              <w:fldChar w:fldCharType="end"/>
            </w:r>
          </w:hyperlink>
        </w:p>
        <w:p w14:paraId="5FA79BC8" w14:textId="7DF48A6E" w:rsidR="00523680" w:rsidRDefault="00CE371F">
          <w:pPr>
            <w:pStyle w:val="TOC1"/>
            <w:tabs>
              <w:tab w:val="right" w:leader="dot" w:pos="9350"/>
            </w:tabs>
            <w:rPr>
              <w:rFonts w:eastAsiaTheme="minorEastAsia"/>
              <w:noProof/>
              <w:sz w:val="22"/>
            </w:rPr>
          </w:pPr>
          <w:hyperlink w:anchor="_Toc10557687" w:history="1">
            <w:r w:rsidR="00523680" w:rsidRPr="008A5F6E">
              <w:rPr>
                <w:rStyle w:val="Hyperlink"/>
                <w:noProof/>
              </w:rPr>
              <w:t>Key Values and Principles</w:t>
            </w:r>
            <w:r w:rsidR="00523680">
              <w:rPr>
                <w:noProof/>
                <w:webHidden/>
              </w:rPr>
              <w:tab/>
            </w:r>
            <w:r w:rsidR="00523680">
              <w:rPr>
                <w:noProof/>
                <w:webHidden/>
              </w:rPr>
              <w:fldChar w:fldCharType="begin"/>
            </w:r>
            <w:r w:rsidR="00523680">
              <w:rPr>
                <w:noProof/>
                <w:webHidden/>
              </w:rPr>
              <w:instrText xml:space="preserve"> PAGEREF _Toc10557687 \h </w:instrText>
            </w:r>
            <w:r w:rsidR="00523680">
              <w:rPr>
                <w:noProof/>
                <w:webHidden/>
              </w:rPr>
            </w:r>
            <w:r w:rsidR="00523680">
              <w:rPr>
                <w:noProof/>
                <w:webHidden/>
              </w:rPr>
              <w:fldChar w:fldCharType="separate"/>
            </w:r>
            <w:r w:rsidR="00523680">
              <w:rPr>
                <w:noProof/>
                <w:webHidden/>
              </w:rPr>
              <w:t>6</w:t>
            </w:r>
            <w:r w:rsidR="00523680">
              <w:rPr>
                <w:noProof/>
                <w:webHidden/>
              </w:rPr>
              <w:fldChar w:fldCharType="end"/>
            </w:r>
          </w:hyperlink>
        </w:p>
        <w:p w14:paraId="3C1021CC" w14:textId="495D20A3" w:rsidR="00523680" w:rsidRDefault="00CE371F">
          <w:pPr>
            <w:pStyle w:val="TOC2"/>
            <w:tabs>
              <w:tab w:val="right" w:leader="dot" w:pos="9350"/>
            </w:tabs>
            <w:rPr>
              <w:rFonts w:eastAsiaTheme="minorEastAsia"/>
              <w:noProof/>
              <w:sz w:val="22"/>
            </w:rPr>
          </w:pPr>
          <w:hyperlink w:anchor="_Toc10557688" w:history="1">
            <w:r w:rsidR="00523680" w:rsidRPr="008A5F6E">
              <w:rPr>
                <w:rStyle w:val="Hyperlink"/>
                <w:noProof/>
              </w:rPr>
              <w:t>Agile Values:</w:t>
            </w:r>
            <w:r w:rsidR="00523680">
              <w:rPr>
                <w:noProof/>
                <w:webHidden/>
              </w:rPr>
              <w:tab/>
            </w:r>
            <w:r w:rsidR="00523680">
              <w:rPr>
                <w:noProof/>
                <w:webHidden/>
              </w:rPr>
              <w:fldChar w:fldCharType="begin"/>
            </w:r>
            <w:r w:rsidR="00523680">
              <w:rPr>
                <w:noProof/>
                <w:webHidden/>
              </w:rPr>
              <w:instrText xml:space="preserve"> PAGEREF _Toc10557688 \h </w:instrText>
            </w:r>
            <w:r w:rsidR="00523680">
              <w:rPr>
                <w:noProof/>
                <w:webHidden/>
              </w:rPr>
            </w:r>
            <w:r w:rsidR="00523680">
              <w:rPr>
                <w:noProof/>
                <w:webHidden/>
              </w:rPr>
              <w:fldChar w:fldCharType="separate"/>
            </w:r>
            <w:r w:rsidR="00523680">
              <w:rPr>
                <w:noProof/>
                <w:webHidden/>
              </w:rPr>
              <w:t>6</w:t>
            </w:r>
            <w:r w:rsidR="00523680">
              <w:rPr>
                <w:noProof/>
                <w:webHidden/>
              </w:rPr>
              <w:fldChar w:fldCharType="end"/>
            </w:r>
          </w:hyperlink>
        </w:p>
        <w:p w14:paraId="51ED564A" w14:textId="67B924B5" w:rsidR="00523680" w:rsidRDefault="00CE371F">
          <w:pPr>
            <w:pStyle w:val="TOC2"/>
            <w:tabs>
              <w:tab w:val="right" w:leader="dot" w:pos="9350"/>
            </w:tabs>
            <w:rPr>
              <w:rFonts w:eastAsiaTheme="minorEastAsia"/>
              <w:noProof/>
              <w:sz w:val="22"/>
            </w:rPr>
          </w:pPr>
          <w:hyperlink w:anchor="_Toc10557689" w:history="1">
            <w:r w:rsidR="00523680" w:rsidRPr="008A5F6E">
              <w:rPr>
                <w:rStyle w:val="Hyperlink"/>
                <w:noProof/>
              </w:rPr>
              <w:t>12 Agile Principles:</w:t>
            </w:r>
            <w:r w:rsidR="00523680">
              <w:rPr>
                <w:noProof/>
                <w:webHidden/>
              </w:rPr>
              <w:tab/>
            </w:r>
            <w:r w:rsidR="00523680">
              <w:rPr>
                <w:noProof/>
                <w:webHidden/>
              </w:rPr>
              <w:fldChar w:fldCharType="begin"/>
            </w:r>
            <w:r w:rsidR="00523680">
              <w:rPr>
                <w:noProof/>
                <w:webHidden/>
              </w:rPr>
              <w:instrText xml:space="preserve"> PAGEREF _Toc10557689 \h </w:instrText>
            </w:r>
            <w:r w:rsidR="00523680">
              <w:rPr>
                <w:noProof/>
                <w:webHidden/>
              </w:rPr>
            </w:r>
            <w:r w:rsidR="00523680">
              <w:rPr>
                <w:noProof/>
                <w:webHidden/>
              </w:rPr>
              <w:fldChar w:fldCharType="separate"/>
            </w:r>
            <w:r w:rsidR="00523680">
              <w:rPr>
                <w:noProof/>
                <w:webHidden/>
              </w:rPr>
              <w:t>7</w:t>
            </w:r>
            <w:r w:rsidR="00523680">
              <w:rPr>
                <w:noProof/>
                <w:webHidden/>
              </w:rPr>
              <w:fldChar w:fldCharType="end"/>
            </w:r>
          </w:hyperlink>
        </w:p>
        <w:p w14:paraId="19144427" w14:textId="4DA2B0F0" w:rsidR="00523680" w:rsidRDefault="00CE371F">
          <w:pPr>
            <w:pStyle w:val="TOC2"/>
            <w:tabs>
              <w:tab w:val="right" w:leader="dot" w:pos="9350"/>
            </w:tabs>
            <w:rPr>
              <w:rFonts w:eastAsiaTheme="minorEastAsia"/>
              <w:noProof/>
              <w:sz w:val="22"/>
            </w:rPr>
          </w:pPr>
          <w:hyperlink w:anchor="_Toc10557690" w:history="1">
            <w:r w:rsidR="00523680" w:rsidRPr="008A5F6E">
              <w:rPr>
                <w:rStyle w:val="Hyperlink"/>
                <w:noProof/>
              </w:rPr>
              <w:t>Individuals and Interactions over Process and Tools</w:t>
            </w:r>
            <w:r w:rsidR="00523680">
              <w:rPr>
                <w:noProof/>
                <w:webHidden/>
              </w:rPr>
              <w:tab/>
            </w:r>
            <w:r w:rsidR="00523680">
              <w:rPr>
                <w:noProof/>
                <w:webHidden/>
              </w:rPr>
              <w:fldChar w:fldCharType="begin"/>
            </w:r>
            <w:r w:rsidR="00523680">
              <w:rPr>
                <w:noProof/>
                <w:webHidden/>
              </w:rPr>
              <w:instrText xml:space="preserve"> PAGEREF _Toc10557690 \h </w:instrText>
            </w:r>
            <w:r w:rsidR="00523680">
              <w:rPr>
                <w:noProof/>
                <w:webHidden/>
              </w:rPr>
            </w:r>
            <w:r w:rsidR="00523680">
              <w:rPr>
                <w:noProof/>
                <w:webHidden/>
              </w:rPr>
              <w:fldChar w:fldCharType="separate"/>
            </w:r>
            <w:r w:rsidR="00523680">
              <w:rPr>
                <w:noProof/>
                <w:webHidden/>
              </w:rPr>
              <w:t>8</w:t>
            </w:r>
            <w:r w:rsidR="00523680">
              <w:rPr>
                <w:noProof/>
                <w:webHidden/>
              </w:rPr>
              <w:fldChar w:fldCharType="end"/>
            </w:r>
          </w:hyperlink>
        </w:p>
        <w:p w14:paraId="39875BE4" w14:textId="6D6C6962" w:rsidR="00523680" w:rsidRDefault="00CE371F">
          <w:pPr>
            <w:pStyle w:val="TOC2"/>
            <w:tabs>
              <w:tab w:val="right" w:leader="dot" w:pos="9350"/>
            </w:tabs>
            <w:rPr>
              <w:rFonts w:eastAsiaTheme="minorEastAsia"/>
              <w:noProof/>
              <w:sz w:val="22"/>
            </w:rPr>
          </w:pPr>
          <w:hyperlink w:anchor="_Toc10557691" w:history="1">
            <w:r w:rsidR="00523680" w:rsidRPr="008A5F6E">
              <w:rPr>
                <w:rStyle w:val="Hyperlink"/>
                <w:noProof/>
              </w:rPr>
              <w:t>Exercise:  Describe the “Day in the Life” of your style.</w:t>
            </w:r>
            <w:r w:rsidR="00523680">
              <w:rPr>
                <w:noProof/>
                <w:webHidden/>
              </w:rPr>
              <w:tab/>
            </w:r>
            <w:r w:rsidR="00523680">
              <w:rPr>
                <w:noProof/>
                <w:webHidden/>
              </w:rPr>
              <w:fldChar w:fldCharType="begin"/>
            </w:r>
            <w:r w:rsidR="00523680">
              <w:rPr>
                <w:noProof/>
                <w:webHidden/>
              </w:rPr>
              <w:instrText xml:space="preserve"> PAGEREF _Toc10557691 \h </w:instrText>
            </w:r>
            <w:r w:rsidR="00523680">
              <w:rPr>
                <w:noProof/>
                <w:webHidden/>
              </w:rPr>
            </w:r>
            <w:r w:rsidR="00523680">
              <w:rPr>
                <w:noProof/>
                <w:webHidden/>
              </w:rPr>
              <w:fldChar w:fldCharType="separate"/>
            </w:r>
            <w:r w:rsidR="00523680">
              <w:rPr>
                <w:noProof/>
                <w:webHidden/>
              </w:rPr>
              <w:t>8</w:t>
            </w:r>
            <w:r w:rsidR="00523680">
              <w:rPr>
                <w:noProof/>
                <w:webHidden/>
              </w:rPr>
              <w:fldChar w:fldCharType="end"/>
            </w:r>
          </w:hyperlink>
        </w:p>
        <w:p w14:paraId="18DD1DDC" w14:textId="652CE4DA" w:rsidR="00523680" w:rsidRDefault="00CE371F">
          <w:pPr>
            <w:pStyle w:val="TOC1"/>
            <w:tabs>
              <w:tab w:val="right" w:leader="dot" w:pos="9350"/>
            </w:tabs>
            <w:rPr>
              <w:rFonts w:eastAsiaTheme="minorEastAsia"/>
              <w:noProof/>
              <w:sz w:val="22"/>
            </w:rPr>
          </w:pPr>
          <w:hyperlink w:anchor="_Toc10557692" w:history="1">
            <w:r w:rsidR="00523680" w:rsidRPr="008A5F6E">
              <w:rPr>
                <w:rStyle w:val="Hyperlink"/>
                <w:noProof/>
              </w:rPr>
              <w:t>Agile Methodology</w:t>
            </w:r>
            <w:r w:rsidR="00523680">
              <w:rPr>
                <w:noProof/>
                <w:webHidden/>
              </w:rPr>
              <w:tab/>
            </w:r>
            <w:r w:rsidR="00523680">
              <w:rPr>
                <w:noProof/>
                <w:webHidden/>
              </w:rPr>
              <w:fldChar w:fldCharType="begin"/>
            </w:r>
            <w:r w:rsidR="00523680">
              <w:rPr>
                <w:noProof/>
                <w:webHidden/>
              </w:rPr>
              <w:instrText xml:space="preserve"> PAGEREF _Toc10557692 \h </w:instrText>
            </w:r>
            <w:r w:rsidR="00523680">
              <w:rPr>
                <w:noProof/>
                <w:webHidden/>
              </w:rPr>
            </w:r>
            <w:r w:rsidR="00523680">
              <w:rPr>
                <w:noProof/>
                <w:webHidden/>
              </w:rPr>
              <w:fldChar w:fldCharType="separate"/>
            </w:r>
            <w:r w:rsidR="00523680">
              <w:rPr>
                <w:noProof/>
                <w:webHidden/>
              </w:rPr>
              <w:t>9</w:t>
            </w:r>
            <w:r w:rsidR="00523680">
              <w:rPr>
                <w:noProof/>
                <w:webHidden/>
              </w:rPr>
              <w:fldChar w:fldCharType="end"/>
            </w:r>
          </w:hyperlink>
        </w:p>
        <w:p w14:paraId="75CF4734" w14:textId="268A054A" w:rsidR="00523680" w:rsidRDefault="00CE371F">
          <w:pPr>
            <w:pStyle w:val="TOC2"/>
            <w:tabs>
              <w:tab w:val="right" w:leader="dot" w:pos="9350"/>
            </w:tabs>
            <w:rPr>
              <w:rFonts w:eastAsiaTheme="minorEastAsia"/>
              <w:noProof/>
              <w:sz w:val="22"/>
            </w:rPr>
          </w:pPr>
          <w:hyperlink w:anchor="_Toc10557693" w:history="1">
            <w:r w:rsidR="00523680" w:rsidRPr="008A5F6E">
              <w:rPr>
                <w:rStyle w:val="Hyperlink"/>
                <w:noProof/>
              </w:rPr>
              <w:t>Benefits:</w:t>
            </w:r>
            <w:r w:rsidR="00523680">
              <w:rPr>
                <w:noProof/>
                <w:webHidden/>
              </w:rPr>
              <w:tab/>
            </w:r>
            <w:r w:rsidR="00523680">
              <w:rPr>
                <w:noProof/>
                <w:webHidden/>
              </w:rPr>
              <w:fldChar w:fldCharType="begin"/>
            </w:r>
            <w:r w:rsidR="00523680">
              <w:rPr>
                <w:noProof/>
                <w:webHidden/>
              </w:rPr>
              <w:instrText xml:space="preserve"> PAGEREF _Toc10557693 \h </w:instrText>
            </w:r>
            <w:r w:rsidR="00523680">
              <w:rPr>
                <w:noProof/>
                <w:webHidden/>
              </w:rPr>
            </w:r>
            <w:r w:rsidR="00523680">
              <w:rPr>
                <w:noProof/>
                <w:webHidden/>
              </w:rPr>
              <w:fldChar w:fldCharType="separate"/>
            </w:r>
            <w:r w:rsidR="00523680">
              <w:rPr>
                <w:noProof/>
                <w:webHidden/>
              </w:rPr>
              <w:t>9</w:t>
            </w:r>
            <w:r w:rsidR="00523680">
              <w:rPr>
                <w:noProof/>
                <w:webHidden/>
              </w:rPr>
              <w:fldChar w:fldCharType="end"/>
            </w:r>
          </w:hyperlink>
        </w:p>
        <w:p w14:paraId="2BEB7E44" w14:textId="7F158F3F" w:rsidR="00523680" w:rsidRDefault="00CE371F">
          <w:pPr>
            <w:pStyle w:val="TOC1"/>
            <w:tabs>
              <w:tab w:val="right" w:leader="dot" w:pos="9350"/>
            </w:tabs>
            <w:rPr>
              <w:rFonts w:eastAsiaTheme="minorEastAsia"/>
              <w:noProof/>
              <w:sz w:val="22"/>
            </w:rPr>
          </w:pPr>
          <w:hyperlink w:anchor="_Toc10557694" w:history="1">
            <w:r w:rsidR="00523680" w:rsidRPr="008A5F6E">
              <w:rPr>
                <w:rStyle w:val="Hyperlink"/>
                <w:noProof/>
              </w:rPr>
              <w:t>Agile Methods</w:t>
            </w:r>
            <w:r w:rsidR="00523680">
              <w:rPr>
                <w:noProof/>
                <w:webHidden/>
              </w:rPr>
              <w:tab/>
            </w:r>
            <w:r w:rsidR="00523680">
              <w:rPr>
                <w:noProof/>
                <w:webHidden/>
              </w:rPr>
              <w:fldChar w:fldCharType="begin"/>
            </w:r>
            <w:r w:rsidR="00523680">
              <w:rPr>
                <w:noProof/>
                <w:webHidden/>
              </w:rPr>
              <w:instrText xml:space="preserve"> PAGEREF _Toc10557694 \h </w:instrText>
            </w:r>
            <w:r w:rsidR="00523680">
              <w:rPr>
                <w:noProof/>
                <w:webHidden/>
              </w:rPr>
            </w:r>
            <w:r w:rsidR="00523680">
              <w:rPr>
                <w:noProof/>
                <w:webHidden/>
              </w:rPr>
              <w:fldChar w:fldCharType="separate"/>
            </w:r>
            <w:r w:rsidR="00523680">
              <w:rPr>
                <w:noProof/>
                <w:webHidden/>
              </w:rPr>
              <w:t>10</w:t>
            </w:r>
            <w:r w:rsidR="00523680">
              <w:rPr>
                <w:noProof/>
                <w:webHidden/>
              </w:rPr>
              <w:fldChar w:fldCharType="end"/>
            </w:r>
          </w:hyperlink>
        </w:p>
        <w:p w14:paraId="0457D198" w14:textId="469181B3" w:rsidR="00523680" w:rsidRDefault="00CE371F">
          <w:pPr>
            <w:pStyle w:val="TOC1"/>
            <w:tabs>
              <w:tab w:val="right" w:leader="dot" w:pos="9350"/>
            </w:tabs>
            <w:rPr>
              <w:rFonts w:eastAsiaTheme="minorEastAsia"/>
              <w:noProof/>
              <w:sz w:val="22"/>
            </w:rPr>
          </w:pPr>
          <w:hyperlink w:anchor="_Toc10557695" w:history="1">
            <w:r w:rsidR="00523680" w:rsidRPr="008A5F6E">
              <w:rPr>
                <w:rStyle w:val="Hyperlink"/>
                <w:noProof/>
              </w:rPr>
              <w:t>Meet the Team</w:t>
            </w:r>
            <w:r w:rsidR="00523680">
              <w:rPr>
                <w:noProof/>
                <w:webHidden/>
              </w:rPr>
              <w:tab/>
            </w:r>
            <w:r w:rsidR="00523680">
              <w:rPr>
                <w:noProof/>
                <w:webHidden/>
              </w:rPr>
              <w:fldChar w:fldCharType="begin"/>
            </w:r>
            <w:r w:rsidR="00523680">
              <w:rPr>
                <w:noProof/>
                <w:webHidden/>
              </w:rPr>
              <w:instrText xml:space="preserve"> PAGEREF _Toc10557695 \h </w:instrText>
            </w:r>
            <w:r w:rsidR="00523680">
              <w:rPr>
                <w:noProof/>
                <w:webHidden/>
              </w:rPr>
            </w:r>
            <w:r w:rsidR="00523680">
              <w:rPr>
                <w:noProof/>
                <w:webHidden/>
              </w:rPr>
              <w:fldChar w:fldCharType="separate"/>
            </w:r>
            <w:r w:rsidR="00523680">
              <w:rPr>
                <w:noProof/>
                <w:webHidden/>
              </w:rPr>
              <w:t>11</w:t>
            </w:r>
            <w:r w:rsidR="00523680">
              <w:rPr>
                <w:noProof/>
                <w:webHidden/>
              </w:rPr>
              <w:fldChar w:fldCharType="end"/>
            </w:r>
          </w:hyperlink>
        </w:p>
        <w:p w14:paraId="3810745C" w14:textId="38A17086" w:rsidR="00523680" w:rsidRDefault="00CE371F">
          <w:pPr>
            <w:pStyle w:val="TOC2"/>
            <w:tabs>
              <w:tab w:val="right" w:leader="dot" w:pos="9350"/>
            </w:tabs>
            <w:rPr>
              <w:rFonts w:eastAsiaTheme="minorEastAsia"/>
              <w:noProof/>
              <w:sz w:val="22"/>
            </w:rPr>
          </w:pPr>
          <w:hyperlink w:anchor="_Toc10557696" w:history="1">
            <w:r w:rsidR="00523680" w:rsidRPr="008A5F6E">
              <w:rPr>
                <w:rStyle w:val="Hyperlink"/>
                <w:noProof/>
              </w:rPr>
              <w:t>Exercise:  Select a Team Name &amp; Assign Your Roles:</w:t>
            </w:r>
            <w:r w:rsidR="00523680">
              <w:rPr>
                <w:noProof/>
                <w:webHidden/>
              </w:rPr>
              <w:tab/>
            </w:r>
            <w:r w:rsidR="00523680">
              <w:rPr>
                <w:noProof/>
                <w:webHidden/>
              </w:rPr>
              <w:fldChar w:fldCharType="begin"/>
            </w:r>
            <w:r w:rsidR="00523680">
              <w:rPr>
                <w:noProof/>
                <w:webHidden/>
              </w:rPr>
              <w:instrText xml:space="preserve"> PAGEREF _Toc10557696 \h </w:instrText>
            </w:r>
            <w:r w:rsidR="00523680">
              <w:rPr>
                <w:noProof/>
                <w:webHidden/>
              </w:rPr>
            </w:r>
            <w:r w:rsidR="00523680">
              <w:rPr>
                <w:noProof/>
                <w:webHidden/>
              </w:rPr>
              <w:fldChar w:fldCharType="separate"/>
            </w:r>
            <w:r w:rsidR="00523680">
              <w:rPr>
                <w:noProof/>
                <w:webHidden/>
              </w:rPr>
              <w:t>11</w:t>
            </w:r>
            <w:r w:rsidR="00523680">
              <w:rPr>
                <w:noProof/>
                <w:webHidden/>
              </w:rPr>
              <w:fldChar w:fldCharType="end"/>
            </w:r>
          </w:hyperlink>
        </w:p>
        <w:p w14:paraId="6A4CB37A" w14:textId="5C978D0C" w:rsidR="00523680" w:rsidRDefault="00CE371F">
          <w:pPr>
            <w:pStyle w:val="TOC1"/>
            <w:tabs>
              <w:tab w:val="right" w:leader="dot" w:pos="9350"/>
            </w:tabs>
            <w:rPr>
              <w:rFonts w:eastAsiaTheme="minorEastAsia"/>
              <w:noProof/>
              <w:sz w:val="22"/>
            </w:rPr>
          </w:pPr>
          <w:hyperlink w:anchor="_Toc10557697" w:history="1">
            <w:r w:rsidR="00523680" w:rsidRPr="008A5F6E">
              <w:rPr>
                <w:rStyle w:val="Hyperlink"/>
                <w:noProof/>
              </w:rPr>
              <w:t>Timeline Focus</w:t>
            </w:r>
            <w:r w:rsidR="00523680">
              <w:rPr>
                <w:noProof/>
                <w:webHidden/>
              </w:rPr>
              <w:tab/>
            </w:r>
            <w:r w:rsidR="00523680">
              <w:rPr>
                <w:noProof/>
                <w:webHidden/>
              </w:rPr>
              <w:fldChar w:fldCharType="begin"/>
            </w:r>
            <w:r w:rsidR="00523680">
              <w:rPr>
                <w:noProof/>
                <w:webHidden/>
              </w:rPr>
              <w:instrText xml:space="preserve"> PAGEREF _Toc10557697 \h </w:instrText>
            </w:r>
            <w:r w:rsidR="00523680">
              <w:rPr>
                <w:noProof/>
                <w:webHidden/>
              </w:rPr>
            </w:r>
            <w:r w:rsidR="00523680">
              <w:rPr>
                <w:noProof/>
                <w:webHidden/>
              </w:rPr>
              <w:fldChar w:fldCharType="separate"/>
            </w:r>
            <w:r w:rsidR="00523680">
              <w:rPr>
                <w:noProof/>
                <w:webHidden/>
              </w:rPr>
              <w:t>12</w:t>
            </w:r>
            <w:r w:rsidR="00523680">
              <w:rPr>
                <w:noProof/>
                <w:webHidden/>
              </w:rPr>
              <w:fldChar w:fldCharType="end"/>
            </w:r>
          </w:hyperlink>
        </w:p>
        <w:p w14:paraId="1B8E4928" w14:textId="4B8A4E22" w:rsidR="00523680" w:rsidRDefault="00CE371F">
          <w:pPr>
            <w:pStyle w:val="TOC2"/>
            <w:tabs>
              <w:tab w:val="right" w:leader="dot" w:pos="9350"/>
            </w:tabs>
            <w:rPr>
              <w:rFonts w:eastAsiaTheme="minorEastAsia"/>
              <w:noProof/>
              <w:sz w:val="22"/>
            </w:rPr>
          </w:pPr>
          <w:hyperlink w:anchor="_Toc10557698" w:history="1">
            <w:r w:rsidR="00523680" w:rsidRPr="008A5F6E">
              <w:rPr>
                <w:rStyle w:val="Hyperlink"/>
                <w:noProof/>
              </w:rPr>
              <w:t>Exercise:  Plan Your Time</w:t>
            </w:r>
            <w:r w:rsidR="00523680">
              <w:rPr>
                <w:noProof/>
                <w:webHidden/>
              </w:rPr>
              <w:tab/>
            </w:r>
            <w:r w:rsidR="00523680">
              <w:rPr>
                <w:noProof/>
                <w:webHidden/>
              </w:rPr>
              <w:fldChar w:fldCharType="begin"/>
            </w:r>
            <w:r w:rsidR="00523680">
              <w:rPr>
                <w:noProof/>
                <w:webHidden/>
              </w:rPr>
              <w:instrText xml:space="preserve"> PAGEREF _Toc10557698 \h </w:instrText>
            </w:r>
            <w:r w:rsidR="00523680">
              <w:rPr>
                <w:noProof/>
                <w:webHidden/>
              </w:rPr>
            </w:r>
            <w:r w:rsidR="00523680">
              <w:rPr>
                <w:noProof/>
                <w:webHidden/>
              </w:rPr>
              <w:fldChar w:fldCharType="separate"/>
            </w:r>
            <w:r w:rsidR="00523680">
              <w:rPr>
                <w:noProof/>
                <w:webHidden/>
              </w:rPr>
              <w:t>13</w:t>
            </w:r>
            <w:r w:rsidR="00523680">
              <w:rPr>
                <w:noProof/>
                <w:webHidden/>
              </w:rPr>
              <w:fldChar w:fldCharType="end"/>
            </w:r>
          </w:hyperlink>
        </w:p>
        <w:p w14:paraId="3C994458" w14:textId="53BD2F07" w:rsidR="00523680" w:rsidRDefault="00CE371F">
          <w:pPr>
            <w:pStyle w:val="TOC1"/>
            <w:tabs>
              <w:tab w:val="right" w:leader="dot" w:pos="9350"/>
            </w:tabs>
            <w:rPr>
              <w:rFonts w:eastAsiaTheme="minorEastAsia"/>
              <w:noProof/>
              <w:sz w:val="22"/>
            </w:rPr>
          </w:pPr>
          <w:hyperlink w:anchor="_Toc10557699" w:history="1">
            <w:r w:rsidR="00523680" w:rsidRPr="008A5F6E">
              <w:rPr>
                <w:rStyle w:val="Hyperlink"/>
                <w:noProof/>
              </w:rPr>
              <w:t>User Stories</w:t>
            </w:r>
            <w:r w:rsidR="00523680">
              <w:rPr>
                <w:noProof/>
                <w:webHidden/>
              </w:rPr>
              <w:tab/>
            </w:r>
            <w:r w:rsidR="00523680">
              <w:rPr>
                <w:noProof/>
                <w:webHidden/>
              </w:rPr>
              <w:fldChar w:fldCharType="begin"/>
            </w:r>
            <w:r w:rsidR="00523680">
              <w:rPr>
                <w:noProof/>
                <w:webHidden/>
              </w:rPr>
              <w:instrText xml:space="preserve"> PAGEREF _Toc10557699 \h </w:instrText>
            </w:r>
            <w:r w:rsidR="00523680">
              <w:rPr>
                <w:noProof/>
                <w:webHidden/>
              </w:rPr>
            </w:r>
            <w:r w:rsidR="00523680">
              <w:rPr>
                <w:noProof/>
                <w:webHidden/>
              </w:rPr>
              <w:fldChar w:fldCharType="separate"/>
            </w:r>
            <w:r w:rsidR="00523680">
              <w:rPr>
                <w:noProof/>
                <w:webHidden/>
              </w:rPr>
              <w:t>14</w:t>
            </w:r>
            <w:r w:rsidR="00523680">
              <w:rPr>
                <w:noProof/>
                <w:webHidden/>
              </w:rPr>
              <w:fldChar w:fldCharType="end"/>
            </w:r>
          </w:hyperlink>
        </w:p>
        <w:p w14:paraId="5EDFC260" w14:textId="477721D9" w:rsidR="00523680" w:rsidRDefault="00CE371F">
          <w:pPr>
            <w:pStyle w:val="TOC1"/>
            <w:tabs>
              <w:tab w:val="right" w:leader="dot" w:pos="9350"/>
            </w:tabs>
            <w:rPr>
              <w:rFonts w:eastAsiaTheme="minorEastAsia"/>
              <w:noProof/>
              <w:sz w:val="22"/>
            </w:rPr>
          </w:pPr>
          <w:hyperlink w:anchor="_Toc10557700" w:history="1">
            <w:r w:rsidR="00523680" w:rsidRPr="008A5F6E">
              <w:rPr>
                <w:rStyle w:val="Hyperlink"/>
                <w:noProof/>
              </w:rPr>
              <w:t>Product Backlog</w:t>
            </w:r>
            <w:r w:rsidR="00523680">
              <w:rPr>
                <w:noProof/>
                <w:webHidden/>
              </w:rPr>
              <w:tab/>
            </w:r>
            <w:r w:rsidR="00523680">
              <w:rPr>
                <w:noProof/>
                <w:webHidden/>
              </w:rPr>
              <w:fldChar w:fldCharType="begin"/>
            </w:r>
            <w:r w:rsidR="00523680">
              <w:rPr>
                <w:noProof/>
                <w:webHidden/>
              </w:rPr>
              <w:instrText xml:space="preserve"> PAGEREF _Toc10557700 \h </w:instrText>
            </w:r>
            <w:r w:rsidR="00523680">
              <w:rPr>
                <w:noProof/>
                <w:webHidden/>
              </w:rPr>
            </w:r>
            <w:r w:rsidR="00523680">
              <w:rPr>
                <w:noProof/>
                <w:webHidden/>
              </w:rPr>
              <w:fldChar w:fldCharType="separate"/>
            </w:r>
            <w:r w:rsidR="00523680">
              <w:rPr>
                <w:noProof/>
                <w:webHidden/>
              </w:rPr>
              <w:t>16</w:t>
            </w:r>
            <w:r w:rsidR="00523680">
              <w:rPr>
                <w:noProof/>
                <w:webHidden/>
              </w:rPr>
              <w:fldChar w:fldCharType="end"/>
            </w:r>
          </w:hyperlink>
        </w:p>
        <w:p w14:paraId="4930D7FB" w14:textId="13AF92F5" w:rsidR="00523680" w:rsidRDefault="00CE371F">
          <w:pPr>
            <w:pStyle w:val="TOC2"/>
            <w:tabs>
              <w:tab w:val="right" w:leader="dot" w:pos="9350"/>
            </w:tabs>
            <w:rPr>
              <w:rFonts w:eastAsiaTheme="minorEastAsia"/>
              <w:noProof/>
              <w:sz w:val="22"/>
            </w:rPr>
          </w:pPr>
          <w:hyperlink w:anchor="_Toc10557701" w:history="1">
            <w:r w:rsidR="00523680" w:rsidRPr="008A5F6E">
              <w:rPr>
                <w:rStyle w:val="Hyperlink"/>
                <w:noProof/>
              </w:rPr>
              <w:t>Exercise:  Brainstorm your Product Backlog</w:t>
            </w:r>
            <w:r w:rsidR="00523680">
              <w:rPr>
                <w:noProof/>
                <w:webHidden/>
              </w:rPr>
              <w:tab/>
            </w:r>
            <w:r w:rsidR="00523680">
              <w:rPr>
                <w:noProof/>
                <w:webHidden/>
              </w:rPr>
              <w:fldChar w:fldCharType="begin"/>
            </w:r>
            <w:r w:rsidR="00523680">
              <w:rPr>
                <w:noProof/>
                <w:webHidden/>
              </w:rPr>
              <w:instrText xml:space="preserve"> PAGEREF _Toc10557701 \h </w:instrText>
            </w:r>
            <w:r w:rsidR="00523680">
              <w:rPr>
                <w:noProof/>
                <w:webHidden/>
              </w:rPr>
            </w:r>
            <w:r w:rsidR="00523680">
              <w:rPr>
                <w:noProof/>
                <w:webHidden/>
              </w:rPr>
              <w:fldChar w:fldCharType="separate"/>
            </w:r>
            <w:r w:rsidR="00523680">
              <w:rPr>
                <w:noProof/>
                <w:webHidden/>
              </w:rPr>
              <w:t>16</w:t>
            </w:r>
            <w:r w:rsidR="00523680">
              <w:rPr>
                <w:noProof/>
                <w:webHidden/>
              </w:rPr>
              <w:fldChar w:fldCharType="end"/>
            </w:r>
          </w:hyperlink>
        </w:p>
        <w:p w14:paraId="71DAA2BB" w14:textId="480A0901" w:rsidR="00523680" w:rsidRDefault="00CE371F">
          <w:pPr>
            <w:pStyle w:val="TOC2"/>
            <w:tabs>
              <w:tab w:val="right" w:leader="dot" w:pos="9350"/>
            </w:tabs>
            <w:rPr>
              <w:rFonts w:eastAsiaTheme="minorEastAsia"/>
              <w:noProof/>
              <w:sz w:val="22"/>
            </w:rPr>
          </w:pPr>
          <w:hyperlink w:anchor="_Toc10557702" w:history="1">
            <w:r w:rsidR="00523680" w:rsidRPr="008A5F6E">
              <w:rPr>
                <w:rStyle w:val="Hyperlink"/>
                <w:noProof/>
              </w:rPr>
              <w:t>Exercise:  Create Mockups and Acceptance Tests</w:t>
            </w:r>
            <w:r w:rsidR="00523680">
              <w:rPr>
                <w:noProof/>
                <w:webHidden/>
              </w:rPr>
              <w:tab/>
            </w:r>
            <w:r w:rsidR="00523680">
              <w:rPr>
                <w:noProof/>
                <w:webHidden/>
              </w:rPr>
              <w:fldChar w:fldCharType="begin"/>
            </w:r>
            <w:r w:rsidR="00523680">
              <w:rPr>
                <w:noProof/>
                <w:webHidden/>
              </w:rPr>
              <w:instrText xml:space="preserve"> PAGEREF _Toc10557702 \h </w:instrText>
            </w:r>
            <w:r w:rsidR="00523680">
              <w:rPr>
                <w:noProof/>
                <w:webHidden/>
              </w:rPr>
            </w:r>
            <w:r w:rsidR="00523680">
              <w:rPr>
                <w:noProof/>
                <w:webHidden/>
              </w:rPr>
              <w:fldChar w:fldCharType="separate"/>
            </w:r>
            <w:r w:rsidR="00523680">
              <w:rPr>
                <w:noProof/>
                <w:webHidden/>
              </w:rPr>
              <w:t>17</w:t>
            </w:r>
            <w:r w:rsidR="00523680">
              <w:rPr>
                <w:noProof/>
                <w:webHidden/>
              </w:rPr>
              <w:fldChar w:fldCharType="end"/>
            </w:r>
          </w:hyperlink>
        </w:p>
        <w:p w14:paraId="6BA1C502" w14:textId="56AA1D7E" w:rsidR="00523680" w:rsidRDefault="00CE371F">
          <w:pPr>
            <w:pStyle w:val="TOC1"/>
            <w:tabs>
              <w:tab w:val="right" w:leader="dot" w:pos="9350"/>
            </w:tabs>
            <w:rPr>
              <w:rFonts w:eastAsiaTheme="minorEastAsia"/>
              <w:noProof/>
              <w:sz w:val="22"/>
            </w:rPr>
          </w:pPr>
          <w:hyperlink w:anchor="_Toc10557703" w:history="1">
            <w:r w:rsidR="00523680" w:rsidRPr="008A5F6E">
              <w:rPr>
                <w:rStyle w:val="Hyperlink"/>
                <w:noProof/>
              </w:rPr>
              <w:t>Personas</w:t>
            </w:r>
            <w:r w:rsidR="00523680">
              <w:rPr>
                <w:noProof/>
                <w:webHidden/>
              </w:rPr>
              <w:tab/>
            </w:r>
            <w:r w:rsidR="00523680">
              <w:rPr>
                <w:noProof/>
                <w:webHidden/>
              </w:rPr>
              <w:fldChar w:fldCharType="begin"/>
            </w:r>
            <w:r w:rsidR="00523680">
              <w:rPr>
                <w:noProof/>
                <w:webHidden/>
              </w:rPr>
              <w:instrText xml:space="preserve"> PAGEREF _Toc10557703 \h </w:instrText>
            </w:r>
            <w:r w:rsidR="00523680">
              <w:rPr>
                <w:noProof/>
                <w:webHidden/>
              </w:rPr>
            </w:r>
            <w:r w:rsidR="00523680">
              <w:rPr>
                <w:noProof/>
                <w:webHidden/>
              </w:rPr>
              <w:fldChar w:fldCharType="separate"/>
            </w:r>
            <w:r w:rsidR="00523680">
              <w:rPr>
                <w:noProof/>
                <w:webHidden/>
              </w:rPr>
              <w:t>18</w:t>
            </w:r>
            <w:r w:rsidR="00523680">
              <w:rPr>
                <w:noProof/>
                <w:webHidden/>
              </w:rPr>
              <w:fldChar w:fldCharType="end"/>
            </w:r>
          </w:hyperlink>
        </w:p>
        <w:p w14:paraId="380FDF47" w14:textId="0147C347" w:rsidR="00523680" w:rsidRDefault="00CE371F">
          <w:pPr>
            <w:pStyle w:val="TOC2"/>
            <w:tabs>
              <w:tab w:val="right" w:leader="dot" w:pos="9350"/>
            </w:tabs>
            <w:rPr>
              <w:rFonts w:eastAsiaTheme="minorEastAsia"/>
              <w:noProof/>
              <w:sz w:val="22"/>
            </w:rPr>
          </w:pPr>
          <w:hyperlink w:anchor="_Toc10557704" w:history="1">
            <w:r w:rsidR="00523680" w:rsidRPr="008A5F6E">
              <w:rPr>
                <w:rStyle w:val="Hyperlink"/>
                <w:noProof/>
              </w:rPr>
              <w:t>Exercise:  Create 2 personas for your product</w:t>
            </w:r>
            <w:r w:rsidR="00523680">
              <w:rPr>
                <w:noProof/>
                <w:webHidden/>
              </w:rPr>
              <w:tab/>
            </w:r>
            <w:r w:rsidR="00523680">
              <w:rPr>
                <w:noProof/>
                <w:webHidden/>
              </w:rPr>
              <w:fldChar w:fldCharType="begin"/>
            </w:r>
            <w:r w:rsidR="00523680">
              <w:rPr>
                <w:noProof/>
                <w:webHidden/>
              </w:rPr>
              <w:instrText xml:space="preserve"> PAGEREF _Toc10557704 \h </w:instrText>
            </w:r>
            <w:r w:rsidR="00523680">
              <w:rPr>
                <w:noProof/>
                <w:webHidden/>
              </w:rPr>
            </w:r>
            <w:r w:rsidR="00523680">
              <w:rPr>
                <w:noProof/>
                <w:webHidden/>
              </w:rPr>
              <w:fldChar w:fldCharType="separate"/>
            </w:r>
            <w:r w:rsidR="00523680">
              <w:rPr>
                <w:noProof/>
                <w:webHidden/>
              </w:rPr>
              <w:t>18</w:t>
            </w:r>
            <w:r w:rsidR="00523680">
              <w:rPr>
                <w:noProof/>
                <w:webHidden/>
              </w:rPr>
              <w:fldChar w:fldCharType="end"/>
            </w:r>
          </w:hyperlink>
        </w:p>
        <w:p w14:paraId="53F582E1" w14:textId="242D3182" w:rsidR="00523680" w:rsidRDefault="00CE371F">
          <w:pPr>
            <w:pStyle w:val="TOC1"/>
            <w:tabs>
              <w:tab w:val="right" w:leader="dot" w:pos="9350"/>
            </w:tabs>
            <w:rPr>
              <w:rFonts w:eastAsiaTheme="minorEastAsia"/>
              <w:noProof/>
              <w:sz w:val="22"/>
            </w:rPr>
          </w:pPr>
          <w:hyperlink w:anchor="_Toc10557705" w:history="1">
            <w:r w:rsidR="00523680" w:rsidRPr="008A5F6E">
              <w:rPr>
                <w:rStyle w:val="Hyperlink"/>
                <w:noProof/>
              </w:rPr>
              <w:t>Estimating</w:t>
            </w:r>
            <w:r w:rsidR="00523680">
              <w:rPr>
                <w:noProof/>
                <w:webHidden/>
              </w:rPr>
              <w:tab/>
            </w:r>
            <w:r w:rsidR="00523680">
              <w:rPr>
                <w:noProof/>
                <w:webHidden/>
              </w:rPr>
              <w:fldChar w:fldCharType="begin"/>
            </w:r>
            <w:r w:rsidR="00523680">
              <w:rPr>
                <w:noProof/>
                <w:webHidden/>
              </w:rPr>
              <w:instrText xml:space="preserve"> PAGEREF _Toc10557705 \h </w:instrText>
            </w:r>
            <w:r w:rsidR="00523680">
              <w:rPr>
                <w:noProof/>
                <w:webHidden/>
              </w:rPr>
            </w:r>
            <w:r w:rsidR="00523680">
              <w:rPr>
                <w:noProof/>
                <w:webHidden/>
              </w:rPr>
              <w:fldChar w:fldCharType="separate"/>
            </w:r>
            <w:r w:rsidR="00523680">
              <w:rPr>
                <w:noProof/>
                <w:webHidden/>
              </w:rPr>
              <w:t>19</w:t>
            </w:r>
            <w:r w:rsidR="00523680">
              <w:rPr>
                <w:noProof/>
                <w:webHidden/>
              </w:rPr>
              <w:fldChar w:fldCharType="end"/>
            </w:r>
          </w:hyperlink>
        </w:p>
        <w:p w14:paraId="0CAAD4A6" w14:textId="3EAB21B4" w:rsidR="00523680" w:rsidRDefault="00CE371F">
          <w:pPr>
            <w:pStyle w:val="TOC1"/>
            <w:tabs>
              <w:tab w:val="right" w:leader="dot" w:pos="9350"/>
            </w:tabs>
            <w:rPr>
              <w:rFonts w:eastAsiaTheme="minorEastAsia"/>
              <w:noProof/>
              <w:sz w:val="22"/>
            </w:rPr>
          </w:pPr>
          <w:hyperlink w:anchor="_Toc10557706" w:history="1">
            <w:r w:rsidR="00523680" w:rsidRPr="008A5F6E">
              <w:rPr>
                <w:rStyle w:val="Hyperlink"/>
                <w:noProof/>
              </w:rPr>
              <w:t>Implement Your Product</w:t>
            </w:r>
            <w:r w:rsidR="00523680">
              <w:rPr>
                <w:noProof/>
                <w:webHidden/>
              </w:rPr>
              <w:tab/>
            </w:r>
            <w:r w:rsidR="00523680">
              <w:rPr>
                <w:noProof/>
                <w:webHidden/>
              </w:rPr>
              <w:fldChar w:fldCharType="begin"/>
            </w:r>
            <w:r w:rsidR="00523680">
              <w:rPr>
                <w:noProof/>
                <w:webHidden/>
              </w:rPr>
              <w:instrText xml:space="preserve"> PAGEREF _Toc10557706 \h </w:instrText>
            </w:r>
            <w:r w:rsidR="00523680">
              <w:rPr>
                <w:noProof/>
                <w:webHidden/>
              </w:rPr>
            </w:r>
            <w:r w:rsidR="00523680">
              <w:rPr>
                <w:noProof/>
                <w:webHidden/>
              </w:rPr>
              <w:fldChar w:fldCharType="separate"/>
            </w:r>
            <w:r w:rsidR="00523680">
              <w:rPr>
                <w:noProof/>
                <w:webHidden/>
              </w:rPr>
              <w:t>20</w:t>
            </w:r>
            <w:r w:rsidR="00523680">
              <w:rPr>
                <w:noProof/>
                <w:webHidden/>
              </w:rPr>
              <w:fldChar w:fldCharType="end"/>
            </w:r>
          </w:hyperlink>
        </w:p>
        <w:p w14:paraId="10AC8ECB" w14:textId="0CDBB49C" w:rsidR="00523680" w:rsidRDefault="00523680">
          <w:pPr>
            <w:pStyle w:val="TOC1"/>
            <w:tabs>
              <w:tab w:val="right" w:leader="dot" w:pos="9350"/>
            </w:tabs>
            <w:rPr>
              <w:rFonts w:eastAsiaTheme="minorEastAsia"/>
              <w:noProof/>
              <w:sz w:val="22"/>
            </w:rPr>
          </w:pPr>
          <w:r w:rsidRPr="00523680">
            <w:rPr>
              <w:rStyle w:val="Hyperlink"/>
              <w:noProof/>
              <w:u w:val="none"/>
            </w:rPr>
            <w:t xml:space="preserve">     </w:t>
          </w:r>
          <w:hyperlink w:anchor="_Toc10557707" w:history="1">
            <w:r w:rsidRPr="008A5F6E">
              <w:rPr>
                <w:rStyle w:val="Hyperlink"/>
                <w:noProof/>
              </w:rPr>
              <w:t xml:space="preserve">Exercise:  Using the work you have already done, </w:t>
            </w:r>
            <w:r>
              <w:rPr>
                <w:rStyle w:val="Hyperlink"/>
                <w:noProof/>
              </w:rPr>
              <w:t>implement your product</w:t>
            </w:r>
            <w:r>
              <w:rPr>
                <w:noProof/>
                <w:webHidden/>
              </w:rPr>
              <w:tab/>
            </w:r>
            <w:r>
              <w:rPr>
                <w:noProof/>
                <w:webHidden/>
              </w:rPr>
              <w:fldChar w:fldCharType="begin"/>
            </w:r>
            <w:r>
              <w:rPr>
                <w:noProof/>
                <w:webHidden/>
              </w:rPr>
              <w:instrText xml:space="preserve"> PAGEREF _Toc10557707 \h </w:instrText>
            </w:r>
            <w:r>
              <w:rPr>
                <w:noProof/>
                <w:webHidden/>
              </w:rPr>
            </w:r>
            <w:r>
              <w:rPr>
                <w:noProof/>
                <w:webHidden/>
              </w:rPr>
              <w:fldChar w:fldCharType="separate"/>
            </w:r>
            <w:r>
              <w:rPr>
                <w:noProof/>
                <w:webHidden/>
              </w:rPr>
              <w:t>20</w:t>
            </w:r>
            <w:r>
              <w:rPr>
                <w:noProof/>
                <w:webHidden/>
              </w:rPr>
              <w:fldChar w:fldCharType="end"/>
            </w:r>
          </w:hyperlink>
        </w:p>
        <w:p w14:paraId="46EEB4D9" w14:textId="2909FFC0" w:rsidR="00523680" w:rsidRDefault="00CE371F">
          <w:pPr>
            <w:pStyle w:val="TOC1"/>
            <w:tabs>
              <w:tab w:val="right" w:leader="dot" w:pos="9350"/>
            </w:tabs>
            <w:rPr>
              <w:rFonts w:eastAsiaTheme="minorEastAsia"/>
              <w:noProof/>
              <w:sz w:val="22"/>
            </w:rPr>
          </w:pPr>
          <w:hyperlink w:anchor="_Toc10557708" w:history="1">
            <w:r w:rsidR="00523680" w:rsidRPr="008A5F6E">
              <w:rPr>
                <w:rStyle w:val="Hyperlink"/>
                <w:noProof/>
              </w:rPr>
              <w:t>Best Practices</w:t>
            </w:r>
            <w:r w:rsidR="00523680">
              <w:rPr>
                <w:noProof/>
                <w:webHidden/>
              </w:rPr>
              <w:tab/>
            </w:r>
            <w:r w:rsidR="00523680">
              <w:rPr>
                <w:noProof/>
                <w:webHidden/>
              </w:rPr>
              <w:fldChar w:fldCharType="begin"/>
            </w:r>
            <w:r w:rsidR="00523680">
              <w:rPr>
                <w:noProof/>
                <w:webHidden/>
              </w:rPr>
              <w:instrText xml:space="preserve"> PAGEREF _Toc10557708 \h </w:instrText>
            </w:r>
            <w:r w:rsidR="00523680">
              <w:rPr>
                <w:noProof/>
                <w:webHidden/>
              </w:rPr>
            </w:r>
            <w:r w:rsidR="00523680">
              <w:rPr>
                <w:noProof/>
                <w:webHidden/>
              </w:rPr>
              <w:fldChar w:fldCharType="separate"/>
            </w:r>
            <w:r w:rsidR="00523680">
              <w:rPr>
                <w:noProof/>
                <w:webHidden/>
              </w:rPr>
              <w:t>21</w:t>
            </w:r>
            <w:r w:rsidR="00523680">
              <w:rPr>
                <w:noProof/>
                <w:webHidden/>
              </w:rPr>
              <w:fldChar w:fldCharType="end"/>
            </w:r>
          </w:hyperlink>
        </w:p>
        <w:p w14:paraId="4E9CBE06" w14:textId="67C36C56" w:rsidR="00523680" w:rsidRDefault="00CE371F">
          <w:pPr>
            <w:pStyle w:val="TOC2"/>
            <w:tabs>
              <w:tab w:val="right" w:leader="dot" w:pos="9350"/>
            </w:tabs>
            <w:rPr>
              <w:rFonts w:eastAsiaTheme="minorEastAsia"/>
              <w:noProof/>
              <w:sz w:val="22"/>
            </w:rPr>
          </w:pPr>
          <w:hyperlink w:anchor="_Toc10557709" w:history="1">
            <w:r w:rsidR="00523680" w:rsidRPr="008A5F6E">
              <w:rPr>
                <w:rStyle w:val="Hyperlink"/>
                <w:noProof/>
              </w:rPr>
              <w:t>Daily Scrum</w:t>
            </w:r>
            <w:r w:rsidR="00523680">
              <w:rPr>
                <w:noProof/>
                <w:webHidden/>
              </w:rPr>
              <w:tab/>
            </w:r>
            <w:r w:rsidR="00523680">
              <w:rPr>
                <w:noProof/>
                <w:webHidden/>
              </w:rPr>
              <w:fldChar w:fldCharType="begin"/>
            </w:r>
            <w:r w:rsidR="00523680">
              <w:rPr>
                <w:noProof/>
                <w:webHidden/>
              </w:rPr>
              <w:instrText xml:space="preserve"> PAGEREF _Toc10557709 \h </w:instrText>
            </w:r>
            <w:r w:rsidR="00523680">
              <w:rPr>
                <w:noProof/>
                <w:webHidden/>
              </w:rPr>
            </w:r>
            <w:r w:rsidR="00523680">
              <w:rPr>
                <w:noProof/>
                <w:webHidden/>
              </w:rPr>
              <w:fldChar w:fldCharType="separate"/>
            </w:r>
            <w:r w:rsidR="00523680">
              <w:rPr>
                <w:noProof/>
                <w:webHidden/>
              </w:rPr>
              <w:t>21</w:t>
            </w:r>
            <w:r w:rsidR="00523680">
              <w:rPr>
                <w:noProof/>
                <w:webHidden/>
              </w:rPr>
              <w:fldChar w:fldCharType="end"/>
            </w:r>
          </w:hyperlink>
        </w:p>
        <w:p w14:paraId="6E32DA2C" w14:textId="60E1774D" w:rsidR="00523680" w:rsidRDefault="00CE371F">
          <w:pPr>
            <w:pStyle w:val="TOC1"/>
            <w:tabs>
              <w:tab w:val="right" w:leader="dot" w:pos="9350"/>
            </w:tabs>
            <w:rPr>
              <w:rFonts w:eastAsiaTheme="minorEastAsia"/>
              <w:noProof/>
              <w:sz w:val="22"/>
            </w:rPr>
          </w:pPr>
          <w:hyperlink w:anchor="_Toc10557710" w:history="1">
            <w:r w:rsidR="00523680" w:rsidRPr="008A5F6E">
              <w:rPr>
                <w:rStyle w:val="Hyperlink"/>
                <w:noProof/>
              </w:rPr>
              <w:t>Template</w:t>
            </w:r>
            <w:r w:rsidR="00523680">
              <w:rPr>
                <w:noProof/>
                <w:webHidden/>
              </w:rPr>
              <w:tab/>
            </w:r>
            <w:r w:rsidR="00523680">
              <w:rPr>
                <w:noProof/>
                <w:webHidden/>
              </w:rPr>
              <w:fldChar w:fldCharType="begin"/>
            </w:r>
            <w:r w:rsidR="00523680">
              <w:rPr>
                <w:noProof/>
                <w:webHidden/>
              </w:rPr>
              <w:instrText xml:space="preserve"> PAGEREF _Toc10557710 \h </w:instrText>
            </w:r>
            <w:r w:rsidR="00523680">
              <w:rPr>
                <w:noProof/>
                <w:webHidden/>
              </w:rPr>
            </w:r>
            <w:r w:rsidR="00523680">
              <w:rPr>
                <w:noProof/>
                <w:webHidden/>
              </w:rPr>
              <w:fldChar w:fldCharType="separate"/>
            </w:r>
            <w:r w:rsidR="00523680">
              <w:rPr>
                <w:noProof/>
                <w:webHidden/>
              </w:rPr>
              <w:t>22</w:t>
            </w:r>
            <w:r w:rsidR="00523680">
              <w:rPr>
                <w:noProof/>
                <w:webHidden/>
              </w:rPr>
              <w:fldChar w:fldCharType="end"/>
            </w:r>
          </w:hyperlink>
        </w:p>
        <w:p w14:paraId="2FE8BCB3" w14:textId="5C020935" w:rsidR="00523680" w:rsidRDefault="00CE371F">
          <w:pPr>
            <w:pStyle w:val="TOC2"/>
            <w:tabs>
              <w:tab w:val="right" w:leader="dot" w:pos="9350"/>
            </w:tabs>
            <w:rPr>
              <w:rFonts w:eastAsiaTheme="minorEastAsia"/>
              <w:noProof/>
              <w:sz w:val="22"/>
            </w:rPr>
          </w:pPr>
          <w:hyperlink w:anchor="_Toc10557711" w:history="1">
            <w:r w:rsidR="00523680" w:rsidRPr="008A5F6E">
              <w:rPr>
                <w:rStyle w:val="Hyperlink"/>
                <w:noProof/>
              </w:rPr>
              <w:t>Retrospective</w:t>
            </w:r>
            <w:r w:rsidR="00523680">
              <w:rPr>
                <w:noProof/>
                <w:webHidden/>
              </w:rPr>
              <w:tab/>
            </w:r>
            <w:r w:rsidR="00523680">
              <w:rPr>
                <w:noProof/>
                <w:webHidden/>
              </w:rPr>
              <w:fldChar w:fldCharType="begin"/>
            </w:r>
            <w:r w:rsidR="00523680">
              <w:rPr>
                <w:noProof/>
                <w:webHidden/>
              </w:rPr>
              <w:instrText xml:space="preserve"> PAGEREF _Toc10557711 \h </w:instrText>
            </w:r>
            <w:r w:rsidR="00523680">
              <w:rPr>
                <w:noProof/>
                <w:webHidden/>
              </w:rPr>
            </w:r>
            <w:r w:rsidR="00523680">
              <w:rPr>
                <w:noProof/>
                <w:webHidden/>
              </w:rPr>
              <w:fldChar w:fldCharType="separate"/>
            </w:r>
            <w:r w:rsidR="00523680">
              <w:rPr>
                <w:noProof/>
                <w:webHidden/>
              </w:rPr>
              <w:t>22</w:t>
            </w:r>
            <w:r w:rsidR="00523680">
              <w:rPr>
                <w:noProof/>
                <w:webHidden/>
              </w:rPr>
              <w:fldChar w:fldCharType="end"/>
            </w:r>
          </w:hyperlink>
        </w:p>
        <w:p w14:paraId="0E9BFC77" w14:textId="4EE0B61A" w:rsidR="00523680" w:rsidRDefault="00CE371F">
          <w:pPr>
            <w:pStyle w:val="TOC1"/>
            <w:tabs>
              <w:tab w:val="right" w:leader="dot" w:pos="9350"/>
            </w:tabs>
            <w:rPr>
              <w:rFonts w:eastAsiaTheme="minorEastAsia"/>
              <w:noProof/>
              <w:sz w:val="22"/>
            </w:rPr>
          </w:pPr>
          <w:hyperlink w:anchor="_Toc10557712" w:history="1">
            <w:r w:rsidR="00523680" w:rsidRPr="008A5F6E">
              <w:rPr>
                <w:rStyle w:val="Hyperlink"/>
                <w:noProof/>
              </w:rPr>
              <w:t>Glossary:</w:t>
            </w:r>
            <w:r w:rsidR="00523680">
              <w:rPr>
                <w:noProof/>
                <w:webHidden/>
              </w:rPr>
              <w:tab/>
            </w:r>
            <w:r w:rsidR="00523680">
              <w:rPr>
                <w:noProof/>
                <w:webHidden/>
              </w:rPr>
              <w:fldChar w:fldCharType="begin"/>
            </w:r>
            <w:r w:rsidR="00523680">
              <w:rPr>
                <w:noProof/>
                <w:webHidden/>
              </w:rPr>
              <w:instrText xml:space="preserve"> PAGEREF _Toc10557712 \h </w:instrText>
            </w:r>
            <w:r w:rsidR="00523680">
              <w:rPr>
                <w:noProof/>
                <w:webHidden/>
              </w:rPr>
            </w:r>
            <w:r w:rsidR="00523680">
              <w:rPr>
                <w:noProof/>
                <w:webHidden/>
              </w:rPr>
              <w:fldChar w:fldCharType="separate"/>
            </w:r>
            <w:r w:rsidR="00523680">
              <w:rPr>
                <w:noProof/>
                <w:webHidden/>
              </w:rPr>
              <w:t>23</w:t>
            </w:r>
            <w:r w:rsidR="00523680">
              <w:rPr>
                <w:noProof/>
                <w:webHidden/>
              </w:rPr>
              <w:fldChar w:fldCharType="end"/>
            </w:r>
          </w:hyperlink>
        </w:p>
        <w:p w14:paraId="47822A2D" w14:textId="2EE8E6A3" w:rsidR="007C525A" w:rsidRDefault="007C525A">
          <w:r>
            <w:rPr>
              <w:b/>
              <w:bCs/>
              <w:noProof/>
            </w:rPr>
            <w:fldChar w:fldCharType="end"/>
          </w:r>
        </w:p>
      </w:sdtContent>
    </w:sdt>
    <w:p w14:paraId="2613E498" w14:textId="718E279A" w:rsidR="007C525A" w:rsidRPr="007C525A" w:rsidRDefault="007C525A" w:rsidP="007C525A">
      <w:pPr>
        <w:sectPr w:rsidR="007C525A" w:rsidRPr="007C525A" w:rsidSect="007C525A">
          <w:footerReference w:type="default" r:id="rId12"/>
          <w:pgSz w:w="12240" w:h="15840"/>
          <w:pgMar w:top="1080" w:right="1440" w:bottom="1440" w:left="1440" w:header="720" w:footer="720" w:gutter="0"/>
          <w:cols w:space="720"/>
          <w:docGrid w:linePitch="360"/>
        </w:sectPr>
      </w:pPr>
    </w:p>
    <w:p w14:paraId="61E7B0D6" w14:textId="457200FA" w:rsidR="007C525A" w:rsidRDefault="007C525A" w:rsidP="007C525A">
      <w:pPr>
        <w:pStyle w:val="Heading1"/>
      </w:pPr>
      <w:bookmarkStart w:id="0" w:name="_Toc10557685"/>
      <w:r>
        <w:lastRenderedPageBreak/>
        <w:t>Objective:</w:t>
      </w:r>
      <w:bookmarkEnd w:id="0"/>
    </w:p>
    <w:p w14:paraId="419C5A40" w14:textId="77777777" w:rsidR="007C525A" w:rsidRPr="007C525A" w:rsidRDefault="007C525A" w:rsidP="007C525A"/>
    <w:p w14:paraId="3D8B76BE" w14:textId="112DF7CA" w:rsidR="007C525A" w:rsidRDefault="007C525A" w:rsidP="007C525A">
      <w:pPr>
        <w:rPr>
          <w:color w:val="595959" w:themeColor="text1" w:themeTint="A6"/>
          <w:lang w:val="it-IT"/>
        </w:rPr>
      </w:pPr>
      <w:r w:rsidRPr="007C525A">
        <w:rPr>
          <w:color w:val="595959" w:themeColor="text1" w:themeTint="A6"/>
          <w:lang w:val="it-IT"/>
        </w:rPr>
        <w:t>To understand the fundamentals of Agile so that you can apply and practice them on any technology project.</w:t>
      </w:r>
    </w:p>
    <w:p w14:paraId="2B87B56F" w14:textId="10482DE2" w:rsidR="00FB077D" w:rsidRDefault="00FB077D" w:rsidP="007C525A">
      <w:pPr>
        <w:rPr>
          <w:color w:val="595959" w:themeColor="text1" w:themeTint="A6"/>
          <w:lang w:val="it-IT"/>
        </w:rPr>
      </w:pPr>
    </w:p>
    <w:p w14:paraId="3C14E050" w14:textId="34C62EF5" w:rsidR="00FB077D" w:rsidRPr="007C525A" w:rsidRDefault="00191746" w:rsidP="007C525A">
      <w:pPr>
        <w:rPr>
          <w:color w:val="595959" w:themeColor="text1" w:themeTint="A6"/>
          <w:lang w:val="it-IT"/>
        </w:rPr>
      </w:pPr>
      <w:r>
        <w:rPr>
          <w:noProof/>
          <w:color w:val="595959" w:themeColor="text1" w:themeTint="A6"/>
          <w:lang w:val="it-IT"/>
        </w:rPr>
        <w:drawing>
          <wp:inline distT="0" distB="0" distL="0" distR="0" wp14:anchorId="59667EC3" wp14:editId="08C77D0D">
            <wp:extent cx="6096635" cy="3429000"/>
            <wp:effectExtent l="19050" t="19050" r="1841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a:ln>
                      <a:solidFill>
                        <a:schemeClr val="accent1"/>
                      </a:solidFill>
                    </a:ln>
                  </pic:spPr>
                </pic:pic>
              </a:graphicData>
            </a:graphic>
          </wp:inline>
        </w:drawing>
      </w:r>
    </w:p>
    <w:p w14:paraId="7E913248" w14:textId="77777777" w:rsidR="007C525A" w:rsidRDefault="007C525A" w:rsidP="007C525A">
      <w:pPr>
        <w:rPr>
          <w:lang w:val="it-IT"/>
        </w:rPr>
      </w:pPr>
    </w:p>
    <w:p w14:paraId="2C6FAC0F" w14:textId="77777777" w:rsidR="007C525A" w:rsidRDefault="007C525A" w:rsidP="007C525A">
      <w:pPr>
        <w:pStyle w:val="Heading1"/>
        <w:rPr>
          <w:lang w:val="it-IT"/>
        </w:rPr>
      </w:pPr>
      <w:bookmarkStart w:id="1" w:name="_Toc10557686"/>
      <w:r>
        <w:rPr>
          <w:lang w:val="it-IT"/>
        </w:rPr>
        <w:t>Overview:</w:t>
      </w:r>
      <w:bookmarkEnd w:id="1"/>
    </w:p>
    <w:p w14:paraId="4E31E129" w14:textId="77777777" w:rsidR="00523680" w:rsidRDefault="00523680" w:rsidP="00523680"/>
    <w:p w14:paraId="33740B47" w14:textId="10A2BCCE" w:rsidR="00523680" w:rsidRDefault="00523680" w:rsidP="00523680">
      <w:r>
        <w:t>Not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523680" w14:paraId="3443BDDF" w14:textId="77777777" w:rsidTr="008C5826">
        <w:tc>
          <w:tcPr>
            <w:tcW w:w="9350" w:type="dxa"/>
          </w:tcPr>
          <w:p w14:paraId="05E16DF3" w14:textId="77777777" w:rsidR="00523680" w:rsidRDefault="00523680" w:rsidP="008C5826"/>
        </w:tc>
      </w:tr>
      <w:tr w:rsidR="00523680" w14:paraId="680BD305" w14:textId="77777777" w:rsidTr="008C5826">
        <w:tc>
          <w:tcPr>
            <w:tcW w:w="9350" w:type="dxa"/>
          </w:tcPr>
          <w:p w14:paraId="25D7EF80" w14:textId="77777777" w:rsidR="00523680" w:rsidRDefault="00523680" w:rsidP="008C5826"/>
        </w:tc>
      </w:tr>
      <w:tr w:rsidR="00523680" w14:paraId="50741551" w14:textId="77777777" w:rsidTr="008C5826">
        <w:tc>
          <w:tcPr>
            <w:tcW w:w="9350" w:type="dxa"/>
          </w:tcPr>
          <w:p w14:paraId="28AB58A2" w14:textId="77777777" w:rsidR="00523680" w:rsidRDefault="00523680" w:rsidP="008C5826"/>
        </w:tc>
      </w:tr>
      <w:tr w:rsidR="00523680" w14:paraId="35E4FFC5" w14:textId="77777777" w:rsidTr="008C5826">
        <w:tc>
          <w:tcPr>
            <w:tcW w:w="9350" w:type="dxa"/>
          </w:tcPr>
          <w:p w14:paraId="1062B5CC" w14:textId="77777777" w:rsidR="00523680" w:rsidRDefault="00523680" w:rsidP="008C5826"/>
        </w:tc>
      </w:tr>
      <w:tr w:rsidR="00523680" w14:paraId="6165D298" w14:textId="77777777" w:rsidTr="008C5826">
        <w:tc>
          <w:tcPr>
            <w:tcW w:w="9350" w:type="dxa"/>
          </w:tcPr>
          <w:p w14:paraId="2D34E5EF" w14:textId="77777777" w:rsidR="00523680" w:rsidRDefault="00523680" w:rsidP="008C5826"/>
        </w:tc>
      </w:tr>
    </w:tbl>
    <w:p w14:paraId="45DA4239" w14:textId="486E0ABF" w:rsidR="00523680" w:rsidRPr="007C525A" w:rsidRDefault="00523680" w:rsidP="007C525A">
      <w:pPr>
        <w:sectPr w:rsidR="00523680" w:rsidRPr="007C525A" w:rsidSect="007C525A">
          <w:pgSz w:w="12240" w:h="15840"/>
          <w:pgMar w:top="900" w:right="1440" w:bottom="1440" w:left="1440" w:header="720" w:footer="720" w:gutter="0"/>
          <w:cols w:space="720"/>
          <w:docGrid w:linePitch="360"/>
        </w:sectPr>
      </w:pPr>
    </w:p>
    <w:p w14:paraId="2C633065" w14:textId="6B4945CC" w:rsidR="008C5826" w:rsidRDefault="008D7369" w:rsidP="007C525A">
      <w:pPr>
        <w:pStyle w:val="Heading1"/>
      </w:pPr>
      <w:bookmarkStart w:id="2" w:name="_Toc10557687"/>
      <w:r>
        <w:lastRenderedPageBreak/>
        <w:t>Key Values and Principles</w:t>
      </w:r>
      <w:bookmarkEnd w:id="2"/>
    </w:p>
    <w:p w14:paraId="1F9E5B33" w14:textId="75079752" w:rsidR="00191746" w:rsidRDefault="00191746" w:rsidP="00191746">
      <w:r>
        <w:rPr>
          <w:noProof/>
          <w:color w:val="595959" w:themeColor="text1" w:themeTint="A6"/>
        </w:rPr>
        <w:drawing>
          <wp:anchor distT="0" distB="0" distL="114300" distR="114300" simplePos="0" relativeHeight="251668480" behindDoc="0" locked="0" layoutInCell="1" allowOverlap="1" wp14:anchorId="113B08E9" wp14:editId="6DE89D59">
            <wp:simplePos x="0" y="0"/>
            <wp:positionH relativeFrom="column">
              <wp:posOffset>0</wp:posOffset>
            </wp:positionH>
            <wp:positionV relativeFrom="paragraph">
              <wp:posOffset>147955</wp:posOffset>
            </wp:positionV>
            <wp:extent cx="5927649" cy="3333750"/>
            <wp:effectExtent l="19050" t="19050" r="16510" b="190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814" cy="3342841"/>
                    </a:xfrm>
                    <a:prstGeom prst="rect">
                      <a:avLst/>
                    </a:prstGeom>
                    <a:noFill/>
                    <a:ln>
                      <a:solidFill>
                        <a:schemeClr val="bg1">
                          <a:lumMod val="75000"/>
                        </a:schemeClr>
                      </a:solidFill>
                    </a:ln>
                  </pic:spPr>
                </pic:pic>
              </a:graphicData>
            </a:graphic>
            <wp14:sizeRelH relativeFrom="page">
              <wp14:pctWidth>0</wp14:pctWidth>
            </wp14:sizeRelH>
            <wp14:sizeRelV relativeFrom="page">
              <wp14:pctHeight>0</wp14:pctHeight>
            </wp14:sizeRelV>
          </wp:anchor>
        </w:drawing>
      </w:r>
    </w:p>
    <w:p w14:paraId="1CC54C55" w14:textId="734B0893" w:rsidR="00191746" w:rsidRDefault="00191746" w:rsidP="00191746"/>
    <w:p w14:paraId="31248C64" w14:textId="36AC029A" w:rsidR="00191746" w:rsidRDefault="00191746" w:rsidP="00191746"/>
    <w:p w14:paraId="19DF9A5C" w14:textId="2BF22C86" w:rsidR="00191746" w:rsidRDefault="00191746" w:rsidP="00191746"/>
    <w:p w14:paraId="2C89A9F6" w14:textId="77777777" w:rsidR="00191746" w:rsidRPr="00191746" w:rsidRDefault="00191746" w:rsidP="00191746"/>
    <w:p w14:paraId="149CE71B" w14:textId="6B2315A4" w:rsidR="00870DB6" w:rsidRDefault="00870DB6" w:rsidP="00870DB6">
      <w:pPr>
        <w:pStyle w:val="Heading2"/>
      </w:pPr>
    </w:p>
    <w:p w14:paraId="05596BE4" w14:textId="76996D0C" w:rsidR="00191746" w:rsidRDefault="00191746" w:rsidP="00191746"/>
    <w:p w14:paraId="7A3EE26A" w14:textId="77777777" w:rsidR="00191746" w:rsidRPr="00191746" w:rsidRDefault="00191746" w:rsidP="00191746"/>
    <w:p w14:paraId="630E923E" w14:textId="77777777" w:rsidR="00191746" w:rsidRDefault="00191746" w:rsidP="008D7369">
      <w:pPr>
        <w:pStyle w:val="Heading2"/>
      </w:pPr>
      <w:bookmarkStart w:id="3" w:name="_Toc10557688"/>
    </w:p>
    <w:p w14:paraId="33310684" w14:textId="77777777" w:rsidR="00191746" w:rsidRDefault="00191746" w:rsidP="008D7369">
      <w:pPr>
        <w:pStyle w:val="Heading2"/>
      </w:pPr>
    </w:p>
    <w:p w14:paraId="2A5BD5FB" w14:textId="77777777" w:rsidR="00191746" w:rsidRDefault="00191746" w:rsidP="008D7369">
      <w:pPr>
        <w:pStyle w:val="Heading2"/>
      </w:pPr>
    </w:p>
    <w:p w14:paraId="38BB430A" w14:textId="77777777" w:rsidR="00191746" w:rsidRDefault="00191746" w:rsidP="008D7369">
      <w:pPr>
        <w:pStyle w:val="Heading2"/>
      </w:pPr>
    </w:p>
    <w:p w14:paraId="5A5FF43D" w14:textId="77777777" w:rsidR="00191746" w:rsidRDefault="00191746" w:rsidP="008D7369">
      <w:pPr>
        <w:pStyle w:val="Heading2"/>
      </w:pPr>
    </w:p>
    <w:p w14:paraId="0C5FE94A" w14:textId="0307B964" w:rsidR="00874660" w:rsidRPr="008D7369" w:rsidRDefault="00874660" w:rsidP="008D7369">
      <w:pPr>
        <w:pStyle w:val="Heading2"/>
      </w:pPr>
      <w:r w:rsidRPr="008D7369">
        <w:t>Agile Values:</w:t>
      </w:r>
      <w:bookmarkEnd w:id="3"/>
    </w:p>
    <w:p w14:paraId="1CDE147B" w14:textId="5AC94AFE" w:rsidR="00207528" w:rsidRPr="008656F1" w:rsidRDefault="00207528" w:rsidP="00207528">
      <w:pPr>
        <w:pStyle w:val="NormalWeb"/>
        <w:spacing w:line="360" w:lineRule="atLeast"/>
        <w:rPr>
          <w:rFonts w:asciiTheme="minorHAnsi" w:hAnsiTheme="minorHAnsi" w:cstheme="minorHAnsi"/>
          <w:color w:val="595959" w:themeColor="text1" w:themeTint="A6"/>
          <w:sz w:val="26"/>
          <w:szCs w:val="26"/>
        </w:rPr>
      </w:pPr>
      <w:r w:rsidRPr="008656F1">
        <w:rPr>
          <w:rStyle w:val="Strong"/>
          <w:rFonts w:asciiTheme="minorHAnsi" w:hAnsiTheme="minorHAnsi" w:cstheme="minorHAnsi"/>
          <w:color w:val="595959" w:themeColor="text1" w:themeTint="A6"/>
          <w:sz w:val="26"/>
          <w:szCs w:val="26"/>
        </w:rPr>
        <w:t>1. Individuals and Interactions Over Processes and Tools</w:t>
      </w:r>
      <w:r w:rsidRPr="008656F1">
        <w:rPr>
          <w:rFonts w:asciiTheme="minorHAnsi" w:hAnsiTheme="minorHAnsi" w:cstheme="minorHAnsi"/>
          <w:color w:val="595959" w:themeColor="text1" w:themeTint="A6"/>
          <w:sz w:val="26"/>
          <w:szCs w:val="26"/>
        </w:rPr>
        <w:br/>
        <w:t xml:space="preserve">“Individuals and interactions over processes and tools.” Valuing people more highly than processes or tools is easy to understand because it is the people who respond to business needs and drive the development process. If the process or the tools drive development, the team is less responsive to change and less likely to meet customer needs. </w:t>
      </w:r>
    </w:p>
    <w:p w14:paraId="0EC48016" w14:textId="3B674797" w:rsidR="00207528" w:rsidRPr="008656F1" w:rsidRDefault="00207528" w:rsidP="00207528">
      <w:pPr>
        <w:pStyle w:val="NormalWeb"/>
        <w:spacing w:line="360" w:lineRule="atLeast"/>
        <w:rPr>
          <w:rFonts w:asciiTheme="minorHAnsi" w:hAnsiTheme="minorHAnsi" w:cstheme="minorHAnsi"/>
          <w:color w:val="595959" w:themeColor="text1" w:themeTint="A6"/>
          <w:sz w:val="26"/>
          <w:szCs w:val="26"/>
        </w:rPr>
      </w:pPr>
      <w:r w:rsidRPr="008656F1">
        <w:rPr>
          <w:rStyle w:val="Strong"/>
          <w:rFonts w:asciiTheme="minorHAnsi" w:hAnsiTheme="minorHAnsi" w:cstheme="minorHAnsi"/>
          <w:color w:val="595959" w:themeColor="text1" w:themeTint="A6"/>
          <w:sz w:val="26"/>
          <w:szCs w:val="26"/>
        </w:rPr>
        <w:t>2. Working Software Over Comprehensive Documentation</w:t>
      </w:r>
      <w:r w:rsidRPr="008656F1">
        <w:rPr>
          <w:rFonts w:asciiTheme="minorHAnsi" w:hAnsiTheme="minorHAnsi" w:cstheme="minorHAnsi"/>
          <w:color w:val="595959" w:themeColor="text1" w:themeTint="A6"/>
          <w:sz w:val="26"/>
          <w:szCs w:val="26"/>
        </w:rPr>
        <w:br/>
        <w:t>Historically, enormous amounts of time were spent on documenting the product for development and ultimate delivery. Technical specifications, technical requirements, technical prospectus, interface design documents, test plans, documentation plans, and approvals required for each. The list was extensive and was a cause for the long delays in development. Agile does not eliminate documentation, but it streamlines it in a form that gives the developer what is needed to do the work without getting bogged down in minutiae. Agile documents requirements as user stories, which are sufficient for a software developer to begin the task of building a new function.</w:t>
      </w:r>
    </w:p>
    <w:p w14:paraId="237297D2" w14:textId="0D717195" w:rsidR="00207528" w:rsidRPr="008656F1" w:rsidRDefault="00207528" w:rsidP="00207528">
      <w:pPr>
        <w:pStyle w:val="NormalWeb"/>
        <w:spacing w:line="360" w:lineRule="atLeast"/>
        <w:rPr>
          <w:rFonts w:asciiTheme="minorHAnsi" w:hAnsiTheme="minorHAnsi" w:cstheme="minorHAnsi"/>
          <w:color w:val="595959" w:themeColor="text1" w:themeTint="A6"/>
          <w:sz w:val="26"/>
          <w:szCs w:val="26"/>
        </w:rPr>
      </w:pPr>
      <w:r w:rsidRPr="008656F1">
        <w:rPr>
          <w:rStyle w:val="Strong"/>
          <w:rFonts w:asciiTheme="minorHAnsi" w:hAnsiTheme="minorHAnsi" w:cstheme="minorHAnsi"/>
          <w:color w:val="595959" w:themeColor="text1" w:themeTint="A6"/>
          <w:sz w:val="26"/>
          <w:szCs w:val="26"/>
        </w:rPr>
        <w:lastRenderedPageBreak/>
        <w:t>3. Customer Collaboration Over Contract Negotiation</w:t>
      </w:r>
      <w:r w:rsidRPr="008656F1">
        <w:rPr>
          <w:rFonts w:asciiTheme="minorHAnsi" w:hAnsiTheme="minorHAnsi" w:cstheme="minorHAnsi"/>
          <w:color w:val="595959" w:themeColor="text1" w:themeTint="A6"/>
          <w:sz w:val="26"/>
          <w:szCs w:val="26"/>
        </w:rPr>
        <w:br/>
        <w:t xml:space="preserve">Negotiation is the period when the customer and the product manager work out the details of a delivery, with points along the way where the details may be renegotiated. Collaboration is a different creature entirely. The Agile Manifesto describes a customer who is engaged and collaborates throughout the development process. This makes it far easier for development to meet their needs of the customer. </w:t>
      </w:r>
    </w:p>
    <w:p w14:paraId="7E37263B" w14:textId="77777777" w:rsidR="00207528" w:rsidRPr="008656F1" w:rsidRDefault="00207528" w:rsidP="00207528">
      <w:pPr>
        <w:pStyle w:val="NormalWeb"/>
        <w:spacing w:line="360" w:lineRule="atLeast"/>
        <w:rPr>
          <w:rFonts w:asciiTheme="minorHAnsi" w:hAnsiTheme="minorHAnsi" w:cstheme="minorHAnsi"/>
          <w:color w:val="595959" w:themeColor="text1" w:themeTint="A6"/>
          <w:sz w:val="26"/>
          <w:szCs w:val="26"/>
        </w:rPr>
      </w:pPr>
      <w:r w:rsidRPr="008656F1">
        <w:rPr>
          <w:rStyle w:val="Strong"/>
          <w:rFonts w:asciiTheme="minorHAnsi" w:hAnsiTheme="minorHAnsi" w:cstheme="minorHAnsi"/>
          <w:color w:val="595959" w:themeColor="text1" w:themeTint="A6"/>
          <w:sz w:val="26"/>
          <w:szCs w:val="26"/>
        </w:rPr>
        <w:t>4. Responding to Change Over Following a Plan</w:t>
      </w:r>
      <w:r w:rsidRPr="008656F1">
        <w:rPr>
          <w:rFonts w:asciiTheme="minorHAnsi" w:hAnsiTheme="minorHAnsi" w:cstheme="minorHAnsi"/>
          <w:color w:val="595959" w:themeColor="text1" w:themeTint="A6"/>
          <w:sz w:val="26"/>
          <w:szCs w:val="26"/>
        </w:rPr>
        <w:br/>
        <w:t>Traditional software development regarded change as an expense, so it was to be avoided. The intention was to develop detailed, elaborate plans, with a defined set of features and with everything, generally, having as high a priority as everything else, and with a large number of many dependencies on delivering in a certain order so that the team can work on the next piece of the puzzle.</w:t>
      </w:r>
    </w:p>
    <w:p w14:paraId="1510C454" w14:textId="07E48B89" w:rsidR="008656F1" w:rsidRPr="008D7369" w:rsidRDefault="008656F1" w:rsidP="008D7369">
      <w:pPr>
        <w:pStyle w:val="Heading2"/>
      </w:pPr>
      <w:bookmarkStart w:id="4" w:name="_Toc10557689"/>
      <w:r w:rsidRPr="008D7369">
        <w:t>12 Agile Principles:</w:t>
      </w:r>
      <w:bookmarkEnd w:id="4"/>
    </w:p>
    <w:p w14:paraId="2B6FFD6A" w14:textId="6DFE109D" w:rsidR="008656F1" w:rsidRPr="008656F1" w:rsidRDefault="008656F1" w:rsidP="008656F1">
      <w:pPr>
        <w:pStyle w:val="NormalWeb"/>
        <w:spacing w:line="360" w:lineRule="atLeast"/>
        <w:rPr>
          <w:rFonts w:asciiTheme="minorHAnsi" w:hAnsiTheme="minorHAnsi" w:cstheme="minorHAnsi"/>
          <w:sz w:val="26"/>
          <w:szCs w:val="26"/>
        </w:rPr>
      </w:pPr>
      <w:r w:rsidRPr="008656F1">
        <w:rPr>
          <w:rFonts w:asciiTheme="minorHAnsi" w:hAnsiTheme="minorHAnsi" w:cstheme="minorHAnsi"/>
          <w:sz w:val="26"/>
          <w:szCs w:val="26"/>
        </w:rPr>
        <w:t>The Twelve Principles are the guiding principles for the methodologies that are included under the title “The Agile Movement.” They describe a culture in which change is welcome, and the customer is the focus of the work. They also demonstrate the movement’s intent as described by Alistair Cockburn, one of the signatories to the Agile Manifesto, which is to bring development into alignment with business needs.</w:t>
      </w:r>
    </w:p>
    <w:p w14:paraId="02599CF5" w14:textId="4A3A7F2C" w:rsidR="008656F1" w:rsidRPr="008656F1" w:rsidRDefault="008656F1" w:rsidP="008656F1">
      <w:pPr>
        <w:pStyle w:val="NormalWeb"/>
        <w:spacing w:line="360" w:lineRule="atLeast"/>
        <w:rPr>
          <w:rFonts w:asciiTheme="minorHAnsi" w:hAnsiTheme="minorHAnsi" w:cstheme="minorHAnsi"/>
          <w:sz w:val="26"/>
          <w:szCs w:val="26"/>
        </w:rPr>
      </w:pPr>
      <w:r w:rsidRPr="008656F1">
        <w:rPr>
          <w:rFonts w:asciiTheme="minorHAnsi" w:hAnsiTheme="minorHAnsi" w:cstheme="minorHAnsi"/>
          <w:sz w:val="26"/>
          <w:szCs w:val="26"/>
        </w:rPr>
        <w:t>The twelve principles of agile development include:</w:t>
      </w:r>
    </w:p>
    <w:p w14:paraId="42E7277D" w14:textId="42F8F6BE" w:rsidR="008656F1" w:rsidRPr="008656F1" w:rsidRDefault="008656F1" w:rsidP="008656F1">
      <w:pPr>
        <w:numPr>
          <w:ilvl w:val="0"/>
          <w:numId w:val="2"/>
        </w:numPr>
        <w:spacing w:before="100" w:beforeAutospacing="1" w:after="100" w:afterAutospacing="1" w:line="360" w:lineRule="atLeast"/>
        <w:rPr>
          <w:rFonts w:eastAsia="Times New Roman" w:cstheme="minorHAnsi"/>
          <w:sz w:val="26"/>
          <w:szCs w:val="26"/>
        </w:rPr>
      </w:pPr>
      <w:r w:rsidRPr="008656F1">
        <w:rPr>
          <w:rStyle w:val="Strong"/>
          <w:rFonts w:eastAsia="Times New Roman" w:cstheme="minorHAnsi"/>
          <w:sz w:val="26"/>
          <w:szCs w:val="26"/>
        </w:rPr>
        <w:t xml:space="preserve">Customer satisfaction through early and continuous software delivery </w:t>
      </w:r>
    </w:p>
    <w:p w14:paraId="38E2C100" w14:textId="00B0C620" w:rsidR="008656F1" w:rsidRPr="008656F1" w:rsidRDefault="008656F1" w:rsidP="008656F1">
      <w:pPr>
        <w:numPr>
          <w:ilvl w:val="0"/>
          <w:numId w:val="2"/>
        </w:numPr>
        <w:spacing w:before="100" w:beforeAutospacing="1" w:after="100" w:afterAutospacing="1" w:line="360" w:lineRule="atLeast"/>
        <w:rPr>
          <w:rFonts w:eastAsia="Times New Roman" w:cstheme="minorHAnsi"/>
          <w:sz w:val="26"/>
          <w:szCs w:val="26"/>
        </w:rPr>
      </w:pPr>
      <w:r w:rsidRPr="008656F1">
        <w:rPr>
          <w:rStyle w:val="Strong"/>
          <w:rFonts w:eastAsia="Times New Roman" w:cstheme="minorHAnsi"/>
          <w:sz w:val="26"/>
          <w:szCs w:val="26"/>
        </w:rPr>
        <w:t xml:space="preserve">Accommodate changing requirements throughout the development process </w:t>
      </w:r>
    </w:p>
    <w:p w14:paraId="6E12FEA1" w14:textId="2D9F9943" w:rsidR="008656F1" w:rsidRPr="008656F1" w:rsidRDefault="008656F1" w:rsidP="008656F1">
      <w:pPr>
        <w:numPr>
          <w:ilvl w:val="0"/>
          <w:numId w:val="2"/>
        </w:numPr>
        <w:spacing w:before="100" w:beforeAutospacing="1" w:after="100" w:afterAutospacing="1" w:line="360" w:lineRule="atLeast"/>
        <w:rPr>
          <w:rFonts w:eastAsia="Times New Roman" w:cstheme="minorHAnsi"/>
          <w:sz w:val="26"/>
          <w:szCs w:val="26"/>
        </w:rPr>
      </w:pPr>
      <w:r w:rsidRPr="008656F1">
        <w:rPr>
          <w:rStyle w:val="Strong"/>
          <w:rFonts w:eastAsia="Times New Roman" w:cstheme="minorHAnsi"/>
          <w:sz w:val="26"/>
          <w:szCs w:val="26"/>
        </w:rPr>
        <w:t xml:space="preserve">Frequent delivery of working software </w:t>
      </w:r>
    </w:p>
    <w:p w14:paraId="69BF5A53" w14:textId="237BB658" w:rsidR="008656F1" w:rsidRPr="008656F1" w:rsidRDefault="008656F1" w:rsidP="008656F1">
      <w:pPr>
        <w:numPr>
          <w:ilvl w:val="0"/>
          <w:numId w:val="2"/>
        </w:numPr>
        <w:spacing w:before="100" w:beforeAutospacing="1" w:after="100" w:afterAutospacing="1" w:line="360" w:lineRule="atLeast"/>
        <w:rPr>
          <w:rFonts w:eastAsia="Times New Roman" w:cstheme="minorHAnsi"/>
          <w:sz w:val="26"/>
          <w:szCs w:val="26"/>
        </w:rPr>
      </w:pPr>
      <w:r w:rsidRPr="008656F1">
        <w:rPr>
          <w:rStyle w:val="Strong"/>
          <w:rFonts w:eastAsia="Times New Roman" w:cstheme="minorHAnsi"/>
          <w:sz w:val="26"/>
          <w:szCs w:val="26"/>
        </w:rPr>
        <w:t xml:space="preserve">Collaboration between the business stakeholders and developers throughout the project </w:t>
      </w:r>
    </w:p>
    <w:p w14:paraId="6CF91B75" w14:textId="56C5F3E7" w:rsidR="008656F1" w:rsidRPr="008656F1" w:rsidRDefault="008656F1" w:rsidP="008656F1">
      <w:pPr>
        <w:numPr>
          <w:ilvl w:val="0"/>
          <w:numId w:val="2"/>
        </w:numPr>
        <w:spacing w:before="100" w:beforeAutospacing="1" w:after="100" w:afterAutospacing="1" w:line="360" w:lineRule="atLeast"/>
        <w:rPr>
          <w:rFonts w:eastAsia="Times New Roman" w:cstheme="minorHAnsi"/>
          <w:sz w:val="26"/>
          <w:szCs w:val="26"/>
        </w:rPr>
      </w:pPr>
      <w:r w:rsidRPr="008656F1">
        <w:rPr>
          <w:rStyle w:val="Strong"/>
          <w:rFonts w:eastAsia="Times New Roman" w:cstheme="minorHAnsi"/>
          <w:sz w:val="26"/>
          <w:szCs w:val="26"/>
        </w:rPr>
        <w:t>Support, trust, and motivate the people involved</w:t>
      </w:r>
      <w:r w:rsidRPr="008656F1">
        <w:rPr>
          <w:rFonts w:eastAsia="Times New Roman" w:cstheme="minorHAnsi"/>
          <w:sz w:val="26"/>
          <w:szCs w:val="26"/>
        </w:rPr>
        <w:t xml:space="preserve"> </w:t>
      </w:r>
    </w:p>
    <w:p w14:paraId="2B9F5AA1" w14:textId="77D2CB5D" w:rsidR="008656F1" w:rsidRPr="008656F1" w:rsidRDefault="008656F1" w:rsidP="008656F1">
      <w:pPr>
        <w:numPr>
          <w:ilvl w:val="0"/>
          <w:numId w:val="2"/>
        </w:numPr>
        <w:spacing w:before="100" w:beforeAutospacing="1" w:after="100" w:afterAutospacing="1" w:line="360" w:lineRule="atLeast"/>
        <w:rPr>
          <w:rFonts w:eastAsia="Times New Roman" w:cstheme="minorHAnsi"/>
          <w:sz w:val="26"/>
          <w:szCs w:val="26"/>
        </w:rPr>
      </w:pPr>
      <w:r w:rsidRPr="008656F1">
        <w:rPr>
          <w:rStyle w:val="Strong"/>
          <w:rFonts w:eastAsia="Times New Roman" w:cstheme="minorHAnsi"/>
          <w:sz w:val="26"/>
          <w:szCs w:val="26"/>
        </w:rPr>
        <w:t xml:space="preserve">Enable face-to-face interactions </w:t>
      </w:r>
    </w:p>
    <w:p w14:paraId="1B64A789" w14:textId="53A02FB2" w:rsidR="008656F1" w:rsidRPr="008656F1" w:rsidRDefault="008656F1" w:rsidP="008656F1">
      <w:pPr>
        <w:numPr>
          <w:ilvl w:val="0"/>
          <w:numId w:val="2"/>
        </w:numPr>
        <w:spacing w:before="100" w:beforeAutospacing="1" w:after="100" w:afterAutospacing="1" w:line="360" w:lineRule="atLeast"/>
        <w:rPr>
          <w:rFonts w:eastAsia="Times New Roman" w:cstheme="minorHAnsi"/>
          <w:sz w:val="26"/>
          <w:szCs w:val="26"/>
        </w:rPr>
      </w:pPr>
      <w:r w:rsidRPr="008656F1">
        <w:rPr>
          <w:rStyle w:val="Strong"/>
          <w:rFonts w:eastAsia="Times New Roman" w:cstheme="minorHAnsi"/>
          <w:sz w:val="26"/>
          <w:szCs w:val="26"/>
        </w:rPr>
        <w:t>Working software is the primary measure of progress</w:t>
      </w:r>
      <w:r w:rsidRPr="008656F1">
        <w:rPr>
          <w:rFonts w:eastAsia="Times New Roman" w:cstheme="minorHAnsi"/>
          <w:sz w:val="26"/>
          <w:szCs w:val="26"/>
        </w:rPr>
        <w:t xml:space="preserve"> </w:t>
      </w:r>
    </w:p>
    <w:p w14:paraId="7F7BEC76" w14:textId="54EBDCE6" w:rsidR="008656F1" w:rsidRPr="008656F1" w:rsidRDefault="008656F1" w:rsidP="008656F1">
      <w:pPr>
        <w:numPr>
          <w:ilvl w:val="0"/>
          <w:numId w:val="2"/>
        </w:numPr>
        <w:spacing w:before="100" w:beforeAutospacing="1" w:after="100" w:afterAutospacing="1" w:line="360" w:lineRule="atLeast"/>
        <w:rPr>
          <w:rFonts w:eastAsia="Times New Roman" w:cstheme="minorHAnsi"/>
          <w:sz w:val="26"/>
          <w:szCs w:val="26"/>
        </w:rPr>
      </w:pPr>
      <w:r w:rsidRPr="008656F1">
        <w:rPr>
          <w:rStyle w:val="Strong"/>
          <w:rFonts w:eastAsia="Times New Roman" w:cstheme="minorHAnsi"/>
          <w:sz w:val="26"/>
          <w:szCs w:val="26"/>
        </w:rPr>
        <w:t xml:space="preserve">Agile processes to support a consistent development pace </w:t>
      </w:r>
    </w:p>
    <w:p w14:paraId="502B65D3" w14:textId="4BE7E314" w:rsidR="008656F1" w:rsidRPr="008656F1" w:rsidRDefault="008656F1" w:rsidP="008656F1">
      <w:pPr>
        <w:numPr>
          <w:ilvl w:val="0"/>
          <w:numId w:val="2"/>
        </w:numPr>
        <w:spacing w:before="100" w:beforeAutospacing="1" w:after="100" w:afterAutospacing="1" w:line="360" w:lineRule="atLeast"/>
        <w:rPr>
          <w:rFonts w:eastAsia="Times New Roman" w:cstheme="minorHAnsi"/>
          <w:sz w:val="26"/>
          <w:szCs w:val="26"/>
        </w:rPr>
      </w:pPr>
      <w:r w:rsidRPr="008656F1">
        <w:rPr>
          <w:rStyle w:val="Strong"/>
          <w:rFonts w:eastAsia="Times New Roman" w:cstheme="minorHAnsi"/>
          <w:sz w:val="26"/>
          <w:szCs w:val="26"/>
        </w:rPr>
        <w:t xml:space="preserve">Attention to technical detail and design enhances agility </w:t>
      </w:r>
    </w:p>
    <w:p w14:paraId="2BEE2C57" w14:textId="071625D6" w:rsidR="008656F1" w:rsidRPr="008656F1" w:rsidRDefault="008656F1" w:rsidP="008656F1">
      <w:pPr>
        <w:numPr>
          <w:ilvl w:val="0"/>
          <w:numId w:val="2"/>
        </w:numPr>
        <w:spacing w:before="100" w:beforeAutospacing="1" w:after="100" w:afterAutospacing="1" w:line="360" w:lineRule="atLeast"/>
        <w:rPr>
          <w:rFonts w:eastAsia="Times New Roman" w:cstheme="minorHAnsi"/>
          <w:sz w:val="26"/>
          <w:szCs w:val="26"/>
        </w:rPr>
      </w:pPr>
      <w:r w:rsidRPr="008656F1">
        <w:rPr>
          <w:rStyle w:val="Strong"/>
          <w:rFonts w:eastAsia="Times New Roman" w:cstheme="minorHAnsi"/>
          <w:sz w:val="26"/>
          <w:szCs w:val="26"/>
        </w:rPr>
        <w:t>Simplicity</w:t>
      </w:r>
      <w:r w:rsidRPr="008656F1">
        <w:rPr>
          <w:rFonts w:eastAsia="Times New Roman" w:cstheme="minorHAnsi"/>
          <w:sz w:val="26"/>
          <w:szCs w:val="26"/>
        </w:rPr>
        <w:t xml:space="preserve"> </w:t>
      </w:r>
    </w:p>
    <w:p w14:paraId="6B27D387" w14:textId="66EA8653" w:rsidR="008656F1" w:rsidRPr="008656F1" w:rsidRDefault="008656F1" w:rsidP="008656F1">
      <w:pPr>
        <w:numPr>
          <w:ilvl w:val="0"/>
          <w:numId w:val="2"/>
        </w:numPr>
        <w:spacing w:before="100" w:beforeAutospacing="1" w:after="100" w:afterAutospacing="1" w:line="360" w:lineRule="atLeast"/>
        <w:rPr>
          <w:rFonts w:eastAsia="Times New Roman" w:cstheme="minorHAnsi"/>
          <w:sz w:val="26"/>
          <w:szCs w:val="26"/>
        </w:rPr>
      </w:pPr>
      <w:r w:rsidRPr="008656F1">
        <w:rPr>
          <w:rStyle w:val="Strong"/>
          <w:rFonts w:eastAsia="Times New Roman" w:cstheme="minorHAnsi"/>
          <w:sz w:val="26"/>
          <w:szCs w:val="26"/>
        </w:rPr>
        <w:t xml:space="preserve">Self-organizing teams encourage great architectures, requirements, and designs </w:t>
      </w:r>
    </w:p>
    <w:p w14:paraId="71EADEA5" w14:textId="6F56EC54" w:rsidR="008656F1" w:rsidRPr="008656F1" w:rsidRDefault="008656F1" w:rsidP="008656F1">
      <w:pPr>
        <w:numPr>
          <w:ilvl w:val="0"/>
          <w:numId w:val="2"/>
        </w:numPr>
        <w:spacing w:before="100" w:beforeAutospacing="1" w:after="100" w:afterAutospacing="1" w:line="360" w:lineRule="atLeast"/>
        <w:rPr>
          <w:rFonts w:eastAsia="Times New Roman" w:cstheme="minorHAnsi"/>
          <w:sz w:val="26"/>
          <w:szCs w:val="26"/>
        </w:rPr>
      </w:pPr>
      <w:r w:rsidRPr="008656F1">
        <w:rPr>
          <w:rStyle w:val="Strong"/>
          <w:rFonts w:eastAsia="Times New Roman" w:cstheme="minorHAnsi"/>
          <w:sz w:val="26"/>
          <w:szCs w:val="26"/>
        </w:rPr>
        <w:t xml:space="preserve">Regular reflections on how to become more effective </w:t>
      </w:r>
    </w:p>
    <w:p w14:paraId="5A6C62D7" w14:textId="349BBEE1" w:rsidR="008656F1" w:rsidRPr="008656F1" w:rsidRDefault="008656F1" w:rsidP="008656F1">
      <w:pPr>
        <w:pStyle w:val="NormalWeb"/>
        <w:spacing w:line="360" w:lineRule="atLeast"/>
        <w:rPr>
          <w:rFonts w:asciiTheme="minorHAnsi" w:hAnsiTheme="minorHAnsi" w:cstheme="minorHAnsi"/>
          <w:sz w:val="26"/>
          <w:szCs w:val="26"/>
        </w:rPr>
      </w:pPr>
      <w:r w:rsidRPr="008656F1">
        <w:rPr>
          <w:rFonts w:asciiTheme="minorHAnsi" w:hAnsiTheme="minorHAnsi" w:cstheme="minorHAnsi"/>
          <w:sz w:val="26"/>
          <w:szCs w:val="26"/>
        </w:rPr>
        <w:lastRenderedPageBreak/>
        <w:t>The intention of Agile is to align development with business needs, and the success of Agile is apparent. Agile projects are customer focused and encourage customer guidance and participation. As a result, Agile has grown to be an overarching view of software development throughout the software industry and an industry all by itself.</w:t>
      </w:r>
    </w:p>
    <w:p w14:paraId="2BD288BD" w14:textId="667CBC94" w:rsidR="00227341" w:rsidRDefault="00227341" w:rsidP="00227341">
      <w:pPr>
        <w:pStyle w:val="Heading2"/>
      </w:pPr>
      <w:bookmarkStart w:id="5" w:name="_Toc10557690"/>
      <w:r>
        <w:t>Individuals and Interactions over Process and Tools</w:t>
      </w:r>
      <w:bookmarkEnd w:id="5"/>
    </w:p>
    <w:p w14:paraId="5A5B74B9" w14:textId="0199B9D3" w:rsidR="00191746" w:rsidRDefault="00191746" w:rsidP="00191746"/>
    <w:p w14:paraId="017A7440" w14:textId="5930140C" w:rsidR="00191746" w:rsidRPr="00191746" w:rsidRDefault="00191746" w:rsidP="00191746">
      <w:r>
        <w:rPr>
          <w:noProof/>
        </w:rPr>
        <w:drawing>
          <wp:inline distT="0" distB="0" distL="0" distR="0" wp14:anchorId="45F0D955" wp14:editId="0FE45D4D">
            <wp:extent cx="6096635" cy="3429000"/>
            <wp:effectExtent l="19050" t="19050" r="18415"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a:ln>
                      <a:solidFill>
                        <a:schemeClr val="bg1">
                          <a:lumMod val="75000"/>
                        </a:schemeClr>
                      </a:solidFill>
                    </a:ln>
                  </pic:spPr>
                </pic:pic>
              </a:graphicData>
            </a:graphic>
          </wp:inline>
        </w:drawing>
      </w:r>
    </w:p>
    <w:p w14:paraId="012ADFA2" w14:textId="77777777" w:rsidR="00227341" w:rsidRDefault="00227341" w:rsidP="00227341"/>
    <w:p w14:paraId="13180287" w14:textId="2AEE2F29" w:rsidR="00227341" w:rsidRDefault="00227341" w:rsidP="00227341">
      <w:bookmarkStart w:id="6" w:name="_Toc10557691"/>
      <w:r w:rsidRPr="003841C6">
        <w:rPr>
          <w:rStyle w:val="Heading2Char"/>
        </w:rPr>
        <w:t>Exercise:  Describe the “Day in the Life” of your style.</w:t>
      </w:r>
      <w:bookmarkEnd w:id="6"/>
      <w:r>
        <w:t xml:space="preserve">  What would be your motto or theme song?</w:t>
      </w:r>
      <w:r w:rsidR="00B14894">
        <w:t xml:space="preserve">  Use slide 6 in your </w:t>
      </w:r>
      <w:r w:rsidR="00B14894" w:rsidRPr="00B14894">
        <w:rPr>
          <w:b/>
          <w:bCs/>
          <w:u w:val="single"/>
        </w:rPr>
        <w:t>Student Group PowerPoint</w:t>
      </w:r>
      <w:r w:rsidR="00B14894">
        <w:t xml:space="preserve"> to document and share your group’s outpu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227341" w14:paraId="4ED2D5F1" w14:textId="77777777" w:rsidTr="00227341">
        <w:tc>
          <w:tcPr>
            <w:tcW w:w="9350" w:type="dxa"/>
          </w:tcPr>
          <w:p w14:paraId="2D632017" w14:textId="77777777" w:rsidR="00227341" w:rsidRDefault="00227341" w:rsidP="00227341"/>
        </w:tc>
      </w:tr>
      <w:tr w:rsidR="00227341" w14:paraId="356E109B" w14:textId="77777777" w:rsidTr="00227341">
        <w:tc>
          <w:tcPr>
            <w:tcW w:w="9350" w:type="dxa"/>
          </w:tcPr>
          <w:p w14:paraId="09665240" w14:textId="77777777" w:rsidR="00227341" w:rsidRDefault="00227341" w:rsidP="00227341"/>
        </w:tc>
      </w:tr>
      <w:tr w:rsidR="00227341" w14:paraId="763564EC" w14:textId="77777777" w:rsidTr="00227341">
        <w:tc>
          <w:tcPr>
            <w:tcW w:w="9350" w:type="dxa"/>
          </w:tcPr>
          <w:p w14:paraId="5A7FDC5B" w14:textId="77777777" w:rsidR="00227341" w:rsidRDefault="00227341" w:rsidP="00227341"/>
        </w:tc>
      </w:tr>
      <w:tr w:rsidR="00227341" w14:paraId="013BCB55" w14:textId="77777777" w:rsidTr="00227341">
        <w:tc>
          <w:tcPr>
            <w:tcW w:w="9350" w:type="dxa"/>
          </w:tcPr>
          <w:p w14:paraId="796DB814" w14:textId="77777777" w:rsidR="00227341" w:rsidRDefault="00227341" w:rsidP="00227341"/>
        </w:tc>
      </w:tr>
      <w:tr w:rsidR="00227341" w14:paraId="4DE02FAD" w14:textId="77777777" w:rsidTr="00227341">
        <w:tc>
          <w:tcPr>
            <w:tcW w:w="9350" w:type="dxa"/>
          </w:tcPr>
          <w:p w14:paraId="6DF43D4A" w14:textId="77777777" w:rsidR="00227341" w:rsidRDefault="00227341" w:rsidP="00227341"/>
        </w:tc>
      </w:tr>
      <w:tr w:rsidR="00227341" w14:paraId="741F322C" w14:textId="77777777" w:rsidTr="00227341">
        <w:tc>
          <w:tcPr>
            <w:tcW w:w="9350" w:type="dxa"/>
          </w:tcPr>
          <w:p w14:paraId="2C91E587" w14:textId="77777777" w:rsidR="00227341" w:rsidRDefault="00227341" w:rsidP="00227341"/>
        </w:tc>
      </w:tr>
      <w:tr w:rsidR="00227341" w14:paraId="5C417C26" w14:textId="77777777" w:rsidTr="00227341">
        <w:tc>
          <w:tcPr>
            <w:tcW w:w="9350" w:type="dxa"/>
          </w:tcPr>
          <w:p w14:paraId="6BD4C2C9" w14:textId="77777777" w:rsidR="00227341" w:rsidRDefault="00227341" w:rsidP="00227341"/>
        </w:tc>
      </w:tr>
      <w:tr w:rsidR="00227341" w14:paraId="7F4651EB" w14:textId="77777777" w:rsidTr="00227341">
        <w:tc>
          <w:tcPr>
            <w:tcW w:w="9350" w:type="dxa"/>
          </w:tcPr>
          <w:p w14:paraId="5744A3A2" w14:textId="77777777" w:rsidR="00227341" w:rsidRDefault="00227341" w:rsidP="00227341"/>
        </w:tc>
      </w:tr>
    </w:tbl>
    <w:p w14:paraId="6CE00D71" w14:textId="6A70ABB3" w:rsidR="00227341" w:rsidRDefault="00227341" w:rsidP="00227341"/>
    <w:p w14:paraId="05A4D0C7" w14:textId="77777777" w:rsidR="00191746" w:rsidRDefault="00191746" w:rsidP="00227341"/>
    <w:p w14:paraId="7F77D168" w14:textId="46DC1F2D" w:rsidR="00227341" w:rsidRDefault="00227341" w:rsidP="00227341">
      <w:r>
        <w:lastRenderedPageBreak/>
        <w:t>Below is a tool you can use to figure out your teammate’s personality style.  Determine these questions about them:</w:t>
      </w:r>
    </w:p>
    <w:p w14:paraId="72503000" w14:textId="53CA5EF2" w:rsidR="00227341" w:rsidRDefault="00227341" w:rsidP="00227341">
      <w:pPr>
        <w:pStyle w:val="ListParagraph"/>
        <w:numPr>
          <w:ilvl w:val="1"/>
          <w:numId w:val="2"/>
        </w:numPr>
      </w:pPr>
      <w:r>
        <w:t>Are they Fact-Paced &amp; Outspoken OR Cautious &amp; Reflective?</w:t>
      </w:r>
    </w:p>
    <w:p w14:paraId="703F3565" w14:textId="73DD6F08" w:rsidR="00227341" w:rsidRDefault="00227341" w:rsidP="00227341">
      <w:pPr>
        <w:pStyle w:val="ListParagraph"/>
        <w:numPr>
          <w:ilvl w:val="1"/>
          <w:numId w:val="2"/>
        </w:numPr>
      </w:pPr>
      <w:r>
        <w:t>Are they People-Focused, Accepting and Warm OR Task-Focused, Questioning &amp; Skeptical?</w:t>
      </w:r>
    </w:p>
    <w:p w14:paraId="10F96BE3" w14:textId="51E99C30" w:rsidR="00227341" w:rsidRDefault="00227341" w:rsidP="00227341">
      <w:pPr>
        <w:pStyle w:val="ListParagraph"/>
        <w:numPr>
          <w:ilvl w:val="1"/>
          <w:numId w:val="2"/>
        </w:numPr>
      </w:pPr>
      <w:r>
        <w:t>Based on those two answers, what is their DiSC?  You then have a good starting point for what their priorities, greatest fears and motivators are.</w:t>
      </w:r>
    </w:p>
    <w:p w14:paraId="0A19D028" w14:textId="1B534588" w:rsidR="008D7369" w:rsidRDefault="008D7369" w:rsidP="008D7369">
      <w:pPr>
        <w:pStyle w:val="ListParagraph"/>
        <w:ind w:left="1440"/>
      </w:pPr>
    </w:p>
    <w:p w14:paraId="649F3251" w14:textId="77777777" w:rsidR="008D7369" w:rsidRDefault="008D7369" w:rsidP="008D7369">
      <w:pPr>
        <w:pStyle w:val="ListParagraph"/>
        <w:ind w:left="1440"/>
      </w:pPr>
    </w:p>
    <w:p w14:paraId="105CB55E" w14:textId="3BABCF45" w:rsidR="00227341" w:rsidRDefault="00227341" w:rsidP="00227341">
      <w:r>
        <w:rPr>
          <w:noProof/>
        </w:rPr>
        <w:drawing>
          <wp:inline distT="0" distB="0" distL="0" distR="0" wp14:anchorId="3C433A8F" wp14:editId="36ECEED2">
            <wp:extent cx="6096635" cy="3429000"/>
            <wp:effectExtent l="19050" t="19050" r="1841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a:ln>
                      <a:solidFill>
                        <a:schemeClr val="bg1">
                          <a:lumMod val="75000"/>
                        </a:schemeClr>
                      </a:solidFill>
                    </a:ln>
                  </pic:spPr>
                </pic:pic>
              </a:graphicData>
            </a:graphic>
          </wp:inline>
        </w:drawing>
      </w:r>
    </w:p>
    <w:p w14:paraId="12AB96C3" w14:textId="77777777" w:rsidR="00191746" w:rsidRDefault="00191746">
      <w:pPr>
        <w:rPr>
          <w:rFonts w:asciiTheme="majorHAnsi" w:eastAsiaTheme="majorEastAsia" w:hAnsiTheme="majorHAnsi" w:cstheme="majorBidi"/>
          <w:b/>
          <w:color w:val="FF9933"/>
          <w:sz w:val="40"/>
          <w:szCs w:val="32"/>
        </w:rPr>
      </w:pPr>
      <w:bookmarkStart w:id="7" w:name="_Toc10557692"/>
      <w:r>
        <w:br w:type="page"/>
      </w:r>
    </w:p>
    <w:bookmarkEnd w:id="7"/>
    <w:p w14:paraId="24A3533F" w14:textId="17A484EC" w:rsidR="008D7369" w:rsidRDefault="00191746" w:rsidP="008D7369">
      <w:r w:rsidRPr="00191746">
        <w:rPr>
          <w:rFonts w:asciiTheme="majorHAnsi" w:eastAsiaTheme="majorEastAsia" w:hAnsiTheme="majorHAnsi" w:cstheme="majorBidi"/>
          <w:b/>
          <w:color w:val="FF9933"/>
          <w:sz w:val="40"/>
          <w:szCs w:val="32"/>
        </w:rPr>
        <w:lastRenderedPageBreak/>
        <w:drawing>
          <wp:inline distT="0" distB="0" distL="0" distR="0" wp14:anchorId="1D8C1998" wp14:editId="55D594AE">
            <wp:extent cx="5943600" cy="3343275"/>
            <wp:effectExtent l="19050" t="19050" r="19050" b="285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a:ln>
                      <a:solidFill>
                        <a:schemeClr val="bg1">
                          <a:lumMod val="75000"/>
                        </a:schemeClr>
                      </a:solidFill>
                    </a:ln>
                  </pic:spPr>
                </pic:pic>
              </a:graphicData>
            </a:graphic>
          </wp:inline>
        </w:drawing>
      </w:r>
    </w:p>
    <w:p w14:paraId="526CAE44" w14:textId="7E77FA87" w:rsidR="008D7369" w:rsidRDefault="008D7369" w:rsidP="008D7369"/>
    <w:p w14:paraId="26C663A4" w14:textId="77777777" w:rsidR="00930F7E" w:rsidRDefault="00930F7E" w:rsidP="008D7369"/>
    <w:p w14:paraId="10C9850F" w14:textId="0846AB5E" w:rsidR="00930F7E" w:rsidRDefault="00191746" w:rsidP="008D7369">
      <w:r w:rsidRPr="00191746">
        <w:rPr>
          <w:rFonts w:asciiTheme="majorHAnsi" w:eastAsiaTheme="majorEastAsia" w:hAnsiTheme="majorHAnsi" w:cstheme="majorBidi"/>
          <w:b/>
          <w:color w:val="595959" w:themeColor="text1" w:themeTint="A6"/>
          <w:sz w:val="28"/>
          <w:szCs w:val="26"/>
        </w:rPr>
        <w:drawing>
          <wp:inline distT="0" distB="0" distL="0" distR="0" wp14:anchorId="1A28EB8D" wp14:editId="121D05E6">
            <wp:extent cx="5943600" cy="3343275"/>
            <wp:effectExtent l="19050" t="19050" r="1905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a:ln>
                      <a:solidFill>
                        <a:schemeClr val="bg1">
                          <a:lumMod val="75000"/>
                        </a:schemeClr>
                      </a:solidFill>
                    </a:ln>
                  </pic:spPr>
                </pic:pic>
              </a:graphicData>
            </a:graphic>
          </wp:inline>
        </w:drawing>
      </w:r>
    </w:p>
    <w:p w14:paraId="789C0F22" w14:textId="1E024055" w:rsidR="00930F7E" w:rsidRDefault="00930F7E">
      <w:r>
        <w:br w:type="page"/>
      </w:r>
    </w:p>
    <w:p w14:paraId="01B8F37D" w14:textId="4507578B" w:rsidR="00930F7E" w:rsidRDefault="00191746" w:rsidP="00930F7E">
      <w:r w:rsidRPr="00191746">
        <w:rPr>
          <w:rFonts w:asciiTheme="majorHAnsi" w:eastAsiaTheme="majorEastAsia" w:hAnsiTheme="majorHAnsi" w:cstheme="majorBidi"/>
          <w:b/>
          <w:color w:val="FF9933"/>
          <w:sz w:val="40"/>
          <w:szCs w:val="32"/>
        </w:rPr>
        <w:lastRenderedPageBreak/>
        <w:drawing>
          <wp:inline distT="0" distB="0" distL="0" distR="0" wp14:anchorId="45B64271" wp14:editId="7FBB53A2">
            <wp:extent cx="5943600" cy="3343275"/>
            <wp:effectExtent l="19050" t="19050" r="19050"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a:ln>
                      <a:solidFill>
                        <a:schemeClr val="bg1">
                          <a:lumMod val="75000"/>
                        </a:schemeClr>
                      </a:solidFill>
                    </a:ln>
                  </pic:spPr>
                </pic:pic>
              </a:graphicData>
            </a:graphic>
          </wp:inline>
        </w:drawing>
      </w:r>
    </w:p>
    <w:p w14:paraId="53A54A77" w14:textId="7DB5BFA8" w:rsidR="00930F7E" w:rsidRDefault="00930F7E" w:rsidP="00930F7E"/>
    <w:p w14:paraId="387C9329" w14:textId="54258A0B" w:rsidR="00930F7E" w:rsidRDefault="00930F7E" w:rsidP="00930F7E"/>
    <w:p w14:paraId="3F2DB205" w14:textId="5713447B" w:rsidR="00930F7E" w:rsidRDefault="00930F7E">
      <w:r>
        <w:br w:type="page"/>
      </w:r>
    </w:p>
    <w:p w14:paraId="1936F448" w14:textId="456B3E0D" w:rsidR="00930F7E" w:rsidRDefault="00930F7E" w:rsidP="00930F7E">
      <w:pPr>
        <w:pStyle w:val="Heading1"/>
      </w:pPr>
      <w:bookmarkStart w:id="8" w:name="_Toc10557695"/>
      <w:r>
        <w:lastRenderedPageBreak/>
        <w:t>Meet the Team</w:t>
      </w:r>
      <w:bookmarkEnd w:id="8"/>
    </w:p>
    <w:p w14:paraId="17C71D96" w14:textId="77777777" w:rsidR="00930F7E" w:rsidRDefault="00930F7E" w:rsidP="00930F7E"/>
    <w:p w14:paraId="2FC762D1" w14:textId="77777777" w:rsidR="00930F7E" w:rsidRDefault="00930F7E" w:rsidP="00930F7E">
      <w:r>
        <w:rPr>
          <w:noProof/>
        </w:rPr>
        <w:drawing>
          <wp:inline distT="0" distB="0" distL="0" distR="0" wp14:anchorId="2E045DE0" wp14:editId="02222232">
            <wp:extent cx="6096635" cy="3429000"/>
            <wp:effectExtent l="19050" t="19050" r="1841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a:ln>
                      <a:solidFill>
                        <a:schemeClr val="bg1">
                          <a:lumMod val="75000"/>
                        </a:schemeClr>
                      </a:solidFill>
                    </a:ln>
                  </pic:spPr>
                </pic:pic>
              </a:graphicData>
            </a:graphic>
          </wp:inline>
        </w:drawing>
      </w:r>
    </w:p>
    <w:p w14:paraId="5DABBFCE" w14:textId="77777777" w:rsidR="00930F7E" w:rsidRDefault="00930F7E" w:rsidP="00930F7E"/>
    <w:p w14:paraId="5CEDCDC3" w14:textId="77777777" w:rsidR="00191746" w:rsidRDefault="00191746">
      <w:pPr>
        <w:rPr>
          <w:rFonts w:asciiTheme="majorHAnsi" w:eastAsiaTheme="majorEastAsia" w:hAnsiTheme="majorHAnsi" w:cstheme="majorBidi"/>
          <w:b/>
          <w:color w:val="595959" w:themeColor="text1" w:themeTint="A6"/>
          <w:sz w:val="28"/>
          <w:szCs w:val="26"/>
        </w:rPr>
      </w:pPr>
      <w:bookmarkStart w:id="9" w:name="_Toc10557696"/>
      <w:r>
        <w:br w:type="page"/>
      </w:r>
    </w:p>
    <w:p w14:paraId="3321896E" w14:textId="6CB0FD2E" w:rsidR="00E711E2" w:rsidRDefault="00930F7E" w:rsidP="003841C6">
      <w:pPr>
        <w:pStyle w:val="Heading2"/>
      </w:pPr>
      <w:r>
        <w:lastRenderedPageBreak/>
        <w:t>Exercise</w:t>
      </w:r>
      <w:r w:rsidRPr="00930F7E">
        <w:t>:  Select a Team Name &amp; Assign Your Roles</w:t>
      </w:r>
      <w:r w:rsidR="00542674">
        <w:t>:</w:t>
      </w:r>
      <w:bookmarkEnd w:id="9"/>
      <w:r w:rsidR="00542674">
        <w:t xml:space="preserve">  </w:t>
      </w:r>
    </w:p>
    <w:p w14:paraId="03792118" w14:textId="58F757F4" w:rsidR="00191746" w:rsidRDefault="00191746" w:rsidP="00191746"/>
    <w:p w14:paraId="23F61B5C" w14:textId="632655A8" w:rsidR="00191746" w:rsidRDefault="00191746" w:rsidP="00191746">
      <w:r w:rsidRPr="00191746">
        <w:drawing>
          <wp:inline distT="0" distB="0" distL="0" distR="0" wp14:anchorId="50B0FAFA" wp14:editId="7C4E8E2B">
            <wp:extent cx="5943600" cy="3343275"/>
            <wp:effectExtent l="19050" t="19050" r="19050" b="285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a:ln>
                      <a:solidFill>
                        <a:schemeClr val="bg1">
                          <a:lumMod val="75000"/>
                        </a:schemeClr>
                      </a:solidFill>
                    </a:ln>
                  </pic:spPr>
                </pic:pic>
              </a:graphicData>
            </a:graphic>
          </wp:inline>
        </w:drawing>
      </w:r>
    </w:p>
    <w:p w14:paraId="7A207185" w14:textId="77777777" w:rsidR="00191746" w:rsidRPr="00191746" w:rsidRDefault="00191746" w:rsidP="00191746"/>
    <w:p w14:paraId="73BDA25C" w14:textId="48BE4BCB" w:rsidR="00930F7E" w:rsidRDefault="00542674" w:rsidP="00E711E2">
      <w:r w:rsidRPr="00E711E2">
        <w:t>Hint: leverage your DiSC profiles</w:t>
      </w:r>
      <w:r w:rsidR="00B14894">
        <w:t xml:space="preserve"> to select your team roles.  Use slide 13 of the </w:t>
      </w:r>
      <w:r w:rsidR="00B14894" w:rsidRPr="00B14894">
        <w:rPr>
          <w:b/>
          <w:bCs/>
          <w:u w:val="single"/>
        </w:rPr>
        <w:t>Student Group PowerPoint</w:t>
      </w:r>
      <w:r w:rsidR="00B14894">
        <w:t xml:space="preserve"> to complete your work.</w:t>
      </w:r>
    </w:p>
    <w:p w14:paraId="395E4F3C" w14:textId="77777777" w:rsidR="00930F7E" w:rsidRDefault="00930F7E" w:rsidP="00930F7E"/>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50"/>
      </w:tblGrid>
      <w:tr w:rsidR="00930F7E" w14:paraId="2806B2FC" w14:textId="77777777" w:rsidTr="00930F7E">
        <w:tc>
          <w:tcPr>
            <w:tcW w:w="9350" w:type="dxa"/>
          </w:tcPr>
          <w:p w14:paraId="4D0A87C0" w14:textId="14609C8D" w:rsidR="00930F7E" w:rsidRPr="00930F7E" w:rsidRDefault="00930F7E" w:rsidP="008C5826">
            <w:pPr>
              <w:rPr>
                <w:b/>
                <w:bCs/>
              </w:rPr>
            </w:pPr>
            <w:r w:rsidRPr="00930F7E">
              <w:rPr>
                <w:b/>
                <w:bCs/>
              </w:rPr>
              <w:t>Team Name:</w:t>
            </w:r>
          </w:p>
        </w:tc>
      </w:tr>
      <w:tr w:rsidR="00930F7E" w14:paraId="27794C30" w14:textId="77777777" w:rsidTr="00930F7E">
        <w:tc>
          <w:tcPr>
            <w:tcW w:w="9350" w:type="dxa"/>
          </w:tcPr>
          <w:p w14:paraId="240D260B" w14:textId="77777777" w:rsidR="00930F7E" w:rsidRPr="00930F7E" w:rsidRDefault="00930F7E" w:rsidP="008C5826">
            <w:pPr>
              <w:rPr>
                <w:b/>
                <w:bCs/>
              </w:rPr>
            </w:pPr>
          </w:p>
        </w:tc>
      </w:tr>
      <w:tr w:rsidR="00930F7E" w14:paraId="29268E4E" w14:textId="77777777" w:rsidTr="00930F7E">
        <w:tc>
          <w:tcPr>
            <w:tcW w:w="9350" w:type="dxa"/>
          </w:tcPr>
          <w:p w14:paraId="736C9F42" w14:textId="3AB343A0" w:rsidR="00930F7E" w:rsidRPr="00930F7E" w:rsidRDefault="00930F7E" w:rsidP="008C5826">
            <w:pPr>
              <w:rPr>
                <w:b/>
                <w:bCs/>
              </w:rPr>
            </w:pPr>
            <w:r w:rsidRPr="00930F7E">
              <w:rPr>
                <w:b/>
                <w:bCs/>
              </w:rPr>
              <w:t>Scrum Master (1</w:t>
            </w:r>
            <w:proofErr w:type="gramStart"/>
            <w:r w:rsidRPr="00930F7E">
              <w:rPr>
                <w:b/>
                <w:bCs/>
              </w:rPr>
              <w:t>) :</w:t>
            </w:r>
            <w:proofErr w:type="gramEnd"/>
            <w:r w:rsidRPr="00930F7E">
              <w:rPr>
                <w:b/>
                <w:bCs/>
              </w:rPr>
              <w:t xml:space="preserve"> </w:t>
            </w:r>
          </w:p>
        </w:tc>
      </w:tr>
      <w:tr w:rsidR="00930F7E" w14:paraId="4C9E5229" w14:textId="77777777" w:rsidTr="00930F7E">
        <w:tc>
          <w:tcPr>
            <w:tcW w:w="9350" w:type="dxa"/>
          </w:tcPr>
          <w:p w14:paraId="472E0C65" w14:textId="3413033C" w:rsidR="00930F7E" w:rsidRPr="00930F7E" w:rsidRDefault="00930F7E" w:rsidP="008C5826">
            <w:pPr>
              <w:rPr>
                <w:b/>
                <w:bCs/>
              </w:rPr>
            </w:pPr>
            <w:r w:rsidRPr="00930F7E">
              <w:rPr>
                <w:b/>
                <w:bCs/>
              </w:rPr>
              <w:t>Product Owner (1):</w:t>
            </w:r>
          </w:p>
        </w:tc>
      </w:tr>
      <w:tr w:rsidR="00930F7E" w14:paraId="7D9B4EF2" w14:textId="77777777" w:rsidTr="00930F7E">
        <w:tc>
          <w:tcPr>
            <w:tcW w:w="9350" w:type="dxa"/>
          </w:tcPr>
          <w:p w14:paraId="70C2D611" w14:textId="0A361CA8" w:rsidR="00930F7E" w:rsidRPr="00930F7E" w:rsidRDefault="00930F7E" w:rsidP="008C5826">
            <w:pPr>
              <w:rPr>
                <w:b/>
                <w:bCs/>
              </w:rPr>
            </w:pPr>
            <w:r w:rsidRPr="00930F7E">
              <w:rPr>
                <w:b/>
                <w:bCs/>
              </w:rPr>
              <w:t>Stakeholder (1):</w:t>
            </w:r>
          </w:p>
        </w:tc>
      </w:tr>
      <w:tr w:rsidR="00930F7E" w14:paraId="44D1CB70" w14:textId="77777777" w:rsidTr="00930F7E">
        <w:tc>
          <w:tcPr>
            <w:tcW w:w="9350" w:type="dxa"/>
          </w:tcPr>
          <w:p w14:paraId="4A309505" w14:textId="772FC8BF" w:rsidR="00930F7E" w:rsidRPr="00930F7E" w:rsidRDefault="00930F7E" w:rsidP="008C5826">
            <w:pPr>
              <w:rPr>
                <w:b/>
                <w:bCs/>
              </w:rPr>
            </w:pPr>
            <w:r w:rsidRPr="00930F7E">
              <w:rPr>
                <w:b/>
                <w:bCs/>
              </w:rPr>
              <w:t>Developers (1+):</w:t>
            </w:r>
          </w:p>
        </w:tc>
      </w:tr>
      <w:tr w:rsidR="00930F7E" w14:paraId="3E42CA4A" w14:textId="77777777" w:rsidTr="00930F7E">
        <w:tc>
          <w:tcPr>
            <w:tcW w:w="9350" w:type="dxa"/>
          </w:tcPr>
          <w:p w14:paraId="3F7673BC" w14:textId="638B2FAC" w:rsidR="00930F7E" w:rsidRPr="00930F7E" w:rsidRDefault="00930F7E" w:rsidP="008C5826">
            <w:pPr>
              <w:rPr>
                <w:b/>
                <w:bCs/>
              </w:rPr>
            </w:pPr>
            <w:r w:rsidRPr="00930F7E">
              <w:rPr>
                <w:b/>
                <w:bCs/>
              </w:rPr>
              <w:t>QA (1+):</w:t>
            </w:r>
          </w:p>
        </w:tc>
      </w:tr>
    </w:tbl>
    <w:p w14:paraId="7843AD93" w14:textId="77777777" w:rsidR="00930F7E" w:rsidRDefault="00930F7E" w:rsidP="00930F7E"/>
    <w:p w14:paraId="2B51AD7F" w14:textId="0F26C6F8" w:rsidR="00930F7E" w:rsidRPr="008D7369" w:rsidRDefault="00930F7E" w:rsidP="00930F7E">
      <w:pPr>
        <w:sectPr w:rsidR="00930F7E" w:rsidRPr="008D7369" w:rsidSect="007C525A">
          <w:pgSz w:w="12240" w:h="15840"/>
          <w:pgMar w:top="900" w:right="1440" w:bottom="1440" w:left="1440" w:header="720" w:footer="720" w:gutter="0"/>
          <w:cols w:space="720"/>
          <w:docGrid w:linePitch="360"/>
        </w:sectPr>
      </w:pPr>
    </w:p>
    <w:p w14:paraId="7B436368" w14:textId="73B21CC7" w:rsidR="00930F7E" w:rsidRDefault="00191746">
      <w:r w:rsidRPr="00191746">
        <w:lastRenderedPageBreak/>
        <w:drawing>
          <wp:inline distT="0" distB="0" distL="0" distR="0" wp14:anchorId="1306F847" wp14:editId="3A89C5D4">
            <wp:extent cx="5943600" cy="3343275"/>
            <wp:effectExtent l="19050" t="19050" r="19050" b="285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a:ln>
                      <a:solidFill>
                        <a:schemeClr val="bg1">
                          <a:lumMod val="75000"/>
                        </a:schemeClr>
                      </a:solidFill>
                    </a:ln>
                  </pic:spPr>
                </pic:pic>
              </a:graphicData>
            </a:graphic>
          </wp:inline>
        </w:drawing>
      </w:r>
    </w:p>
    <w:p w14:paraId="1407FEB6" w14:textId="1C8C9FB1" w:rsidR="00930F7E" w:rsidRPr="00191746" w:rsidRDefault="00191746" w:rsidP="00191746">
      <w:pPr>
        <w:pStyle w:val="Heading1"/>
      </w:pPr>
      <w:r w:rsidRPr="00191746">
        <w:t>Timeline Focus - Example</w:t>
      </w:r>
    </w:p>
    <w:p w14:paraId="6D1C31F8" w14:textId="77777777" w:rsidR="00930F7E" w:rsidRDefault="00930F7E"/>
    <w:p w14:paraId="74D7DEA7" w14:textId="04505BB8" w:rsidR="00930F7E" w:rsidRDefault="00930F7E">
      <w:r>
        <w:rPr>
          <w:noProof/>
        </w:rPr>
        <w:drawing>
          <wp:inline distT="0" distB="0" distL="0" distR="0" wp14:anchorId="087C9CDA" wp14:editId="54E2BC3E">
            <wp:extent cx="5857875" cy="1992334"/>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77087" cy="1998868"/>
                    </a:xfrm>
                    <a:prstGeom prst="rect">
                      <a:avLst/>
                    </a:prstGeom>
                    <a:noFill/>
                  </pic:spPr>
                </pic:pic>
              </a:graphicData>
            </a:graphic>
          </wp:inline>
        </w:drawing>
      </w:r>
    </w:p>
    <w:p w14:paraId="19DB6402" w14:textId="1E196395" w:rsidR="00930F7E" w:rsidRDefault="00930F7E"/>
    <w:p w14:paraId="4F0E1B87" w14:textId="77777777" w:rsidR="00930F7E" w:rsidRDefault="00930F7E"/>
    <w:p w14:paraId="59239154" w14:textId="75291536" w:rsidR="00930F7E" w:rsidRDefault="00930F7E">
      <w:r>
        <w:rPr>
          <w:noProof/>
        </w:rPr>
        <w:drawing>
          <wp:inline distT="0" distB="0" distL="0" distR="0" wp14:anchorId="09ED0196" wp14:editId="2F91B819">
            <wp:extent cx="6129655" cy="1120104"/>
            <wp:effectExtent l="0" t="0" r="444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73239" cy="1128068"/>
                    </a:xfrm>
                    <a:prstGeom prst="rect">
                      <a:avLst/>
                    </a:prstGeom>
                    <a:noFill/>
                  </pic:spPr>
                </pic:pic>
              </a:graphicData>
            </a:graphic>
          </wp:inline>
        </w:drawing>
      </w:r>
    </w:p>
    <w:p w14:paraId="2B47B752" w14:textId="77777777" w:rsidR="00930F7E" w:rsidRDefault="00930F7E"/>
    <w:p w14:paraId="04D1FC16" w14:textId="51CCE14D" w:rsidR="00CB1402" w:rsidRDefault="00CB1402" w:rsidP="003841C6">
      <w:pPr>
        <w:pStyle w:val="Heading2"/>
      </w:pPr>
      <w:bookmarkStart w:id="10" w:name="_Toc10557698"/>
      <w:r>
        <w:lastRenderedPageBreak/>
        <w:t>Exercise</w:t>
      </w:r>
      <w:r w:rsidRPr="00930F7E">
        <w:t xml:space="preserve">:  </w:t>
      </w:r>
      <w:r>
        <w:t>Plan Your Time</w:t>
      </w:r>
      <w:bookmarkEnd w:id="10"/>
    </w:p>
    <w:p w14:paraId="3BEC1606" w14:textId="4D277485" w:rsidR="00CB1402" w:rsidRDefault="00CB1402" w:rsidP="00CB1402">
      <w:r>
        <w:t xml:space="preserve">This afternoon you will be implementing </w:t>
      </w:r>
      <w:r w:rsidR="00C574A8">
        <w:t>one</w:t>
      </w:r>
      <w:r>
        <w:t xml:space="preserve"> sprint</w:t>
      </w:r>
      <w:r w:rsidR="008C5826">
        <w:t>.</w:t>
      </w:r>
      <w:r w:rsidR="002F3A47">
        <w:t xml:space="preserve">  Use slide 18 of your </w:t>
      </w:r>
      <w:r w:rsidR="002F3A47" w:rsidRPr="002F3A47">
        <w:rPr>
          <w:b/>
          <w:bCs/>
          <w:u w:val="single"/>
        </w:rPr>
        <w:t>Student Group PowerPoint</w:t>
      </w:r>
      <w:r w:rsidR="002F3A47">
        <w:t xml:space="preserve"> to share your work.</w:t>
      </w:r>
      <w:r w:rsidR="008C5826">
        <w:t xml:space="preserve">  </w:t>
      </w:r>
      <w:r>
        <w:t>Plan out your time for the following:</w:t>
      </w:r>
    </w:p>
    <w:p w14:paraId="3BC83785" w14:textId="77777777" w:rsidR="00191746" w:rsidRPr="00191746" w:rsidRDefault="00191746" w:rsidP="00191746">
      <w:pPr>
        <w:numPr>
          <w:ilvl w:val="0"/>
          <w:numId w:val="4"/>
        </w:numPr>
      </w:pPr>
      <w:r w:rsidRPr="00191746">
        <w:rPr>
          <w:b/>
          <w:bCs/>
        </w:rPr>
        <w:t>Start of Sprint date/time – today 3PM</w:t>
      </w:r>
    </w:p>
    <w:p w14:paraId="0B06AB2F" w14:textId="77777777" w:rsidR="00191746" w:rsidRPr="00191746" w:rsidRDefault="00191746" w:rsidP="00191746">
      <w:pPr>
        <w:numPr>
          <w:ilvl w:val="0"/>
          <w:numId w:val="4"/>
        </w:numPr>
      </w:pPr>
      <w:r w:rsidRPr="00191746">
        <w:rPr>
          <w:b/>
          <w:bCs/>
        </w:rPr>
        <w:t>Final Deliverable due date/time – today 4:15 PM</w:t>
      </w:r>
    </w:p>
    <w:p w14:paraId="498CCDE2" w14:textId="5A35B08E" w:rsidR="00CB1402" w:rsidRPr="00CB1402" w:rsidRDefault="00CB1402" w:rsidP="00CB1402">
      <w:pPr>
        <w:numPr>
          <w:ilvl w:val="0"/>
          <w:numId w:val="4"/>
        </w:numPr>
      </w:pPr>
      <w:r w:rsidRPr="00CB1402">
        <w:rPr>
          <w:b/>
          <w:bCs/>
        </w:rPr>
        <w:t xml:space="preserve">Number of sprints = </w:t>
      </w:r>
      <w:r w:rsidR="003841C6">
        <w:rPr>
          <w:b/>
          <w:bCs/>
        </w:rPr>
        <w:t>1</w:t>
      </w:r>
    </w:p>
    <w:p w14:paraId="39C32793" w14:textId="410BE7FB" w:rsidR="00CB1402" w:rsidRPr="00191746" w:rsidRDefault="00CB1402" w:rsidP="00CB1402">
      <w:pPr>
        <w:numPr>
          <w:ilvl w:val="0"/>
          <w:numId w:val="4"/>
        </w:numPr>
      </w:pPr>
      <w:r w:rsidRPr="00CB1402">
        <w:rPr>
          <w:b/>
          <w:bCs/>
        </w:rPr>
        <w:t xml:space="preserve">Must include:  Sprint planning, </w:t>
      </w:r>
      <w:r>
        <w:rPr>
          <w:b/>
          <w:bCs/>
        </w:rPr>
        <w:t xml:space="preserve">the </w:t>
      </w:r>
      <w:r w:rsidRPr="00CB1402">
        <w:rPr>
          <w:b/>
          <w:bCs/>
        </w:rPr>
        <w:t>Sprint, Daily Scrum</w:t>
      </w:r>
      <w:r w:rsidR="00EF482D">
        <w:rPr>
          <w:b/>
          <w:bCs/>
        </w:rPr>
        <w:t xml:space="preserve"> (see Best Practices)</w:t>
      </w:r>
      <w:r w:rsidRPr="00CB1402">
        <w:rPr>
          <w:b/>
          <w:bCs/>
        </w:rPr>
        <w:t>, Retrospective</w:t>
      </w:r>
      <w:r w:rsidR="00AE3ED4">
        <w:rPr>
          <w:b/>
          <w:bCs/>
        </w:rPr>
        <w:t>, Milestone Review with Stakeholders complete</w:t>
      </w:r>
    </w:p>
    <w:p w14:paraId="00CF500B" w14:textId="77777777" w:rsidR="00191746" w:rsidRPr="00CB1402" w:rsidRDefault="00191746" w:rsidP="00191746">
      <w:pPr>
        <w:ind w:left="720"/>
      </w:pPr>
    </w:p>
    <w:tbl>
      <w:tblPr>
        <w:tblStyle w:val="TableGrid"/>
        <w:tblW w:w="0" w:type="auto"/>
        <w:tblLook w:val="04A0" w:firstRow="1" w:lastRow="0" w:firstColumn="1" w:lastColumn="0" w:noHBand="0" w:noVBand="1"/>
      </w:tblPr>
      <w:tblGrid>
        <w:gridCol w:w="1435"/>
        <w:gridCol w:w="7915"/>
      </w:tblGrid>
      <w:tr w:rsidR="00CB1402" w14:paraId="596B4EC2" w14:textId="77777777" w:rsidTr="00AE3ED4">
        <w:tc>
          <w:tcPr>
            <w:tcW w:w="1435" w:type="dxa"/>
            <w:shd w:val="clear" w:color="auto" w:fill="BFBFBF" w:themeFill="background1" w:themeFillShade="BF"/>
          </w:tcPr>
          <w:p w14:paraId="7B9BEB6F" w14:textId="6DD56AA2" w:rsidR="00CB1402" w:rsidRPr="00AE3ED4" w:rsidRDefault="00AE3ED4" w:rsidP="00CB1402">
            <w:pPr>
              <w:rPr>
                <w:b/>
                <w:bCs/>
              </w:rPr>
            </w:pPr>
            <w:r w:rsidRPr="00AE3ED4">
              <w:rPr>
                <w:b/>
                <w:bCs/>
              </w:rPr>
              <w:t>Time</w:t>
            </w:r>
          </w:p>
        </w:tc>
        <w:tc>
          <w:tcPr>
            <w:tcW w:w="7915" w:type="dxa"/>
            <w:shd w:val="clear" w:color="auto" w:fill="BFBFBF" w:themeFill="background1" w:themeFillShade="BF"/>
          </w:tcPr>
          <w:p w14:paraId="27A3FE9B" w14:textId="103467AA" w:rsidR="00CB1402" w:rsidRPr="00AE3ED4" w:rsidRDefault="00AE3ED4" w:rsidP="00CB1402">
            <w:pPr>
              <w:rPr>
                <w:b/>
                <w:bCs/>
              </w:rPr>
            </w:pPr>
            <w:r w:rsidRPr="00AE3ED4">
              <w:rPr>
                <w:b/>
                <w:bCs/>
              </w:rPr>
              <w:t>Activity</w:t>
            </w:r>
          </w:p>
        </w:tc>
      </w:tr>
      <w:tr w:rsidR="00CB1402" w14:paraId="13B60F86" w14:textId="77777777" w:rsidTr="00CB1402">
        <w:tc>
          <w:tcPr>
            <w:tcW w:w="1435" w:type="dxa"/>
          </w:tcPr>
          <w:p w14:paraId="04B94923" w14:textId="148E2180" w:rsidR="00CB1402" w:rsidRDefault="00191746" w:rsidP="00CB1402">
            <w:r>
              <w:t>3:00 PM</w:t>
            </w:r>
          </w:p>
        </w:tc>
        <w:tc>
          <w:tcPr>
            <w:tcW w:w="7915" w:type="dxa"/>
          </w:tcPr>
          <w:p w14:paraId="53378354" w14:textId="3352CC5F" w:rsidR="00CB1402" w:rsidRDefault="00CF2218" w:rsidP="00CB1402">
            <w:r>
              <w:t>Sprint Planning begins</w:t>
            </w:r>
          </w:p>
        </w:tc>
      </w:tr>
      <w:tr w:rsidR="00CB1402" w14:paraId="29F99E7B" w14:textId="77777777" w:rsidTr="00CB1402">
        <w:tc>
          <w:tcPr>
            <w:tcW w:w="1435" w:type="dxa"/>
          </w:tcPr>
          <w:p w14:paraId="4A7E51A2" w14:textId="5C8A41EE" w:rsidR="00CB1402" w:rsidRDefault="00CB1402" w:rsidP="00CB1402"/>
        </w:tc>
        <w:tc>
          <w:tcPr>
            <w:tcW w:w="7915" w:type="dxa"/>
          </w:tcPr>
          <w:p w14:paraId="6B0E9867" w14:textId="77777777" w:rsidR="00CB1402" w:rsidRDefault="00CB1402" w:rsidP="00CB1402"/>
        </w:tc>
      </w:tr>
      <w:tr w:rsidR="00CB1402" w14:paraId="2AF6EADC" w14:textId="77777777" w:rsidTr="00CB1402">
        <w:tc>
          <w:tcPr>
            <w:tcW w:w="1435" w:type="dxa"/>
          </w:tcPr>
          <w:p w14:paraId="6841A049" w14:textId="3F1038E7" w:rsidR="00CB1402" w:rsidRDefault="00CB1402" w:rsidP="00CB1402"/>
        </w:tc>
        <w:tc>
          <w:tcPr>
            <w:tcW w:w="7915" w:type="dxa"/>
          </w:tcPr>
          <w:p w14:paraId="38AEF4ED" w14:textId="77777777" w:rsidR="00CB1402" w:rsidRDefault="00CB1402" w:rsidP="00CB1402"/>
        </w:tc>
      </w:tr>
      <w:tr w:rsidR="00CB1402" w14:paraId="078346D7" w14:textId="77777777" w:rsidTr="00CB1402">
        <w:tc>
          <w:tcPr>
            <w:tcW w:w="1435" w:type="dxa"/>
          </w:tcPr>
          <w:p w14:paraId="5D9CCDB1" w14:textId="6C63CFE8" w:rsidR="00CB1402" w:rsidRDefault="00CB1402" w:rsidP="00CB1402"/>
        </w:tc>
        <w:tc>
          <w:tcPr>
            <w:tcW w:w="7915" w:type="dxa"/>
          </w:tcPr>
          <w:p w14:paraId="638BDBFC" w14:textId="77777777" w:rsidR="00CB1402" w:rsidRDefault="00CB1402" w:rsidP="00CB1402"/>
        </w:tc>
      </w:tr>
      <w:tr w:rsidR="00CB1402" w14:paraId="3C3E091C" w14:textId="77777777" w:rsidTr="00CB1402">
        <w:tc>
          <w:tcPr>
            <w:tcW w:w="1435" w:type="dxa"/>
          </w:tcPr>
          <w:p w14:paraId="524155FC" w14:textId="4C2BD6E4" w:rsidR="00CB1402" w:rsidRDefault="00CB1402" w:rsidP="00CB1402"/>
        </w:tc>
        <w:tc>
          <w:tcPr>
            <w:tcW w:w="7915" w:type="dxa"/>
          </w:tcPr>
          <w:p w14:paraId="2F8C8102" w14:textId="77777777" w:rsidR="00CB1402" w:rsidRDefault="00CB1402" w:rsidP="00CB1402"/>
        </w:tc>
      </w:tr>
      <w:tr w:rsidR="00CB1402" w14:paraId="26BEC470" w14:textId="77777777" w:rsidTr="00CB1402">
        <w:tc>
          <w:tcPr>
            <w:tcW w:w="1435" w:type="dxa"/>
          </w:tcPr>
          <w:p w14:paraId="32F059C7" w14:textId="48DFB9FA" w:rsidR="00CB1402" w:rsidRDefault="00CB1402" w:rsidP="00CB1402"/>
        </w:tc>
        <w:tc>
          <w:tcPr>
            <w:tcW w:w="7915" w:type="dxa"/>
          </w:tcPr>
          <w:p w14:paraId="49B102A1" w14:textId="77777777" w:rsidR="00CB1402" w:rsidRDefault="00CB1402" w:rsidP="00CB1402"/>
        </w:tc>
      </w:tr>
      <w:tr w:rsidR="00AE3ED4" w14:paraId="3376D008" w14:textId="77777777" w:rsidTr="00CB1402">
        <w:tc>
          <w:tcPr>
            <w:tcW w:w="1435" w:type="dxa"/>
          </w:tcPr>
          <w:p w14:paraId="15F21F7B" w14:textId="49EE7ACB" w:rsidR="00AE3ED4" w:rsidRDefault="00AE3ED4" w:rsidP="00CB1402"/>
        </w:tc>
        <w:tc>
          <w:tcPr>
            <w:tcW w:w="7915" w:type="dxa"/>
          </w:tcPr>
          <w:p w14:paraId="04AE72CD" w14:textId="77777777" w:rsidR="00AE3ED4" w:rsidRDefault="00AE3ED4" w:rsidP="00CB1402"/>
        </w:tc>
      </w:tr>
      <w:tr w:rsidR="00AE3ED4" w14:paraId="06337B15" w14:textId="77777777" w:rsidTr="00CB1402">
        <w:tc>
          <w:tcPr>
            <w:tcW w:w="1435" w:type="dxa"/>
          </w:tcPr>
          <w:p w14:paraId="06A10928" w14:textId="5CE9A8D1" w:rsidR="00AE3ED4" w:rsidRDefault="00AE3ED4" w:rsidP="00CB1402"/>
        </w:tc>
        <w:tc>
          <w:tcPr>
            <w:tcW w:w="7915" w:type="dxa"/>
          </w:tcPr>
          <w:p w14:paraId="6AE8F608" w14:textId="77777777" w:rsidR="00AE3ED4" w:rsidRDefault="00AE3ED4" w:rsidP="00CB1402"/>
        </w:tc>
      </w:tr>
      <w:tr w:rsidR="00AE3ED4" w14:paraId="3A72F6CB" w14:textId="77777777" w:rsidTr="00CB1402">
        <w:tc>
          <w:tcPr>
            <w:tcW w:w="1435" w:type="dxa"/>
          </w:tcPr>
          <w:p w14:paraId="5C7F3B24" w14:textId="0AFE496C" w:rsidR="00AE3ED4" w:rsidRDefault="00AE3ED4" w:rsidP="00CB1402"/>
        </w:tc>
        <w:tc>
          <w:tcPr>
            <w:tcW w:w="7915" w:type="dxa"/>
          </w:tcPr>
          <w:p w14:paraId="180CB470" w14:textId="77777777" w:rsidR="00AE3ED4" w:rsidRDefault="00AE3ED4" w:rsidP="00CB1402"/>
        </w:tc>
      </w:tr>
      <w:tr w:rsidR="00AE3ED4" w14:paraId="55E7F0D5" w14:textId="77777777" w:rsidTr="00CB1402">
        <w:tc>
          <w:tcPr>
            <w:tcW w:w="1435" w:type="dxa"/>
          </w:tcPr>
          <w:p w14:paraId="740785A0" w14:textId="58537280" w:rsidR="00AE3ED4" w:rsidRDefault="00AE3ED4" w:rsidP="00CB1402"/>
        </w:tc>
        <w:tc>
          <w:tcPr>
            <w:tcW w:w="7915" w:type="dxa"/>
          </w:tcPr>
          <w:p w14:paraId="5F9E45C8" w14:textId="77777777" w:rsidR="00AE3ED4" w:rsidRDefault="00AE3ED4" w:rsidP="00CB1402"/>
        </w:tc>
      </w:tr>
      <w:tr w:rsidR="00AE3ED4" w14:paraId="7198B58C" w14:textId="77777777" w:rsidTr="00CB1402">
        <w:tc>
          <w:tcPr>
            <w:tcW w:w="1435" w:type="dxa"/>
          </w:tcPr>
          <w:p w14:paraId="2AD6AE07" w14:textId="145C702B" w:rsidR="00AE3ED4" w:rsidRDefault="00AE3ED4" w:rsidP="00CB1402"/>
        </w:tc>
        <w:tc>
          <w:tcPr>
            <w:tcW w:w="7915" w:type="dxa"/>
          </w:tcPr>
          <w:p w14:paraId="08DF1797" w14:textId="77777777" w:rsidR="00AE3ED4" w:rsidRDefault="00AE3ED4" w:rsidP="00CB1402"/>
        </w:tc>
      </w:tr>
      <w:tr w:rsidR="00AE3ED4" w14:paraId="351901F8" w14:textId="77777777" w:rsidTr="00CB1402">
        <w:tc>
          <w:tcPr>
            <w:tcW w:w="1435" w:type="dxa"/>
          </w:tcPr>
          <w:p w14:paraId="2F92DDA5" w14:textId="3947E907" w:rsidR="00AE3ED4" w:rsidRDefault="00AE3ED4" w:rsidP="00CB1402"/>
        </w:tc>
        <w:tc>
          <w:tcPr>
            <w:tcW w:w="7915" w:type="dxa"/>
          </w:tcPr>
          <w:p w14:paraId="304DD60A" w14:textId="77777777" w:rsidR="00AE3ED4" w:rsidRDefault="00AE3ED4" w:rsidP="00CB1402"/>
        </w:tc>
      </w:tr>
      <w:tr w:rsidR="00AE3ED4" w14:paraId="38643A19" w14:textId="77777777" w:rsidTr="00CB1402">
        <w:tc>
          <w:tcPr>
            <w:tcW w:w="1435" w:type="dxa"/>
          </w:tcPr>
          <w:p w14:paraId="6A2A948C" w14:textId="16C38F5B" w:rsidR="00AE3ED4" w:rsidRDefault="00AE3ED4" w:rsidP="00CB1402"/>
        </w:tc>
        <w:tc>
          <w:tcPr>
            <w:tcW w:w="7915" w:type="dxa"/>
          </w:tcPr>
          <w:p w14:paraId="7E91BF48" w14:textId="77777777" w:rsidR="00AE3ED4" w:rsidRDefault="00AE3ED4" w:rsidP="00CB1402"/>
        </w:tc>
      </w:tr>
      <w:tr w:rsidR="00AE3ED4" w14:paraId="6E7DA882" w14:textId="77777777" w:rsidTr="00CB1402">
        <w:tc>
          <w:tcPr>
            <w:tcW w:w="1435" w:type="dxa"/>
          </w:tcPr>
          <w:p w14:paraId="0559AAC3" w14:textId="675F596B" w:rsidR="00AE3ED4" w:rsidRDefault="00AE3ED4" w:rsidP="00CB1402"/>
        </w:tc>
        <w:tc>
          <w:tcPr>
            <w:tcW w:w="7915" w:type="dxa"/>
          </w:tcPr>
          <w:p w14:paraId="5BF8AFD0" w14:textId="77777777" w:rsidR="00AE3ED4" w:rsidRDefault="00AE3ED4" w:rsidP="00CB1402"/>
        </w:tc>
      </w:tr>
      <w:tr w:rsidR="00AE3ED4" w14:paraId="71BE3172" w14:textId="77777777" w:rsidTr="00CB1402">
        <w:tc>
          <w:tcPr>
            <w:tcW w:w="1435" w:type="dxa"/>
          </w:tcPr>
          <w:p w14:paraId="53B0E914" w14:textId="4FF64306" w:rsidR="00AE3ED4" w:rsidRDefault="00AE3ED4" w:rsidP="00CB1402"/>
        </w:tc>
        <w:tc>
          <w:tcPr>
            <w:tcW w:w="7915" w:type="dxa"/>
          </w:tcPr>
          <w:p w14:paraId="44EA7603" w14:textId="77777777" w:rsidR="00AE3ED4" w:rsidRDefault="00AE3ED4" w:rsidP="00CB1402"/>
        </w:tc>
      </w:tr>
      <w:tr w:rsidR="003841C6" w14:paraId="0BC18868" w14:textId="77777777" w:rsidTr="00CB1402">
        <w:tc>
          <w:tcPr>
            <w:tcW w:w="1435" w:type="dxa"/>
          </w:tcPr>
          <w:p w14:paraId="498A23C2" w14:textId="30A37604" w:rsidR="003841C6" w:rsidRDefault="00191746" w:rsidP="003841C6">
            <w:r>
              <w:t>4:15 PM</w:t>
            </w:r>
          </w:p>
        </w:tc>
        <w:tc>
          <w:tcPr>
            <w:tcW w:w="7915" w:type="dxa"/>
          </w:tcPr>
          <w:p w14:paraId="538AB7FF" w14:textId="368CBE74" w:rsidR="003841C6" w:rsidRDefault="00191746" w:rsidP="003841C6">
            <w:r>
              <w:t>S</w:t>
            </w:r>
            <w:r w:rsidR="003841C6">
              <w:t>print ends, retrospective complete</w:t>
            </w:r>
          </w:p>
        </w:tc>
      </w:tr>
      <w:tr w:rsidR="00191746" w14:paraId="5AD69B88" w14:textId="77777777" w:rsidTr="00CB1402">
        <w:tc>
          <w:tcPr>
            <w:tcW w:w="1435" w:type="dxa"/>
          </w:tcPr>
          <w:p w14:paraId="4CEF241F" w14:textId="57A19F40" w:rsidR="00191746" w:rsidRDefault="00191746" w:rsidP="003841C6">
            <w:r>
              <w:t>4:20 PM</w:t>
            </w:r>
          </w:p>
        </w:tc>
        <w:tc>
          <w:tcPr>
            <w:tcW w:w="7915" w:type="dxa"/>
          </w:tcPr>
          <w:p w14:paraId="0D49949A" w14:textId="26C90771" w:rsidR="00191746" w:rsidRDefault="00191746" w:rsidP="003841C6">
            <w:r>
              <w:t>Milestone Review begins with entire group</w:t>
            </w:r>
          </w:p>
        </w:tc>
      </w:tr>
    </w:tbl>
    <w:p w14:paraId="2390837C" w14:textId="77777777" w:rsidR="00CB1402" w:rsidRPr="00CB1402" w:rsidRDefault="00CB1402" w:rsidP="00CB1402"/>
    <w:p w14:paraId="11E41CE3" w14:textId="77777777" w:rsidR="00CB1402" w:rsidRDefault="00CB1402" w:rsidP="00CB1402"/>
    <w:p w14:paraId="2F6EE23B" w14:textId="2030BFA9" w:rsidR="00930F7E" w:rsidRDefault="00930F7E">
      <w:r>
        <w:br w:type="page"/>
      </w:r>
    </w:p>
    <w:p w14:paraId="4BD71113" w14:textId="4ED9989E" w:rsidR="009F294B" w:rsidRDefault="009F294B" w:rsidP="009F294B">
      <w:pPr>
        <w:pStyle w:val="Heading1"/>
      </w:pPr>
      <w:bookmarkStart w:id="11" w:name="_Toc10557699"/>
      <w:r>
        <w:lastRenderedPageBreak/>
        <w:t>User Stories</w:t>
      </w:r>
      <w:bookmarkEnd w:id="11"/>
    </w:p>
    <w:p w14:paraId="0CC0CAB5" w14:textId="5B2D3C0C" w:rsidR="00470277" w:rsidRDefault="00470277" w:rsidP="00470277"/>
    <w:p w14:paraId="71657E56" w14:textId="22B709C0" w:rsidR="00470277" w:rsidRPr="00470277" w:rsidRDefault="00470277" w:rsidP="00470277">
      <w:r w:rsidRPr="00470277">
        <w:drawing>
          <wp:inline distT="0" distB="0" distL="0" distR="0" wp14:anchorId="62FDC498" wp14:editId="6B2F8909">
            <wp:extent cx="5943600" cy="3343275"/>
            <wp:effectExtent l="19050" t="19050" r="19050" b="285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a:ln>
                      <a:solidFill>
                        <a:schemeClr val="bg1">
                          <a:lumMod val="75000"/>
                        </a:schemeClr>
                      </a:solidFill>
                    </a:ln>
                  </pic:spPr>
                </pic:pic>
              </a:graphicData>
            </a:graphic>
          </wp:inline>
        </w:drawing>
      </w:r>
    </w:p>
    <w:p w14:paraId="7C84A0AF" w14:textId="19A918A1" w:rsidR="009F294B" w:rsidRDefault="009F294B" w:rsidP="009F294B">
      <w:r>
        <w:t>Why do i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9F294B" w14:paraId="077C5F9C" w14:textId="77777777" w:rsidTr="008C5826">
        <w:tc>
          <w:tcPr>
            <w:tcW w:w="9350" w:type="dxa"/>
          </w:tcPr>
          <w:p w14:paraId="1C306416" w14:textId="77777777" w:rsidR="009F294B" w:rsidRDefault="009F294B" w:rsidP="008C5826"/>
        </w:tc>
      </w:tr>
      <w:tr w:rsidR="009F294B" w14:paraId="6728B061" w14:textId="77777777" w:rsidTr="008C5826">
        <w:tc>
          <w:tcPr>
            <w:tcW w:w="9350" w:type="dxa"/>
          </w:tcPr>
          <w:p w14:paraId="496C9F51" w14:textId="77777777" w:rsidR="009F294B" w:rsidRDefault="009F294B" w:rsidP="008C5826"/>
        </w:tc>
      </w:tr>
      <w:tr w:rsidR="009F294B" w14:paraId="5F320571" w14:textId="77777777" w:rsidTr="008C5826">
        <w:tc>
          <w:tcPr>
            <w:tcW w:w="9350" w:type="dxa"/>
          </w:tcPr>
          <w:p w14:paraId="1F035DCB" w14:textId="77777777" w:rsidR="009F294B" w:rsidRDefault="009F294B" w:rsidP="008C5826"/>
        </w:tc>
      </w:tr>
      <w:tr w:rsidR="009F294B" w14:paraId="4B4247FC" w14:textId="77777777" w:rsidTr="008C5826">
        <w:tc>
          <w:tcPr>
            <w:tcW w:w="9350" w:type="dxa"/>
          </w:tcPr>
          <w:p w14:paraId="1D07B1F2" w14:textId="77777777" w:rsidR="009F294B" w:rsidRDefault="009F294B" w:rsidP="008C5826"/>
        </w:tc>
      </w:tr>
      <w:tr w:rsidR="009F294B" w14:paraId="0129EE25" w14:textId="77777777" w:rsidTr="008C5826">
        <w:tc>
          <w:tcPr>
            <w:tcW w:w="9350" w:type="dxa"/>
          </w:tcPr>
          <w:p w14:paraId="48D07BCB" w14:textId="77777777" w:rsidR="009F294B" w:rsidRDefault="009F294B" w:rsidP="008C5826"/>
        </w:tc>
      </w:tr>
    </w:tbl>
    <w:p w14:paraId="57DAF0D5" w14:textId="77777777" w:rsidR="009F294B" w:rsidRDefault="009F294B" w:rsidP="009F294B"/>
    <w:p w14:paraId="1FA75C60" w14:textId="77777777" w:rsidR="009F294B" w:rsidRDefault="009F294B" w:rsidP="009F294B">
      <w:r>
        <w:t>What makes a good story?</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9F294B" w14:paraId="062C8C82" w14:textId="77777777" w:rsidTr="008C5826">
        <w:tc>
          <w:tcPr>
            <w:tcW w:w="9350" w:type="dxa"/>
          </w:tcPr>
          <w:p w14:paraId="728F7FF3" w14:textId="77777777" w:rsidR="009F294B" w:rsidRDefault="009F294B" w:rsidP="008C5826"/>
        </w:tc>
      </w:tr>
      <w:tr w:rsidR="009F294B" w14:paraId="6F7AD09C" w14:textId="77777777" w:rsidTr="008C5826">
        <w:tc>
          <w:tcPr>
            <w:tcW w:w="9350" w:type="dxa"/>
          </w:tcPr>
          <w:p w14:paraId="76171B2F" w14:textId="77777777" w:rsidR="009F294B" w:rsidRDefault="009F294B" w:rsidP="008C5826"/>
        </w:tc>
      </w:tr>
      <w:tr w:rsidR="009F294B" w14:paraId="3CF3BD8B" w14:textId="77777777" w:rsidTr="008C5826">
        <w:tc>
          <w:tcPr>
            <w:tcW w:w="9350" w:type="dxa"/>
          </w:tcPr>
          <w:p w14:paraId="55A1D84C" w14:textId="77777777" w:rsidR="009F294B" w:rsidRDefault="009F294B" w:rsidP="008C5826"/>
        </w:tc>
      </w:tr>
      <w:tr w:rsidR="009F294B" w14:paraId="43A5975C" w14:textId="77777777" w:rsidTr="008C5826">
        <w:tc>
          <w:tcPr>
            <w:tcW w:w="9350" w:type="dxa"/>
          </w:tcPr>
          <w:p w14:paraId="6DBB407B" w14:textId="77777777" w:rsidR="009F294B" w:rsidRDefault="009F294B" w:rsidP="008C5826"/>
        </w:tc>
      </w:tr>
      <w:tr w:rsidR="009F294B" w14:paraId="6D0A724E" w14:textId="77777777" w:rsidTr="008C5826">
        <w:tc>
          <w:tcPr>
            <w:tcW w:w="9350" w:type="dxa"/>
          </w:tcPr>
          <w:p w14:paraId="42AC74D2" w14:textId="77777777" w:rsidR="009F294B" w:rsidRDefault="009F294B" w:rsidP="008C5826"/>
        </w:tc>
      </w:tr>
    </w:tbl>
    <w:p w14:paraId="13988E62" w14:textId="77777777" w:rsidR="009F294B" w:rsidRDefault="009F294B" w:rsidP="009F294B"/>
    <w:p w14:paraId="56F26B47" w14:textId="77777777" w:rsidR="00470277" w:rsidRDefault="00470277" w:rsidP="009F294B"/>
    <w:p w14:paraId="00938FE9" w14:textId="77777777" w:rsidR="00470277" w:rsidRDefault="00470277" w:rsidP="009F294B"/>
    <w:p w14:paraId="1F0A08ED" w14:textId="77777777" w:rsidR="00470277" w:rsidRDefault="00470277" w:rsidP="009F294B"/>
    <w:p w14:paraId="62A77B6D" w14:textId="77777777" w:rsidR="00470277" w:rsidRDefault="00470277" w:rsidP="009F294B"/>
    <w:p w14:paraId="5D7DF4F9" w14:textId="5F051FF2" w:rsidR="009F294B" w:rsidRDefault="009F294B" w:rsidP="009F294B">
      <w:r>
        <w:lastRenderedPageBreak/>
        <w:t>Story Typ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9F294B" w14:paraId="62872965" w14:textId="77777777" w:rsidTr="008C5826">
        <w:tc>
          <w:tcPr>
            <w:tcW w:w="9350" w:type="dxa"/>
          </w:tcPr>
          <w:p w14:paraId="442BE1ED" w14:textId="77777777" w:rsidR="009F294B" w:rsidRDefault="009F294B" w:rsidP="008C5826"/>
        </w:tc>
      </w:tr>
      <w:tr w:rsidR="009F294B" w14:paraId="5CF1B835" w14:textId="77777777" w:rsidTr="008C5826">
        <w:tc>
          <w:tcPr>
            <w:tcW w:w="9350" w:type="dxa"/>
          </w:tcPr>
          <w:p w14:paraId="764C01E5" w14:textId="77777777" w:rsidR="009F294B" w:rsidRDefault="009F294B" w:rsidP="008C5826"/>
        </w:tc>
      </w:tr>
      <w:tr w:rsidR="009F294B" w14:paraId="41BFFA98" w14:textId="77777777" w:rsidTr="008C5826">
        <w:tc>
          <w:tcPr>
            <w:tcW w:w="9350" w:type="dxa"/>
          </w:tcPr>
          <w:p w14:paraId="4034B992" w14:textId="77777777" w:rsidR="009F294B" w:rsidRDefault="009F294B" w:rsidP="008C5826"/>
        </w:tc>
      </w:tr>
      <w:tr w:rsidR="009F294B" w14:paraId="20D527E7" w14:textId="77777777" w:rsidTr="008C5826">
        <w:tc>
          <w:tcPr>
            <w:tcW w:w="9350" w:type="dxa"/>
          </w:tcPr>
          <w:p w14:paraId="7CFD69EA" w14:textId="77777777" w:rsidR="009F294B" w:rsidRDefault="009F294B" w:rsidP="008C5826"/>
        </w:tc>
      </w:tr>
      <w:tr w:rsidR="009F294B" w14:paraId="4002FA28" w14:textId="77777777" w:rsidTr="008C5826">
        <w:tc>
          <w:tcPr>
            <w:tcW w:w="9350" w:type="dxa"/>
          </w:tcPr>
          <w:p w14:paraId="2C687FFE" w14:textId="77777777" w:rsidR="009F294B" w:rsidRDefault="009F294B" w:rsidP="008C5826"/>
        </w:tc>
      </w:tr>
      <w:tr w:rsidR="009F294B" w14:paraId="36F49B4E" w14:textId="77777777" w:rsidTr="008C5826">
        <w:tc>
          <w:tcPr>
            <w:tcW w:w="9350" w:type="dxa"/>
          </w:tcPr>
          <w:p w14:paraId="4D43A3ED" w14:textId="77777777" w:rsidR="009F294B" w:rsidRDefault="009F294B" w:rsidP="008C5826"/>
        </w:tc>
      </w:tr>
      <w:tr w:rsidR="009F294B" w14:paraId="7A43D604" w14:textId="77777777" w:rsidTr="008C5826">
        <w:tc>
          <w:tcPr>
            <w:tcW w:w="9350" w:type="dxa"/>
          </w:tcPr>
          <w:p w14:paraId="60F6E1DD" w14:textId="77777777" w:rsidR="009F294B" w:rsidRDefault="009F294B" w:rsidP="008C5826"/>
        </w:tc>
      </w:tr>
      <w:tr w:rsidR="009F294B" w14:paraId="2F55F914" w14:textId="77777777" w:rsidTr="008C5826">
        <w:tc>
          <w:tcPr>
            <w:tcW w:w="9350" w:type="dxa"/>
          </w:tcPr>
          <w:p w14:paraId="17764587" w14:textId="77777777" w:rsidR="009F294B" w:rsidRDefault="009F294B" w:rsidP="008C5826"/>
        </w:tc>
      </w:tr>
    </w:tbl>
    <w:p w14:paraId="2F92CAB4" w14:textId="77777777" w:rsidR="009F294B" w:rsidRDefault="009F294B" w:rsidP="009F294B"/>
    <w:p w14:paraId="67EC21A0" w14:textId="77777777" w:rsidR="009F294B" w:rsidRDefault="009F294B" w:rsidP="009F294B">
      <w:r>
        <w:t>3 Basic Format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9F294B" w14:paraId="7E957822" w14:textId="77777777" w:rsidTr="008C5826">
        <w:tc>
          <w:tcPr>
            <w:tcW w:w="9350" w:type="dxa"/>
          </w:tcPr>
          <w:p w14:paraId="68D2EB30" w14:textId="77777777" w:rsidR="009F294B" w:rsidRDefault="009F294B" w:rsidP="008C5826"/>
        </w:tc>
      </w:tr>
      <w:tr w:rsidR="009F294B" w14:paraId="6776EF77" w14:textId="77777777" w:rsidTr="008C5826">
        <w:tc>
          <w:tcPr>
            <w:tcW w:w="9350" w:type="dxa"/>
          </w:tcPr>
          <w:p w14:paraId="472EBF8A" w14:textId="77777777" w:rsidR="009F294B" w:rsidRDefault="009F294B" w:rsidP="008C5826"/>
        </w:tc>
      </w:tr>
      <w:tr w:rsidR="009F294B" w14:paraId="62F4B0D1" w14:textId="77777777" w:rsidTr="008C5826">
        <w:tc>
          <w:tcPr>
            <w:tcW w:w="9350" w:type="dxa"/>
          </w:tcPr>
          <w:p w14:paraId="58CD9C5E" w14:textId="77777777" w:rsidR="009F294B" w:rsidRDefault="009F294B" w:rsidP="008C5826"/>
        </w:tc>
      </w:tr>
      <w:tr w:rsidR="009F294B" w14:paraId="3246CD20" w14:textId="77777777" w:rsidTr="008C5826">
        <w:tc>
          <w:tcPr>
            <w:tcW w:w="9350" w:type="dxa"/>
          </w:tcPr>
          <w:p w14:paraId="603026A1" w14:textId="77777777" w:rsidR="009F294B" w:rsidRDefault="009F294B" w:rsidP="008C5826"/>
        </w:tc>
      </w:tr>
      <w:tr w:rsidR="009F294B" w14:paraId="3D9453D4" w14:textId="77777777" w:rsidTr="008C5826">
        <w:tc>
          <w:tcPr>
            <w:tcW w:w="9350" w:type="dxa"/>
          </w:tcPr>
          <w:p w14:paraId="613807E9" w14:textId="77777777" w:rsidR="009F294B" w:rsidRDefault="009F294B" w:rsidP="008C5826"/>
        </w:tc>
      </w:tr>
      <w:tr w:rsidR="009F294B" w14:paraId="636D7EE4" w14:textId="77777777" w:rsidTr="008C5826">
        <w:tc>
          <w:tcPr>
            <w:tcW w:w="9350" w:type="dxa"/>
          </w:tcPr>
          <w:p w14:paraId="7E60D237" w14:textId="77777777" w:rsidR="009F294B" w:rsidRDefault="009F294B" w:rsidP="008C5826"/>
        </w:tc>
      </w:tr>
      <w:tr w:rsidR="009F294B" w14:paraId="6057C234" w14:textId="77777777" w:rsidTr="008C5826">
        <w:tc>
          <w:tcPr>
            <w:tcW w:w="9350" w:type="dxa"/>
          </w:tcPr>
          <w:p w14:paraId="7AA9D4DB" w14:textId="77777777" w:rsidR="009F294B" w:rsidRDefault="009F294B" w:rsidP="008C5826"/>
        </w:tc>
      </w:tr>
      <w:tr w:rsidR="009F294B" w14:paraId="31552442" w14:textId="77777777" w:rsidTr="008C5826">
        <w:tc>
          <w:tcPr>
            <w:tcW w:w="9350" w:type="dxa"/>
          </w:tcPr>
          <w:p w14:paraId="21C22D6B" w14:textId="77777777" w:rsidR="009F294B" w:rsidRDefault="009F294B" w:rsidP="008C5826"/>
        </w:tc>
      </w:tr>
    </w:tbl>
    <w:p w14:paraId="2D38864E" w14:textId="77777777" w:rsidR="00B56CCF" w:rsidRDefault="00B56CCF" w:rsidP="009F294B"/>
    <w:p w14:paraId="024A82CF" w14:textId="69316ADB" w:rsidR="00B56CCF" w:rsidRDefault="00B56CCF" w:rsidP="009F294B">
      <w:r>
        <w:t xml:space="preserve">When Stories Don’t </w:t>
      </w:r>
      <w:proofErr w:type="gramStart"/>
      <w:r>
        <w:t>Work</w:t>
      </w:r>
      <w:proofErr w:type="gramEnd"/>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B56CCF" w14:paraId="45DDD0FC" w14:textId="77777777" w:rsidTr="008C5826">
        <w:tc>
          <w:tcPr>
            <w:tcW w:w="9350" w:type="dxa"/>
          </w:tcPr>
          <w:p w14:paraId="7F89004F" w14:textId="77777777" w:rsidR="00B56CCF" w:rsidRDefault="00B56CCF" w:rsidP="008C5826"/>
        </w:tc>
      </w:tr>
      <w:tr w:rsidR="00B56CCF" w14:paraId="4DBE7E0D" w14:textId="77777777" w:rsidTr="008C5826">
        <w:tc>
          <w:tcPr>
            <w:tcW w:w="9350" w:type="dxa"/>
          </w:tcPr>
          <w:p w14:paraId="69A72EE2" w14:textId="77777777" w:rsidR="00B56CCF" w:rsidRDefault="00B56CCF" w:rsidP="008C5826"/>
        </w:tc>
      </w:tr>
      <w:tr w:rsidR="00B56CCF" w14:paraId="5075BA97" w14:textId="77777777" w:rsidTr="008C5826">
        <w:tc>
          <w:tcPr>
            <w:tcW w:w="9350" w:type="dxa"/>
          </w:tcPr>
          <w:p w14:paraId="1FF68C6B" w14:textId="241D8027" w:rsidR="00B56CCF" w:rsidRDefault="00B56CCF" w:rsidP="008C5826"/>
        </w:tc>
      </w:tr>
      <w:tr w:rsidR="00B56CCF" w14:paraId="16BCE7CA" w14:textId="77777777" w:rsidTr="008C5826">
        <w:tc>
          <w:tcPr>
            <w:tcW w:w="9350" w:type="dxa"/>
          </w:tcPr>
          <w:p w14:paraId="4F8404E7" w14:textId="7468856E" w:rsidR="00B56CCF" w:rsidRDefault="00B56CCF" w:rsidP="008C5826"/>
        </w:tc>
      </w:tr>
      <w:tr w:rsidR="00B56CCF" w14:paraId="0561F5FE" w14:textId="77777777" w:rsidTr="008C5826">
        <w:tc>
          <w:tcPr>
            <w:tcW w:w="9350" w:type="dxa"/>
          </w:tcPr>
          <w:p w14:paraId="6814EA00" w14:textId="079EA63D" w:rsidR="00B56CCF" w:rsidRDefault="00B56CCF" w:rsidP="008C5826"/>
        </w:tc>
      </w:tr>
      <w:tr w:rsidR="00B56CCF" w14:paraId="5D5F3F86" w14:textId="77777777" w:rsidTr="008C5826">
        <w:tc>
          <w:tcPr>
            <w:tcW w:w="9350" w:type="dxa"/>
          </w:tcPr>
          <w:p w14:paraId="1A26CBA5" w14:textId="77777777" w:rsidR="00B56CCF" w:rsidRDefault="00B56CCF" w:rsidP="008C5826"/>
        </w:tc>
      </w:tr>
    </w:tbl>
    <w:p w14:paraId="7DC0FFD7" w14:textId="61A0FDD5" w:rsidR="00B56CCF" w:rsidRDefault="00B56CCF" w:rsidP="009F294B"/>
    <w:p w14:paraId="63D83E50" w14:textId="5A03F1F3" w:rsidR="00B56CCF" w:rsidRDefault="00FF5CA2" w:rsidP="009F294B">
      <w:r w:rsidRPr="00FF5CA2">
        <w:rPr>
          <w:noProof/>
        </w:rPr>
        <mc:AlternateContent>
          <mc:Choice Requires="wps">
            <w:drawing>
              <wp:anchor distT="0" distB="0" distL="114300" distR="114300" simplePos="0" relativeHeight="251664384" behindDoc="0" locked="0" layoutInCell="1" allowOverlap="1" wp14:anchorId="1CC5791F" wp14:editId="5DB21EDE">
                <wp:simplePos x="0" y="0"/>
                <wp:positionH relativeFrom="column">
                  <wp:posOffset>-280987</wp:posOffset>
                </wp:positionH>
                <wp:positionV relativeFrom="paragraph">
                  <wp:posOffset>339725</wp:posOffset>
                </wp:positionV>
                <wp:extent cx="6096000" cy="1819275"/>
                <wp:effectExtent l="0" t="0" r="0" b="0"/>
                <wp:wrapNone/>
                <wp:docPr id="14" name="Text Placeholder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096000" cy="1819275"/>
                        </a:xfrm>
                        <a:prstGeom prst="rect">
                          <a:avLst/>
                        </a:prstGeom>
                      </wps:spPr>
                      <wps:txbx>
                        <w:txbxContent>
                          <w:p w14:paraId="0ADFBE95" w14:textId="77777777" w:rsidR="008C5826" w:rsidRPr="009B0C26" w:rsidRDefault="008C5826" w:rsidP="00FF5CA2">
                            <w:pPr>
                              <w:pStyle w:val="ListParagraph"/>
                              <w:numPr>
                                <w:ilvl w:val="0"/>
                                <w:numId w:val="9"/>
                              </w:numPr>
                              <w:spacing w:after="0" w:line="216" w:lineRule="auto"/>
                            </w:pPr>
                            <w:r w:rsidRPr="009B0C26">
                              <w:t>Required:  Story Text</w:t>
                            </w:r>
                          </w:p>
                          <w:p w14:paraId="449F1E3D" w14:textId="77777777" w:rsidR="008C5826" w:rsidRPr="009B0C26" w:rsidRDefault="008C5826" w:rsidP="00FF5CA2">
                            <w:pPr>
                              <w:pStyle w:val="ListParagraph"/>
                              <w:numPr>
                                <w:ilvl w:val="0"/>
                                <w:numId w:val="9"/>
                              </w:numPr>
                              <w:spacing w:after="0" w:line="216" w:lineRule="auto"/>
                            </w:pPr>
                            <w:r w:rsidRPr="009B0C26">
                              <w:t>Optional: (complete depending on complexity)</w:t>
                            </w:r>
                          </w:p>
                          <w:p w14:paraId="2757E846" w14:textId="77777777" w:rsidR="008C5826" w:rsidRPr="009B0C26" w:rsidRDefault="008C5826" w:rsidP="00FF5CA2">
                            <w:pPr>
                              <w:pStyle w:val="ListParagraph"/>
                              <w:numPr>
                                <w:ilvl w:val="1"/>
                                <w:numId w:val="9"/>
                              </w:numPr>
                              <w:spacing w:after="0" w:line="216" w:lineRule="auto"/>
                            </w:pPr>
                            <w:r w:rsidRPr="009B0C26">
                              <w:t>Description</w:t>
                            </w:r>
                          </w:p>
                          <w:p w14:paraId="72767E4C" w14:textId="77777777" w:rsidR="008C5826" w:rsidRPr="009B0C26" w:rsidRDefault="008C5826" w:rsidP="00FF5CA2">
                            <w:pPr>
                              <w:pStyle w:val="ListParagraph"/>
                              <w:numPr>
                                <w:ilvl w:val="1"/>
                                <w:numId w:val="9"/>
                              </w:numPr>
                              <w:spacing w:after="0" w:line="216" w:lineRule="auto"/>
                            </w:pPr>
                            <w:r w:rsidRPr="009B0C26">
                              <w:t>Examples, Images, Tables, and Diagrams</w:t>
                            </w:r>
                          </w:p>
                          <w:p w14:paraId="46D824A4" w14:textId="77777777" w:rsidR="008C5826" w:rsidRPr="009B0C26" w:rsidRDefault="008C5826" w:rsidP="00FF5CA2">
                            <w:pPr>
                              <w:pStyle w:val="ListParagraph"/>
                              <w:numPr>
                                <w:ilvl w:val="2"/>
                                <w:numId w:val="9"/>
                              </w:numPr>
                              <w:spacing w:after="0" w:line="216" w:lineRule="auto"/>
                            </w:pPr>
                            <w:r w:rsidRPr="009B0C26">
                              <w:t xml:space="preserve">A picture is worth </w:t>
                            </w:r>
                            <w:proofErr w:type="gramStart"/>
                            <w:r w:rsidRPr="009B0C26">
                              <w:t>a 1000 words</w:t>
                            </w:r>
                            <w:proofErr w:type="gramEnd"/>
                            <w:r w:rsidRPr="009B0C26">
                              <w:t>!  Use diagrams first before you write your stories to clearly understand the flow.</w:t>
                            </w:r>
                          </w:p>
                          <w:p w14:paraId="6D028B4E" w14:textId="77777777" w:rsidR="008C5826" w:rsidRPr="009B0C26" w:rsidRDefault="008C5826" w:rsidP="00FF5CA2">
                            <w:pPr>
                              <w:pStyle w:val="ListParagraph"/>
                              <w:numPr>
                                <w:ilvl w:val="1"/>
                                <w:numId w:val="9"/>
                              </w:numPr>
                              <w:spacing w:after="0" w:line="216" w:lineRule="auto"/>
                            </w:pPr>
                            <w:r w:rsidRPr="009B0C26">
                              <w:t>References and Links</w:t>
                            </w:r>
                          </w:p>
                          <w:p w14:paraId="15A7267A" w14:textId="77777777" w:rsidR="008C5826" w:rsidRPr="009B0C26" w:rsidRDefault="008C5826" w:rsidP="00FF5CA2">
                            <w:pPr>
                              <w:pStyle w:val="ListParagraph"/>
                              <w:numPr>
                                <w:ilvl w:val="1"/>
                                <w:numId w:val="9"/>
                              </w:numPr>
                              <w:spacing w:after="0" w:line="216" w:lineRule="auto"/>
                            </w:pPr>
                            <w:r w:rsidRPr="009B0C26">
                              <w:t>Notes and Comments</w:t>
                            </w:r>
                          </w:p>
                          <w:p w14:paraId="487BC29A" w14:textId="77777777" w:rsidR="008C5826" w:rsidRPr="009B0C26" w:rsidRDefault="008C5826" w:rsidP="00FF5CA2">
                            <w:pPr>
                              <w:pStyle w:val="ListParagraph"/>
                              <w:numPr>
                                <w:ilvl w:val="1"/>
                                <w:numId w:val="9"/>
                              </w:numPr>
                              <w:spacing w:after="0" w:line="216" w:lineRule="auto"/>
                            </w:pPr>
                            <w:r w:rsidRPr="009B0C26">
                              <w:t>Exclusions: Detailing what’s not covered by the story</w:t>
                            </w:r>
                          </w:p>
                          <w:p w14:paraId="4EE57532" w14:textId="77777777" w:rsidR="008C5826" w:rsidRPr="009B0C26" w:rsidRDefault="008C5826" w:rsidP="00FF5CA2">
                            <w:pPr>
                              <w:pStyle w:val="ListParagraph"/>
                              <w:numPr>
                                <w:ilvl w:val="1"/>
                                <w:numId w:val="9"/>
                              </w:numPr>
                              <w:spacing w:after="0" w:line="216" w:lineRule="auto"/>
                            </w:pPr>
                            <w:r w:rsidRPr="009B0C26">
                              <w:t xml:space="preserve">Acceptance Tests </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1CC5791F" id="Text Placeholder 1" o:spid="_x0000_s1027" style="position:absolute;margin-left:-22.1pt;margin-top:26.75pt;width:480pt;height:143.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" filled="f" stroked="f">
                <o:lock v:ext="edit" grouping="t"/>
                <v:textbox>
                  <w:txbxContent>
                    <w:p w14:paraId="0ADFBE95" w14:textId="77777777" w:rsidR="008C5826" w:rsidRPr="009B0C26" w:rsidRDefault="008C5826" w:rsidP="00FF5CA2">
                      <w:pPr>
                        <w:pStyle w:val="ListParagraph"/>
                        <w:numPr>
                          <w:ilvl w:val="0"/>
                          <w:numId w:val="9"/>
                        </w:numPr>
                        <w:spacing w:after="0" w:line="216" w:lineRule="auto"/>
                      </w:pPr>
                      <w:r w:rsidRPr="009B0C26">
                        <w:t>Required:  Story Text</w:t>
                      </w:r>
                    </w:p>
                    <w:p w14:paraId="449F1E3D" w14:textId="77777777" w:rsidR="008C5826" w:rsidRPr="009B0C26" w:rsidRDefault="008C5826" w:rsidP="00FF5CA2">
                      <w:pPr>
                        <w:pStyle w:val="ListParagraph"/>
                        <w:numPr>
                          <w:ilvl w:val="0"/>
                          <w:numId w:val="9"/>
                        </w:numPr>
                        <w:spacing w:after="0" w:line="216" w:lineRule="auto"/>
                      </w:pPr>
                      <w:r w:rsidRPr="009B0C26">
                        <w:t>Optional: (complete depending on complexity)</w:t>
                      </w:r>
                    </w:p>
                    <w:p w14:paraId="2757E846" w14:textId="77777777" w:rsidR="008C5826" w:rsidRPr="009B0C26" w:rsidRDefault="008C5826" w:rsidP="00FF5CA2">
                      <w:pPr>
                        <w:pStyle w:val="ListParagraph"/>
                        <w:numPr>
                          <w:ilvl w:val="1"/>
                          <w:numId w:val="9"/>
                        </w:numPr>
                        <w:spacing w:after="0" w:line="216" w:lineRule="auto"/>
                      </w:pPr>
                      <w:r w:rsidRPr="009B0C26">
                        <w:t>Description</w:t>
                      </w:r>
                    </w:p>
                    <w:p w14:paraId="72767E4C" w14:textId="77777777" w:rsidR="008C5826" w:rsidRPr="009B0C26" w:rsidRDefault="008C5826" w:rsidP="00FF5CA2">
                      <w:pPr>
                        <w:pStyle w:val="ListParagraph"/>
                        <w:numPr>
                          <w:ilvl w:val="1"/>
                          <w:numId w:val="9"/>
                        </w:numPr>
                        <w:spacing w:after="0" w:line="216" w:lineRule="auto"/>
                      </w:pPr>
                      <w:r w:rsidRPr="009B0C26">
                        <w:t>Examples, Images, Tables, and Diagrams</w:t>
                      </w:r>
                    </w:p>
                    <w:p w14:paraId="46D824A4" w14:textId="77777777" w:rsidR="008C5826" w:rsidRPr="009B0C26" w:rsidRDefault="008C5826" w:rsidP="00FF5CA2">
                      <w:pPr>
                        <w:pStyle w:val="ListParagraph"/>
                        <w:numPr>
                          <w:ilvl w:val="2"/>
                          <w:numId w:val="9"/>
                        </w:numPr>
                        <w:spacing w:after="0" w:line="216" w:lineRule="auto"/>
                      </w:pPr>
                      <w:r w:rsidRPr="009B0C26">
                        <w:t xml:space="preserve">A picture is worth </w:t>
                      </w:r>
                      <w:proofErr w:type="gramStart"/>
                      <w:r w:rsidRPr="009B0C26">
                        <w:t>a 1000 words</w:t>
                      </w:r>
                      <w:proofErr w:type="gramEnd"/>
                      <w:r w:rsidRPr="009B0C26">
                        <w:t>!  Use diagrams first before you write your stories to clearly understand the flow.</w:t>
                      </w:r>
                    </w:p>
                    <w:p w14:paraId="6D028B4E" w14:textId="77777777" w:rsidR="008C5826" w:rsidRPr="009B0C26" w:rsidRDefault="008C5826" w:rsidP="00FF5CA2">
                      <w:pPr>
                        <w:pStyle w:val="ListParagraph"/>
                        <w:numPr>
                          <w:ilvl w:val="1"/>
                          <w:numId w:val="9"/>
                        </w:numPr>
                        <w:spacing w:after="0" w:line="216" w:lineRule="auto"/>
                      </w:pPr>
                      <w:r w:rsidRPr="009B0C26">
                        <w:t>References and Links</w:t>
                      </w:r>
                    </w:p>
                    <w:p w14:paraId="15A7267A" w14:textId="77777777" w:rsidR="008C5826" w:rsidRPr="009B0C26" w:rsidRDefault="008C5826" w:rsidP="00FF5CA2">
                      <w:pPr>
                        <w:pStyle w:val="ListParagraph"/>
                        <w:numPr>
                          <w:ilvl w:val="1"/>
                          <w:numId w:val="9"/>
                        </w:numPr>
                        <w:spacing w:after="0" w:line="216" w:lineRule="auto"/>
                      </w:pPr>
                      <w:r w:rsidRPr="009B0C26">
                        <w:t>Notes and Comments</w:t>
                      </w:r>
                    </w:p>
                    <w:p w14:paraId="487BC29A" w14:textId="77777777" w:rsidR="008C5826" w:rsidRPr="009B0C26" w:rsidRDefault="008C5826" w:rsidP="00FF5CA2">
                      <w:pPr>
                        <w:pStyle w:val="ListParagraph"/>
                        <w:numPr>
                          <w:ilvl w:val="1"/>
                          <w:numId w:val="9"/>
                        </w:numPr>
                        <w:spacing w:after="0" w:line="216" w:lineRule="auto"/>
                      </w:pPr>
                      <w:r w:rsidRPr="009B0C26">
                        <w:t>Exclusions: Detailing what’s not covered by the story</w:t>
                      </w:r>
                    </w:p>
                    <w:p w14:paraId="4EE57532" w14:textId="77777777" w:rsidR="008C5826" w:rsidRPr="009B0C26" w:rsidRDefault="008C5826" w:rsidP="00FF5CA2">
                      <w:pPr>
                        <w:pStyle w:val="ListParagraph"/>
                        <w:numPr>
                          <w:ilvl w:val="1"/>
                          <w:numId w:val="9"/>
                        </w:numPr>
                        <w:spacing w:after="0" w:line="216" w:lineRule="auto"/>
                      </w:pPr>
                      <w:r w:rsidRPr="009B0C26">
                        <w:t xml:space="preserve">Acceptance Tests </w:t>
                      </w:r>
                    </w:p>
                  </w:txbxContent>
                </v:textbox>
              </v:rect>
            </w:pict>
          </mc:Fallback>
        </mc:AlternateContent>
      </w:r>
      <w:r w:rsidR="00B56CCF">
        <w:t>Elements of a Good Story</w:t>
      </w:r>
    </w:p>
    <w:p w14:paraId="4816D9E4" w14:textId="0FC14E60" w:rsidR="009F294B" w:rsidRDefault="009F294B" w:rsidP="009F294B">
      <w:pPr>
        <w:rPr>
          <w:rFonts w:asciiTheme="majorHAnsi" w:eastAsiaTheme="majorEastAsia" w:hAnsiTheme="majorHAnsi" w:cstheme="majorBidi"/>
          <w:b/>
          <w:color w:val="FF9933"/>
          <w:sz w:val="40"/>
          <w:szCs w:val="32"/>
        </w:rPr>
      </w:pPr>
      <w:r>
        <w:br w:type="page"/>
      </w:r>
    </w:p>
    <w:p w14:paraId="471B1C82" w14:textId="2120F32F" w:rsidR="007A2969" w:rsidRDefault="007A2969" w:rsidP="007A2969">
      <w:pPr>
        <w:pStyle w:val="Heading1"/>
      </w:pPr>
      <w:bookmarkStart w:id="12" w:name="_Toc10557700"/>
      <w:r>
        <w:lastRenderedPageBreak/>
        <w:t>Product Backlog</w:t>
      </w:r>
      <w:bookmarkEnd w:id="12"/>
    </w:p>
    <w:p w14:paraId="6381F39F" w14:textId="688F5680" w:rsidR="007A2969" w:rsidRDefault="007A2969" w:rsidP="007A2969">
      <w:pPr>
        <w:pStyle w:val="Heading2"/>
      </w:pPr>
      <w:bookmarkStart w:id="13" w:name="_Toc10557701"/>
      <w:r>
        <w:t>Exercise:  Brainstorm your Product Backlog</w:t>
      </w:r>
      <w:bookmarkEnd w:id="13"/>
    </w:p>
    <w:p w14:paraId="15256FBE" w14:textId="4B3EED31" w:rsidR="007E6296" w:rsidRPr="007A2969" w:rsidRDefault="007E6296" w:rsidP="007A2969">
      <w:r>
        <w:t xml:space="preserve">Using the </w:t>
      </w:r>
      <w:r w:rsidR="00470277">
        <w:t xml:space="preserve">provided </w:t>
      </w:r>
      <w:r w:rsidR="00470277" w:rsidRPr="00470277">
        <w:rPr>
          <w:b/>
          <w:bCs/>
          <w:u w:val="single"/>
        </w:rPr>
        <w:t>Student Group PowerPoint</w:t>
      </w:r>
      <w:r>
        <w:t xml:space="preserve"> </w:t>
      </w:r>
      <w:r w:rsidR="002F3A47">
        <w:t xml:space="preserve">slides 43-46 to </w:t>
      </w:r>
      <w:r>
        <w:t>create your product backlog.</w:t>
      </w:r>
    </w:p>
    <w:p w14:paraId="1AAE4F5F" w14:textId="77777777" w:rsidR="00801E01" w:rsidRPr="00801E01" w:rsidRDefault="00801E01" w:rsidP="00801E01">
      <w:pPr>
        <w:numPr>
          <w:ilvl w:val="0"/>
          <w:numId w:val="11"/>
        </w:numPr>
      </w:pPr>
      <w:r w:rsidRPr="00801E01">
        <w:t>Name your Product</w:t>
      </w:r>
    </w:p>
    <w:p w14:paraId="2C27A23D" w14:textId="77777777" w:rsidR="00801E01" w:rsidRPr="00801E01" w:rsidRDefault="00801E01" w:rsidP="00801E01">
      <w:pPr>
        <w:numPr>
          <w:ilvl w:val="0"/>
          <w:numId w:val="11"/>
        </w:numPr>
      </w:pPr>
      <w:r w:rsidRPr="00801E01">
        <w:t>Create your Epics</w:t>
      </w:r>
    </w:p>
    <w:p w14:paraId="0787D6E1" w14:textId="77777777" w:rsidR="00801E01" w:rsidRPr="00801E01" w:rsidRDefault="00801E01" w:rsidP="00801E01">
      <w:pPr>
        <w:numPr>
          <w:ilvl w:val="0"/>
          <w:numId w:val="11"/>
        </w:numPr>
      </w:pPr>
      <w:r w:rsidRPr="00801E01">
        <w:t>Write your Stories</w:t>
      </w:r>
    </w:p>
    <w:p w14:paraId="014B2B9E" w14:textId="52613B66" w:rsidR="00801E01" w:rsidRPr="00801E01" w:rsidRDefault="00801E01" w:rsidP="00801E01">
      <w:pPr>
        <w:numPr>
          <w:ilvl w:val="0"/>
          <w:numId w:val="11"/>
        </w:numPr>
      </w:pPr>
      <w:r w:rsidRPr="00801E01">
        <w:t>Prioritize for your Minimum Viable Product (MVP)</w:t>
      </w:r>
    </w:p>
    <w:p w14:paraId="1F313AA8" w14:textId="77777777" w:rsidR="00801E01" w:rsidRDefault="00801E01" w:rsidP="007A2969"/>
    <w:p w14:paraId="7BEB1743" w14:textId="77309E2E" w:rsidR="007A2969" w:rsidRPr="007A2969" w:rsidRDefault="007A2969" w:rsidP="007A2969">
      <w:r w:rsidRPr="007A2969">
        <w:t>Vision:  A local grocery wants an online app for their customers to be able to use their favorite menus throughout the week, create a shopping list from their menus and send that shopping list to the Grocery for them to bag and deliver</w:t>
      </w:r>
    </w:p>
    <w:p w14:paraId="04E86638" w14:textId="77777777" w:rsidR="007A2969" w:rsidRPr="007A2969" w:rsidRDefault="007A2969" w:rsidP="007A2969">
      <w:r w:rsidRPr="007A2969">
        <w:t>Core Features:</w:t>
      </w:r>
    </w:p>
    <w:p w14:paraId="62A63601" w14:textId="77777777" w:rsidR="007A2969" w:rsidRPr="007A2969" w:rsidRDefault="007A2969" w:rsidP="007A2969">
      <w:pPr>
        <w:numPr>
          <w:ilvl w:val="0"/>
          <w:numId w:val="10"/>
        </w:numPr>
      </w:pPr>
      <w:r w:rsidRPr="007A2969">
        <w:t>Copy or create any recipe into their favorites list</w:t>
      </w:r>
    </w:p>
    <w:p w14:paraId="1D729F07" w14:textId="77777777" w:rsidR="007A2969" w:rsidRPr="007A2969" w:rsidRDefault="007A2969" w:rsidP="007A2969">
      <w:pPr>
        <w:numPr>
          <w:ilvl w:val="0"/>
          <w:numId w:val="10"/>
        </w:numPr>
      </w:pPr>
      <w:r w:rsidRPr="007A2969">
        <w:t>Be able to create a set of recipes they will use for any time period (example for the week)</w:t>
      </w:r>
    </w:p>
    <w:p w14:paraId="514BA124" w14:textId="77777777" w:rsidR="007A2969" w:rsidRPr="007A2969" w:rsidRDefault="007A2969" w:rsidP="007A2969">
      <w:pPr>
        <w:numPr>
          <w:ilvl w:val="0"/>
          <w:numId w:val="10"/>
        </w:numPr>
      </w:pPr>
      <w:r w:rsidRPr="007A2969">
        <w:t>The app automatically determines what items are in the recipes and creates a grocery list</w:t>
      </w:r>
    </w:p>
    <w:p w14:paraId="5D71B47F" w14:textId="77777777" w:rsidR="007A2969" w:rsidRPr="007A2969" w:rsidRDefault="007A2969" w:rsidP="007A2969">
      <w:pPr>
        <w:numPr>
          <w:ilvl w:val="0"/>
          <w:numId w:val="10"/>
        </w:numPr>
      </w:pPr>
      <w:r w:rsidRPr="007A2969">
        <w:t>The shopper can add or remove any item the grocery has in stock</w:t>
      </w:r>
    </w:p>
    <w:p w14:paraId="6E2664D8" w14:textId="77777777" w:rsidR="007A2969" w:rsidRPr="007A2969" w:rsidRDefault="007A2969" w:rsidP="007A2969">
      <w:pPr>
        <w:numPr>
          <w:ilvl w:val="0"/>
          <w:numId w:val="10"/>
        </w:numPr>
      </w:pPr>
      <w:r w:rsidRPr="007A2969">
        <w:t>The shopper can pay for their groceries and schedule a time and place for delivery</w:t>
      </w:r>
    </w:p>
    <w:p w14:paraId="140C7022" w14:textId="77777777" w:rsidR="009B0C26" w:rsidRDefault="009B0C26">
      <w:r>
        <w:t>Not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9B0C26" w14:paraId="1D70FEB0" w14:textId="77777777" w:rsidTr="008C5826">
        <w:tc>
          <w:tcPr>
            <w:tcW w:w="9350" w:type="dxa"/>
          </w:tcPr>
          <w:p w14:paraId="3962C6CA" w14:textId="77777777" w:rsidR="009B0C26" w:rsidRDefault="009B0C26" w:rsidP="008C5826"/>
        </w:tc>
      </w:tr>
      <w:tr w:rsidR="009B0C26" w14:paraId="5385C4D7" w14:textId="77777777" w:rsidTr="008C5826">
        <w:tc>
          <w:tcPr>
            <w:tcW w:w="9350" w:type="dxa"/>
          </w:tcPr>
          <w:p w14:paraId="12E76E79" w14:textId="77777777" w:rsidR="009B0C26" w:rsidRDefault="009B0C26" w:rsidP="008C5826"/>
        </w:tc>
      </w:tr>
      <w:tr w:rsidR="009B0C26" w14:paraId="3BAED3A6" w14:textId="77777777" w:rsidTr="008C5826">
        <w:tc>
          <w:tcPr>
            <w:tcW w:w="9350" w:type="dxa"/>
          </w:tcPr>
          <w:p w14:paraId="4DDD3E60" w14:textId="77777777" w:rsidR="009B0C26" w:rsidRDefault="009B0C26" w:rsidP="008C5826"/>
        </w:tc>
      </w:tr>
      <w:tr w:rsidR="009B0C26" w14:paraId="6B7F04D8" w14:textId="77777777" w:rsidTr="008C5826">
        <w:tc>
          <w:tcPr>
            <w:tcW w:w="9350" w:type="dxa"/>
          </w:tcPr>
          <w:p w14:paraId="3CFA5AED" w14:textId="77777777" w:rsidR="009B0C26" w:rsidRDefault="009B0C26" w:rsidP="008C5826"/>
        </w:tc>
      </w:tr>
      <w:tr w:rsidR="009B0C26" w14:paraId="5EB708A4" w14:textId="77777777" w:rsidTr="008C5826">
        <w:tc>
          <w:tcPr>
            <w:tcW w:w="9350" w:type="dxa"/>
          </w:tcPr>
          <w:p w14:paraId="02E9CF01" w14:textId="77777777" w:rsidR="009B0C26" w:rsidRDefault="009B0C26" w:rsidP="008C5826"/>
        </w:tc>
      </w:tr>
      <w:tr w:rsidR="009B0C26" w14:paraId="000A49D0" w14:textId="77777777" w:rsidTr="008C5826">
        <w:tc>
          <w:tcPr>
            <w:tcW w:w="9350" w:type="dxa"/>
          </w:tcPr>
          <w:p w14:paraId="2ED36D06" w14:textId="77777777" w:rsidR="009B0C26" w:rsidRDefault="009B0C26" w:rsidP="008C5826"/>
        </w:tc>
      </w:tr>
    </w:tbl>
    <w:p w14:paraId="066E5031" w14:textId="3C368A97" w:rsidR="009B0C26" w:rsidRDefault="007A2969">
      <w:r>
        <w:br w:type="page"/>
      </w:r>
    </w:p>
    <w:p w14:paraId="3E2976E3" w14:textId="20753479" w:rsidR="007A2969" w:rsidRDefault="00076BD6" w:rsidP="00801E01">
      <w:pPr>
        <w:rPr>
          <w:rFonts w:asciiTheme="majorHAnsi" w:eastAsiaTheme="majorEastAsia" w:hAnsiTheme="majorHAnsi" w:cstheme="majorBidi"/>
          <w:b/>
          <w:color w:val="FF9933"/>
          <w:sz w:val="40"/>
          <w:szCs w:val="32"/>
        </w:rPr>
      </w:pPr>
      <w:r>
        <w:rPr>
          <w:rFonts w:asciiTheme="majorHAnsi" w:eastAsiaTheme="majorEastAsia" w:hAnsiTheme="majorHAnsi" w:cstheme="majorBidi"/>
          <w:b/>
          <w:color w:val="FF9933"/>
          <w:sz w:val="40"/>
          <w:szCs w:val="32"/>
        </w:rPr>
        <w:lastRenderedPageBreak/>
        <w:t>Design</w:t>
      </w:r>
    </w:p>
    <w:p w14:paraId="4B6ACB91" w14:textId="01846513" w:rsidR="00470277" w:rsidRDefault="00470277" w:rsidP="00801E01">
      <w:pPr>
        <w:rPr>
          <w:rFonts w:asciiTheme="majorHAnsi" w:eastAsiaTheme="majorEastAsia" w:hAnsiTheme="majorHAnsi" w:cstheme="majorBidi"/>
          <w:b/>
          <w:color w:val="FF9933"/>
          <w:sz w:val="40"/>
          <w:szCs w:val="32"/>
        </w:rPr>
      </w:pPr>
      <w:r w:rsidRPr="00470277">
        <w:rPr>
          <w:rFonts w:asciiTheme="majorHAnsi" w:eastAsiaTheme="majorEastAsia" w:hAnsiTheme="majorHAnsi" w:cstheme="majorBidi"/>
          <w:b/>
          <w:color w:val="FF9933"/>
          <w:sz w:val="40"/>
          <w:szCs w:val="32"/>
        </w:rPr>
        <w:drawing>
          <wp:inline distT="0" distB="0" distL="0" distR="0" wp14:anchorId="4F263489" wp14:editId="6262FC06">
            <wp:extent cx="5943600" cy="3343275"/>
            <wp:effectExtent l="19050" t="19050" r="19050" b="285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3275"/>
                    </a:xfrm>
                    <a:prstGeom prst="rect">
                      <a:avLst/>
                    </a:prstGeom>
                    <a:ln>
                      <a:solidFill>
                        <a:schemeClr val="bg1">
                          <a:lumMod val="75000"/>
                        </a:schemeClr>
                      </a:solidFill>
                    </a:ln>
                  </pic:spPr>
                </pic:pic>
              </a:graphicData>
            </a:graphic>
          </wp:inline>
        </w:drawing>
      </w:r>
    </w:p>
    <w:p w14:paraId="1AE83192" w14:textId="77777777" w:rsidR="00470277" w:rsidRDefault="00470277" w:rsidP="00801E01">
      <w:pPr>
        <w:rPr>
          <w:rFonts w:asciiTheme="majorHAnsi" w:eastAsiaTheme="majorEastAsia" w:hAnsiTheme="majorHAnsi" w:cstheme="majorBidi"/>
          <w:b/>
          <w:color w:val="FF9933"/>
          <w:sz w:val="40"/>
          <w:szCs w:val="32"/>
        </w:rPr>
      </w:pPr>
    </w:p>
    <w:p w14:paraId="20B934E6" w14:textId="485AF7E1" w:rsidR="00076BD6" w:rsidRDefault="00076BD6" w:rsidP="00AF3C0D">
      <w:pPr>
        <w:pStyle w:val="Heading2"/>
      </w:pPr>
      <w:bookmarkStart w:id="14" w:name="_Toc10557702"/>
      <w:r>
        <w:t>Exercise:  Create Mockups and Acceptance Tests</w:t>
      </w:r>
      <w:bookmarkEnd w:id="14"/>
    </w:p>
    <w:p w14:paraId="77407373" w14:textId="470C6AF0" w:rsidR="009B0C26" w:rsidRDefault="009B0C26">
      <w:r>
        <w:t xml:space="preserve">Using the </w:t>
      </w:r>
      <w:r w:rsidR="00470277" w:rsidRPr="00470277">
        <w:rPr>
          <w:b/>
          <w:bCs/>
          <w:u w:val="single"/>
        </w:rPr>
        <w:t>Student Group PowerPoint</w:t>
      </w:r>
      <w:r w:rsidR="002C2187">
        <w:t xml:space="preserve"> slides 52-53.</w:t>
      </w:r>
    </w:p>
    <w:p w14:paraId="0D26E7B2" w14:textId="426F6469" w:rsidR="00076BD6" w:rsidRPr="00076BD6" w:rsidRDefault="00076BD6" w:rsidP="00076BD6">
      <w:pPr>
        <w:numPr>
          <w:ilvl w:val="0"/>
          <w:numId w:val="12"/>
        </w:numPr>
      </w:pPr>
      <w:r w:rsidRPr="00076BD6">
        <w:t>Create 1 mock up for your product</w:t>
      </w:r>
    </w:p>
    <w:p w14:paraId="28934B4B" w14:textId="3D7F7119" w:rsidR="00076BD6" w:rsidRDefault="00076BD6" w:rsidP="00076BD6">
      <w:pPr>
        <w:numPr>
          <w:ilvl w:val="0"/>
          <w:numId w:val="12"/>
        </w:numPr>
      </w:pPr>
      <w:r w:rsidRPr="00076BD6">
        <w:t>Write 1 Acceptance Test per team member</w:t>
      </w:r>
    </w:p>
    <w:p w14:paraId="5D229C67" w14:textId="10F99A27" w:rsidR="00076BD6" w:rsidRPr="00076BD6" w:rsidRDefault="009B0C26" w:rsidP="009B0C26">
      <w:r>
        <w:t>Not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9B0C26" w14:paraId="13922B00" w14:textId="77777777" w:rsidTr="008C5826">
        <w:tc>
          <w:tcPr>
            <w:tcW w:w="9350" w:type="dxa"/>
          </w:tcPr>
          <w:p w14:paraId="25BE60BE" w14:textId="77777777" w:rsidR="009B0C26" w:rsidRDefault="009B0C26" w:rsidP="008C5826"/>
        </w:tc>
      </w:tr>
      <w:tr w:rsidR="009B0C26" w14:paraId="2E385F56" w14:textId="77777777" w:rsidTr="008C5826">
        <w:tc>
          <w:tcPr>
            <w:tcW w:w="9350" w:type="dxa"/>
          </w:tcPr>
          <w:p w14:paraId="6988552C" w14:textId="6B154BF9" w:rsidR="009B0C26" w:rsidRDefault="009B0C26" w:rsidP="008C5826"/>
        </w:tc>
      </w:tr>
      <w:tr w:rsidR="009B0C26" w14:paraId="0F8F6F49" w14:textId="77777777" w:rsidTr="008C5826">
        <w:tc>
          <w:tcPr>
            <w:tcW w:w="9350" w:type="dxa"/>
          </w:tcPr>
          <w:p w14:paraId="43AE44BA" w14:textId="71D51540" w:rsidR="009B0C26" w:rsidRDefault="009B0C26" w:rsidP="008C5826"/>
        </w:tc>
      </w:tr>
      <w:tr w:rsidR="009B0C26" w14:paraId="646F5094" w14:textId="77777777" w:rsidTr="008C5826">
        <w:tc>
          <w:tcPr>
            <w:tcW w:w="9350" w:type="dxa"/>
          </w:tcPr>
          <w:p w14:paraId="0CAD0396" w14:textId="01B5A821" w:rsidR="009B0C26" w:rsidRDefault="009B0C26" w:rsidP="008C5826"/>
        </w:tc>
      </w:tr>
      <w:tr w:rsidR="009B0C26" w14:paraId="68C6E8A5" w14:textId="77777777" w:rsidTr="008C5826">
        <w:tc>
          <w:tcPr>
            <w:tcW w:w="9350" w:type="dxa"/>
          </w:tcPr>
          <w:p w14:paraId="1D733BB9" w14:textId="7A71A587" w:rsidR="009B0C26" w:rsidRDefault="009B0C26" w:rsidP="008C5826"/>
        </w:tc>
      </w:tr>
      <w:tr w:rsidR="009B0C26" w14:paraId="424DCB5C" w14:textId="77777777" w:rsidTr="008C5826">
        <w:tc>
          <w:tcPr>
            <w:tcW w:w="9350" w:type="dxa"/>
          </w:tcPr>
          <w:p w14:paraId="31D7E3E0" w14:textId="2D21678D" w:rsidR="009B0C26" w:rsidRDefault="009B0C26" w:rsidP="008C5826"/>
        </w:tc>
      </w:tr>
    </w:tbl>
    <w:p w14:paraId="38FF34DB" w14:textId="48F6A5A9" w:rsidR="009B0C26" w:rsidRDefault="009B0C26"/>
    <w:p w14:paraId="5D3AA504" w14:textId="77777777" w:rsidR="009B0C26" w:rsidRDefault="009B0C26">
      <w:r>
        <w:br w:type="page"/>
      </w:r>
    </w:p>
    <w:p w14:paraId="5E48411E" w14:textId="31B73A0C" w:rsidR="009B0C26" w:rsidRDefault="009B0C26" w:rsidP="009B0C26">
      <w:pPr>
        <w:pStyle w:val="Heading1"/>
      </w:pPr>
      <w:bookmarkStart w:id="15" w:name="_Toc10557703"/>
      <w:r>
        <w:lastRenderedPageBreak/>
        <w:t>Personas</w:t>
      </w:r>
      <w:bookmarkEnd w:id="15"/>
    </w:p>
    <w:p w14:paraId="4483A0BE" w14:textId="6118A843" w:rsidR="009B0C26" w:rsidRDefault="009B0C26" w:rsidP="00AF3C0D">
      <w:pPr>
        <w:pStyle w:val="Heading2"/>
      </w:pPr>
      <w:bookmarkStart w:id="16" w:name="_Toc10557704"/>
      <w:r>
        <w:t>Exercise:  Create personas for your product</w:t>
      </w:r>
      <w:bookmarkEnd w:id="16"/>
    </w:p>
    <w:p w14:paraId="0DB7A8C8" w14:textId="7B98F413" w:rsidR="003D024E" w:rsidRDefault="003D024E">
      <w:r>
        <w:t xml:space="preserve">Using the </w:t>
      </w:r>
      <w:r w:rsidR="00470277" w:rsidRPr="00470277">
        <w:rPr>
          <w:b/>
          <w:bCs/>
          <w:u w:val="single"/>
        </w:rPr>
        <w:t>Student Group PowerPoint</w:t>
      </w:r>
      <w:r w:rsidR="00E56092">
        <w:t xml:space="preserve"> slide 58 to </w:t>
      </w:r>
      <w:r>
        <w:t xml:space="preserve">create </w:t>
      </w:r>
      <w:r w:rsidR="00E56092">
        <w:t xml:space="preserve">a </w:t>
      </w:r>
      <w:r>
        <w:t>persona for your product.</w:t>
      </w:r>
    </w:p>
    <w:p w14:paraId="7842EA9F" w14:textId="7E370884" w:rsidR="002B1242" w:rsidRDefault="009B0C26" w:rsidP="009B0C26">
      <w:r>
        <w:t>Example:</w:t>
      </w:r>
    </w:p>
    <w:p w14:paraId="55111A6E" w14:textId="3F319BAD" w:rsidR="002B1242" w:rsidRDefault="003D024E" w:rsidP="009B0C26">
      <w:r w:rsidRPr="009B0C26">
        <w:rPr>
          <w:noProof/>
        </w:rPr>
        <w:drawing>
          <wp:anchor distT="0" distB="0" distL="114300" distR="114300" simplePos="0" relativeHeight="251666432" behindDoc="0" locked="0" layoutInCell="1" allowOverlap="1" wp14:anchorId="6B5E83FE" wp14:editId="7E7D7230">
            <wp:simplePos x="0" y="0"/>
            <wp:positionH relativeFrom="column">
              <wp:posOffset>-33655</wp:posOffset>
            </wp:positionH>
            <wp:positionV relativeFrom="paragraph">
              <wp:posOffset>22860</wp:posOffset>
            </wp:positionV>
            <wp:extent cx="4771862" cy="4014788"/>
            <wp:effectExtent l="19050" t="19050" r="10160" b="2413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771862" cy="4014788"/>
                    </a:xfrm>
                    <a:prstGeom prst="rect">
                      <a:avLst/>
                    </a:prstGeom>
                    <a:ln>
                      <a:solidFill>
                        <a:srgbClr val="0070C0"/>
                      </a:solidFill>
                    </a:ln>
                  </pic:spPr>
                </pic:pic>
              </a:graphicData>
            </a:graphic>
            <wp14:sizeRelH relativeFrom="page">
              <wp14:pctWidth>0</wp14:pctWidth>
            </wp14:sizeRelH>
            <wp14:sizeRelV relativeFrom="page">
              <wp14:pctHeight>0</wp14:pctHeight>
            </wp14:sizeRelV>
          </wp:anchor>
        </w:drawing>
      </w:r>
    </w:p>
    <w:p w14:paraId="2041B2F3" w14:textId="77777777" w:rsidR="002B1242" w:rsidRDefault="002B1242" w:rsidP="009B0C26"/>
    <w:p w14:paraId="693C9E0D" w14:textId="77777777" w:rsidR="002B1242" w:rsidRDefault="002B1242" w:rsidP="009B0C26"/>
    <w:p w14:paraId="6572EB33" w14:textId="77777777" w:rsidR="002B1242" w:rsidRDefault="002B1242" w:rsidP="009B0C26"/>
    <w:p w14:paraId="500E4FEA" w14:textId="77777777" w:rsidR="002B1242" w:rsidRDefault="002B1242" w:rsidP="009B0C26"/>
    <w:p w14:paraId="763C2FDA" w14:textId="77777777" w:rsidR="002B1242" w:rsidRDefault="002B1242" w:rsidP="009B0C26"/>
    <w:p w14:paraId="16FAC187" w14:textId="77777777" w:rsidR="002B1242" w:rsidRDefault="002B1242" w:rsidP="009B0C26"/>
    <w:p w14:paraId="0328C63C" w14:textId="77777777" w:rsidR="002B1242" w:rsidRDefault="002B1242" w:rsidP="009B0C26"/>
    <w:p w14:paraId="7975D1D8" w14:textId="77777777" w:rsidR="002B1242" w:rsidRDefault="002B1242" w:rsidP="009B0C26"/>
    <w:p w14:paraId="7AC920D1" w14:textId="77777777" w:rsidR="002B1242" w:rsidRDefault="002B1242" w:rsidP="009B0C26"/>
    <w:p w14:paraId="51ED58CD" w14:textId="77777777" w:rsidR="002B1242" w:rsidRDefault="002B1242" w:rsidP="009B0C26"/>
    <w:p w14:paraId="29B0F0CB" w14:textId="77777777" w:rsidR="002B1242" w:rsidRDefault="002B1242" w:rsidP="009B0C26"/>
    <w:p w14:paraId="5013D13F" w14:textId="77777777" w:rsidR="002B1242" w:rsidRDefault="002B1242" w:rsidP="009B0C26"/>
    <w:p w14:paraId="30DD4EF6" w14:textId="77777777" w:rsidR="002B1242" w:rsidRDefault="002B1242" w:rsidP="009B0C26"/>
    <w:p w14:paraId="19141AD1" w14:textId="77777777" w:rsidR="00076BD6" w:rsidRPr="00076BD6" w:rsidRDefault="002B1242" w:rsidP="002B1242">
      <w:r>
        <w:t>Not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2B1242" w14:paraId="743F34A4" w14:textId="77777777" w:rsidTr="008C5826">
        <w:tc>
          <w:tcPr>
            <w:tcW w:w="9350" w:type="dxa"/>
          </w:tcPr>
          <w:p w14:paraId="33558E41" w14:textId="77777777" w:rsidR="002B1242" w:rsidRDefault="002B1242" w:rsidP="008C5826"/>
        </w:tc>
      </w:tr>
      <w:tr w:rsidR="002B1242" w14:paraId="47F1969B" w14:textId="77777777" w:rsidTr="008C5826">
        <w:tc>
          <w:tcPr>
            <w:tcW w:w="9350" w:type="dxa"/>
          </w:tcPr>
          <w:p w14:paraId="37D38066" w14:textId="77777777" w:rsidR="002B1242" w:rsidRDefault="002B1242" w:rsidP="008C5826"/>
        </w:tc>
      </w:tr>
      <w:tr w:rsidR="002B1242" w14:paraId="148FAD9C" w14:textId="77777777" w:rsidTr="008C5826">
        <w:tc>
          <w:tcPr>
            <w:tcW w:w="9350" w:type="dxa"/>
          </w:tcPr>
          <w:p w14:paraId="1A2B9213" w14:textId="77777777" w:rsidR="002B1242" w:rsidRDefault="002B1242" w:rsidP="008C5826"/>
        </w:tc>
      </w:tr>
      <w:tr w:rsidR="002B1242" w14:paraId="1D3A7624" w14:textId="77777777" w:rsidTr="008C5826">
        <w:tc>
          <w:tcPr>
            <w:tcW w:w="9350" w:type="dxa"/>
          </w:tcPr>
          <w:p w14:paraId="6703F0D1" w14:textId="77777777" w:rsidR="002B1242" w:rsidRDefault="002B1242" w:rsidP="008C5826"/>
        </w:tc>
      </w:tr>
      <w:tr w:rsidR="002B1242" w14:paraId="4A73E747" w14:textId="77777777" w:rsidTr="008C5826">
        <w:tc>
          <w:tcPr>
            <w:tcW w:w="9350" w:type="dxa"/>
          </w:tcPr>
          <w:p w14:paraId="66D3125A" w14:textId="77777777" w:rsidR="002B1242" w:rsidRDefault="002B1242" w:rsidP="008C5826"/>
        </w:tc>
      </w:tr>
      <w:tr w:rsidR="002B1242" w14:paraId="4F8D3799" w14:textId="77777777" w:rsidTr="008C5826">
        <w:tc>
          <w:tcPr>
            <w:tcW w:w="9350" w:type="dxa"/>
          </w:tcPr>
          <w:p w14:paraId="5B7C6DCD" w14:textId="77777777" w:rsidR="002B1242" w:rsidRDefault="002B1242" w:rsidP="008C5826"/>
        </w:tc>
      </w:tr>
    </w:tbl>
    <w:p w14:paraId="4B4E0DF9" w14:textId="77777777" w:rsidR="002B1242" w:rsidRDefault="002B1242" w:rsidP="009B0C26"/>
    <w:p w14:paraId="70B42C53" w14:textId="77777777" w:rsidR="005A37F9" w:rsidRDefault="005A37F9">
      <w:pPr>
        <w:rPr>
          <w:rFonts w:asciiTheme="majorHAnsi" w:eastAsiaTheme="majorEastAsia" w:hAnsiTheme="majorHAnsi" w:cstheme="majorBidi"/>
          <w:b/>
          <w:color w:val="FF9933"/>
          <w:sz w:val="40"/>
          <w:szCs w:val="32"/>
        </w:rPr>
      </w:pPr>
      <w:r>
        <w:br w:type="page"/>
      </w:r>
    </w:p>
    <w:p w14:paraId="7F5F49FA" w14:textId="77777777" w:rsidR="005A37F9" w:rsidRDefault="005A37F9" w:rsidP="002B1242">
      <w:pPr>
        <w:pStyle w:val="Heading1"/>
      </w:pPr>
      <w:bookmarkStart w:id="17" w:name="_Toc10557705"/>
      <w:r>
        <w:lastRenderedPageBreak/>
        <w:t>Estimating</w:t>
      </w:r>
      <w:bookmarkEnd w:id="17"/>
    </w:p>
    <w:p w14:paraId="4D297818" w14:textId="77777777" w:rsidR="005A37F9" w:rsidRDefault="005A37F9" w:rsidP="005A37F9"/>
    <w:p w14:paraId="0AA5C054" w14:textId="58624622" w:rsidR="00076BD6" w:rsidRPr="00076BD6" w:rsidRDefault="005A37F9" w:rsidP="005A37F9">
      <w:r>
        <w:t>Not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5A37F9" w14:paraId="2D645ABC" w14:textId="77777777" w:rsidTr="008C5826">
        <w:tc>
          <w:tcPr>
            <w:tcW w:w="9350" w:type="dxa"/>
          </w:tcPr>
          <w:p w14:paraId="13CFFE88" w14:textId="77777777" w:rsidR="005A37F9" w:rsidRDefault="005A37F9" w:rsidP="008C5826"/>
        </w:tc>
      </w:tr>
      <w:tr w:rsidR="005A37F9" w14:paraId="6CC9EE89" w14:textId="77777777" w:rsidTr="008C5826">
        <w:tc>
          <w:tcPr>
            <w:tcW w:w="9350" w:type="dxa"/>
          </w:tcPr>
          <w:p w14:paraId="7DF9A207" w14:textId="77777777" w:rsidR="005A37F9" w:rsidRDefault="005A37F9" w:rsidP="008C5826"/>
        </w:tc>
      </w:tr>
      <w:tr w:rsidR="005A37F9" w14:paraId="7FD4A069" w14:textId="77777777" w:rsidTr="008C5826">
        <w:tc>
          <w:tcPr>
            <w:tcW w:w="9350" w:type="dxa"/>
          </w:tcPr>
          <w:p w14:paraId="19D0F1B0" w14:textId="77777777" w:rsidR="005A37F9" w:rsidRDefault="005A37F9" w:rsidP="008C5826"/>
        </w:tc>
      </w:tr>
      <w:tr w:rsidR="005A37F9" w14:paraId="6F4AC23F" w14:textId="77777777" w:rsidTr="008C5826">
        <w:tc>
          <w:tcPr>
            <w:tcW w:w="9350" w:type="dxa"/>
          </w:tcPr>
          <w:p w14:paraId="1B1AD42F" w14:textId="77777777" w:rsidR="005A37F9" w:rsidRDefault="005A37F9" w:rsidP="008C5826"/>
        </w:tc>
      </w:tr>
      <w:tr w:rsidR="005A37F9" w14:paraId="1842BF2C" w14:textId="77777777" w:rsidTr="008C5826">
        <w:tc>
          <w:tcPr>
            <w:tcW w:w="9350" w:type="dxa"/>
          </w:tcPr>
          <w:p w14:paraId="220AED6A" w14:textId="77777777" w:rsidR="005A37F9" w:rsidRDefault="005A37F9" w:rsidP="008C5826"/>
        </w:tc>
      </w:tr>
      <w:tr w:rsidR="005A37F9" w14:paraId="22CD551E" w14:textId="77777777" w:rsidTr="008C5826">
        <w:tc>
          <w:tcPr>
            <w:tcW w:w="9350" w:type="dxa"/>
          </w:tcPr>
          <w:p w14:paraId="53ACAF49" w14:textId="77777777" w:rsidR="005A37F9" w:rsidRDefault="005A37F9" w:rsidP="008C5826"/>
        </w:tc>
      </w:tr>
      <w:tr w:rsidR="005A37F9" w14:paraId="5B9D553D" w14:textId="77777777" w:rsidTr="008C5826">
        <w:tc>
          <w:tcPr>
            <w:tcW w:w="9350" w:type="dxa"/>
          </w:tcPr>
          <w:p w14:paraId="1AA23378" w14:textId="77777777" w:rsidR="005A37F9" w:rsidRDefault="005A37F9" w:rsidP="008C5826"/>
        </w:tc>
      </w:tr>
      <w:tr w:rsidR="005A37F9" w14:paraId="3755AE4E" w14:textId="77777777" w:rsidTr="008C5826">
        <w:tc>
          <w:tcPr>
            <w:tcW w:w="9350" w:type="dxa"/>
          </w:tcPr>
          <w:p w14:paraId="39095D86" w14:textId="77777777" w:rsidR="005A37F9" w:rsidRDefault="005A37F9" w:rsidP="008C5826"/>
        </w:tc>
      </w:tr>
      <w:tr w:rsidR="005A37F9" w14:paraId="4B2E3068" w14:textId="77777777" w:rsidTr="008C5826">
        <w:tc>
          <w:tcPr>
            <w:tcW w:w="9350" w:type="dxa"/>
          </w:tcPr>
          <w:p w14:paraId="1A04F4C0" w14:textId="77777777" w:rsidR="005A37F9" w:rsidRDefault="005A37F9" w:rsidP="008C5826"/>
        </w:tc>
      </w:tr>
      <w:tr w:rsidR="005A37F9" w14:paraId="700751A3" w14:textId="77777777" w:rsidTr="008C5826">
        <w:tc>
          <w:tcPr>
            <w:tcW w:w="9350" w:type="dxa"/>
          </w:tcPr>
          <w:p w14:paraId="1F4D356D" w14:textId="77777777" w:rsidR="005A37F9" w:rsidRDefault="005A37F9" w:rsidP="008C5826"/>
        </w:tc>
      </w:tr>
      <w:tr w:rsidR="005A37F9" w14:paraId="76F80A51" w14:textId="77777777" w:rsidTr="008C5826">
        <w:tc>
          <w:tcPr>
            <w:tcW w:w="9350" w:type="dxa"/>
          </w:tcPr>
          <w:p w14:paraId="523283D3" w14:textId="77777777" w:rsidR="005A37F9" w:rsidRDefault="005A37F9" w:rsidP="008C5826"/>
        </w:tc>
      </w:tr>
      <w:tr w:rsidR="005A37F9" w14:paraId="3E6B3AF1" w14:textId="77777777" w:rsidTr="008C5826">
        <w:tc>
          <w:tcPr>
            <w:tcW w:w="9350" w:type="dxa"/>
          </w:tcPr>
          <w:p w14:paraId="2E10326D" w14:textId="77777777" w:rsidR="005A37F9" w:rsidRDefault="005A37F9" w:rsidP="008C5826"/>
        </w:tc>
      </w:tr>
      <w:tr w:rsidR="005A37F9" w14:paraId="2521F843" w14:textId="77777777" w:rsidTr="008C5826">
        <w:tc>
          <w:tcPr>
            <w:tcW w:w="9350" w:type="dxa"/>
          </w:tcPr>
          <w:p w14:paraId="31C31C50" w14:textId="77777777" w:rsidR="005A37F9" w:rsidRDefault="005A37F9" w:rsidP="008C5826"/>
        </w:tc>
      </w:tr>
      <w:tr w:rsidR="005A37F9" w14:paraId="062C4553" w14:textId="77777777" w:rsidTr="008C5826">
        <w:tc>
          <w:tcPr>
            <w:tcW w:w="9350" w:type="dxa"/>
          </w:tcPr>
          <w:p w14:paraId="1BF7A2C6" w14:textId="77777777" w:rsidR="005A37F9" w:rsidRDefault="005A37F9" w:rsidP="008C5826"/>
        </w:tc>
      </w:tr>
      <w:tr w:rsidR="005A37F9" w14:paraId="3F016ADF" w14:textId="77777777" w:rsidTr="008C5826">
        <w:tc>
          <w:tcPr>
            <w:tcW w:w="9350" w:type="dxa"/>
          </w:tcPr>
          <w:p w14:paraId="2F432C26" w14:textId="77777777" w:rsidR="005A37F9" w:rsidRDefault="005A37F9" w:rsidP="008C5826"/>
        </w:tc>
      </w:tr>
      <w:tr w:rsidR="005A37F9" w14:paraId="59B47BF6" w14:textId="77777777" w:rsidTr="008C5826">
        <w:tc>
          <w:tcPr>
            <w:tcW w:w="9350" w:type="dxa"/>
          </w:tcPr>
          <w:p w14:paraId="72A90868" w14:textId="77777777" w:rsidR="005A37F9" w:rsidRDefault="005A37F9" w:rsidP="008C5826"/>
        </w:tc>
      </w:tr>
      <w:tr w:rsidR="005A37F9" w14:paraId="66C81C32" w14:textId="77777777" w:rsidTr="008C5826">
        <w:tc>
          <w:tcPr>
            <w:tcW w:w="9350" w:type="dxa"/>
          </w:tcPr>
          <w:p w14:paraId="4F2558AF" w14:textId="77777777" w:rsidR="005A37F9" w:rsidRDefault="005A37F9" w:rsidP="008C5826"/>
        </w:tc>
      </w:tr>
      <w:tr w:rsidR="005A37F9" w14:paraId="64247217" w14:textId="77777777" w:rsidTr="008C5826">
        <w:tc>
          <w:tcPr>
            <w:tcW w:w="9350" w:type="dxa"/>
          </w:tcPr>
          <w:p w14:paraId="4D056C9C" w14:textId="77777777" w:rsidR="005A37F9" w:rsidRDefault="005A37F9" w:rsidP="008C5826"/>
        </w:tc>
      </w:tr>
    </w:tbl>
    <w:p w14:paraId="3A473252" w14:textId="77777777" w:rsidR="005A37F9" w:rsidRDefault="005A37F9" w:rsidP="005A37F9"/>
    <w:p w14:paraId="7276E92D" w14:textId="77777777" w:rsidR="005A37F9" w:rsidRDefault="005A37F9">
      <w:pPr>
        <w:rPr>
          <w:rFonts w:asciiTheme="majorHAnsi" w:eastAsiaTheme="majorEastAsia" w:hAnsiTheme="majorHAnsi" w:cstheme="majorBidi"/>
          <w:b/>
          <w:color w:val="FF9933"/>
          <w:sz w:val="40"/>
          <w:szCs w:val="32"/>
        </w:rPr>
      </w:pPr>
      <w:r>
        <w:br w:type="page"/>
      </w:r>
    </w:p>
    <w:p w14:paraId="708B438D" w14:textId="77777777" w:rsidR="005A37F9" w:rsidRDefault="005A37F9" w:rsidP="002B1242">
      <w:pPr>
        <w:pStyle w:val="Heading1"/>
      </w:pPr>
      <w:bookmarkStart w:id="18" w:name="_Toc10557706"/>
      <w:r>
        <w:lastRenderedPageBreak/>
        <w:t>Implement Your Product</w:t>
      </w:r>
      <w:bookmarkEnd w:id="18"/>
    </w:p>
    <w:p w14:paraId="157F4A77" w14:textId="562CE721" w:rsidR="00D11DFC" w:rsidRDefault="00D11DFC" w:rsidP="002B1242">
      <w:pPr>
        <w:pStyle w:val="Heading1"/>
        <w:rPr>
          <w:rStyle w:val="Heading2Char"/>
        </w:rPr>
      </w:pPr>
      <w:bookmarkStart w:id="19" w:name="_Toc10557707"/>
      <w:r w:rsidRPr="00D11DFC">
        <w:rPr>
          <w:rStyle w:val="Heading2Char"/>
        </w:rPr>
        <w:drawing>
          <wp:inline distT="0" distB="0" distL="0" distR="0" wp14:anchorId="13ABBE06" wp14:editId="301031C7">
            <wp:extent cx="5943600" cy="3343275"/>
            <wp:effectExtent l="19050" t="19050" r="1905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3275"/>
                    </a:xfrm>
                    <a:prstGeom prst="rect">
                      <a:avLst/>
                    </a:prstGeom>
                    <a:ln>
                      <a:solidFill>
                        <a:schemeClr val="bg1">
                          <a:lumMod val="75000"/>
                        </a:schemeClr>
                      </a:solidFill>
                    </a:ln>
                  </pic:spPr>
                </pic:pic>
              </a:graphicData>
            </a:graphic>
          </wp:inline>
        </w:drawing>
      </w:r>
    </w:p>
    <w:p w14:paraId="0E02736E" w14:textId="77777777" w:rsidR="00D11DFC" w:rsidRDefault="00D11DFC" w:rsidP="002B1242">
      <w:pPr>
        <w:pStyle w:val="Heading1"/>
        <w:rPr>
          <w:rStyle w:val="Heading2Char"/>
        </w:rPr>
      </w:pPr>
    </w:p>
    <w:p w14:paraId="4F9E873B" w14:textId="50695B50" w:rsidR="005A37F9" w:rsidRDefault="00AF3C0D" w:rsidP="002B1242">
      <w:pPr>
        <w:pStyle w:val="Heading1"/>
        <w:rPr>
          <w:rStyle w:val="Heading2Char"/>
        </w:rPr>
      </w:pPr>
      <w:r>
        <w:rPr>
          <w:rStyle w:val="Heading2Char"/>
        </w:rPr>
        <w:t>Exercise:  Using the work you have already done, perform the following to implement your product</w:t>
      </w:r>
      <w:bookmarkEnd w:id="19"/>
      <w:r w:rsidR="00360E2B">
        <w:rPr>
          <w:rStyle w:val="Heading2Char"/>
        </w:rPr>
        <w:t xml:space="preserve">.  Show all your work using the last slides, starting with slide 66 in your </w:t>
      </w:r>
      <w:bookmarkStart w:id="20" w:name="_GoBack"/>
      <w:r w:rsidR="00360E2B" w:rsidRPr="00360E2B">
        <w:rPr>
          <w:rStyle w:val="Heading2Char"/>
          <w:b/>
          <w:bCs/>
          <w:u w:val="single"/>
        </w:rPr>
        <w:t>Student Group PowerPoint.</w:t>
      </w:r>
      <w:bookmarkEnd w:id="20"/>
    </w:p>
    <w:p w14:paraId="61D9B37D" w14:textId="77777777" w:rsidR="00DE5446" w:rsidRPr="00DE5446" w:rsidRDefault="00DE5446" w:rsidP="00DE5446"/>
    <w:p w14:paraId="5D63F855" w14:textId="77777777" w:rsidR="005A37F9" w:rsidRPr="005A37F9" w:rsidRDefault="005A37F9" w:rsidP="005A37F9">
      <w:pPr>
        <w:pStyle w:val="ListParagraph"/>
        <w:numPr>
          <w:ilvl w:val="0"/>
          <w:numId w:val="14"/>
        </w:numPr>
      </w:pPr>
      <w:r w:rsidRPr="005A37F9">
        <w:t>Assign the work</w:t>
      </w:r>
    </w:p>
    <w:p w14:paraId="5F3AB0AA" w14:textId="77777777" w:rsidR="005A37F9" w:rsidRPr="005A37F9" w:rsidRDefault="005A37F9" w:rsidP="005A37F9">
      <w:pPr>
        <w:pStyle w:val="ListParagraph"/>
        <w:numPr>
          <w:ilvl w:val="0"/>
          <w:numId w:val="14"/>
        </w:numPr>
      </w:pPr>
      <w:r w:rsidRPr="005A37F9">
        <w:t>Finish up your stories</w:t>
      </w:r>
    </w:p>
    <w:p w14:paraId="69985727" w14:textId="77777777" w:rsidR="005A37F9" w:rsidRPr="005A37F9" w:rsidRDefault="005A37F9" w:rsidP="005A37F9">
      <w:pPr>
        <w:pStyle w:val="ListParagraph"/>
        <w:numPr>
          <w:ilvl w:val="0"/>
          <w:numId w:val="14"/>
        </w:numPr>
      </w:pPr>
      <w:r w:rsidRPr="005A37F9">
        <w:t>Plan your sprint backlog</w:t>
      </w:r>
    </w:p>
    <w:p w14:paraId="14545481" w14:textId="77777777" w:rsidR="005A37F9" w:rsidRPr="005A37F9" w:rsidRDefault="005A37F9" w:rsidP="005A37F9">
      <w:pPr>
        <w:pStyle w:val="ListParagraph"/>
        <w:numPr>
          <w:ilvl w:val="0"/>
          <w:numId w:val="14"/>
        </w:numPr>
      </w:pPr>
      <w:r w:rsidRPr="005A37F9">
        <w:t>Finish up your mock ups</w:t>
      </w:r>
    </w:p>
    <w:p w14:paraId="023A8A78" w14:textId="77777777" w:rsidR="005A37F9" w:rsidRPr="005A37F9" w:rsidRDefault="005A37F9" w:rsidP="005A37F9">
      <w:pPr>
        <w:pStyle w:val="ListParagraph"/>
        <w:numPr>
          <w:ilvl w:val="0"/>
          <w:numId w:val="14"/>
        </w:numPr>
      </w:pPr>
      <w:r w:rsidRPr="005A37F9">
        <w:t>Finish up your Acceptance Tests</w:t>
      </w:r>
    </w:p>
    <w:p w14:paraId="1ADEDA83" w14:textId="77777777" w:rsidR="005A37F9" w:rsidRPr="005A37F9" w:rsidRDefault="005A37F9" w:rsidP="005A37F9">
      <w:pPr>
        <w:pStyle w:val="ListParagraph"/>
        <w:numPr>
          <w:ilvl w:val="0"/>
          <w:numId w:val="14"/>
        </w:numPr>
      </w:pPr>
      <w:r w:rsidRPr="005A37F9">
        <w:t>Perform 1 Milestone Reviews with your Stakeholders</w:t>
      </w:r>
    </w:p>
    <w:p w14:paraId="7271A0EA" w14:textId="77777777" w:rsidR="005A37F9" w:rsidRPr="005A37F9" w:rsidRDefault="005A37F9" w:rsidP="005A37F9">
      <w:pPr>
        <w:pStyle w:val="ListParagraph"/>
        <w:numPr>
          <w:ilvl w:val="0"/>
          <w:numId w:val="14"/>
        </w:numPr>
      </w:pPr>
      <w:r w:rsidRPr="005A37F9">
        <w:t>Perform 1 Standups using the standard questions</w:t>
      </w:r>
    </w:p>
    <w:p w14:paraId="0C37333D" w14:textId="77777777" w:rsidR="005A37F9" w:rsidRPr="005A37F9" w:rsidRDefault="005A37F9" w:rsidP="005A37F9">
      <w:pPr>
        <w:pStyle w:val="ListParagraph"/>
        <w:numPr>
          <w:ilvl w:val="0"/>
          <w:numId w:val="14"/>
        </w:numPr>
      </w:pPr>
      <w:r w:rsidRPr="005A37F9">
        <w:t>Perform 1 retrospectives</w:t>
      </w:r>
    </w:p>
    <w:p w14:paraId="3CB552F3" w14:textId="77777777" w:rsidR="005A37F9" w:rsidRPr="005A37F9" w:rsidRDefault="005A37F9" w:rsidP="005A37F9">
      <w:pPr>
        <w:pStyle w:val="ListParagraph"/>
        <w:numPr>
          <w:ilvl w:val="0"/>
          <w:numId w:val="14"/>
        </w:numPr>
      </w:pPr>
      <w:r w:rsidRPr="005A37F9">
        <w:t>Show your work</w:t>
      </w:r>
    </w:p>
    <w:p w14:paraId="133BF911" w14:textId="77777777" w:rsidR="005A37F9" w:rsidRPr="005A37F9" w:rsidRDefault="005A37F9" w:rsidP="005A37F9">
      <w:pPr>
        <w:pStyle w:val="ListParagraph"/>
        <w:numPr>
          <w:ilvl w:val="0"/>
          <w:numId w:val="14"/>
        </w:numPr>
      </w:pPr>
      <w:r w:rsidRPr="005A37F9">
        <w:t>Use a Task Board (ex. Kanban board)</w:t>
      </w:r>
    </w:p>
    <w:p w14:paraId="7ECEAAE8" w14:textId="016E414F" w:rsidR="005A37F9" w:rsidRDefault="005A37F9" w:rsidP="005A37F9">
      <w:pPr>
        <w:pStyle w:val="ListParagraph"/>
        <w:numPr>
          <w:ilvl w:val="0"/>
          <w:numId w:val="14"/>
        </w:numPr>
      </w:pPr>
      <w:r w:rsidRPr="005A37F9">
        <w:t>Show your burndown in each sprint</w:t>
      </w:r>
    </w:p>
    <w:p w14:paraId="7DCC2AB1" w14:textId="3DE0D444" w:rsidR="00B403AF" w:rsidRPr="005A37F9" w:rsidRDefault="00B403AF" w:rsidP="005A37F9">
      <w:pPr>
        <w:pStyle w:val="ListParagraph"/>
        <w:numPr>
          <w:ilvl w:val="0"/>
          <w:numId w:val="14"/>
        </w:numPr>
      </w:pPr>
      <w:r>
        <w:t>Show your final product you deliver to the stakeholders</w:t>
      </w:r>
    </w:p>
    <w:p w14:paraId="08BB058B" w14:textId="3A22442F" w:rsidR="00AE3ED4" w:rsidRDefault="00076BD6" w:rsidP="002B1242">
      <w:pPr>
        <w:pStyle w:val="Heading1"/>
      </w:pPr>
      <w:r>
        <w:br w:type="page"/>
      </w:r>
      <w:bookmarkStart w:id="21" w:name="_Toc10557708"/>
      <w:r w:rsidR="00AE3ED4">
        <w:lastRenderedPageBreak/>
        <w:t>Best Practices</w:t>
      </w:r>
      <w:bookmarkEnd w:id="21"/>
      <w:r w:rsidR="00AE3ED4">
        <w:t xml:space="preserve">  </w:t>
      </w:r>
    </w:p>
    <w:p w14:paraId="688BBE8D" w14:textId="541A1C42" w:rsidR="00AE3ED4" w:rsidRDefault="00AE3ED4" w:rsidP="00AE3ED4">
      <w:pPr>
        <w:pStyle w:val="Heading2"/>
      </w:pPr>
      <w:bookmarkStart w:id="22" w:name="_Toc10557709"/>
      <w:r>
        <w:t>Daily Scrum</w:t>
      </w:r>
      <w:bookmarkEnd w:id="22"/>
    </w:p>
    <w:p w14:paraId="218D78EB" w14:textId="77777777" w:rsidR="004F345C" w:rsidRDefault="004F345C"/>
    <w:p w14:paraId="43E6DDCF" w14:textId="71B43548" w:rsidR="004F345C" w:rsidRDefault="004F345C" w:rsidP="004F345C">
      <w:pPr>
        <w:pStyle w:val="ListParagraph"/>
        <w:numPr>
          <w:ilvl w:val="0"/>
          <w:numId w:val="5"/>
        </w:numPr>
      </w:pPr>
      <w:r>
        <w:t>Facilitator:  Scrum Master</w:t>
      </w:r>
    </w:p>
    <w:p w14:paraId="296D0571" w14:textId="0E818937" w:rsidR="004F345C" w:rsidRDefault="004F345C" w:rsidP="004F345C">
      <w:pPr>
        <w:pStyle w:val="ListParagraph"/>
        <w:numPr>
          <w:ilvl w:val="0"/>
          <w:numId w:val="5"/>
        </w:numPr>
      </w:pPr>
      <w:r>
        <w:t>Everyone stands</w:t>
      </w:r>
    </w:p>
    <w:p w14:paraId="1A79BE1A" w14:textId="651EB13E" w:rsidR="004F345C" w:rsidRDefault="004F345C" w:rsidP="004F345C">
      <w:pPr>
        <w:pStyle w:val="ListParagraph"/>
        <w:numPr>
          <w:ilvl w:val="0"/>
          <w:numId w:val="5"/>
        </w:numPr>
      </w:pPr>
      <w:r>
        <w:t>Takes 15m or less</w:t>
      </w:r>
    </w:p>
    <w:p w14:paraId="65827F99" w14:textId="1AB815D8" w:rsidR="004F345C" w:rsidRDefault="004F345C" w:rsidP="004F345C">
      <w:pPr>
        <w:pStyle w:val="ListParagraph"/>
        <w:numPr>
          <w:ilvl w:val="0"/>
          <w:numId w:val="5"/>
        </w:numPr>
      </w:pPr>
      <w:r>
        <w:t>Focus on the 3 Questions:</w:t>
      </w:r>
    </w:p>
    <w:p w14:paraId="42DAED4C" w14:textId="77777777" w:rsidR="004F345C" w:rsidRPr="004F345C" w:rsidRDefault="004F345C" w:rsidP="004F345C">
      <w:pPr>
        <w:numPr>
          <w:ilvl w:val="0"/>
          <w:numId w:val="8"/>
        </w:numPr>
        <w:spacing w:after="0" w:line="240" w:lineRule="auto"/>
        <w:textAlignment w:val="baseline"/>
        <w:rPr>
          <w:rFonts w:ascii="Calibri" w:eastAsia="Times New Roman" w:hAnsi="Calibri" w:cs="Calibri"/>
          <w:color w:val="444444"/>
          <w:szCs w:val="24"/>
        </w:rPr>
      </w:pPr>
      <w:r w:rsidRPr="004F345C">
        <w:rPr>
          <w:rFonts w:ascii="Calibri" w:eastAsia="Times New Roman" w:hAnsi="Calibri" w:cs="Calibri"/>
          <w:color w:val="444444"/>
          <w:szCs w:val="24"/>
        </w:rPr>
        <w:t>What did you do yesterday?</w:t>
      </w:r>
    </w:p>
    <w:p w14:paraId="63CE48A9" w14:textId="77777777" w:rsidR="004F345C" w:rsidRPr="004F345C" w:rsidRDefault="004F345C" w:rsidP="004F345C">
      <w:pPr>
        <w:numPr>
          <w:ilvl w:val="0"/>
          <w:numId w:val="8"/>
        </w:numPr>
        <w:spacing w:after="0" w:line="240" w:lineRule="auto"/>
        <w:textAlignment w:val="baseline"/>
        <w:rPr>
          <w:rFonts w:ascii="Calibri" w:eastAsia="Times New Roman" w:hAnsi="Calibri" w:cs="Calibri"/>
          <w:color w:val="444444"/>
          <w:szCs w:val="24"/>
        </w:rPr>
      </w:pPr>
      <w:r w:rsidRPr="004F345C">
        <w:rPr>
          <w:rFonts w:ascii="Calibri" w:eastAsia="Times New Roman" w:hAnsi="Calibri" w:cs="Calibri"/>
          <w:color w:val="444444"/>
          <w:szCs w:val="24"/>
        </w:rPr>
        <w:t>What are you working on today?</w:t>
      </w:r>
    </w:p>
    <w:p w14:paraId="5FC85D64" w14:textId="22F494A0" w:rsidR="004F345C" w:rsidRDefault="004F345C" w:rsidP="004F345C">
      <w:pPr>
        <w:numPr>
          <w:ilvl w:val="0"/>
          <w:numId w:val="8"/>
        </w:numPr>
        <w:spacing w:after="0" w:line="240" w:lineRule="auto"/>
        <w:textAlignment w:val="baseline"/>
        <w:rPr>
          <w:rFonts w:ascii="Calibri" w:eastAsia="Times New Roman" w:hAnsi="Calibri" w:cs="Calibri"/>
          <w:color w:val="444444"/>
          <w:szCs w:val="24"/>
        </w:rPr>
      </w:pPr>
      <w:r w:rsidRPr="004F345C">
        <w:rPr>
          <w:rFonts w:ascii="Calibri" w:eastAsia="Times New Roman" w:hAnsi="Calibri" w:cs="Calibri"/>
          <w:color w:val="444444"/>
          <w:szCs w:val="24"/>
        </w:rPr>
        <w:t>Do you have any roadblocks keeping you from doing your job?</w:t>
      </w:r>
    </w:p>
    <w:p w14:paraId="1BF67F04" w14:textId="77777777" w:rsidR="004F345C" w:rsidRPr="004F345C" w:rsidRDefault="004F345C" w:rsidP="004F345C">
      <w:pPr>
        <w:spacing w:after="0" w:line="240" w:lineRule="auto"/>
        <w:ind w:left="1080"/>
        <w:textAlignment w:val="baseline"/>
        <w:rPr>
          <w:rFonts w:ascii="Calibri" w:eastAsia="Times New Roman" w:hAnsi="Calibri" w:cs="Calibri"/>
          <w:color w:val="444444"/>
          <w:szCs w:val="24"/>
        </w:rPr>
      </w:pPr>
    </w:p>
    <w:p w14:paraId="1307D7E8" w14:textId="6FB59BEE" w:rsidR="004F345C" w:rsidRDefault="004F345C" w:rsidP="004F345C">
      <w:pPr>
        <w:pStyle w:val="ListParagraph"/>
        <w:numPr>
          <w:ilvl w:val="0"/>
          <w:numId w:val="5"/>
        </w:numPr>
      </w:pPr>
      <w:r>
        <w:t>Follow up or lengthy discussions are held post-daily scrum</w:t>
      </w:r>
    </w:p>
    <w:p w14:paraId="2E8FC4FB" w14:textId="1B547B38" w:rsidR="004F345C" w:rsidRDefault="004F345C" w:rsidP="004F345C">
      <w:pPr>
        <w:pStyle w:val="ListParagraph"/>
        <w:numPr>
          <w:ilvl w:val="0"/>
          <w:numId w:val="5"/>
        </w:numPr>
      </w:pPr>
      <w:r>
        <w:t>Start on time</w:t>
      </w:r>
    </w:p>
    <w:p w14:paraId="3B9A21BD" w14:textId="0025D562" w:rsidR="004F345C" w:rsidRDefault="004F345C" w:rsidP="004F345C">
      <w:pPr>
        <w:pStyle w:val="ListParagraph"/>
        <w:numPr>
          <w:ilvl w:val="0"/>
          <w:numId w:val="5"/>
        </w:numPr>
      </w:pPr>
      <w:r>
        <w:t>Include remote team members</w:t>
      </w:r>
    </w:p>
    <w:p w14:paraId="4677D17D" w14:textId="58D264DB" w:rsidR="004F345C" w:rsidRDefault="004F345C" w:rsidP="004F345C">
      <w:pPr>
        <w:pStyle w:val="ListParagraph"/>
        <w:numPr>
          <w:ilvl w:val="0"/>
          <w:numId w:val="5"/>
        </w:numPr>
      </w:pPr>
      <w:r>
        <w:t xml:space="preserve">Hold the Daily Scrum </w:t>
      </w:r>
      <w:proofErr w:type="spellStart"/>
      <w:r>
        <w:t>everyday</w:t>
      </w:r>
      <w:proofErr w:type="spellEnd"/>
      <w:r>
        <w:t xml:space="preserve"> at the same time</w:t>
      </w:r>
    </w:p>
    <w:p w14:paraId="2092BFD2" w14:textId="6B90B8B1" w:rsidR="004F345C" w:rsidRDefault="004F345C" w:rsidP="004F345C">
      <w:pPr>
        <w:pStyle w:val="ListParagraph"/>
        <w:numPr>
          <w:ilvl w:val="0"/>
          <w:numId w:val="5"/>
        </w:numPr>
      </w:pPr>
      <w:r>
        <w:t>Focus on continuous improvement</w:t>
      </w:r>
    </w:p>
    <w:p w14:paraId="20805279" w14:textId="284F885A" w:rsidR="00AE3ED4" w:rsidRDefault="00AE3ED4" w:rsidP="00C4709C">
      <w:pPr>
        <w:pStyle w:val="Heading2"/>
        <w:rPr>
          <w:color w:val="FF9933"/>
          <w:sz w:val="40"/>
          <w:szCs w:val="32"/>
        </w:rPr>
      </w:pPr>
      <w:r>
        <w:br w:type="page"/>
      </w:r>
    </w:p>
    <w:p w14:paraId="6CAC60EC" w14:textId="77777777" w:rsidR="00C4709C" w:rsidRDefault="00C4709C" w:rsidP="00C4709C">
      <w:pPr>
        <w:pStyle w:val="Heading1"/>
      </w:pPr>
      <w:bookmarkStart w:id="23" w:name="_Toc10557710"/>
      <w:r>
        <w:lastRenderedPageBreak/>
        <w:t>Template</w:t>
      </w:r>
      <w:bookmarkEnd w:id="23"/>
    </w:p>
    <w:p w14:paraId="6D4E0E8D" w14:textId="77777777" w:rsidR="00C4709C" w:rsidRDefault="00C4709C" w:rsidP="00C4709C">
      <w:pPr>
        <w:pStyle w:val="Heading2"/>
      </w:pPr>
      <w:bookmarkStart w:id="24" w:name="_Toc10557711"/>
      <w:r>
        <w:t>Retrospective</w:t>
      </w:r>
      <w:bookmarkEnd w:id="24"/>
    </w:p>
    <w:p w14:paraId="11A1E37A" w14:textId="77777777" w:rsidR="00144949" w:rsidRDefault="00144949" w:rsidP="00144949">
      <w:pPr>
        <w:ind w:left="360"/>
      </w:pPr>
    </w:p>
    <w:p w14:paraId="7D945007" w14:textId="22EBB7D0" w:rsidR="00144949" w:rsidRDefault="00144949" w:rsidP="00473945">
      <w:pPr>
        <w:pStyle w:val="ListParagraph"/>
        <w:numPr>
          <w:ilvl w:val="0"/>
          <w:numId w:val="16"/>
        </w:numPr>
      </w:pPr>
      <w:r>
        <w:t>Score the team (1-no</w:t>
      </w:r>
      <w:r w:rsidR="000C1DBA">
        <w:t>t</w:t>
      </w:r>
      <w:r>
        <w:t xml:space="preserve"> effective to 5-most effective) on the following criteria:</w:t>
      </w:r>
    </w:p>
    <w:tbl>
      <w:tblPr>
        <w:tblStyle w:val="TableGrid"/>
        <w:tblW w:w="8635" w:type="dxa"/>
        <w:tblInd w:w="720" w:type="dxa"/>
        <w:tblLook w:val="04A0" w:firstRow="1" w:lastRow="0" w:firstColumn="1" w:lastColumn="0" w:noHBand="0" w:noVBand="1"/>
      </w:tblPr>
      <w:tblGrid>
        <w:gridCol w:w="445"/>
        <w:gridCol w:w="6615"/>
        <w:gridCol w:w="1575"/>
      </w:tblGrid>
      <w:tr w:rsidR="000C1DBA" w14:paraId="0EE47326" w14:textId="77777777" w:rsidTr="000C1DBA">
        <w:tc>
          <w:tcPr>
            <w:tcW w:w="445" w:type="dxa"/>
            <w:shd w:val="clear" w:color="auto" w:fill="BFBFBF" w:themeFill="background1" w:themeFillShade="BF"/>
          </w:tcPr>
          <w:p w14:paraId="4AF8057F" w14:textId="22DA5CE4" w:rsidR="000C1DBA" w:rsidRDefault="000C1DBA" w:rsidP="000C1DBA">
            <w:r>
              <w:t>#</w:t>
            </w:r>
          </w:p>
        </w:tc>
        <w:tc>
          <w:tcPr>
            <w:tcW w:w="6615" w:type="dxa"/>
            <w:shd w:val="clear" w:color="auto" w:fill="BFBFBF" w:themeFill="background1" w:themeFillShade="BF"/>
          </w:tcPr>
          <w:p w14:paraId="27F7AD82" w14:textId="43A1C5DF" w:rsidR="000C1DBA" w:rsidRDefault="000C1DBA" w:rsidP="00144949">
            <w:r>
              <w:t>Question</w:t>
            </w:r>
          </w:p>
        </w:tc>
        <w:tc>
          <w:tcPr>
            <w:tcW w:w="1575" w:type="dxa"/>
            <w:shd w:val="clear" w:color="auto" w:fill="BFBFBF" w:themeFill="background1" w:themeFillShade="BF"/>
          </w:tcPr>
          <w:p w14:paraId="63C81BEE" w14:textId="4D138EC2" w:rsidR="000C1DBA" w:rsidRDefault="000C1DBA" w:rsidP="00144949">
            <w:r>
              <w:t>Rank</w:t>
            </w:r>
          </w:p>
        </w:tc>
      </w:tr>
      <w:tr w:rsidR="000C1DBA" w14:paraId="1A9249BA" w14:textId="021BBB5D" w:rsidTr="000C1DBA">
        <w:tc>
          <w:tcPr>
            <w:tcW w:w="445" w:type="dxa"/>
          </w:tcPr>
          <w:p w14:paraId="57D00A22" w14:textId="77777777" w:rsidR="000C1DBA" w:rsidRDefault="000C1DBA" w:rsidP="00144949">
            <w:pPr>
              <w:pStyle w:val="ListParagraph"/>
              <w:numPr>
                <w:ilvl w:val="0"/>
                <w:numId w:val="15"/>
              </w:numPr>
              <w:ind w:left="0" w:firstLine="0"/>
            </w:pPr>
          </w:p>
        </w:tc>
        <w:tc>
          <w:tcPr>
            <w:tcW w:w="6615" w:type="dxa"/>
          </w:tcPr>
          <w:p w14:paraId="6321965D" w14:textId="5298874C" w:rsidR="000C1DBA" w:rsidRDefault="00473945" w:rsidP="00144949">
            <w:r>
              <w:t>How well did the team work collaborate well together?</w:t>
            </w:r>
          </w:p>
        </w:tc>
        <w:tc>
          <w:tcPr>
            <w:tcW w:w="1575" w:type="dxa"/>
          </w:tcPr>
          <w:p w14:paraId="7CEF9794" w14:textId="77777777" w:rsidR="000C1DBA" w:rsidRDefault="000C1DBA" w:rsidP="00144949"/>
        </w:tc>
      </w:tr>
      <w:tr w:rsidR="000C1DBA" w14:paraId="0836677B" w14:textId="0E96FCD6" w:rsidTr="000C1DBA">
        <w:tc>
          <w:tcPr>
            <w:tcW w:w="445" w:type="dxa"/>
          </w:tcPr>
          <w:p w14:paraId="7923132C" w14:textId="77777777" w:rsidR="000C1DBA" w:rsidRDefault="000C1DBA" w:rsidP="00144949">
            <w:pPr>
              <w:pStyle w:val="ListParagraph"/>
              <w:numPr>
                <w:ilvl w:val="0"/>
                <w:numId w:val="15"/>
              </w:numPr>
              <w:ind w:left="0" w:firstLine="0"/>
            </w:pPr>
          </w:p>
        </w:tc>
        <w:tc>
          <w:tcPr>
            <w:tcW w:w="6615" w:type="dxa"/>
          </w:tcPr>
          <w:p w14:paraId="51A37E70" w14:textId="1B21216D" w:rsidR="000C1DBA" w:rsidRDefault="00473945" w:rsidP="00144949">
            <w:r>
              <w:t>Did everyone play their role?</w:t>
            </w:r>
          </w:p>
        </w:tc>
        <w:tc>
          <w:tcPr>
            <w:tcW w:w="1575" w:type="dxa"/>
          </w:tcPr>
          <w:p w14:paraId="516E4FB8" w14:textId="77777777" w:rsidR="000C1DBA" w:rsidRDefault="000C1DBA" w:rsidP="00144949"/>
        </w:tc>
      </w:tr>
      <w:tr w:rsidR="000C1DBA" w14:paraId="4DFF5B66" w14:textId="0FF5259B" w:rsidTr="000C1DBA">
        <w:tc>
          <w:tcPr>
            <w:tcW w:w="445" w:type="dxa"/>
          </w:tcPr>
          <w:p w14:paraId="2A2C9687" w14:textId="77777777" w:rsidR="000C1DBA" w:rsidRDefault="000C1DBA" w:rsidP="00144949">
            <w:pPr>
              <w:pStyle w:val="ListParagraph"/>
              <w:numPr>
                <w:ilvl w:val="0"/>
                <w:numId w:val="15"/>
              </w:numPr>
              <w:ind w:left="0" w:firstLine="0"/>
            </w:pPr>
          </w:p>
        </w:tc>
        <w:tc>
          <w:tcPr>
            <w:tcW w:w="6615" w:type="dxa"/>
          </w:tcPr>
          <w:p w14:paraId="0B977F67" w14:textId="3188C818" w:rsidR="000C1DBA" w:rsidRDefault="00473945" w:rsidP="00144949">
            <w:r>
              <w:t>Did others chip in to get the work done even if it wasn’t part of their responsibility?</w:t>
            </w:r>
          </w:p>
        </w:tc>
        <w:tc>
          <w:tcPr>
            <w:tcW w:w="1575" w:type="dxa"/>
          </w:tcPr>
          <w:p w14:paraId="4AB06407" w14:textId="77777777" w:rsidR="000C1DBA" w:rsidRDefault="000C1DBA" w:rsidP="00144949"/>
        </w:tc>
      </w:tr>
      <w:tr w:rsidR="000C1DBA" w14:paraId="55116B44" w14:textId="6BFA4DA3" w:rsidTr="000C1DBA">
        <w:tc>
          <w:tcPr>
            <w:tcW w:w="445" w:type="dxa"/>
          </w:tcPr>
          <w:p w14:paraId="58622EBF" w14:textId="77777777" w:rsidR="000C1DBA" w:rsidRDefault="000C1DBA" w:rsidP="00144949">
            <w:pPr>
              <w:pStyle w:val="ListParagraph"/>
              <w:numPr>
                <w:ilvl w:val="0"/>
                <w:numId w:val="15"/>
              </w:numPr>
              <w:ind w:left="0" w:firstLine="0"/>
            </w:pPr>
          </w:p>
        </w:tc>
        <w:tc>
          <w:tcPr>
            <w:tcW w:w="6615" w:type="dxa"/>
          </w:tcPr>
          <w:p w14:paraId="49A8354B" w14:textId="5497D0AF" w:rsidR="000C1DBA" w:rsidRDefault="00473945" w:rsidP="00144949">
            <w:r>
              <w:t>Did the team display a high level of trust in each other and themselves?</w:t>
            </w:r>
          </w:p>
        </w:tc>
        <w:tc>
          <w:tcPr>
            <w:tcW w:w="1575" w:type="dxa"/>
          </w:tcPr>
          <w:p w14:paraId="7C815209" w14:textId="77777777" w:rsidR="000C1DBA" w:rsidRDefault="000C1DBA" w:rsidP="00144949"/>
        </w:tc>
      </w:tr>
      <w:tr w:rsidR="000C1DBA" w14:paraId="7AC757EF" w14:textId="08350BCC" w:rsidTr="000C1DBA">
        <w:tc>
          <w:tcPr>
            <w:tcW w:w="445" w:type="dxa"/>
          </w:tcPr>
          <w:p w14:paraId="184CF48F" w14:textId="77777777" w:rsidR="000C1DBA" w:rsidRDefault="000C1DBA" w:rsidP="00144949">
            <w:pPr>
              <w:pStyle w:val="ListParagraph"/>
              <w:numPr>
                <w:ilvl w:val="0"/>
                <w:numId w:val="15"/>
              </w:numPr>
              <w:ind w:left="0" w:firstLine="0"/>
            </w:pPr>
          </w:p>
        </w:tc>
        <w:tc>
          <w:tcPr>
            <w:tcW w:w="6615" w:type="dxa"/>
          </w:tcPr>
          <w:p w14:paraId="5B4ED828" w14:textId="4508DFA8" w:rsidR="000C1DBA" w:rsidRDefault="00473945" w:rsidP="00144949">
            <w:r>
              <w:t>Were you productive, did you complete all the work?</w:t>
            </w:r>
          </w:p>
        </w:tc>
        <w:tc>
          <w:tcPr>
            <w:tcW w:w="1575" w:type="dxa"/>
          </w:tcPr>
          <w:p w14:paraId="76125391" w14:textId="77777777" w:rsidR="000C1DBA" w:rsidRDefault="000C1DBA" w:rsidP="00144949"/>
        </w:tc>
      </w:tr>
      <w:tr w:rsidR="000C1DBA" w14:paraId="724789CE" w14:textId="381CE64D" w:rsidTr="000C1DBA">
        <w:tc>
          <w:tcPr>
            <w:tcW w:w="445" w:type="dxa"/>
          </w:tcPr>
          <w:p w14:paraId="4C85711F" w14:textId="77777777" w:rsidR="000C1DBA" w:rsidRDefault="000C1DBA" w:rsidP="00144949">
            <w:pPr>
              <w:pStyle w:val="ListParagraph"/>
              <w:numPr>
                <w:ilvl w:val="0"/>
                <w:numId w:val="15"/>
              </w:numPr>
              <w:ind w:left="0" w:firstLine="0"/>
            </w:pPr>
          </w:p>
        </w:tc>
        <w:tc>
          <w:tcPr>
            <w:tcW w:w="6615" w:type="dxa"/>
          </w:tcPr>
          <w:p w14:paraId="3651917F" w14:textId="0AAD3206" w:rsidR="000C1DBA" w:rsidRDefault="00473945" w:rsidP="00144949">
            <w:r>
              <w:t>Was everyone motivated to work?</w:t>
            </w:r>
          </w:p>
        </w:tc>
        <w:tc>
          <w:tcPr>
            <w:tcW w:w="1575" w:type="dxa"/>
          </w:tcPr>
          <w:p w14:paraId="47BBDEEE" w14:textId="77777777" w:rsidR="000C1DBA" w:rsidRDefault="000C1DBA" w:rsidP="00144949"/>
        </w:tc>
      </w:tr>
      <w:tr w:rsidR="00473945" w14:paraId="10A662BB" w14:textId="77777777" w:rsidTr="000C1DBA">
        <w:tc>
          <w:tcPr>
            <w:tcW w:w="445" w:type="dxa"/>
          </w:tcPr>
          <w:p w14:paraId="4FCBA080" w14:textId="77777777" w:rsidR="00473945" w:rsidRDefault="00473945" w:rsidP="00144949">
            <w:pPr>
              <w:pStyle w:val="ListParagraph"/>
              <w:numPr>
                <w:ilvl w:val="0"/>
                <w:numId w:val="15"/>
              </w:numPr>
              <w:ind w:left="0" w:firstLine="0"/>
            </w:pPr>
          </w:p>
        </w:tc>
        <w:tc>
          <w:tcPr>
            <w:tcW w:w="6615" w:type="dxa"/>
          </w:tcPr>
          <w:p w14:paraId="51D927F7" w14:textId="75DF2522" w:rsidR="00473945" w:rsidRDefault="00473945" w:rsidP="00144949">
            <w:r>
              <w:t>Were people accountable for getting their assigned work done?</w:t>
            </w:r>
          </w:p>
        </w:tc>
        <w:tc>
          <w:tcPr>
            <w:tcW w:w="1575" w:type="dxa"/>
          </w:tcPr>
          <w:p w14:paraId="12DF03ED" w14:textId="77777777" w:rsidR="00473945" w:rsidRDefault="00473945" w:rsidP="00144949"/>
        </w:tc>
      </w:tr>
      <w:tr w:rsidR="006321E1" w14:paraId="5809766D" w14:textId="77777777" w:rsidTr="000C1DBA">
        <w:tc>
          <w:tcPr>
            <w:tcW w:w="445" w:type="dxa"/>
          </w:tcPr>
          <w:p w14:paraId="3553F318" w14:textId="77777777" w:rsidR="006321E1" w:rsidRDefault="006321E1" w:rsidP="00144949">
            <w:pPr>
              <w:pStyle w:val="ListParagraph"/>
              <w:numPr>
                <w:ilvl w:val="0"/>
                <w:numId w:val="15"/>
              </w:numPr>
              <w:ind w:left="0" w:firstLine="0"/>
            </w:pPr>
          </w:p>
        </w:tc>
        <w:tc>
          <w:tcPr>
            <w:tcW w:w="6615" w:type="dxa"/>
          </w:tcPr>
          <w:p w14:paraId="70A1ADB7" w14:textId="251AF094" w:rsidR="006321E1" w:rsidRDefault="006321E1" w:rsidP="00144949">
            <w:r>
              <w:t>How well was the daily scrum run?</w:t>
            </w:r>
          </w:p>
        </w:tc>
        <w:tc>
          <w:tcPr>
            <w:tcW w:w="1575" w:type="dxa"/>
          </w:tcPr>
          <w:p w14:paraId="0592490F" w14:textId="77777777" w:rsidR="006321E1" w:rsidRDefault="006321E1" w:rsidP="00144949"/>
        </w:tc>
      </w:tr>
      <w:tr w:rsidR="00473945" w14:paraId="0602AD35" w14:textId="77777777" w:rsidTr="008C5826">
        <w:tc>
          <w:tcPr>
            <w:tcW w:w="7060" w:type="dxa"/>
            <w:gridSpan w:val="2"/>
          </w:tcPr>
          <w:p w14:paraId="483EFA56" w14:textId="3459F001" w:rsidR="00473945" w:rsidRPr="00473945" w:rsidRDefault="00473945" w:rsidP="00144949">
            <w:pPr>
              <w:rPr>
                <w:b/>
                <w:bCs/>
              </w:rPr>
            </w:pPr>
            <w:r w:rsidRPr="00473945">
              <w:rPr>
                <w:b/>
                <w:bCs/>
              </w:rPr>
              <w:t>Total Score (</w:t>
            </w:r>
            <w:r w:rsidR="006321E1">
              <w:rPr>
                <w:b/>
                <w:bCs/>
              </w:rPr>
              <w:t>40</w:t>
            </w:r>
            <w:r w:rsidRPr="00473945">
              <w:rPr>
                <w:b/>
                <w:bCs/>
              </w:rPr>
              <w:t xml:space="preserve"> possible)</w:t>
            </w:r>
          </w:p>
        </w:tc>
        <w:tc>
          <w:tcPr>
            <w:tcW w:w="1575" w:type="dxa"/>
          </w:tcPr>
          <w:p w14:paraId="33169FF1" w14:textId="77777777" w:rsidR="00473945" w:rsidRDefault="00473945" w:rsidP="00144949"/>
        </w:tc>
      </w:tr>
      <w:tr w:rsidR="00A63A41" w14:paraId="7DD21E95" w14:textId="77777777" w:rsidTr="008C5826">
        <w:tc>
          <w:tcPr>
            <w:tcW w:w="7060" w:type="dxa"/>
            <w:gridSpan w:val="2"/>
          </w:tcPr>
          <w:p w14:paraId="13D47879" w14:textId="2CE495B9" w:rsidR="00A63A41" w:rsidRPr="00473945" w:rsidRDefault="00A63A41" w:rsidP="00144949">
            <w:pPr>
              <w:rPr>
                <w:b/>
                <w:bCs/>
              </w:rPr>
            </w:pPr>
            <w:r>
              <w:rPr>
                <w:b/>
                <w:bCs/>
              </w:rPr>
              <w:t>What is the average score among all team members?</w:t>
            </w:r>
          </w:p>
        </w:tc>
        <w:tc>
          <w:tcPr>
            <w:tcW w:w="1575" w:type="dxa"/>
          </w:tcPr>
          <w:p w14:paraId="591E633E" w14:textId="77777777" w:rsidR="00A63A41" w:rsidRDefault="00A63A41" w:rsidP="00144949"/>
        </w:tc>
      </w:tr>
    </w:tbl>
    <w:p w14:paraId="48D8452A" w14:textId="77777777" w:rsidR="00473945" w:rsidRDefault="00473945" w:rsidP="00473945">
      <w:pPr>
        <w:pStyle w:val="ListParagraph"/>
      </w:pPr>
    </w:p>
    <w:p w14:paraId="0818C0D6" w14:textId="38AA922E" w:rsidR="00473945" w:rsidRDefault="00473945" w:rsidP="00473945">
      <w:pPr>
        <w:pStyle w:val="ListParagraph"/>
        <w:numPr>
          <w:ilvl w:val="0"/>
          <w:numId w:val="16"/>
        </w:numPr>
      </w:pPr>
      <w:r>
        <w:t>What improvements would you recommend your team make for the next sprint?</w:t>
      </w: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8990"/>
      </w:tblGrid>
      <w:tr w:rsidR="00473945" w14:paraId="409C95FB" w14:textId="77777777" w:rsidTr="0035250E">
        <w:tc>
          <w:tcPr>
            <w:tcW w:w="8990" w:type="dxa"/>
          </w:tcPr>
          <w:p w14:paraId="5CB9025D" w14:textId="77777777" w:rsidR="00473945" w:rsidRDefault="00473945" w:rsidP="008C5826"/>
        </w:tc>
      </w:tr>
      <w:tr w:rsidR="00473945" w14:paraId="7BA85CB5" w14:textId="77777777" w:rsidTr="0035250E">
        <w:tc>
          <w:tcPr>
            <w:tcW w:w="8990" w:type="dxa"/>
          </w:tcPr>
          <w:p w14:paraId="5232A31C" w14:textId="77777777" w:rsidR="00473945" w:rsidRDefault="00473945" w:rsidP="008C5826"/>
        </w:tc>
      </w:tr>
      <w:tr w:rsidR="00473945" w14:paraId="74FF41CC" w14:textId="77777777" w:rsidTr="0035250E">
        <w:tc>
          <w:tcPr>
            <w:tcW w:w="8990" w:type="dxa"/>
          </w:tcPr>
          <w:p w14:paraId="04F98F68" w14:textId="77777777" w:rsidR="00473945" w:rsidRDefault="00473945" w:rsidP="008C5826"/>
        </w:tc>
      </w:tr>
      <w:tr w:rsidR="00473945" w14:paraId="4150329A" w14:textId="77777777" w:rsidTr="0035250E">
        <w:tc>
          <w:tcPr>
            <w:tcW w:w="8990" w:type="dxa"/>
          </w:tcPr>
          <w:p w14:paraId="7F8C3813" w14:textId="77777777" w:rsidR="00473945" w:rsidRDefault="00473945" w:rsidP="008C5826"/>
        </w:tc>
      </w:tr>
      <w:tr w:rsidR="00473945" w14:paraId="19B42FC2" w14:textId="77777777" w:rsidTr="0035250E">
        <w:tc>
          <w:tcPr>
            <w:tcW w:w="8990" w:type="dxa"/>
          </w:tcPr>
          <w:p w14:paraId="3CB227F8" w14:textId="77777777" w:rsidR="00473945" w:rsidRDefault="00473945" w:rsidP="008C5826"/>
        </w:tc>
      </w:tr>
    </w:tbl>
    <w:p w14:paraId="1F1CE7AA" w14:textId="77777777" w:rsidR="0035250E" w:rsidRDefault="0035250E" w:rsidP="0035250E"/>
    <w:p w14:paraId="74BF2E31" w14:textId="7D6B9908" w:rsidR="0035250E" w:rsidRPr="0035250E" w:rsidRDefault="0035250E" w:rsidP="0035250E">
      <w:pPr>
        <w:pStyle w:val="ListParagraph"/>
        <w:ind w:left="0"/>
        <w:rPr>
          <w:color w:val="FF9933"/>
          <w:sz w:val="40"/>
          <w:szCs w:val="32"/>
        </w:rPr>
      </w:pPr>
      <w:r>
        <w:t>3.   What questions do you have about what you have learned today?</w:t>
      </w:r>
    </w:p>
    <w:tbl>
      <w:tblPr>
        <w:tblStyle w:val="TableGrid"/>
        <w:tblW w:w="0" w:type="auto"/>
        <w:tblInd w:w="360" w:type="dxa"/>
        <w:tblBorders>
          <w:left w:val="none" w:sz="0" w:space="0" w:color="auto"/>
          <w:right w:val="none" w:sz="0" w:space="0" w:color="auto"/>
        </w:tblBorders>
        <w:tblLook w:val="04A0" w:firstRow="1" w:lastRow="0" w:firstColumn="1" w:lastColumn="0" w:noHBand="0" w:noVBand="1"/>
      </w:tblPr>
      <w:tblGrid>
        <w:gridCol w:w="8990"/>
      </w:tblGrid>
      <w:tr w:rsidR="0035250E" w14:paraId="16F9B50B" w14:textId="77777777" w:rsidTr="00BC052A">
        <w:tc>
          <w:tcPr>
            <w:tcW w:w="8990" w:type="dxa"/>
          </w:tcPr>
          <w:p w14:paraId="655C0A08" w14:textId="77777777" w:rsidR="0035250E" w:rsidRDefault="0035250E" w:rsidP="008C5826"/>
        </w:tc>
      </w:tr>
      <w:tr w:rsidR="0035250E" w14:paraId="007D82A9" w14:textId="77777777" w:rsidTr="00BC052A">
        <w:tc>
          <w:tcPr>
            <w:tcW w:w="8990" w:type="dxa"/>
          </w:tcPr>
          <w:p w14:paraId="04A31C33" w14:textId="77777777" w:rsidR="0035250E" w:rsidRDefault="0035250E" w:rsidP="008C5826"/>
        </w:tc>
      </w:tr>
      <w:tr w:rsidR="0035250E" w14:paraId="23A17CA1" w14:textId="77777777" w:rsidTr="00BC052A">
        <w:tc>
          <w:tcPr>
            <w:tcW w:w="8990" w:type="dxa"/>
          </w:tcPr>
          <w:p w14:paraId="6A0A2E5C" w14:textId="77777777" w:rsidR="0035250E" w:rsidRDefault="0035250E" w:rsidP="008C5826"/>
        </w:tc>
      </w:tr>
      <w:tr w:rsidR="0035250E" w14:paraId="29F22216" w14:textId="77777777" w:rsidTr="00BC052A">
        <w:tc>
          <w:tcPr>
            <w:tcW w:w="8990" w:type="dxa"/>
          </w:tcPr>
          <w:p w14:paraId="0536FF70" w14:textId="77777777" w:rsidR="0035250E" w:rsidRDefault="0035250E" w:rsidP="008C5826"/>
        </w:tc>
      </w:tr>
      <w:tr w:rsidR="0035250E" w14:paraId="65012896" w14:textId="77777777" w:rsidTr="00BC052A">
        <w:tc>
          <w:tcPr>
            <w:tcW w:w="8990" w:type="dxa"/>
          </w:tcPr>
          <w:p w14:paraId="49127AE3" w14:textId="77777777" w:rsidR="0035250E" w:rsidRDefault="0035250E" w:rsidP="008C5826"/>
        </w:tc>
      </w:tr>
      <w:tr w:rsidR="0035250E" w14:paraId="364A7561" w14:textId="77777777" w:rsidTr="00BC052A">
        <w:tc>
          <w:tcPr>
            <w:tcW w:w="8990" w:type="dxa"/>
          </w:tcPr>
          <w:p w14:paraId="787EDF53" w14:textId="77777777" w:rsidR="0035250E" w:rsidRDefault="0035250E" w:rsidP="008C5826"/>
        </w:tc>
      </w:tr>
      <w:tr w:rsidR="0035250E" w14:paraId="66CB391C" w14:textId="77777777" w:rsidTr="00BC052A">
        <w:tc>
          <w:tcPr>
            <w:tcW w:w="8990" w:type="dxa"/>
          </w:tcPr>
          <w:p w14:paraId="6185D863" w14:textId="77777777" w:rsidR="0035250E" w:rsidRDefault="0035250E" w:rsidP="008C5826"/>
        </w:tc>
      </w:tr>
      <w:tr w:rsidR="0035250E" w14:paraId="7195CB24" w14:textId="77777777" w:rsidTr="00BC052A">
        <w:tc>
          <w:tcPr>
            <w:tcW w:w="8990" w:type="dxa"/>
          </w:tcPr>
          <w:p w14:paraId="7B75CF11" w14:textId="77777777" w:rsidR="0035250E" w:rsidRDefault="0035250E" w:rsidP="008C5826"/>
        </w:tc>
      </w:tr>
      <w:tr w:rsidR="0035250E" w14:paraId="62405DF1" w14:textId="77777777" w:rsidTr="00BC052A">
        <w:tc>
          <w:tcPr>
            <w:tcW w:w="8990" w:type="dxa"/>
          </w:tcPr>
          <w:p w14:paraId="1A9F099C" w14:textId="77777777" w:rsidR="0035250E" w:rsidRDefault="0035250E" w:rsidP="008C5826"/>
        </w:tc>
      </w:tr>
    </w:tbl>
    <w:p w14:paraId="2EFAA5DA" w14:textId="20A4FE5E" w:rsidR="00C4709C" w:rsidRPr="0035250E" w:rsidRDefault="00C4709C" w:rsidP="0035250E">
      <w:pPr>
        <w:pStyle w:val="ListParagraph"/>
        <w:numPr>
          <w:ilvl w:val="0"/>
          <w:numId w:val="16"/>
        </w:numPr>
        <w:rPr>
          <w:color w:val="FF9933"/>
          <w:sz w:val="40"/>
          <w:szCs w:val="32"/>
        </w:rPr>
      </w:pPr>
      <w:r>
        <w:br w:type="page"/>
      </w:r>
    </w:p>
    <w:p w14:paraId="658B719F" w14:textId="0E2EA849" w:rsidR="00207528" w:rsidRDefault="00155A25" w:rsidP="00155A25">
      <w:pPr>
        <w:pStyle w:val="Heading1"/>
      </w:pPr>
      <w:bookmarkStart w:id="25" w:name="_Toc10557712"/>
      <w:r>
        <w:lastRenderedPageBreak/>
        <w:t>Glossary:</w:t>
      </w:r>
      <w:bookmarkEnd w:id="25"/>
    </w:p>
    <w:p w14:paraId="04CA2214" w14:textId="78D90DEC" w:rsidR="00155A25" w:rsidRDefault="00155A25">
      <w:pPr>
        <w:rPr>
          <w:color w:val="595959" w:themeColor="text1" w:themeTint="A6"/>
        </w:rPr>
      </w:pPr>
    </w:p>
    <w:p w14:paraId="6F7D0F3E" w14:textId="21F0F889" w:rsidR="00231449" w:rsidRPr="00BF3FE0" w:rsidRDefault="00231449" w:rsidP="00231449">
      <w:pPr>
        <w:pStyle w:val="Heading2"/>
        <w:rPr>
          <w:color w:val="FF9933"/>
        </w:rPr>
      </w:pPr>
      <w:bookmarkStart w:id="26" w:name="_Toc10557469"/>
      <w:bookmarkStart w:id="27" w:name="_Toc10557713"/>
      <w:r w:rsidRPr="00BF3FE0">
        <w:rPr>
          <w:color w:val="FF9933"/>
        </w:rPr>
        <w:t>Acceptance Testing</w:t>
      </w:r>
      <w:bookmarkEnd w:id="26"/>
      <w:bookmarkEnd w:id="27"/>
    </w:p>
    <w:p w14:paraId="345CB3F2" w14:textId="1AD728EB" w:rsidR="00231449" w:rsidRDefault="00231449" w:rsidP="00231449">
      <w:r>
        <w:t>An acceptance test is a formal description of the behavior of a software product, generally expressed as an example or a usage scenario. A number of different notations and approaches have been proposed for such examples or scenarios. In many cases the aim is that it should be possible to automate the execution of such tests by a software tool, either ad-hoc to the development team or off the shelf.</w:t>
      </w:r>
    </w:p>
    <w:p w14:paraId="776F40D1" w14:textId="77777777" w:rsidR="00CA290C" w:rsidRPr="00BF3FE0" w:rsidRDefault="00CE371F" w:rsidP="00CA290C">
      <w:pPr>
        <w:pStyle w:val="Heading2"/>
        <w:rPr>
          <w:color w:val="FF9933"/>
        </w:rPr>
      </w:pPr>
      <w:hyperlink r:id="rId29" w:history="1">
        <w:bookmarkStart w:id="28" w:name="_Toc10557470"/>
        <w:bookmarkStart w:id="29" w:name="_Toc10557714"/>
        <w:r w:rsidR="00CA290C" w:rsidRPr="00BF3FE0">
          <w:rPr>
            <w:rStyle w:val="Hyperlink"/>
            <w:color w:val="FF9933"/>
            <w:u w:val="none"/>
          </w:rPr>
          <w:t>Automated Build</w:t>
        </w:r>
        <w:bookmarkEnd w:id="28"/>
        <w:bookmarkEnd w:id="29"/>
      </w:hyperlink>
    </w:p>
    <w:p w14:paraId="4B496D60" w14:textId="5B716BF6" w:rsidR="00CA290C" w:rsidRDefault="00CA290C" w:rsidP="00231449">
      <w:r>
        <w:t>In the context of software development, build refers to the process that converts files and other assets under the developers' responsibility into a software product in its final or consumable form. The build is automated when these steps are repeatable, require no direct human intervention, and can be performed at any time with no information other than what is stored in the source code control repository.</w:t>
      </w:r>
    </w:p>
    <w:p w14:paraId="52BA983F" w14:textId="78A51AC3" w:rsidR="00231449" w:rsidRPr="00BF3FE0" w:rsidRDefault="00231449" w:rsidP="00231449">
      <w:pPr>
        <w:pStyle w:val="Heading2"/>
        <w:rPr>
          <w:color w:val="FF9933"/>
        </w:rPr>
      </w:pPr>
      <w:bookmarkStart w:id="30" w:name="_Toc10557471"/>
      <w:bookmarkStart w:id="31" w:name="_Toc10557715"/>
      <w:r w:rsidRPr="00BF3FE0">
        <w:rPr>
          <w:color w:val="FF9933"/>
        </w:rPr>
        <w:t>Backlog</w:t>
      </w:r>
      <w:bookmarkEnd w:id="30"/>
      <w:bookmarkEnd w:id="31"/>
    </w:p>
    <w:p w14:paraId="5FB16319" w14:textId="77777777" w:rsidR="00231449" w:rsidRDefault="00231449" w:rsidP="00231449">
      <w:r>
        <w:t>A product backlog is a list of the new features, changes to existing features, bug fixes, infrastructure changes or other activities that a team may deliver in order to achieve a specific outcome.</w:t>
      </w:r>
    </w:p>
    <w:p w14:paraId="3333AF51" w14:textId="77777777" w:rsidR="00231449" w:rsidRDefault="00231449" w:rsidP="00231449">
      <w:r>
        <w:t>The product backlog is the single authoritative source for things that a team works on. That means that nothing gets done that isn’t on the product backlog. Conversely, the presence of a product backlog item on a product backlog does not guarantee that it will be delivered. It represents an option the team has for delivering a specific outcome rather than a commitment.</w:t>
      </w:r>
    </w:p>
    <w:p w14:paraId="60D98C38" w14:textId="77777777" w:rsidR="00231449" w:rsidRDefault="00231449" w:rsidP="00231449">
      <w:r>
        <w:t>It should be cheap and fast to add a product backlog item to the product backlog, and it should be equally as easy to remove a product backlog item that does not result in direct progress to achieving the desired outcome or enable progress toward the outcome.</w:t>
      </w:r>
    </w:p>
    <w:p w14:paraId="133CD68C" w14:textId="6CFA9818" w:rsidR="00231449" w:rsidRPr="00231449" w:rsidRDefault="00231449" w:rsidP="00231449">
      <w:r>
        <w:t xml:space="preserve">Product backlog items take a variety of formats, with </w:t>
      </w:r>
      <w:r w:rsidRPr="00231449">
        <w:t>user</w:t>
      </w:r>
      <w:r>
        <w:t xml:space="preserve"> stories being the most common. The team using the product backlog determines the format they chose to use and look to the backlog items as reminders of the aspects of a solution they may work on.</w:t>
      </w:r>
    </w:p>
    <w:p w14:paraId="5DDE2C3A" w14:textId="74FC4898" w:rsidR="00231449" w:rsidRDefault="00231449" w:rsidP="00231449">
      <w:r>
        <w:t>The product backlog is often referred to as simply the backlog. This entry clarifies the term as product backlog to avoid confusion with sprint backlogs, which are a related, but different concept.</w:t>
      </w:r>
    </w:p>
    <w:p w14:paraId="21585A6E" w14:textId="6BEB3A96" w:rsidR="00231449" w:rsidRPr="00BF3FE0" w:rsidRDefault="00231449" w:rsidP="00231449">
      <w:pPr>
        <w:pStyle w:val="Heading2"/>
        <w:rPr>
          <w:color w:val="FF9933"/>
        </w:rPr>
      </w:pPr>
      <w:bookmarkStart w:id="32" w:name="_Toc10557472"/>
      <w:bookmarkStart w:id="33" w:name="_Toc10557716"/>
      <w:r w:rsidRPr="00BF3FE0">
        <w:rPr>
          <w:color w:val="FF9933"/>
        </w:rPr>
        <w:t>Backlog Grooming</w:t>
      </w:r>
      <w:bookmarkEnd w:id="32"/>
      <w:bookmarkEnd w:id="33"/>
    </w:p>
    <w:p w14:paraId="5591E961" w14:textId="77777777" w:rsidR="00231449" w:rsidRDefault="00231449" w:rsidP="00231449">
      <w:r>
        <w:t>Backlog grooming is when the product owner and some, or all, of the rest of the team refine the backlog on a regular basis to ensure the backlog contains the appropriate items, that they are prioritized, and that the items at the top of the backlog are ready for delivery.</w:t>
      </w:r>
    </w:p>
    <w:p w14:paraId="69B59D64" w14:textId="30364859" w:rsidR="00BF3FE0" w:rsidRPr="00BF3FE0" w:rsidRDefault="00BF3FE0" w:rsidP="00BF3FE0">
      <w:pPr>
        <w:pStyle w:val="Heading2"/>
        <w:rPr>
          <w:color w:val="FF9933"/>
        </w:rPr>
      </w:pPr>
      <w:bookmarkStart w:id="34" w:name="_Toc10557473"/>
      <w:bookmarkStart w:id="35" w:name="_Toc10557717"/>
      <w:r w:rsidRPr="00BF3FE0">
        <w:rPr>
          <w:color w:val="FF9933"/>
        </w:rPr>
        <w:lastRenderedPageBreak/>
        <w:t>Burndown Chart</w:t>
      </w:r>
      <w:bookmarkEnd w:id="34"/>
      <w:bookmarkEnd w:id="35"/>
    </w:p>
    <w:p w14:paraId="7DF57E5C" w14:textId="25DAE567" w:rsidR="00231449" w:rsidRDefault="00BF3FE0" w:rsidP="00231449">
      <w:r>
        <w:t>Burndown charts and burnup charts track the amount of output (in terms of hours, story points, or backlog items) a team has completed across an iteration or a project.</w:t>
      </w:r>
    </w:p>
    <w:p w14:paraId="0B5C839E" w14:textId="41FEF440" w:rsidR="00BF3FE0" w:rsidRPr="00BF3FE0" w:rsidRDefault="00BF3FE0" w:rsidP="00BF3FE0">
      <w:pPr>
        <w:pStyle w:val="Heading2"/>
        <w:rPr>
          <w:color w:val="FF9933"/>
        </w:rPr>
      </w:pPr>
      <w:bookmarkStart w:id="36" w:name="_Toc10557474"/>
      <w:bookmarkStart w:id="37" w:name="_Toc10557718"/>
      <w:r w:rsidRPr="00BF3FE0">
        <w:rPr>
          <w:color w:val="FF9933"/>
        </w:rPr>
        <w:t>Continuous Deployment</w:t>
      </w:r>
      <w:bookmarkEnd w:id="36"/>
      <w:bookmarkEnd w:id="37"/>
    </w:p>
    <w:p w14:paraId="39F80D32" w14:textId="0E1DBCA6" w:rsidR="00231449" w:rsidRPr="00BF3FE0" w:rsidRDefault="00BF3FE0">
      <w:r>
        <w:t>Continuous deployment aims to reduce the time elapsed between writing a line of code and making that code available to users in production. To achieve continuous deployment, the team relies on infrastructure that automates and instruments the various steps leading up to deployment, so that after each integration successfully meeting these release criteria, the live application is updated with new code.</w:t>
      </w:r>
    </w:p>
    <w:p w14:paraId="2C404523" w14:textId="53DD6591" w:rsidR="00BF3FE0" w:rsidRPr="00BF3FE0" w:rsidRDefault="00BF3FE0" w:rsidP="00BF3FE0">
      <w:pPr>
        <w:pStyle w:val="Heading2"/>
        <w:rPr>
          <w:color w:val="FF9933"/>
        </w:rPr>
      </w:pPr>
      <w:bookmarkStart w:id="38" w:name="_Toc10557475"/>
      <w:bookmarkStart w:id="39" w:name="_Toc10557719"/>
      <w:r w:rsidRPr="00BF3FE0">
        <w:rPr>
          <w:color w:val="FF9933"/>
        </w:rPr>
        <w:t>Continuous Integration</w:t>
      </w:r>
      <w:bookmarkEnd w:id="38"/>
      <w:bookmarkEnd w:id="39"/>
    </w:p>
    <w:p w14:paraId="60251C30" w14:textId="1A2810EB" w:rsidR="00BF3FE0" w:rsidRPr="00BF3FE0" w:rsidRDefault="00BF3FE0">
      <w:r>
        <w:t>Continuous Integration is the practice of merging code changes into a shared repository several times a day in order to release a product version at any moment. This requires an integration procedure which is reproducible and automated.</w:t>
      </w:r>
    </w:p>
    <w:p w14:paraId="0C98F262" w14:textId="56A65C3E" w:rsidR="00BF3FE0" w:rsidRPr="00BF3FE0" w:rsidRDefault="00BF3FE0" w:rsidP="00BF3FE0">
      <w:pPr>
        <w:pStyle w:val="Heading2"/>
        <w:rPr>
          <w:color w:val="FF9933"/>
        </w:rPr>
      </w:pPr>
      <w:bookmarkStart w:id="40" w:name="_Toc10557476"/>
      <w:bookmarkStart w:id="41" w:name="_Toc10557720"/>
      <w:r w:rsidRPr="00BF3FE0">
        <w:rPr>
          <w:color w:val="FF9933"/>
        </w:rPr>
        <w:t>Daily Meeting</w:t>
      </w:r>
      <w:bookmarkEnd w:id="40"/>
      <w:bookmarkEnd w:id="41"/>
    </w:p>
    <w:p w14:paraId="51978995" w14:textId="05D28A67" w:rsidR="00BF3FE0" w:rsidRPr="00BF3FE0" w:rsidRDefault="00BF3FE0">
      <w:r>
        <w:t>The daily meeting is one of the most commonly practiced Agile techniques and presents opportunity for a team to get together on a regular basis to coordinate their activities.</w:t>
      </w:r>
    </w:p>
    <w:p w14:paraId="663DC93A" w14:textId="3AEE071D" w:rsidR="00BF3FE0" w:rsidRPr="00BF3FE0" w:rsidRDefault="00BF3FE0" w:rsidP="00BF3FE0">
      <w:pPr>
        <w:pStyle w:val="Heading2"/>
      </w:pPr>
      <w:bookmarkStart w:id="42" w:name="_Toc10557477"/>
      <w:bookmarkStart w:id="43" w:name="_Toc10557721"/>
      <w:r w:rsidRPr="00BF3FE0">
        <w:rPr>
          <w:color w:val="FF9933"/>
        </w:rPr>
        <w:t>Definition of Done</w:t>
      </w:r>
      <w:bookmarkEnd w:id="42"/>
      <w:bookmarkEnd w:id="43"/>
    </w:p>
    <w:p w14:paraId="26F0A97E" w14:textId="79144856" w:rsidR="00BF3FE0" w:rsidRPr="00BF3FE0" w:rsidRDefault="00BF3FE0">
      <w:r>
        <w:t>The definition of done is an agreed upon list of the activities deemed necessary to get a product increment, usually represented by a user story, to a done state by the end of a sprint.</w:t>
      </w:r>
    </w:p>
    <w:p w14:paraId="7F1072C4" w14:textId="3359C5A4" w:rsidR="00BF3FE0" w:rsidRPr="00BF3FE0" w:rsidRDefault="00BF3FE0" w:rsidP="00BF3FE0">
      <w:pPr>
        <w:pStyle w:val="Heading2"/>
        <w:rPr>
          <w:color w:val="FF9933"/>
        </w:rPr>
      </w:pPr>
      <w:bookmarkStart w:id="44" w:name="_Toc10557478"/>
      <w:bookmarkStart w:id="45" w:name="_Toc10557722"/>
      <w:r w:rsidRPr="00BF3FE0">
        <w:rPr>
          <w:color w:val="FF9933"/>
        </w:rPr>
        <w:t>Epic</w:t>
      </w:r>
      <w:bookmarkEnd w:id="44"/>
      <w:bookmarkEnd w:id="45"/>
    </w:p>
    <w:p w14:paraId="23559317" w14:textId="2DB14C8D" w:rsidR="00BF3FE0" w:rsidRPr="00BF3FE0" w:rsidRDefault="00BF3FE0" w:rsidP="00BF3FE0">
      <w:r>
        <w:t>An epic is a large user story.</w:t>
      </w:r>
    </w:p>
    <w:p w14:paraId="56E7EFC8" w14:textId="14B9CF9F" w:rsidR="00BF3FE0" w:rsidRPr="00BF3FE0" w:rsidRDefault="00BF3FE0" w:rsidP="00BF3FE0">
      <w:pPr>
        <w:pStyle w:val="Heading2"/>
        <w:rPr>
          <w:color w:val="FF9933"/>
        </w:rPr>
      </w:pPr>
      <w:bookmarkStart w:id="46" w:name="_Toc10557479"/>
      <w:bookmarkStart w:id="47" w:name="_Toc10557723"/>
      <w:r w:rsidRPr="00BF3FE0">
        <w:rPr>
          <w:color w:val="FF9933"/>
        </w:rPr>
        <w:t>Estimation</w:t>
      </w:r>
      <w:bookmarkEnd w:id="46"/>
      <w:bookmarkEnd w:id="47"/>
    </w:p>
    <w:p w14:paraId="600CC4F8" w14:textId="648A6E2B" w:rsidR="00BF3FE0" w:rsidRPr="00BF3FE0" w:rsidRDefault="00BF3FE0">
      <w:r>
        <w:t>In software development, an "estimate" is the evaluation of the effort necessary to carry out a given development task; this is most often expressed in terms of duration.</w:t>
      </w:r>
    </w:p>
    <w:p w14:paraId="7631CCE4" w14:textId="79C6F848" w:rsidR="00BF3FE0" w:rsidRPr="00B71922" w:rsidRDefault="00BF3FE0" w:rsidP="00B71922">
      <w:pPr>
        <w:pStyle w:val="Heading2"/>
        <w:rPr>
          <w:color w:val="FF9933"/>
        </w:rPr>
      </w:pPr>
      <w:bookmarkStart w:id="48" w:name="_Toc10557480"/>
      <w:bookmarkStart w:id="49" w:name="_Toc10557724"/>
      <w:r w:rsidRPr="00B71922">
        <w:rPr>
          <w:color w:val="FF9933"/>
        </w:rPr>
        <w:t>Given</w:t>
      </w:r>
      <w:r w:rsidR="00B71922">
        <w:rPr>
          <w:color w:val="FF9933"/>
        </w:rPr>
        <w:t>-</w:t>
      </w:r>
      <w:r w:rsidRPr="00B71922">
        <w:rPr>
          <w:color w:val="FF9933"/>
        </w:rPr>
        <w:t>When</w:t>
      </w:r>
      <w:r w:rsidR="00B71922">
        <w:rPr>
          <w:color w:val="FF9933"/>
        </w:rPr>
        <w:t>-</w:t>
      </w:r>
      <w:r w:rsidRPr="00B71922">
        <w:rPr>
          <w:color w:val="FF9933"/>
        </w:rPr>
        <w:t>Then</w:t>
      </w:r>
      <w:bookmarkEnd w:id="48"/>
      <w:bookmarkEnd w:id="49"/>
    </w:p>
    <w:p w14:paraId="228F5E5F" w14:textId="2C1B0F65" w:rsidR="00BF3FE0" w:rsidRDefault="00BF3FE0" w:rsidP="00BF3FE0">
      <w:r>
        <w:t>The Given-When-Then formula is a template intended to guide the writing of acceptance tests for a User Story: (Given) some context, (When) some action is carried out, (Then) a particular set of observable consequences should obtain.</w:t>
      </w:r>
    </w:p>
    <w:p w14:paraId="337BC184" w14:textId="04AFB950" w:rsidR="00BF3FE0" w:rsidRPr="00B71922" w:rsidRDefault="00BF3FE0" w:rsidP="00B71922">
      <w:pPr>
        <w:pStyle w:val="Heading2"/>
        <w:rPr>
          <w:color w:val="FF9933"/>
        </w:rPr>
      </w:pPr>
      <w:bookmarkStart w:id="50" w:name="_Toc10557481"/>
      <w:bookmarkStart w:id="51" w:name="_Toc10557725"/>
      <w:r w:rsidRPr="00B71922">
        <w:rPr>
          <w:color w:val="FF9933"/>
        </w:rPr>
        <w:t>Incremental Development</w:t>
      </w:r>
      <w:bookmarkEnd w:id="50"/>
      <w:bookmarkEnd w:id="51"/>
    </w:p>
    <w:p w14:paraId="10D3D7EE" w14:textId="16B4AB44" w:rsidR="00BF3FE0" w:rsidRDefault="00BF3FE0" w:rsidP="00BF3FE0">
      <w:r>
        <w:t xml:space="preserve">In an Agile context, Incremental Development is when each successive version of a product is usable, and each </w:t>
      </w:r>
      <w:proofErr w:type="gramStart"/>
      <w:r>
        <w:t>builds</w:t>
      </w:r>
      <w:proofErr w:type="gramEnd"/>
      <w:r>
        <w:t xml:space="preserve"> upon the previous version by adding user-visible functionality.</w:t>
      </w:r>
    </w:p>
    <w:p w14:paraId="71EFBC40" w14:textId="0B84EACD" w:rsidR="00BF3FE0" w:rsidRPr="00B71922" w:rsidRDefault="00BF3FE0" w:rsidP="00B71922">
      <w:pPr>
        <w:pStyle w:val="Heading2"/>
        <w:rPr>
          <w:color w:val="FF9933"/>
        </w:rPr>
      </w:pPr>
      <w:bookmarkStart w:id="52" w:name="_Toc10557482"/>
      <w:bookmarkStart w:id="53" w:name="_Toc10557726"/>
      <w:r w:rsidRPr="00B71922">
        <w:rPr>
          <w:color w:val="FF9933"/>
        </w:rPr>
        <w:t>Iteration</w:t>
      </w:r>
      <w:bookmarkEnd w:id="52"/>
      <w:bookmarkEnd w:id="53"/>
    </w:p>
    <w:p w14:paraId="73E17567" w14:textId="27E1A647" w:rsidR="00BF3FE0" w:rsidRDefault="00BF3FE0" w:rsidP="00BF3FE0">
      <w:r>
        <w:t xml:space="preserve">An iteration is a timebox during which development takes place. </w:t>
      </w:r>
      <w:proofErr w:type="gramStart"/>
      <w:r>
        <w:t>The  duration</w:t>
      </w:r>
      <w:proofErr w:type="gramEnd"/>
      <w:r>
        <w:t xml:space="preserve"> may vary from project to project and is usually fixed.</w:t>
      </w:r>
    </w:p>
    <w:p w14:paraId="7DFF5CBD" w14:textId="314C8E8A" w:rsidR="00BF3FE0" w:rsidRPr="00B71922" w:rsidRDefault="00BF3FE0" w:rsidP="00B71922">
      <w:pPr>
        <w:pStyle w:val="Heading2"/>
        <w:rPr>
          <w:color w:val="FF9933"/>
        </w:rPr>
      </w:pPr>
      <w:bookmarkStart w:id="54" w:name="_Toc10557483"/>
      <w:bookmarkStart w:id="55" w:name="_Toc10557727"/>
      <w:r w:rsidRPr="00B71922">
        <w:rPr>
          <w:color w:val="FF9933"/>
        </w:rPr>
        <w:lastRenderedPageBreak/>
        <w:t>Iterative Development</w:t>
      </w:r>
      <w:bookmarkEnd w:id="54"/>
      <w:bookmarkEnd w:id="55"/>
    </w:p>
    <w:p w14:paraId="0ED66536" w14:textId="1CA959AB" w:rsidR="00BF3FE0" w:rsidRPr="00BF3FE0" w:rsidRDefault="00BF3FE0">
      <w:r>
        <w:t>Agile projects are iterative insofar as they intentionally allow for "repeating" software development activities, and for potentially "revisiting" the same work products (the phrase "planned rework" is sometimes used; refactoring is a good example).</w:t>
      </w:r>
    </w:p>
    <w:p w14:paraId="50820BDE" w14:textId="1CD74592" w:rsidR="00BF3FE0" w:rsidRPr="00B71922" w:rsidRDefault="00BF3FE0" w:rsidP="00B71922">
      <w:pPr>
        <w:pStyle w:val="Heading2"/>
        <w:rPr>
          <w:color w:val="FF9933"/>
        </w:rPr>
      </w:pPr>
      <w:bookmarkStart w:id="56" w:name="_Toc10557484"/>
      <w:bookmarkStart w:id="57" w:name="_Toc10557728"/>
      <w:r w:rsidRPr="00B71922">
        <w:rPr>
          <w:color w:val="FF9933"/>
        </w:rPr>
        <w:t>Kanban Board</w:t>
      </w:r>
      <w:bookmarkEnd w:id="56"/>
      <w:bookmarkEnd w:id="57"/>
    </w:p>
    <w:p w14:paraId="70A7BE6E" w14:textId="1D59E4C0" w:rsidR="00BF3FE0" w:rsidRPr="00BF3FE0" w:rsidRDefault="00BF3FE0">
      <w:r>
        <w:t>A Kanban Board is a visual workflow tool consisting of multiple columns. Each column represents a different stage in the workflow process.</w:t>
      </w:r>
    </w:p>
    <w:p w14:paraId="296E5321" w14:textId="28BDD22F" w:rsidR="00BF3FE0" w:rsidRPr="00B71922" w:rsidRDefault="00BF3FE0" w:rsidP="00B71922">
      <w:pPr>
        <w:pStyle w:val="Heading2"/>
        <w:rPr>
          <w:color w:val="FF9933"/>
        </w:rPr>
      </w:pPr>
      <w:bookmarkStart w:id="58" w:name="_Toc10557485"/>
      <w:bookmarkStart w:id="59" w:name="_Toc10557729"/>
      <w:r w:rsidRPr="00B71922">
        <w:rPr>
          <w:color w:val="FF9933"/>
        </w:rPr>
        <w:t>Minimum Viable Product (MVP)</w:t>
      </w:r>
      <w:bookmarkEnd w:id="58"/>
      <w:bookmarkEnd w:id="59"/>
    </w:p>
    <w:p w14:paraId="5C6D9C4C" w14:textId="4A1B88BF" w:rsidR="00BF3FE0" w:rsidRPr="00BF3FE0" w:rsidRDefault="00BF3FE0">
      <w:r>
        <w:t xml:space="preserve">A Minimum Viable Product is, as Eric </w:t>
      </w:r>
      <w:proofErr w:type="spellStart"/>
      <w:r>
        <w:t>Ries</w:t>
      </w:r>
      <w:proofErr w:type="spellEnd"/>
      <w:r>
        <w:t xml:space="preserve"> said, the "version of a new product which allows a team to collect the maximum amount of validated learning about customers with the least effort."</w:t>
      </w:r>
    </w:p>
    <w:p w14:paraId="63EAC210" w14:textId="52CB0792" w:rsidR="00BF3FE0" w:rsidRPr="00B71922" w:rsidRDefault="00BF3FE0" w:rsidP="00B71922">
      <w:pPr>
        <w:pStyle w:val="Heading2"/>
        <w:rPr>
          <w:color w:val="FF9933"/>
        </w:rPr>
      </w:pPr>
      <w:bookmarkStart w:id="60" w:name="_Toc10557486"/>
      <w:bookmarkStart w:id="61" w:name="_Toc10557730"/>
      <w:r w:rsidRPr="00B71922">
        <w:rPr>
          <w:color w:val="FF9933"/>
        </w:rPr>
        <w:t>Minimum Viable Product (MVP)</w:t>
      </w:r>
      <w:bookmarkEnd w:id="60"/>
      <w:bookmarkEnd w:id="61"/>
    </w:p>
    <w:p w14:paraId="35C6E8A8" w14:textId="44E14A75" w:rsidR="00BF3FE0" w:rsidRPr="00BF3FE0" w:rsidRDefault="00BF3FE0" w:rsidP="00BF3FE0">
      <w:r>
        <w:t xml:space="preserve">A Minimum Viable Product is, as Eric </w:t>
      </w:r>
      <w:proofErr w:type="spellStart"/>
      <w:r>
        <w:t>Ries</w:t>
      </w:r>
      <w:proofErr w:type="spellEnd"/>
      <w:r>
        <w:t xml:space="preserve"> said, the "version of a new product which allows a team to collect the maximum amount of validated learning about customers with the least effort."</w:t>
      </w:r>
    </w:p>
    <w:p w14:paraId="74FCD433" w14:textId="3E3D8BED" w:rsidR="00BF3FE0" w:rsidRPr="00B71922" w:rsidRDefault="00BF3FE0" w:rsidP="00B71922">
      <w:pPr>
        <w:pStyle w:val="Heading2"/>
        <w:rPr>
          <w:color w:val="FF9933"/>
        </w:rPr>
      </w:pPr>
      <w:bookmarkStart w:id="62" w:name="_Toc10557487"/>
      <w:bookmarkStart w:id="63" w:name="_Toc10557731"/>
      <w:r w:rsidRPr="00B71922">
        <w:rPr>
          <w:color w:val="FF9933"/>
        </w:rPr>
        <w:t>Planning Poker</w:t>
      </w:r>
      <w:bookmarkEnd w:id="62"/>
      <w:bookmarkEnd w:id="63"/>
    </w:p>
    <w:p w14:paraId="431AE371" w14:textId="11F23FB3" w:rsidR="00BF3FE0" w:rsidRPr="00BF3FE0" w:rsidRDefault="00BF3FE0" w:rsidP="00BF3FE0">
      <w:r>
        <w:t>An approach to estimation used by Agile teams. Each team member "plays" a card bearing a numerical value corresponding to a point estimation for a user story.</w:t>
      </w:r>
    </w:p>
    <w:p w14:paraId="31D2428A" w14:textId="0ED7A257" w:rsidR="00BF3FE0" w:rsidRPr="00B71922" w:rsidRDefault="00BF3FE0" w:rsidP="00B71922">
      <w:pPr>
        <w:pStyle w:val="Heading2"/>
        <w:rPr>
          <w:color w:val="FF9933"/>
        </w:rPr>
      </w:pPr>
      <w:bookmarkStart w:id="64" w:name="_Toc10557488"/>
      <w:bookmarkStart w:id="65" w:name="_Toc10557732"/>
      <w:r w:rsidRPr="00B71922">
        <w:rPr>
          <w:color w:val="FF9933"/>
        </w:rPr>
        <w:t>Points</w:t>
      </w:r>
      <w:bookmarkEnd w:id="64"/>
      <w:bookmarkEnd w:id="65"/>
    </w:p>
    <w:p w14:paraId="12E6407A" w14:textId="15827DA9" w:rsidR="00BF3FE0" w:rsidRPr="00BF3FE0" w:rsidRDefault="00BF3FE0" w:rsidP="00BF3FE0">
      <w:r>
        <w:t>Agile teams generally prefer to express estimates in units other than the time-honored "man-hours." Possibly the most widespread unit is "story points."</w:t>
      </w:r>
    </w:p>
    <w:p w14:paraId="2E226039" w14:textId="7B68C8EE" w:rsidR="00BF3FE0" w:rsidRPr="00B71922" w:rsidRDefault="00BF3FE0" w:rsidP="00B71922">
      <w:pPr>
        <w:pStyle w:val="Heading2"/>
        <w:rPr>
          <w:color w:val="FF9933"/>
        </w:rPr>
      </w:pPr>
      <w:bookmarkStart w:id="66" w:name="_Toc10557489"/>
      <w:bookmarkStart w:id="67" w:name="_Toc10557733"/>
      <w:r w:rsidRPr="00B71922">
        <w:rPr>
          <w:color w:val="FF9933"/>
        </w:rPr>
        <w:t>Refactoring</w:t>
      </w:r>
      <w:bookmarkEnd w:id="66"/>
      <w:bookmarkEnd w:id="67"/>
      <w:r w:rsidRPr="00B71922">
        <w:rPr>
          <w:color w:val="FF9933"/>
        </w:rPr>
        <w:t> </w:t>
      </w:r>
    </w:p>
    <w:p w14:paraId="22F81976" w14:textId="73EF7826" w:rsidR="00BF3FE0" w:rsidRPr="00BF3FE0" w:rsidRDefault="00BF3FE0" w:rsidP="00BF3FE0">
      <w:r>
        <w:t>Refactoring consists of improving the internal structure of an existing program's source code, while preserving its external behavior.</w:t>
      </w:r>
    </w:p>
    <w:p w14:paraId="17909F18" w14:textId="2CC3CF11" w:rsidR="00BF3FE0" w:rsidRPr="00B71922" w:rsidRDefault="00BF3FE0" w:rsidP="00B71922">
      <w:pPr>
        <w:pStyle w:val="Heading2"/>
        <w:rPr>
          <w:color w:val="FF9933"/>
        </w:rPr>
      </w:pPr>
      <w:bookmarkStart w:id="68" w:name="_Toc10557490"/>
      <w:bookmarkStart w:id="69" w:name="_Toc10557734"/>
      <w:r w:rsidRPr="00B71922">
        <w:rPr>
          <w:color w:val="FF9933"/>
        </w:rPr>
        <w:t>Retrospective</w:t>
      </w:r>
      <w:bookmarkEnd w:id="68"/>
      <w:bookmarkEnd w:id="69"/>
    </w:p>
    <w:p w14:paraId="76053B8A" w14:textId="3D9B9814" w:rsidR="00BF3FE0" w:rsidRPr="00BF3FE0" w:rsidRDefault="00BF3FE0">
      <w:r>
        <w:t>The team meets regularly to reflect on the most significant events that occurred since the previous such meeting, and identify opportunities for improvement.</w:t>
      </w:r>
    </w:p>
    <w:p w14:paraId="3461FEB5" w14:textId="5D7715DA" w:rsidR="00BF3FE0" w:rsidRPr="00B71922" w:rsidRDefault="00BF3FE0" w:rsidP="00B71922">
      <w:pPr>
        <w:pStyle w:val="Heading2"/>
        <w:rPr>
          <w:color w:val="FF9933"/>
        </w:rPr>
      </w:pPr>
      <w:bookmarkStart w:id="70" w:name="_Toc10557491"/>
      <w:bookmarkStart w:id="71" w:name="_Toc10557735"/>
      <w:r w:rsidRPr="00B71922">
        <w:rPr>
          <w:color w:val="FF9933"/>
        </w:rPr>
        <w:t>Scrum</w:t>
      </w:r>
      <w:bookmarkEnd w:id="70"/>
      <w:bookmarkEnd w:id="71"/>
    </w:p>
    <w:p w14:paraId="6F5C5F14" w14:textId="1525FCE0" w:rsidR="00BF3FE0" w:rsidRPr="00BF3FE0" w:rsidRDefault="00BF3FE0">
      <w:r>
        <w:t>Scrum is a process framework used to manage product development and other knowledge work.</w:t>
      </w:r>
    </w:p>
    <w:p w14:paraId="19267813" w14:textId="348F765B" w:rsidR="00BF3FE0" w:rsidRPr="00B71922" w:rsidRDefault="00BF3FE0" w:rsidP="00B71922">
      <w:pPr>
        <w:pStyle w:val="Heading2"/>
        <w:rPr>
          <w:color w:val="FF9933"/>
        </w:rPr>
      </w:pPr>
      <w:bookmarkStart w:id="72" w:name="_Toc10557492"/>
      <w:bookmarkStart w:id="73" w:name="_Toc10557736"/>
      <w:r w:rsidRPr="00B71922">
        <w:rPr>
          <w:color w:val="FF9933"/>
        </w:rPr>
        <w:t>Scrum Master</w:t>
      </w:r>
      <w:bookmarkEnd w:id="72"/>
      <w:bookmarkEnd w:id="73"/>
    </w:p>
    <w:p w14:paraId="376F68C9" w14:textId="6D62ED65" w:rsidR="00BF3FE0" w:rsidRPr="00BF3FE0" w:rsidRDefault="00BF3FE0">
      <w:r>
        <w:t>The scrum master is responsible for ensuring the team lives agile values and principles and follows the practices that the team agreed they would use.</w:t>
      </w:r>
    </w:p>
    <w:p w14:paraId="648BFC42" w14:textId="1A0C45D5" w:rsidR="00BF3FE0" w:rsidRPr="00B71922" w:rsidRDefault="00BF3FE0" w:rsidP="00B71922">
      <w:pPr>
        <w:pStyle w:val="Heading2"/>
        <w:rPr>
          <w:color w:val="FF9933"/>
        </w:rPr>
      </w:pPr>
      <w:bookmarkStart w:id="74" w:name="_Toc10557493"/>
      <w:bookmarkStart w:id="75" w:name="_Toc10557737"/>
      <w:r w:rsidRPr="00B71922">
        <w:rPr>
          <w:color w:val="FF9933"/>
        </w:rPr>
        <w:lastRenderedPageBreak/>
        <w:t>Scrum of Scrums</w:t>
      </w:r>
      <w:bookmarkEnd w:id="74"/>
      <w:bookmarkEnd w:id="75"/>
    </w:p>
    <w:p w14:paraId="2B8F237A" w14:textId="073A3B99" w:rsidR="00BF3FE0" w:rsidRPr="00BF3FE0" w:rsidRDefault="00BF3FE0">
      <w:r>
        <w:t>A technique to scale Scrum up to large groups (over a dozen people), consisting of dividing the groups into Agile teams of 5-10.</w:t>
      </w:r>
    </w:p>
    <w:p w14:paraId="15EA9000" w14:textId="1BFF0178" w:rsidR="00BF3FE0" w:rsidRPr="00B71922" w:rsidRDefault="00BF3FE0" w:rsidP="00B71922">
      <w:pPr>
        <w:pStyle w:val="Heading2"/>
        <w:rPr>
          <w:color w:val="FF9933"/>
        </w:rPr>
      </w:pPr>
      <w:bookmarkStart w:id="76" w:name="_Toc10557494"/>
      <w:bookmarkStart w:id="77" w:name="_Toc10557738"/>
      <w:r w:rsidRPr="00B71922">
        <w:rPr>
          <w:color w:val="FF9933"/>
        </w:rPr>
        <w:t>Sprint Backlog</w:t>
      </w:r>
      <w:bookmarkEnd w:id="76"/>
      <w:bookmarkEnd w:id="77"/>
    </w:p>
    <w:p w14:paraId="6C034060" w14:textId="600D1274" w:rsidR="00BF3FE0" w:rsidRPr="00BF3FE0" w:rsidRDefault="00BF3FE0">
      <w:r>
        <w:t>A sprint backlog is the subset of product backlog that a team targets to deliver during a sprint in order to accomplish the sprint goal and make progress toward a desired outcome.</w:t>
      </w:r>
    </w:p>
    <w:p w14:paraId="6FEB9152" w14:textId="377C404B" w:rsidR="00BF3FE0" w:rsidRPr="00B71922" w:rsidRDefault="00BF3FE0" w:rsidP="00B71922">
      <w:pPr>
        <w:pStyle w:val="Heading2"/>
        <w:rPr>
          <w:color w:val="FF9933"/>
        </w:rPr>
      </w:pPr>
      <w:bookmarkStart w:id="78" w:name="_Toc10557495"/>
      <w:bookmarkStart w:id="79" w:name="_Toc10557739"/>
      <w:r w:rsidRPr="00B71922">
        <w:rPr>
          <w:color w:val="FF9933"/>
        </w:rPr>
        <w:t>Sprint Planning</w:t>
      </w:r>
      <w:bookmarkEnd w:id="78"/>
      <w:bookmarkEnd w:id="79"/>
    </w:p>
    <w:p w14:paraId="67C2B570" w14:textId="7089DCFB" w:rsidR="00BF3FE0" w:rsidRPr="00BF3FE0" w:rsidRDefault="00BF3FE0" w:rsidP="00BF3FE0">
      <w:r>
        <w:t xml:space="preserve">Sprint planning is an event that occurs at the beginning of a sprint where the team determines the product backlog </w:t>
      </w:r>
      <w:proofErr w:type="gramStart"/>
      <w:r>
        <w:t>items</w:t>
      </w:r>
      <w:proofErr w:type="gramEnd"/>
      <w:r>
        <w:t xml:space="preserve"> they will work on during that sprint.</w:t>
      </w:r>
    </w:p>
    <w:p w14:paraId="16D7AAC0" w14:textId="133C4AD4" w:rsidR="00BF3FE0" w:rsidRPr="00B71922" w:rsidRDefault="00BF3FE0" w:rsidP="00B71922">
      <w:pPr>
        <w:pStyle w:val="Heading2"/>
        <w:rPr>
          <w:color w:val="FF9933"/>
        </w:rPr>
      </w:pPr>
      <w:bookmarkStart w:id="80" w:name="_Toc10557496"/>
      <w:bookmarkStart w:id="81" w:name="_Toc10557740"/>
      <w:r w:rsidRPr="00B71922">
        <w:rPr>
          <w:color w:val="FF9933"/>
        </w:rPr>
        <w:t>Team</w:t>
      </w:r>
      <w:bookmarkEnd w:id="80"/>
      <w:bookmarkEnd w:id="81"/>
    </w:p>
    <w:p w14:paraId="1BE64858" w14:textId="0B0F6D74" w:rsidR="00BF3FE0" w:rsidRPr="00B71922" w:rsidRDefault="00BF3FE0">
      <w:r>
        <w:t>A "team" in the Agile sense is a small group of people, assigned to the same project or effort, nearly all of them on a full-time basis.</w:t>
      </w:r>
    </w:p>
    <w:p w14:paraId="225EFA0D" w14:textId="504A4624" w:rsidR="00BF3FE0" w:rsidRPr="00B71922" w:rsidRDefault="00BF3FE0" w:rsidP="00B71922">
      <w:pPr>
        <w:pStyle w:val="Heading2"/>
        <w:rPr>
          <w:color w:val="FF9933"/>
        </w:rPr>
      </w:pPr>
      <w:bookmarkStart w:id="82" w:name="_Toc10557497"/>
      <w:bookmarkStart w:id="83" w:name="_Toc10557741"/>
      <w:r w:rsidRPr="00B71922">
        <w:rPr>
          <w:color w:val="FF9933"/>
        </w:rPr>
        <w:t>Three Questions</w:t>
      </w:r>
      <w:bookmarkEnd w:id="82"/>
      <w:bookmarkEnd w:id="83"/>
    </w:p>
    <w:p w14:paraId="3CC9514C" w14:textId="4C71B35C" w:rsidR="00BF3FE0" w:rsidRPr="00B71922" w:rsidRDefault="00BF3FE0">
      <w:r>
        <w:t>The daily meeting is structured around some variant of the following three questions: What have you completed? What will you do next? What is getting in your way?</w:t>
      </w:r>
    </w:p>
    <w:p w14:paraId="296E0609" w14:textId="6DBB62FB" w:rsidR="00BF3FE0" w:rsidRPr="00B71922" w:rsidRDefault="00BF3FE0" w:rsidP="00B71922">
      <w:pPr>
        <w:pStyle w:val="Heading2"/>
        <w:rPr>
          <w:color w:val="FF9933"/>
        </w:rPr>
      </w:pPr>
      <w:bookmarkStart w:id="84" w:name="_Toc10557498"/>
      <w:bookmarkStart w:id="85" w:name="_Toc10557742"/>
      <w:r w:rsidRPr="00B71922">
        <w:rPr>
          <w:color w:val="FF9933"/>
        </w:rPr>
        <w:t>Timebox</w:t>
      </w:r>
      <w:bookmarkEnd w:id="84"/>
      <w:bookmarkEnd w:id="85"/>
    </w:p>
    <w:p w14:paraId="18F7B0B2" w14:textId="48D125A1" w:rsidR="00BF3FE0" w:rsidRPr="00B71922" w:rsidRDefault="00BF3FE0" w:rsidP="00B71922">
      <w:r>
        <w:t>A timebox is a previously agreed period of time during which a person or a team works steadily towards completion of some goal.</w:t>
      </w:r>
    </w:p>
    <w:p w14:paraId="7E080B18" w14:textId="22AFD843" w:rsidR="00BF3FE0" w:rsidRPr="00B71922" w:rsidRDefault="00BF3FE0" w:rsidP="00B71922">
      <w:pPr>
        <w:pStyle w:val="Heading2"/>
        <w:rPr>
          <w:color w:val="FF9933"/>
        </w:rPr>
      </w:pPr>
      <w:bookmarkStart w:id="86" w:name="_Toc10557499"/>
      <w:bookmarkStart w:id="87" w:name="_Toc10557743"/>
      <w:r w:rsidRPr="00B71922">
        <w:rPr>
          <w:color w:val="FF9933"/>
        </w:rPr>
        <w:t>Unit Testing</w:t>
      </w:r>
      <w:bookmarkEnd w:id="86"/>
      <w:bookmarkEnd w:id="87"/>
    </w:p>
    <w:p w14:paraId="19B5937C" w14:textId="4F083C42" w:rsidR="00BF3FE0" w:rsidRPr="00B71922" w:rsidRDefault="00BF3FE0" w:rsidP="00B71922">
      <w:r>
        <w:t>A unit test is a short program fragment written and maintained by the developers on the product team, which exercises some narrow part of the product's source code and checks the results.</w:t>
      </w:r>
    </w:p>
    <w:p w14:paraId="6B91AFE0" w14:textId="2F7D2DA2" w:rsidR="00BF3FE0" w:rsidRPr="00BF3FE0" w:rsidRDefault="00BF3FE0" w:rsidP="00BF3FE0">
      <w:pPr>
        <w:pStyle w:val="Heading2"/>
        <w:rPr>
          <w:color w:val="FF9933"/>
        </w:rPr>
      </w:pPr>
      <w:bookmarkStart w:id="88" w:name="_Toc10557500"/>
      <w:bookmarkStart w:id="89" w:name="_Toc10557744"/>
      <w:r w:rsidRPr="00BF3FE0">
        <w:rPr>
          <w:color w:val="FF9933"/>
        </w:rPr>
        <w:t>Usability Testing</w:t>
      </w:r>
      <w:bookmarkEnd w:id="88"/>
      <w:bookmarkEnd w:id="89"/>
    </w:p>
    <w:p w14:paraId="4F150B8D" w14:textId="77777777" w:rsidR="00BF3FE0" w:rsidRDefault="00BF3FE0" w:rsidP="00BF3FE0">
      <w:r>
        <w:t>Usability testing is an empirical, exploratory technique to answer questions such as "how would an end user respond to our software under realistic conditions?</w:t>
      </w:r>
    </w:p>
    <w:p w14:paraId="1E1D2FF4" w14:textId="3C81A96B" w:rsidR="00BF3FE0" w:rsidRPr="00BF3FE0" w:rsidRDefault="00BF3FE0" w:rsidP="00BF3FE0">
      <w:pPr>
        <w:pStyle w:val="Heading2"/>
        <w:rPr>
          <w:color w:val="FF9933"/>
        </w:rPr>
      </w:pPr>
      <w:bookmarkStart w:id="90" w:name="_Toc10557501"/>
      <w:bookmarkStart w:id="91" w:name="_Toc10557745"/>
      <w:r w:rsidRPr="00BF3FE0">
        <w:rPr>
          <w:color w:val="FF9933"/>
        </w:rPr>
        <w:t>User Stories</w:t>
      </w:r>
      <w:bookmarkEnd w:id="90"/>
      <w:bookmarkEnd w:id="91"/>
    </w:p>
    <w:p w14:paraId="794AF8EB" w14:textId="38B79F32" w:rsidR="00BF3FE0" w:rsidRPr="00BF3FE0" w:rsidRDefault="00BF3FE0" w:rsidP="00BF3FE0">
      <w:r>
        <w:t>In consultation with the customer or product owner, the team divides up the work to be done into functional increments called "user stories."</w:t>
      </w:r>
    </w:p>
    <w:p w14:paraId="356F66A6" w14:textId="50CDE130" w:rsidR="00BF3FE0" w:rsidRPr="00BF3FE0" w:rsidRDefault="00BF3FE0" w:rsidP="00BF3FE0">
      <w:pPr>
        <w:pStyle w:val="Heading2"/>
        <w:rPr>
          <w:color w:val="FF9933"/>
        </w:rPr>
      </w:pPr>
      <w:bookmarkStart w:id="92" w:name="_Toc10557502"/>
      <w:bookmarkStart w:id="93" w:name="_Toc10557746"/>
      <w:r w:rsidRPr="00BF3FE0">
        <w:rPr>
          <w:color w:val="FF9933"/>
        </w:rPr>
        <w:t>Velocity</w:t>
      </w:r>
      <w:bookmarkEnd w:id="92"/>
      <w:bookmarkEnd w:id="93"/>
    </w:p>
    <w:p w14:paraId="0DC1CAD8" w14:textId="77777777" w:rsidR="00BF3FE0" w:rsidRDefault="00BF3FE0" w:rsidP="00BF3FE0">
      <w:r>
        <w:t>At the end of each iteration, the team adds up effort estimates associated with user stories that were completed during that iteration. This total is called velocity.</w:t>
      </w:r>
    </w:p>
    <w:p w14:paraId="42216554" w14:textId="77777777" w:rsidR="00BF3FE0" w:rsidRDefault="00BF3FE0" w:rsidP="00BF3FE0">
      <w:pPr>
        <w:pStyle w:val="NormalWeb"/>
        <w:spacing w:before="0" w:beforeAutospacing="0" w:after="0" w:afterAutospacing="0" w:line="420" w:lineRule="atLeast"/>
        <w:rPr>
          <w:rFonts w:ascii="Arial" w:hAnsi="Arial" w:cs="Arial"/>
          <w:color w:val="666666"/>
          <w:spacing w:val="-4"/>
          <w:sz w:val="31"/>
          <w:szCs w:val="31"/>
        </w:rPr>
      </w:pPr>
    </w:p>
    <w:p w14:paraId="56E6D2AA" w14:textId="77777777" w:rsidR="00BF3FE0" w:rsidRPr="00207528" w:rsidRDefault="00BF3FE0">
      <w:pPr>
        <w:rPr>
          <w:color w:val="595959" w:themeColor="text1" w:themeTint="A6"/>
        </w:rPr>
      </w:pPr>
    </w:p>
    <w:sectPr w:rsidR="00BF3FE0" w:rsidRPr="00207528" w:rsidSect="007C525A">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A154F" w14:textId="77777777" w:rsidR="00CE371F" w:rsidRDefault="00CE371F" w:rsidP="007F59D4">
      <w:pPr>
        <w:spacing w:after="0" w:line="240" w:lineRule="auto"/>
      </w:pPr>
      <w:r>
        <w:separator/>
      </w:r>
    </w:p>
  </w:endnote>
  <w:endnote w:type="continuationSeparator" w:id="0">
    <w:p w14:paraId="00FEC765" w14:textId="77777777" w:rsidR="00CE371F" w:rsidRDefault="00CE371F" w:rsidP="007F59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834FE" w14:textId="25F7AF77" w:rsidR="008C5826" w:rsidRDefault="008C5826">
    <w:pPr>
      <w:pStyle w:val="Footer"/>
    </w:pPr>
    <w:r>
      <w:t xml:space="preserve">Agile:  Theory Meets Practice Workshop                                                                              </w:t>
    </w: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EA35C" w14:textId="77777777" w:rsidR="00CE371F" w:rsidRDefault="00CE371F" w:rsidP="007F59D4">
      <w:pPr>
        <w:spacing w:after="0" w:line="240" w:lineRule="auto"/>
      </w:pPr>
      <w:r>
        <w:separator/>
      </w:r>
    </w:p>
  </w:footnote>
  <w:footnote w:type="continuationSeparator" w:id="0">
    <w:p w14:paraId="16E724D5" w14:textId="77777777" w:rsidR="00CE371F" w:rsidRDefault="00CE371F" w:rsidP="007F59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0335C"/>
    <w:multiLevelType w:val="multilevel"/>
    <w:tmpl w:val="3BDA78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B82A42"/>
    <w:multiLevelType w:val="hybridMultilevel"/>
    <w:tmpl w:val="B17C56AA"/>
    <w:lvl w:ilvl="0" w:tplc="0F884918">
      <w:start w:val="1"/>
      <w:numFmt w:val="bullet"/>
      <w:lvlText w:val="•"/>
      <w:lvlJc w:val="left"/>
      <w:pPr>
        <w:tabs>
          <w:tab w:val="num" w:pos="720"/>
        </w:tabs>
        <w:ind w:left="720" w:hanging="360"/>
      </w:pPr>
      <w:rPr>
        <w:rFonts w:ascii="Arial" w:hAnsi="Arial" w:hint="default"/>
      </w:rPr>
    </w:lvl>
    <w:lvl w:ilvl="1" w:tplc="86D873C8" w:tentative="1">
      <w:start w:val="1"/>
      <w:numFmt w:val="bullet"/>
      <w:lvlText w:val="•"/>
      <w:lvlJc w:val="left"/>
      <w:pPr>
        <w:tabs>
          <w:tab w:val="num" w:pos="1440"/>
        </w:tabs>
        <w:ind w:left="1440" w:hanging="360"/>
      </w:pPr>
      <w:rPr>
        <w:rFonts w:ascii="Arial" w:hAnsi="Arial" w:hint="default"/>
      </w:rPr>
    </w:lvl>
    <w:lvl w:ilvl="2" w:tplc="57FAA692" w:tentative="1">
      <w:start w:val="1"/>
      <w:numFmt w:val="bullet"/>
      <w:lvlText w:val="•"/>
      <w:lvlJc w:val="left"/>
      <w:pPr>
        <w:tabs>
          <w:tab w:val="num" w:pos="2160"/>
        </w:tabs>
        <w:ind w:left="2160" w:hanging="360"/>
      </w:pPr>
      <w:rPr>
        <w:rFonts w:ascii="Arial" w:hAnsi="Arial" w:hint="default"/>
      </w:rPr>
    </w:lvl>
    <w:lvl w:ilvl="3" w:tplc="C69AB3B8" w:tentative="1">
      <w:start w:val="1"/>
      <w:numFmt w:val="bullet"/>
      <w:lvlText w:val="•"/>
      <w:lvlJc w:val="left"/>
      <w:pPr>
        <w:tabs>
          <w:tab w:val="num" w:pos="2880"/>
        </w:tabs>
        <w:ind w:left="2880" w:hanging="360"/>
      </w:pPr>
      <w:rPr>
        <w:rFonts w:ascii="Arial" w:hAnsi="Arial" w:hint="default"/>
      </w:rPr>
    </w:lvl>
    <w:lvl w:ilvl="4" w:tplc="0C7E7D12" w:tentative="1">
      <w:start w:val="1"/>
      <w:numFmt w:val="bullet"/>
      <w:lvlText w:val="•"/>
      <w:lvlJc w:val="left"/>
      <w:pPr>
        <w:tabs>
          <w:tab w:val="num" w:pos="3600"/>
        </w:tabs>
        <w:ind w:left="3600" w:hanging="360"/>
      </w:pPr>
      <w:rPr>
        <w:rFonts w:ascii="Arial" w:hAnsi="Arial" w:hint="default"/>
      </w:rPr>
    </w:lvl>
    <w:lvl w:ilvl="5" w:tplc="C048F9FA" w:tentative="1">
      <w:start w:val="1"/>
      <w:numFmt w:val="bullet"/>
      <w:lvlText w:val="•"/>
      <w:lvlJc w:val="left"/>
      <w:pPr>
        <w:tabs>
          <w:tab w:val="num" w:pos="4320"/>
        </w:tabs>
        <w:ind w:left="4320" w:hanging="360"/>
      </w:pPr>
      <w:rPr>
        <w:rFonts w:ascii="Arial" w:hAnsi="Arial" w:hint="default"/>
      </w:rPr>
    </w:lvl>
    <w:lvl w:ilvl="6" w:tplc="7012EB36" w:tentative="1">
      <w:start w:val="1"/>
      <w:numFmt w:val="bullet"/>
      <w:lvlText w:val="•"/>
      <w:lvlJc w:val="left"/>
      <w:pPr>
        <w:tabs>
          <w:tab w:val="num" w:pos="5040"/>
        </w:tabs>
        <w:ind w:left="5040" w:hanging="360"/>
      </w:pPr>
      <w:rPr>
        <w:rFonts w:ascii="Arial" w:hAnsi="Arial" w:hint="default"/>
      </w:rPr>
    </w:lvl>
    <w:lvl w:ilvl="7" w:tplc="29585F62" w:tentative="1">
      <w:start w:val="1"/>
      <w:numFmt w:val="bullet"/>
      <w:lvlText w:val="•"/>
      <w:lvlJc w:val="left"/>
      <w:pPr>
        <w:tabs>
          <w:tab w:val="num" w:pos="5760"/>
        </w:tabs>
        <w:ind w:left="5760" w:hanging="360"/>
      </w:pPr>
      <w:rPr>
        <w:rFonts w:ascii="Arial" w:hAnsi="Arial" w:hint="default"/>
      </w:rPr>
    </w:lvl>
    <w:lvl w:ilvl="8" w:tplc="C5140F0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0B1914"/>
    <w:multiLevelType w:val="multilevel"/>
    <w:tmpl w:val="4490942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1F2A5346"/>
    <w:multiLevelType w:val="multilevel"/>
    <w:tmpl w:val="B90CB8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FC45667"/>
    <w:multiLevelType w:val="hybridMultilevel"/>
    <w:tmpl w:val="ED70A3B8"/>
    <w:lvl w:ilvl="0" w:tplc="77461E9C">
      <w:start w:val="1"/>
      <w:numFmt w:val="bullet"/>
      <w:lvlText w:val="•"/>
      <w:lvlJc w:val="left"/>
      <w:pPr>
        <w:tabs>
          <w:tab w:val="num" w:pos="720"/>
        </w:tabs>
        <w:ind w:left="720" w:hanging="360"/>
      </w:pPr>
      <w:rPr>
        <w:rFonts w:ascii="Arial" w:hAnsi="Arial" w:hint="default"/>
      </w:rPr>
    </w:lvl>
    <w:lvl w:ilvl="1" w:tplc="8A7E6C0C" w:tentative="1">
      <w:start w:val="1"/>
      <w:numFmt w:val="bullet"/>
      <w:lvlText w:val="•"/>
      <w:lvlJc w:val="left"/>
      <w:pPr>
        <w:tabs>
          <w:tab w:val="num" w:pos="1440"/>
        </w:tabs>
        <w:ind w:left="1440" w:hanging="360"/>
      </w:pPr>
      <w:rPr>
        <w:rFonts w:ascii="Arial" w:hAnsi="Arial" w:hint="default"/>
      </w:rPr>
    </w:lvl>
    <w:lvl w:ilvl="2" w:tplc="82764E3E" w:tentative="1">
      <w:start w:val="1"/>
      <w:numFmt w:val="bullet"/>
      <w:lvlText w:val="•"/>
      <w:lvlJc w:val="left"/>
      <w:pPr>
        <w:tabs>
          <w:tab w:val="num" w:pos="2160"/>
        </w:tabs>
        <w:ind w:left="2160" w:hanging="360"/>
      </w:pPr>
      <w:rPr>
        <w:rFonts w:ascii="Arial" w:hAnsi="Arial" w:hint="default"/>
      </w:rPr>
    </w:lvl>
    <w:lvl w:ilvl="3" w:tplc="FBEAE19A" w:tentative="1">
      <w:start w:val="1"/>
      <w:numFmt w:val="bullet"/>
      <w:lvlText w:val="•"/>
      <w:lvlJc w:val="left"/>
      <w:pPr>
        <w:tabs>
          <w:tab w:val="num" w:pos="2880"/>
        </w:tabs>
        <w:ind w:left="2880" w:hanging="360"/>
      </w:pPr>
      <w:rPr>
        <w:rFonts w:ascii="Arial" w:hAnsi="Arial" w:hint="default"/>
      </w:rPr>
    </w:lvl>
    <w:lvl w:ilvl="4" w:tplc="8EC228A4" w:tentative="1">
      <w:start w:val="1"/>
      <w:numFmt w:val="bullet"/>
      <w:lvlText w:val="•"/>
      <w:lvlJc w:val="left"/>
      <w:pPr>
        <w:tabs>
          <w:tab w:val="num" w:pos="3600"/>
        </w:tabs>
        <w:ind w:left="3600" w:hanging="360"/>
      </w:pPr>
      <w:rPr>
        <w:rFonts w:ascii="Arial" w:hAnsi="Arial" w:hint="default"/>
      </w:rPr>
    </w:lvl>
    <w:lvl w:ilvl="5" w:tplc="5FACC1BE" w:tentative="1">
      <w:start w:val="1"/>
      <w:numFmt w:val="bullet"/>
      <w:lvlText w:val="•"/>
      <w:lvlJc w:val="left"/>
      <w:pPr>
        <w:tabs>
          <w:tab w:val="num" w:pos="4320"/>
        </w:tabs>
        <w:ind w:left="4320" w:hanging="360"/>
      </w:pPr>
      <w:rPr>
        <w:rFonts w:ascii="Arial" w:hAnsi="Arial" w:hint="default"/>
      </w:rPr>
    </w:lvl>
    <w:lvl w:ilvl="6" w:tplc="3E943B2C" w:tentative="1">
      <w:start w:val="1"/>
      <w:numFmt w:val="bullet"/>
      <w:lvlText w:val="•"/>
      <w:lvlJc w:val="left"/>
      <w:pPr>
        <w:tabs>
          <w:tab w:val="num" w:pos="5040"/>
        </w:tabs>
        <w:ind w:left="5040" w:hanging="360"/>
      </w:pPr>
      <w:rPr>
        <w:rFonts w:ascii="Arial" w:hAnsi="Arial" w:hint="default"/>
      </w:rPr>
    </w:lvl>
    <w:lvl w:ilvl="7" w:tplc="5634947E" w:tentative="1">
      <w:start w:val="1"/>
      <w:numFmt w:val="bullet"/>
      <w:lvlText w:val="•"/>
      <w:lvlJc w:val="left"/>
      <w:pPr>
        <w:tabs>
          <w:tab w:val="num" w:pos="5760"/>
        </w:tabs>
        <w:ind w:left="5760" w:hanging="360"/>
      </w:pPr>
      <w:rPr>
        <w:rFonts w:ascii="Arial" w:hAnsi="Arial" w:hint="default"/>
      </w:rPr>
    </w:lvl>
    <w:lvl w:ilvl="8" w:tplc="149CF14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CD824CE"/>
    <w:multiLevelType w:val="multilevel"/>
    <w:tmpl w:val="56AEDCCC"/>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6" w15:restartNumberingAfterBreak="0">
    <w:nsid w:val="2E7B5505"/>
    <w:multiLevelType w:val="hybridMultilevel"/>
    <w:tmpl w:val="AC4207D4"/>
    <w:lvl w:ilvl="0" w:tplc="C470A37C">
      <w:start w:val="1"/>
      <w:numFmt w:val="bullet"/>
      <w:lvlText w:val="•"/>
      <w:lvlJc w:val="left"/>
      <w:pPr>
        <w:tabs>
          <w:tab w:val="num" w:pos="720"/>
        </w:tabs>
        <w:ind w:left="720" w:hanging="360"/>
      </w:pPr>
      <w:rPr>
        <w:rFonts w:ascii="Arial" w:hAnsi="Arial" w:hint="default"/>
      </w:rPr>
    </w:lvl>
    <w:lvl w:ilvl="1" w:tplc="5D4A427E">
      <w:start w:val="20893"/>
      <w:numFmt w:val="bullet"/>
      <w:lvlText w:val="•"/>
      <w:lvlJc w:val="left"/>
      <w:pPr>
        <w:tabs>
          <w:tab w:val="num" w:pos="1440"/>
        </w:tabs>
        <w:ind w:left="1440" w:hanging="360"/>
      </w:pPr>
      <w:rPr>
        <w:rFonts w:ascii="Arial" w:hAnsi="Arial" w:hint="default"/>
      </w:rPr>
    </w:lvl>
    <w:lvl w:ilvl="2" w:tplc="26FE327C">
      <w:start w:val="20893"/>
      <w:numFmt w:val="bullet"/>
      <w:lvlText w:val="•"/>
      <w:lvlJc w:val="left"/>
      <w:pPr>
        <w:tabs>
          <w:tab w:val="num" w:pos="2160"/>
        </w:tabs>
        <w:ind w:left="2160" w:hanging="360"/>
      </w:pPr>
      <w:rPr>
        <w:rFonts w:ascii="Arial" w:hAnsi="Arial" w:hint="default"/>
      </w:rPr>
    </w:lvl>
    <w:lvl w:ilvl="3" w:tplc="174C3696" w:tentative="1">
      <w:start w:val="1"/>
      <w:numFmt w:val="bullet"/>
      <w:lvlText w:val="•"/>
      <w:lvlJc w:val="left"/>
      <w:pPr>
        <w:tabs>
          <w:tab w:val="num" w:pos="2880"/>
        </w:tabs>
        <w:ind w:left="2880" w:hanging="360"/>
      </w:pPr>
      <w:rPr>
        <w:rFonts w:ascii="Arial" w:hAnsi="Arial" w:hint="default"/>
      </w:rPr>
    </w:lvl>
    <w:lvl w:ilvl="4" w:tplc="6F9C389A" w:tentative="1">
      <w:start w:val="1"/>
      <w:numFmt w:val="bullet"/>
      <w:lvlText w:val="•"/>
      <w:lvlJc w:val="left"/>
      <w:pPr>
        <w:tabs>
          <w:tab w:val="num" w:pos="3600"/>
        </w:tabs>
        <w:ind w:left="3600" w:hanging="360"/>
      </w:pPr>
      <w:rPr>
        <w:rFonts w:ascii="Arial" w:hAnsi="Arial" w:hint="default"/>
      </w:rPr>
    </w:lvl>
    <w:lvl w:ilvl="5" w:tplc="FAE60B60" w:tentative="1">
      <w:start w:val="1"/>
      <w:numFmt w:val="bullet"/>
      <w:lvlText w:val="•"/>
      <w:lvlJc w:val="left"/>
      <w:pPr>
        <w:tabs>
          <w:tab w:val="num" w:pos="4320"/>
        </w:tabs>
        <w:ind w:left="4320" w:hanging="360"/>
      </w:pPr>
      <w:rPr>
        <w:rFonts w:ascii="Arial" w:hAnsi="Arial" w:hint="default"/>
      </w:rPr>
    </w:lvl>
    <w:lvl w:ilvl="6" w:tplc="D92E71EC" w:tentative="1">
      <w:start w:val="1"/>
      <w:numFmt w:val="bullet"/>
      <w:lvlText w:val="•"/>
      <w:lvlJc w:val="left"/>
      <w:pPr>
        <w:tabs>
          <w:tab w:val="num" w:pos="5040"/>
        </w:tabs>
        <w:ind w:left="5040" w:hanging="360"/>
      </w:pPr>
      <w:rPr>
        <w:rFonts w:ascii="Arial" w:hAnsi="Arial" w:hint="default"/>
      </w:rPr>
    </w:lvl>
    <w:lvl w:ilvl="7" w:tplc="02F6D1A4" w:tentative="1">
      <w:start w:val="1"/>
      <w:numFmt w:val="bullet"/>
      <w:lvlText w:val="•"/>
      <w:lvlJc w:val="left"/>
      <w:pPr>
        <w:tabs>
          <w:tab w:val="num" w:pos="5760"/>
        </w:tabs>
        <w:ind w:left="5760" w:hanging="360"/>
      </w:pPr>
      <w:rPr>
        <w:rFonts w:ascii="Arial" w:hAnsi="Arial" w:hint="default"/>
      </w:rPr>
    </w:lvl>
    <w:lvl w:ilvl="8" w:tplc="2B1E758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EAC1B5D"/>
    <w:multiLevelType w:val="multilevel"/>
    <w:tmpl w:val="44909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974ECB"/>
    <w:multiLevelType w:val="hybridMultilevel"/>
    <w:tmpl w:val="32D6981A"/>
    <w:lvl w:ilvl="0" w:tplc="8F72AD14">
      <w:start w:val="1"/>
      <w:numFmt w:val="bullet"/>
      <w:lvlText w:val="•"/>
      <w:lvlJc w:val="left"/>
      <w:pPr>
        <w:tabs>
          <w:tab w:val="num" w:pos="720"/>
        </w:tabs>
        <w:ind w:left="720" w:hanging="360"/>
      </w:pPr>
      <w:rPr>
        <w:rFonts w:ascii="Arial" w:hAnsi="Arial" w:hint="default"/>
      </w:rPr>
    </w:lvl>
    <w:lvl w:ilvl="1" w:tplc="7B4462B4" w:tentative="1">
      <w:start w:val="1"/>
      <w:numFmt w:val="bullet"/>
      <w:lvlText w:val="•"/>
      <w:lvlJc w:val="left"/>
      <w:pPr>
        <w:tabs>
          <w:tab w:val="num" w:pos="1440"/>
        </w:tabs>
        <w:ind w:left="1440" w:hanging="360"/>
      </w:pPr>
      <w:rPr>
        <w:rFonts w:ascii="Arial" w:hAnsi="Arial" w:hint="default"/>
      </w:rPr>
    </w:lvl>
    <w:lvl w:ilvl="2" w:tplc="EEA273DC" w:tentative="1">
      <w:start w:val="1"/>
      <w:numFmt w:val="bullet"/>
      <w:lvlText w:val="•"/>
      <w:lvlJc w:val="left"/>
      <w:pPr>
        <w:tabs>
          <w:tab w:val="num" w:pos="2160"/>
        </w:tabs>
        <w:ind w:left="2160" w:hanging="360"/>
      </w:pPr>
      <w:rPr>
        <w:rFonts w:ascii="Arial" w:hAnsi="Arial" w:hint="default"/>
      </w:rPr>
    </w:lvl>
    <w:lvl w:ilvl="3" w:tplc="5B264506" w:tentative="1">
      <w:start w:val="1"/>
      <w:numFmt w:val="bullet"/>
      <w:lvlText w:val="•"/>
      <w:lvlJc w:val="left"/>
      <w:pPr>
        <w:tabs>
          <w:tab w:val="num" w:pos="2880"/>
        </w:tabs>
        <w:ind w:left="2880" w:hanging="360"/>
      </w:pPr>
      <w:rPr>
        <w:rFonts w:ascii="Arial" w:hAnsi="Arial" w:hint="default"/>
      </w:rPr>
    </w:lvl>
    <w:lvl w:ilvl="4" w:tplc="851A9598" w:tentative="1">
      <w:start w:val="1"/>
      <w:numFmt w:val="bullet"/>
      <w:lvlText w:val="•"/>
      <w:lvlJc w:val="left"/>
      <w:pPr>
        <w:tabs>
          <w:tab w:val="num" w:pos="3600"/>
        </w:tabs>
        <w:ind w:left="3600" w:hanging="360"/>
      </w:pPr>
      <w:rPr>
        <w:rFonts w:ascii="Arial" w:hAnsi="Arial" w:hint="default"/>
      </w:rPr>
    </w:lvl>
    <w:lvl w:ilvl="5" w:tplc="6D0868A2" w:tentative="1">
      <w:start w:val="1"/>
      <w:numFmt w:val="bullet"/>
      <w:lvlText w:val="•"/>
      <w:lvlJc w:val="left"/>
      <w:pPr>
        <w:tabs>
          <w:tab w:val="num" w:pos="4320"/>
        </w:tabs>
        <w:ind w:left="4320" w:hanging="360"/>
      </w:pPr>
      <w:rPr>
        <w:rFonts w:ascii="Arial" w:hAnsi="Arial" w:hint="default"/>
      </w:rPr>
    </w:lvl>
    <w:lvl w:ilvl="6" w:tplc="8A1A8ADC" w:tentative="1">
      <w:start w:val="1"/>
      <w:numFmt w:val="bullet"/>
      <w:lvlText w:val="•"/>
      <w:lvlJc w:val="left"/>
      <w:pPr>
        <w:tabs>
          <w:tab w:val="num" w:pos="5040"/>
        </w:tabs>
        <w:ind w:left="5040" w:hanging="360"/>
      </w:pPr>
      <w:rPr>
        <w:rFonts w:ascii="Arial" w:hAnsi="Arial" w:hint="default"/>
      </w:rPr>
    </w:lvl>
    <w:lvl w:ilvl="7" w:tplc="9064D60E" w:tentative="1">
      <w:start w:val="1"/>
      <w:numFmt w:val="bullet"/>
      <w:lvlText w:val="•"/>
      <w:lvlJc w:val="left"/>
      <w:pPr>
        <w:tabs>
          <w:tab w:val="num" w:pos="5760"/>
        </w:tabs>
        <w:ind w:left="5760" w:hanging="360"/>
      </w:pPr>
      <w:rPr>
        <w:rFonts w:ascii="Arial" w:hAnsi="Arial" w:hint="default"/>
      </w:rPr>
    </w:lvl>
    <w:lvl w:ilvl="8" w:tplc="93EAE03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240564E"/>
    <w:multiLevelType w:val="hybridMultilevel"/>
    <w:tmpl w:val="4C8281FC"/>
    <w:lvl w:ilvl="0" w:tplc="1F5EB706">
      <w:start w:val="1"/>
      <w:numFmt w:val="bullet"/>
      <w:lvlText w:val="•"/>
      <w:lvlJc w:val="left"/>
      <w:pPr>
        <w:tabs>
          <w:tab w:val="num" w:pos="720"/>
        </w:tabs>
        <w:ind w:left="720" w:hanging="360"/>
      </w:pPr>
      <w:rPr>
        <w:rFonts w:ascii="Arial" w:hAnsi="Arial" w:hint="default"/>
      </w:rPr>
    </w:lvl>
    <w:lvl w:ilvl="1" w:tplc="0C8EFADE" w:tentative="1">
      <w:start w:val="1"/>
      <w:numFmt w:val="bullet"/>
      <w:lvlText w:val="•"/>
      <w:lvlJc w:val="left"/>
      <w:pPr>
        <w:tabs>
          <w:tab w:val="num" w:pos="1440"/>
        </w:tabs>
        <w:ind w:left="1440" w:hanging="360"/>
      </w:pPr>
      <w:rPr>
        <w:rFonts w:ascii="Arial" w:hAnsi="Arial" w:hint="default"/>
      </w:rPr>
    </w:lvl>
    <w:lvl w:ilvl="2" w:tplc="9F46AC8E" w:tentative="1">
      <w:start w:val="1"/>
      <w:numFmt w:val="bullet"/>
      <w:lvlText w:val="•"/>
      <w:lvlJc w:val="left"/>
      <w:pPr>
        <w:tabs>
          <w:tab w:val="num" w:pos="2160"/>
        </w:tabs>
        <w:ind w:left="2160" w:hanging="360"/>
      </w:pPr>
      <w:rPr>
        <w:rFonts w:ascii="Arial" w:hAnsi="Arial" w:hint="default"/>
      </w:rPr>
    </w:lvl>
    <w:lvl w:ilvl="3" w:tplc="7334F7AE" w:tentative="1">
      <w:start w:val="1"/>
      <w:numFmt w:val="bullet"/>
      <w:lvlText w:val="•"/>
      <w:lvlJc w:val="left"/>
      <w:pPr>
        <w:tabs>
          <w:tab w:val="num" w:pos="2880"/>
        </w:tabs>
        <w:ind w:left="2880" w:hanging="360"/>
      </w:pPr>
      <w:rPr>
        <w:rFonts w:ascii="Arial" w:hAnsi="Arial" w:hint="default"/>
      </w:rPr>
    </w:lvl>
    <w:lvl w:ilvl="4" w:tplc="53A0ABDC" w:tentative="1">
      <w:start w:val="1"/>
      <w:numFmt w:val="bullet"/>
      <w:lvlText w:val="•"/>
      <w:lvlJc w:val="left"/>
      <w:pPr>
        <w:tabs>
          <w:tab w:val="num" w:pos="3600"/>
        </w:tabs>
        <w:ind w:left="3600" w:hanging="360"/>
      </w:pPr>
      <w:rPr>
        <w:rFonts w:ascii="Arial" w:hAnsi="Arial" w:hint="default"/>
      </w:rPr>
    </w:lvl>
    <w:lvl w:ilvl="5" w:tplc="88D267BC" w:tentative="1">
      <w:start w:val="1"/>
      <w:numFmt w:val="bullet"/>
      <w:lvlText w:val="•"/>
      <w:lvlJc w:val="left"/>
      <w:pPr>
        <w:tabs>
          <w:tab w:val="num" w:pos="4320"/>
        </w:tabs>
        <w:ind w:left="4320" w:hanging="360"/>
      </w:pPr>
      <w:rPr>
        <w:rFonts w:ascii="Arial" w:hAnsi="Arial" w:hint="default"/>
      </w:rPr>
    </w:lvl>
    <w:lvl w:ilvl="6" w:tplc="24D69BB8" w:tentative="1">
      <w:start w:val="1"/>
      <w:numFmt w:val="bullet"/>
      <w:lvlText w:val="•"/>
      <w:lvlJc w:val="left"/>
      <w:pPr>
        <w:tabs>
          <w:tab w:val="num" w:pos="5040"/>
        </w:tabs>
        <w:ind w:left="5040" w:hanging="360"/>
      </w:pPr>
      <w:rPr>
        <w:rFonts w:ascii="Arial" w:hAnsi="Arial" w:hint="default"/>
      </w:rPr>
    </w:lvl>
    <w:lvl w:ilvl="7" w:tplc="4E8485BA" w:tentative="1">
      <w:start w:val="1"/>
      <w:numFmt w:val="bullet"/>
      <w:lvlText w:val="•"/>
      <w:lvlJc w:val="left"/>
      <w:pPr>
        <w:tabs>
          <w:tab w:val="num" w:pos="5760"/>
        </w:tabs>
        <w:ind w:left="5760" w:hanging="360"/>
      </w:pPr>
      <w:rPr>
        <w:rFonts w:ascii="Arial" w:hAnsi="Arial" w:hint="default"/>
      </w:rPr>
    </w:lvl>
    <w:lvl w:ilvl="8" w:tplc="B6B0354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A0A209C"/>
    <w:multiLevelType w:val="multilevel"/>
    <w:tmpl w:val="56AEDCCC"/>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1" w15:restartNumberingAfterBreak="0">
    <w:nsid w:val="532E5C37"/>
    <w:multiLevelType w:val="multilevel"/>
    <w:tmpl w:val="44909424"/>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563911D2"/>
    <w:multiLevelType w:val="multilevel"/>
    <w:tmpl w:val="F634BFA4"/>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3" w15:restartNumberingAfterBreak="0">
    <w:nsid w:val="57FF2BF4"/>
    <w:multiLevelType w:val="hybridMultilevel"/>
    <w:tmpl w:val="BD0ADB70"/>
    <w:lvl w:ilvl="0" w:tplc="D33C54C0">
      <w:start w:val="1"/>
      <w:numFmt w:val="bullet"/>
      <w:lvlText w:val="•"/>
      <w:lvlJc w:val="left"/>
      <w:pPr>
        <w:tabs>
          <w:tab w:val="num" w:pos="720"/>
        </w:tabs>
        <w:ind w:left="720" w:hanging="360"/>
      </w:pPr>
      <w:rPr>
        <w:rFonts w:ascii="Arial" w:hAnsi="Arial" w:hint="default"/>
      </w:rPr>
    </w:lvl>
    <w:lvl w:ilvl="1" w:tplc="A62EADFA" w:tentative="1">
      <w:start w:val="1"/>
      <w:numFmt w:val="bullet"/>
      <w:lvlText w:val="•"/>
      <w:lvlJc w:val="left"/>
      <w:pPr>
        <w:tabs>
          <w:tab w:val="num" w:pos="1440"/>
        </w:tabs>
        <w:ind w:left="1440" w:hanging="360"/>
      </w:pPr>
      <w:rPr>
        <w:rFonts w:ascii="Arial" w:hAnsi="Arial" w:hint="default"/>
      </w:rPr>
    </w:lvl>
    <w:lvl w:ilvl="2" w:tplc="F5124004" w:tentative="1">
      <w:start w:val="1"/>
      <w:numFmt w:val="bullet"/>
      <w:lvlText w:val="•"/>
      <w:lvlJc w:val="left"/>
      <w:pPr>
        <w:tabs>
          <w:tab w:val="num" w:pos="2160"/>
        </w:tabs>
        <w:ind w:left="2160" w:hanging="360"/>
      </w:pPr>
      <w:rPr>
        <w:rFonts w:ascii="Arial" w:hAnsi="Arial" w:hint="default"/>
      </w:rPr>
    </w:lvl>
    <w:lvl w:ilvl="3" w:tplc="4DA63E5C" w:tentative="1">
      <w:start w:val="1"/>
      <w:numFmt w:val="bullet"/>
      <w:lvlText w:val="•"/>
      <w:lvlJc w:val="left"/>
      <w:pPr>
        <w:tabs>
          <w:tab w:val="num" w:pos="2880"/>
        </w:tabs>
        <w:ind w:left="2880" w:hanging="360"/>
      </w:pPr>
      <w:rPr>
        <w:rFonts w:ascii="Arial" w:hAnsi="Arial" w:hint="default"/>
      </w:rPr>
    </w:lvl>
    <w:lvl w:ilvl="4" w:tplc="C6680A28" w:tentative="1">
      <w:start w:val="1"/>
      <w:numFmt w:val="bullet"/>
      <w:lvlText w:val="•"/>
      <w:lvlJc w:val="left"/>
      <w:pPr>
        <w:tabs>
          <w:tab w:val="num" w:pos="3600"/>
        </w:tabs>
        <w:ind w:left="3600" w:hanging="360"/>
      </w:pPr>
      <w:rPr>
        <w:rFonts w:ascii="Arial" w:hAnsi="Arial" w:hint="default"/>
      </w:rPr>
    </w:lvl>
    <w:lvl w:ilvl="5" w:tplc="09B84676" w:tentative="1">
      <w:start w:val="1"/>
      <w:numFmt w:val="bullet"/>
      <w:lvlText w:val="•"/>
      <w:lvlJc w:val="left"/>
      <w:pPr>
        <w:tabs>
          <w:tab w:val="num" w:pos="4320"/>
        </w:tabs>
        <w:ind w:left="4320" w:hanging="360"/>
      </w:pPr>
      <w:rPr>
        <w:rFonts w:ascii="Arial" w:hAnsi="Arial" w:hint="default"/>
      </w:rPr>
    </w:lvl>
    <w:lvl w:ilvl="6" w:tplc="A4225A44" w:tentative="1">
      <w:start w:val="1"/>
      <w:numFmt w:val="bullet"/>
      <w:lvlText w:val="•"/>
      <w:lvlJc w:val="left"/>
      <w:pPr>
        <w:tabs>
          <w:tab w:val="num" w:pos="5040"/>
        </w:tabs>
        <w:ind w:left="5040" w:hanging="360"/>
      </w:pPr>
      <w:rPr>
        <w:rFonts w:ascii="Arial" w:hAnsi="Arial" w:hint="default"/>
      </w:rPr>
    </w:lvl>
    <w:lvl w:ilvl="7" w:tplc="7CB47EB8" w:tentative="1">
      <w:start w:val="1"/>
      <w:numFmt w:val="bullet"/>
      <w:lvlText w:val="•"/>
      <w:lvlJc w:val="left"/>
      <w:pPr>
        <w:tabs>
          <w:tab w:val="num" w:pos="5760"/>
        </w:tabs>
        <w:ind w:left="5760" w:hanging="360"/>
      </w:pPr>
      <w:rPr>
        <w:rFonts w:ascii="Arial" w:hAnsi="Arial" w:hint="default"/>
      </w:rPr>
    </w:lvl>
    <w:lvl w:ilvl="8" w:tplc="F28C7F4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C7A75EC"/>
    <w:multiLevelType w:val="hybridMultilevel"/>
    <w:tmpl w:val="5EE271E6"/>
    <w:lvl w:ilvl="0" w:tplc="E7CE4ADA">
      <w:start w:val="1"/>
      <w:numFmt w:val="bullet"/>
      <w:lvlText w:val="•"/>
      <w:lvlJc w:val="left"/>
      <w:pPr>
        <w:tabs>
          <w:tab w:val="num" w:pos="720"/>
        </w:tabs>
        <w:ind w:left="720" w:hanging="360"/>
      </w:pPr>
      <w:rPr>
        <w:rFonts w:ascii="Arial" w:hAnsi="Arial" w:hint="default"/>
      </w:rPr>
    </w:lvl>
    <w:lvl w:ilvl="1" w:tplc="11FA287C" w:tentative="1">
      <w:start w:val="1"/>
      <w:numFmt w:val="bullet"/>
      <w:lvlText w:val="•"/>
      <w:lvlJc w:val="left"/>
      <w:pPr>
        <w:tabs>
          <w:tab w:val="num" w:pos="1440"/>
        </w:tabs>
        <w:ind w:left="1440" w:hanging="360"/>
      </w:pPr>
      <w:rPr>
        <w:rFonts w:ascii="Arial" w:hAnsi="Arial" w:hint="default"/>
      </w:rPr>
    </w:lvl>
    <w:lvl w:ilvl="2" w:tplc="80EC54FC" w:tentative="1">
      <w:start w:val="1"/>
      <w:numFmt w:val="bullet"/>
      <w:lvlText w:val="•"/>
      <w:lvlJc w:val="left"/>
      <w:pPr>
        <w:tabs>
          <w:tab w:val="num" w:pos="2160"/>
        </w:tabs>
        <w:ind w:left="2160" w:hanging="360"/>
      </w:pPr>
      <w:rPr>
        <w:rFonts w:ascii="Arial" w:hAnsi="Arial" w:hint="default"/>
      </w:rPr>
    </w:lvl>
    <w:lvl w:ilvl="3" w:tplc="A7200B12" w:tentative="1">
      <w:start w:val="1"/>
      <w:numFmt w:val="bullet"/>
      <w:lvlText w:val="•"/>
      <w:lvlJc w:val="left"/>
      <w:pPr>
        <w:tabs>
          <w:tab w:val="num" w:pos="2880"/>
        </w:tabs>
        <w:ind w:left="2880" w:hanging="360"/>
      </w:pPr>
      <w:rPr>
        <w:rFonts w:ascii="Arial" w:hAnsi="Arial" w:hint="default"/>
      </w:rPr>
    </w:lvl>
    <w:lvl w:ilvl="4" w:tplc="2F18F5D6" w:tentative="1">
      <w:start w:val="1"/>
      <w:numFmt w:val="bullet"/>
      <w:lvlText w:val="•"/>
      <w:lvlJc w:val="left"/>
      <w:pPr>
        <w:tabs>
          <w:tab w:val="num" w:pos="3600"/>
        </w:tabs>
        <w:ind w:left="3600" w:hanging="360"/>
      </w:pPr>
      <w:rPr>
        <w:rFonts w:ascii="Arial" w:hAnsi="Arial" w:hint="default"/>
      </w:rPr>
    </w:lvl>
    <w:lvl w:ilvl="5" w:tplc="CBF8A85E" w:tentative="1">
      <w:start w:val="1"/>
      <w:numFmt w:val="bullet"/>
      <w:lvlText w:val="•"/>
      <w:lvlJc w:val="left"/>
      <w:pPr>
        <w:tabs>
          <w:tab w:val="num" w:pos="4320"/>
        </w:tabs>
        <w:ind w:left="4320" w:hanging="360"/>
      </w:pPr>
      <w:rPr>
        <w:rFonts w:ascii="Arial" w:hAnsi="Arial" w:hint="default"/>
      </w:rPr>
    </w:lvl>
    <w:lvl w:ilvl="6" w:tplc="87CC2D8A" w:tentative="1">
      <w:start w:val="1"/>
      <w:numFmt w:val="bullet"/>
      <w:lvlText w:val="•"/>
      <w:lvlJc w:val="left"/>
      <w:pPr>
        <w:tabs>
          <w:tab w:val="num" w:pos="5040"/>
        </w:tabs>
        <w:ind w:left="5040" w:hanging="360"/>
      </w:pPr>
      <w:rPr>
        <w:rFonts w:ascii="Arial" w:hAnsi="Arial" w:hint="default"/>
      </w:rPr>
    </w:lvl>
    <w:lvl w:ilvl="7" w:tplc="7D940326" w:tentative="1">
      <w:start w:val="1"/>
      <w:numFmt w:val="bullet"/>
      <w:lvlText w:val="•"/>
      <w:lvlJc w:val="left"/>
      <w:pPr>
        <w:tabs>
          <w:tab w:val="num" w:pos="5760"/>
        </w:tabs>
        <w:ind w:left="5760" w:hanging="360"/>
      </w:pPr>
      <w:rPr>
        <w:rFonts w:ascii="Arial" w:hAnsi="Arial" w:hint="default"/>
      </w:rPr>
    </w:lvl>
    <w:lvl w:ilvl="8" w:tplc="0FBCEA0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E66158D"/>
    <w:multiLevelType w:val="hybridMultilevel"/>
    <w:tmpl w:val="E6341034"/>
    <w:lvl w:ilvl="0" w:tplc="FE942E42">
      <w:start w:val="1"/>
      <w:numFmt w:val="bullet"/>
      <w:lvlText w:val="•"/>
      <w:lvlJc w:val="left"/>
      <w:pPr>
        <w:tabs>
          <w:tab w:val="num" w:pos="720"/>
        </w:tabs>
        <w:ind w:left="720" w:hanging="360"/>
      </w:pPr>
      <w:rPr>
        <w:rFonts w:ascii="Arial" w:hAnsi="Arial" w:hint="default"/>
      </w:rPr>
    </w:lvl>
    <w:lvl w:ilvl="1" w:tplc="191C9A56" w:tentative="1">
      <w:start w:val="1"/>
      <w:numFmt w:val="bullet"/>
      <w:lvlText w:val="•"/>
      <w:lvlJc w:val="left"/>
      <w:pPr>
        <w:tabs>
          <w:tab w:val="num" w:pos="1440"/>
        </w:tabs>
        <w:ind w:left="1440" w:hanging="360"/>
      </w:pPr>
      <w:rPr>
        <w:rFonts w:ascii="Arial" w:hAnsi="Arial" w:hint="default"/>
      </w:rPr>
    </w:lvl>
    <w:lvl w:ilvl="2" w:tplc="7346D660" w:tentative="1">
      <w:start w:val="1"/>
      <w:numFmt w:val="bullet"/>
      <w:lvlText w:val="•"/>
      <w:lvlJc w:val="left"/>
      <w:pPr>
        <w:tabs>
          <w:tab w:val="num" w:pos="2160"/>
        </w:tabs>
        <w:ind w:left="2160" w:hanging="360"/>
      </w:pPr>
      <w:rPr>
        <w:rFonts w:ascii="Arial" w:hAnsi="Arial" w:hint="default"/>
      </w:rPr>
    </w:lvl>
    <w:lvl w:ilvl="3" w:tplc="C0EC917A" w:tentative="1">
      <w:start w:val="1"/>
      <w:numFmt w:val="bullet"/>
      <w:lvlText w:val="•"/>
      <w:lvlJc w:val="left"/>
      <w:pPr>
        <w:tabs>
          <w:tab w:val="num" w:pos="2880"/>
        </w:tabs>
        <w:ind w:left="2880" w:hanging="360"/>
      </w:pPr>
      <w:rPr>
        <w:rFonts w:ascii="Arial" w:hAnsi="Arial" w:hint="default"/>
      </w:rPr>
    </w:lvl>
    <w:lvl w:ilvl="4" w:tplc="9ECC745A" w:tentative="1">
      <w:start w:val="1"/>
      <w:numFmt w:val="bullet"/>
      <w:lvlText w:val="•"/>
      <w:lvlJc w:val="left"/>
      <w:pPr>
        <w:tabs>
          <w:tab w:val="num" w:pos="3600"/>
        </w:tabs>
        <w:ind w:left="3600" w:hanging="360"/>
      </w:pPr>
      <w:rPr>
        <w:rFonts w:ascii="Arial" w:hAnsi="Arial" w:hint="default"/>
      </w:rPr>
    </w:lvl>
    <w:lvl w:ilvl="5" w:tplc="2FE0F716" w:tentative="1">
      <w:start w:val="1"/>
      <w:numFmt w:val="bullet"/>
      <w:lvlText w:val="•"/>
      <w:lvlJc w:val="left"/>
      <w:pPr>
        <w:tabs>
          <w:tab w:val="num" w:pos="4320"/>
        </w:tabs>
        <w:ind w:left="4320" w:hanging="360"/>
      </w:pPr>
      <w:rPr>
        <w:rFonts w:ascii="Arial" w:hAnsi="Arial" w:hint="default"/>
      </w:rPr>
    </w:lvl>
    <w:lvl w:ilvl="6" w:tplc="B3AAF81C" w:tentative="1">
      <w:start w:val="1"/>
      <w:numFmt w:val="bullet"/>
      <w:lvlText w:val="•"/>
      <w:lvlJc w:val="left"/>
      <w:pPr>
        <w:tabs>
          <w:tab w:val="num" w:pos="5040"/>
        </w:tabs>
        <w:ind w:left="5040" w:hanging="360"/>
      </w:pPr>
      <w:rPr>
        <w:rFonts w:ascii="Arial" w:hAnsi="Arial" w:hint="default"/>
      </w:rPr>
    </w:lvl>
    <w:lvl w:ilvl="7" w:tplc="0D667F22" w:tentative="1">
      <w:start w:val="1"/>
      <w:numFmt w:val="bullet"/>
      <w:lvlText w:val="•"/>
      <w:lvlJc w:val="left"/>
      <w:pPr>
        <w:tabs>
          <w:tab w:val="num" w:pos="5760"/>
        </w:tabs>
        <w:ind w:left="5760" w:hanging="360"/>
      </w:pPr>
      <w:rPr>
        <w:rFonts w:ascii="Arial" w:hAnsi="Arial" w:hint="default"/>
      </w:rPr>
    </w:lvl>
    <w:lvl w:ilvl="8" w:tplc="D24AF82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1284E10"/>
    <w:multiLevelType w:val="hybridMultilevel"/>
    <w:tmpl w:val="E30C01F0"/>
    <w:lvl w:ilvl="0" w:tplc="93DA9D88">
      <w:start w:val="1"/>
      <w:numFmt w:val="bullet"/>
      <w:lvlText w:val="•"/>
      <w:lvlJc w:val="left"/>
      <w:pPr>
        <w:tabs>
          <w:tab w:val="num" w:pos="720"/>
        </w:tabs>
        <w:ind w:left="720" w:hanging="360"/>
      </w:pPr>
      <w:rPr>
        <w:rFonts w:ascii="Arial" w:hAnsi="Arial" w:hint="default"/>
      </w:rPr>
    </w:lvl>
    <w:lvl w:ilvl="1" w:tplc="F32220B0" w:tentative="1">
      <w:start w:val="1"/>
      <w:numFmt w:val="bullet"/>
      <w:lvlText w:val="•"/>
      <w:lvlJc w:val="left"/>
      <w:pPr>
        <w:tabs>
          <w:tab w:val="num" w:pos="1440"/>
        </w:tabs>
        <w:ind w:left="1440" w:hanging="360"/>
      </w:pPr>
      <w:rPr>
        <w:rFonts w:ascii="Arial" w:hAnsi="Arial" w:hint="default"/>
      </w:rPr>
    </w:lvl>
    <w:lvl w:ilvl="2" w:tplc="81285D2E" w:tentative="1">
      <w:start w:val="1"/>
      <w:numFmt w:val="bullet"/>
      <w:lvlText w:val="•"/>
      <w:lvlJc w:val="left"/>
      <w:pPr>
        <w:tabs>
          <w:tab w:val="num" w:pos="2160"/>
        </w:tabs>
        <w:ind w:left="2160" w:hanging="360"/>
      </w:pPr>
      <w:rPr>
        <w:rFonts w:ascii="Arial" w:hAnsi="Arial" w:hint="default"/>
      </w:rPr>
    </w:lvl>
    <w:lvl w:ilvl="3" w:tplc="1AEC48D6" w:tentative="1">
      <w:start w:val="1"/>
      <w:numFmt w:val="bullet"/>
      <w:lvlText w:val="•"/>
      <w:lvlJc w:val="left"/>
      <w:pPr>
        <w:tabs>
          <w:tab w:val="num" w:pos="2880"/>
        </w:tabs>
        <w:ind w:left="2880" w:hanging="360"/>
      </w:pPr>
      <w:rPr>
        <w:rFonts w:ascii="Arial" w:hAnsi="Arial" w:hint="default"/>
      </w:rPr>
    </w:lvl>
    <w:lvl w:ilvl="4" w:tplc="B78AD178" w:tentative="1">
      <w:start w:val="1"/>
      <w:numFmt w:val="bullet"/>
      <w:lvlText w:val="•"/>
      <w:lvlJc w:val="left"/>
      <w:pPr>
        <w:tabs>
          <w:tab w:val="num" w:pos="3600"/>
        </w:tabs>
        <w:ind w:left="3600" w:hanging="360"/>
      </w:pPr>
      <w:rPr>
        <w:rFonts w:ascii="Arial" w:hAnsi="Arial" w:hint="default"/>
      </w:rPr>
    </w:lvl>
    <w:lvl w:ilvl="5" w:tplc="850814B4" w:tentative="1">
      <w:start w:val="1"/>
      <w:numFmt w:val="bullet"/>
      <w:lvlText w:val="•"/>
      <w:lvlJc w:val="left"/>
      <w:pPr>
        <w:tabs>
          <w:tab w:val="num" w:pos="4320"/>
        </w:tabs>
        <w:ind w:left="4320" w:hanging="360"/>
      </w:pPr>
      <w:rPr>
        <w:rFonts w:ascii="Arial" w:hAnsi="Arial" w:hint="default"/>
      </w:rPr>
    </w:lvl>
    <w:lvl w:ilvl="6" w:tplc="876E19DC" w:tentative="1">
      <w:start w:val="1"/>
      <w:numFmt w:val="bullet"/>
      <w:lvlText w:val="•"/>
      <w:lvlJc w:val="left"/>
      <w:pPr>
        <w:tabs>
          <w:tab w:val="num" w:pos="5040"/>
        </w:tabs>
        <w:ind w:left="5040" w:hanging="360"/>
      </w:pPr>
      <w:rPr>
        <w:rFonts w:ascii="Arial" w:hAnsi="Arial" w:hint="default"/>
      </w:rPr>
    </w:lvl>
    <w:lvl w:ilvl="7" w:tplc="92706EBE" w:tentative="1">
      <w:start w:val="1"/>
      <w:numFmt w:val="bullet"/>
      <w:lvlText w:val="•"/>
      <w:lvlJc w:val="left"/>
      <w:pPr>
        <w:tabs>
          <w:tab w:val="num" w:pos="5760"/>
        </w:tabs>
        <w:ind w:left="5760" w:hanging="360"/>
      </w:pPr>
      <w:rPr>
        <w:rFonts w:ascii="Arial" w:hAnsi="Arial" w:hint="default"/>
      </w:rPr>
    </w:lvl>
    <w:lvl w:ilvl="8" w:tplc="D1621FAC"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
  </w:num>
  <w:num w:numId="5">
    <w:abstractNumId w:val="11"/>
  </w:num>
  <w:num w:numId="6">
    <w:abstractNumId w:val="7"/>
  </w:num>
  <w:num w:numId="7">
    <w:abstractNumId w:val="0"/>
  </w:num>
  <w:num w:numId="8">
    <w:abstractNumId w:val="5"/>
  </w:num>
  <w:num w:numId="9">
    <w:abstractNumId w:val="6"/>
  </w:num>
  <w:num w:numId="10">
    <w:abstractNumId w:val="14"/>
  </w:num>
  <w:num w:numId="11">
    <w:abstractNumId w:val="16"/>
  </w:num>
  <w:num w:numId="12">
    <w:abstractNumId w:val="13"/>
  </w:num>
  <w:num w:numId="13">
    <w:abstractNumId w:val="9"/>
  </w:num>
  <w:num w:numId="14">
    <w:abstractNumId w:val="10"/>
  </w:num>
  <w:num w:numId="15">
    <w:abstractNumId w:val="2"/>
  </w:num>
  <w:num w:numId="16">
    <w:abstractNumId w:val="12"/>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wMDCyNLawMDCxNDRX0lEKTi0uzszPAykwqwUA9Xc/TCwAAAA="/>
  </w:docVars>
  <w:rsids>
    <w:rsidRoot w:val="00E2427E"/>
    <w:rsid w:val="00076BD6"/>
    <w:rsid w:val="000C1DBA"/>
    <w:rsid w:val="00144949"/>
    <w:rsid w:val="00155A25"/>
    <w:rsid w:val="00191746"/>
    <w:rsid w:val="00207528"/>
    <w:rsid w:val="00227341"/>
    <w:rsid w:val="00231449"/>
    <w:rsid w:val="0026641C"/>
    <w:rsid w:val="002B1242"/>
    <w:rsid w:val="002C2187"/>
    <w:rsid w:val="002F3A47"/>
    <w:rsid w:val="0035250E"/>
    <w:rsid w:val="00360E2B"/>
    <w:rsid w:val="00363E9C"/>
    <w:rsid w:val="003841C6"/>
    <w:rsid w:val="003D024E"/>
    <w:rsid w:val="00470277"/>
    <w:rsid w:val="00473945"/>
    <w:rsid w:val="004A03BA"/>
    <w:rsid w:val="004F345C"/>
    <w:rsid w:val="00523680"/>
    <w:rsid w:val="00537B2D"/>
    <w:rsid w:val="00542674"/>
    <w:rsid w:val="005757F6"/>
    <w:rsid w:val="005A37F9"/>
    <w:rsid w:val="006321E1"/>
    <w:rsid w:val="00664FD7"/>
    <w:rsid w:val="00740EF8"/>
    <w:rsid w:val="007A2969"/>
    <w:rsid w:val="007A2B9D"/>
    <w:rsid w:val="007C525A"/>
    <w:rsid w:val="007E6296"/>
    <w:rsid w:val="007F59D4"/>
    <w:rsid w:val="00801E01"/>
    <w:rsid w:val="00814FA7"/>
    <w:rsid w:val="00846C6A"/>
    <w:rsid w:val="008656F1"/>
    <w:rsid w:val="00870DB6"/>
    <w:rsid w:val="00874660"/>
    <w:rsid w:val="008C0398"/>
    <w:rsid w:val="008C5826"/>
    <w:rsid w:val="008D7369"/>
    <w:rsid w:val="0091019B"/>
    <w:rsid w:val="00930F7E"/>
    <w:rsid w:val="009B0C26"/>
    <w:rsid w:val="009D7D03"/>
    <w:rsid w:val="009F294B"/>
    <w:rsid w:val="00A63A41"/>
    <w:rsid w:val="00AE3ED4"/>
    <w:rsid w:val="00AF3C0D"/>
    <w:rsid w:val="00B14894"/>
    <w:rsid w:val="00B403AF"/>
    <w:rsid w:val="00B56CCF"/>
    <w:rsid w:val="00B71922"/>
    <w:rsid w:val="00B85C28"/>
    <w:rsid w:val="00B909D5"/>
    <w:rsid w:val="00BC052A"/>
    <w:rsid w:val="00BF3FE0"/>
    <w:rsid w:val="00C4709C"/>
    <w:rsid w:val="00C574A8"/>
    <w:rsid w:val="00CA290C"/>
    <w:rsid w:val="00CB1402"/>
    <w:rsid w:val="00CE371F"/>
    <w:rsid w:val="00CF2218"/>
    <w:rsid w:val="00D11DFC"/>
    <w:rsid w:val="00DD750E"/>
    <w:rsid w:val="00DE5446"/>
    <w:rsid w:val="00E2427E"/>
    <w:rsid w:val="00E369E6"/>
    <w:rsid w:val="00E56092"/>
    <w:rsid w:val="00E711E2"/>
    <w:rsid w:val="00E966EA"/>
    <w:rsid w:val="00EF482D"/>
    <w:rsid w:val="00FB077D"/>
    <w:rsid w:val="00FF5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A55BD"/>
  <w15:chartTrackingRefBased/>
  <w15:docId w15:val="{BB5AE841-F09C-469F-9DF8-00E04EA0B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25A"/>
    <w:rPr>
      <w:sz w:val="24"/>
    </w:rPr>
  </w:style>
  <w:style w:type="paragraph" w:styleId="Heading1">
    <w:name w:val="heading 1"/>
    <w:basedOn w:val="Normal"/>
    <w:next w:val="Normal"/>
    <w:link w:val="Heading1Char"/>
    <w:uiPriority w:val="9"/>
    <w:qFormat/>
    <w:rsid w:val="007C525A"/>
    <w:pPr>
      <w:keepNext/>
      <w:keepLines/>
      <w:spacing w:before="240" w:after="0"/>
      <w:outlineLvl w:val="0"/>
    </w:pPr>
    <w:rPr>
      <w:rFonts w:asciiTheme="majorHAnsi" w:eastAsiaTheme="majorEastAsia" w:hAnsiTheme="majorHAnsi" w:cstheme="majorBidi"/>
      <w:b/>
      <w:color w:val="FF9933"/>
      <w:sz w:val="40"/>
      <w:szCs w:val="32"/>
    </w:rPr>
  </w:style>
  <w:style w:type="paragraph" w:styleId="Heading2">
    <w:name w:val="heading 2"/>
    <w:basedOn w:val="Normal"/>
    <w:next w:val="Normal"/>
    <w:link w:val="Heading2Char"/>
    <w:uiPriority w:val="9"/>
    <w:unhideWhenUsed/>
    <w:qFormat/>
    <w:rsid w:val="00870DB6"/>
    <w:pPr>
      <w:keepNext/>
      <w:keepLines/>
      <w:spacing w:before="40" w:after="0"/>
      <w:outlineLvl w:val="1"/>
    </w:pPr>
    <w:rPr>
      <w:rFonts w:asciiTheme="majorHAnsi" w:eastAsiaTheme="majorEastAsia" w:hAnsiTheme="majorHAnsi" w:cstheme="majorBidi"/>
      <w:b/>
      <w:color w:val="595959" w:themeColor="text1" w:themeTint="A6"/>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59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9D4"/>
  </w:style>
  <w:style w:type="paragraph" w:styleId="Footer">
    <w:name w:val="footer"/>
    <w:basedOn w:val="Normal"/>
    <w:link w:val="FooterChar"/>
    <w:uiPriority w:val="99"/>
    <w:unhideWhenUsed/>
    <w:rsid w:val="007F59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9D4"/>
  </w:style>
  <w:style w:type="character" w:customStyle="1" w:styleId="Heading1Char">
    <w:name w:val="Heading 1 Char"/>
    <w:basedOn w:val="DefaultParagraphFont"/>
    <w:link w:val="Heading1"/>
    <w:uiPriority w:val="9"/>
    <w:rsid w:val="007C525A"/>
    <w:rPr>
      <w:rFonts w:asciiTheme="majorHAnsi" w:eastAsiaTheme="majorEastAsia" w:hAnsiTheme="majorHAnsi" w:cstheme="majorBidi"/>
      <w:b/>
      <w:color w:val="FF9933"/>
      <w:sz w:val="40"/>
      <w:szCs w:val="32"/>
    </w:rPr>
  </w:style>
  <w:style w:type="character" w:customStyle="1" w:styleId="Heading2Char">
    <w:name w:val="Heading 2 Char"/>
    <w:basedOn w:val="DefaultParagraphFont"/>
    <w:link w:val="Heading2"/>
    <w:uiPriority w:val="9"/>
    <w:rsid w:val="00870DB6"/>
    <w:rPr>
      <w:rFonts w:asciiTheme="majorHAnsi" w:eastAsiaTheme="majorEastAsia" w:hAnsiTheme="majorHAnsi" w:cstheme="majorBidi"/>
      <w:b/>
      <w:color w:val="595959" w:themeColor="text1" w:themeTint="A6"/>
      <w:sz w:val="28"/>
      <w:szCs w:val="26"/>
    </w:rPr>
  </w:style>
  <w:style w:type="paragraph" w:styleId="TOCHeading">
    <w:name w:val="TOC Heading"/>
    <w:basedOn w:val="Heading1"/>
    <w:next w:val="Normal"/>
    <w:uiPriority w:val="39"/>
    <w:unhideWhenUsed/>
    <w:qFormat/>
    <w:rsid w:val="007C525A"/>
    <w:pPr>
      <w:outlineLvl w:val="9"/>
    </w:pPr>
    <w:rPr>
      <w:b w:val="0"/>
      <w:color w:val="2F5496" w:themeColor="accent1" w:themeShade="BF"/>
      <w:sz w:val="32"/>
    </w:rPr>
  </w:style>
  <w:style w:type="paragraph" w:styleId="TOC1">
    <w:name w:val="toc 1"/>
    <w:basedOn w:val="Normal"/>
    <w:next w:val="Normal"/>
    <w:autoRedefine/>
    <w:uiPriority w:val="39"/>
    <w:unhideWhenUsed/>
    <w:rsid w:val="007C525A"/>
    <w:pPr>
      <w:spacing w:after="100"/>
    </w:pPr>
  </w:style>
  <w:style w:type="paragraph" w:styleId="TOC2">
    <w:name w:val="toc 2"/>
    <w:basedOn w:val="Normal"/>
    <w:next w:val="Normal"/>
    <w:autoRedefine/>
    <w:uiPriority w:val="39"/>
    <w:unhideWhenUsed/>
    <w:rsid w:val="007C525A"/>
    <w:pPr>
      <w:spacing w:after="100"/>
      <w:ind w:left="220"/>
    </w:pPr>
  </w:style>
  <w:style w:type="character" w:styleId="Hyperlink">
    <w:name w:val="Hyperlink"/>
    <w:basedOn w:val="DefaultParagraphFont"/>
    <w:uiPriority w:val="99"/>
    <w:unhideWhenUsed/>
    <w:rsid w:val="007C525A"/>
    <w:rPr>
      <w:color w:val="0563C1" w:themeColor="hyperlink"/>
      <w:u w:val="single"/>
    </w:rPr>
  </w:style>
  <w:style w:type="paragraph" w:styleId="NormalWeb">
    <w:name w:val="Normal (Web)"/>
    <w:basedOn w:val="Normal"/>
    <w:uiPriority w:val="99"/>
    <w:unhideWhenUsed/>
    <w:rsid w:val="00207528"/>
    <w:pPr>
      <w:spacing w:before="100" w:beforeAutospacing="1" w:after="100" w:afterAutospacing="1" w:line="240" w:lineRule="auto"/>
    </w:pPr>
    <w:rPr>
      <w:rFonts w:ascii="Calibri" w:hAnsi="Calibri" w:cs="Calibri"/>
      <w:sz w:val="22"/>
    </w:rPr>
  </w:style>
  <w:style w:type="character" w:styleId="Strong">
    <w:name w:val="Strong"/>
    <w:basedOn w:val="DefaultParagraphFont"/>
    <w:uiPriority w:val="22"/>
    <w:qFormat/>
    <w:rsid w:val="00207528"/>
    <w:rPr>
      <w:b/>
      <w:bCs/>
    </w:rPr>
  </w:style>
  <w:style w:type="table" w:styleId="TableGrid">
    <w:name w:val="Table Grid"/>
    <w:basedOn w:val="TableNormal"/>
    <w:uiPriority w:val="39"/>
    <w:rsid w:val="00227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273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83405">
      <w:bodyDiv w:val="1"/>
      <w:marLeft w:val="0"/>
      <w:marRight w:val="0"/>
      <w:marTop w:val="0"/>
      <w:marBottom w:val="0"/>
      <w:divBdr>
        <w:top w:val="none" w:sz="0" w:space="0" w:color="auto"/>
        <w:left w:val="none" w:sz="0" w:space="0" w:color="auto"/>
        <w:bottom w:val="none" w:sz="0" w:space="0" w:color="auto"/>
        <w:right w:val="none" w:sz="0" w:space="0" w:color="auto"/>
      </w:divBdr>
    </w:div>
    <w:div w:id="69237129">
      <w:bodyDiv w:val="1"/>
      <w:marLeft w:val="0"/>
      <w:marRight w:val="0"/>
      <w:marTop w:val="0"/>
      <w:marBottom w:val="0"/>
      <w:divBdr>
        <w:top w:val="none" w:sz="0" w:space="0" w:color="auto"/>
        <w:left w:val="none" w:sz="0" w:space="0" w:color="auto"/>
        <w:bottom w:val="none" w:sz="0" w:space="0" w:color="auto"/>
        <w:right w:val="none" w:sz="0" w:space="0" w:color="auto"/>
      </w:divBdr>
    </w:div>
    <w:div w:id="102313444">
      <w:bodyDiv w:val="1"/>
      <w:marLeft w:val="0"/>
      <w:marRight w:val="0"/>
      <w:marTop w:val="0"/>
      <w:marBottom w:val="0"/>
      <w:divBdr>
        <w:top w:val="none" w:sz="0" w:space="0" w:color="auto"/>
        <w:left w:val="none" w:sz="0" w:space="0" w:color="auto"/>
        <w:bottom w:val="none" w:sz="0" w:space="0" w:color="auto"/>
        <w:right w:val="none" w:sz="0" w:space="0" w:color="auto"/>
      </w:divBdr>
    </w:div>
    <w:div w:id="150101653">
      <w:bodyDiv w:val="1"/>
      <w:marLeft w:val="0"/>
      <w:marRight w:val="0"/>
      <w:marTop w:val="0"/>
      <w:marBottom w:val="0"/>
      <w:divBdr>
        <w:top w:val="none" w:sz="0" w:space="0" w:color="auto"/>
        <w:left w:val="none" w:sz="0" w:space="0" w:color="auto"/>
        <w:bottom w:val="none" w:sz="0" w:space="0" w:color="auto"/>
        <w:right w:val="none" w:sz="0" w:space="0" w:color="auto"/>
      </w:divBdr>
    </w:div>
    <w:div w:id="181600834">
      <w:bodyDiv w:val="1"/>
      <w:marLeft w:val="0"/>
      <w:marRight w:val="0"/>
      <w:marTop w:val="0"/>
      <w:marBottom w:val="0"/>
      <w:divBdr>
        <w:top w:val="none" w:sz="0" w:space="0" w:color="auto"/>
        <w:left w:val="none" w:sz="0" w:space="0" w:color="auto"/>
        <w:bottom w:val="none" w:sz="0" w:space="0" w:color="auto"/>
        <w:right w:val="none" w:sz="0" w:space="0" w:color="auto"/>
      </w:divBdr>
    </w:div>
    <w:div w:id="183984234">
      <w:bodyDiv w:val="1"/>
      <w:marLeft w:val="0"/>
      <w:marRight w:val="0"/>
      <w:marTop w:val="0"/>
      <w:marBottom w:val="0"/>
      <w:divBdr>
        <w:top w:val="none" w:sz="0" w:space="0" w:color="auto"/>
        <w:left w:val="none" w:sz="0" w:space="0" w:color="auto"/>
        <w:bottom w:val="none" w:sz="0" w:space="0" w:color="auto"/>
        <w:right w:val="none" w:sz="0" w:space="0" w:color="auto"/>
      </w:divBdr>
    </w:div>
    <w:div w:id="206845435">
      <w:bodyDiv w:val="1"/>
      <w:marLeft w:val="0"/>
      <w:marRight w:val="0"/>
      <w:marTop w:val="0"/>
      <w:marBottom w:val="0"/>
      <w:divBdr>
        <w:top w:val="none" w:sz="0" w:space="0" w:color="auto"/>
        <w:left w:val="none" w:sz="0" w:space="0" w:color="auto"/>
        <w:bottom w:val="none" w:sz="0" w:space="0" w:color="auto"/>
        <w:right w:val="none" w:sz="0" w:space="0" w:color="auto"/>
      </w:divBdr>
    </w:div>
    <w:div w:id="217938192">
      <w:bodyDiv w:val="1"/>
      <w:marLeft w:val="0"/>
      <w:marRight w:val="0"/>
      <w:marTop w:val="0"/>
      <w:marBottom w:val="0"/>
      <w:divBdr>
        <w:top w:val="none" w:sz="0" w:space="0" w:color="auto"/>
        <w:left w:val="none" w:sz="0" w:space="0" w:color="auto"/>
        <w:bottom w:val="none" w:sz="0" w:space="0" w:color="auto"/>
        <w:right w:val="none" w:sz="0" w:space="0" w:color="auto"/>
      </w:divBdr>
    </w:div>
    <w:div w:id="321617285">
      <w:bodyDiv w:val="1"/>
      <w:marLeft w:val="0"/>
      <w:marRight w:val="0"/>
      <w:marTop w:val="0"/>
      <w:marBottom w:val="0"/>
      <w:divBdr>
        <w:top w:val="none" w:sz="0" w:space="0" w:color="auto"/>
        <w:left w:val="none" w:sz="0" w:space="0" w:color="auto"/>
        <w:bottom w:val="none" w:sz="0" w:space="0" w:color="auto"/>
        <w:right w:val="none" w:sz="0" w:space="0" w:color="auto"/>
      </w:divBdr>
    </w:div>
    <w:div w:id="342712387">
      <w:bodyDiv w:val="1"/>
      <w:marLeft w:val="0"/>
      <w:marRight w:val="0"/>
      <w:marTop w:val="0"/>
      <w:marBottom w:val="0"/>
      <w:divBdr>
        <w:top w:val="none" w:sz="0" w:space="0" w:color="auto"/>
        <w:left w:val="none" w:sz="0" w:space="0" w:color="auto"/>
        <w:bottom w:val="none" w:sz="0" w:space="0" w:color="auto"/>
        <w:right w:val="none" w:sz="0" w:space="0" w:color="auto"/>
      </w:divBdr>
    </w:div>
    <w:div w:id="399061225">
      <w:bodyDiv w:val="1"/>
      <w:marLeft w:val="0"/>
      <w:marRight w:val="0"/>
      <w:marTop w:val="0"/>
      <w:marBottom w:val="0"/>
      <w:divBdr>
        <w:top w:val="none" w:sz="0" w:space="0" w:color="auto"/>
        <w:left w:val="none" w:sz="0" w:space="0" w:color="auto"/>
        <w:bottom w:val="none" w:sz="0" w:space="0" w:color="auto"/>
        <w:right w:val="none" w:sz="0" w:space="0" w:color="auto"/>
      </w:divBdr>
    </w:div>
    <w:div w:id="402608530">
      <w:bodyDiv w:val="1"/>
      <w:marLeft w:val="0"/>
      <w:marRight w:val="0"/>
      <w:marTop w:val="0"/>
      <w:marBottom w:val="0"/>
      <w:divBdr>
        <w:top w:val="none" w:sz="0" w:space="0" w:color="auto"/>
        <w:left w:val="none" w:sz="0" w:space="0" w:color="auto"/>
        <w:bottom w:val="none" w:sz="0" w:space="0" w:color="auto"/>
        <w:right w:val="none" w:sz="0" w:space="0" w:color="auto"/>
      </w:divBdr>
      <w:divsChild>
        <w:div w:id="560093123">
          <w:marLeft w:val="720"/>
          <w:marRight w:val="0"/>
          <w:marTop w:val="0"/>
          <w:marBottom w:val="0"/>
          <w:divBdr>
            <w:top w:val="none" w:sz="0" w:space="0" w:color="auto"/>
            <w:left w:val="none" w:sz="0" w:space="0" w:color="auto"/>
            <w:bottom w:val="none" w:sz="0" w:space="0" w:color="auto"/>
            <w:right w:val="none" w:sz="0" w:space="0" w:color="auto"/>
          </w:divBdr>
        </w:div>
        <w:div w:id="1426879868">
          <w:marLeft w:val="720"/>
          <w:marRight w:val="0"/>
          <w:marTop w:val="0"/>
          <w:marBottom w:val="0"/>
          <w:divBdr>
            <w:top w:val="none" w:sz="0" w:space="0" w:color="auto"/>
            <w:left w:val="none" w:sz="0" w:space="0" w:color="auto"/>
            <w:bottom w:val="none" w:sz="0" w:space="0" w:color="auto"/>
            <w:right w:val="none" w:sz="0" w:space="0" w:color="auto"/>
          </w:divBdr>
        </w:div>
        <w:div w:id="1646159829">
          <w:marLeft w:val="720"/>
          <w:marRight w:val="0"/>
          <w:marTop w:val="0"/>
          <w:marBottom w:val="0"/>
          <w:divBdr>
            <w:top w:val="none" w:sz="0" w:space="0" w:color="auto"/>
            <w:left w:val="none" w:sz="0" w:space="0" w:color="auto"/>
            <w:bottom w:val="none" w:sz="0" w:space="0" w:color="auto"/>
            <w:right w:val="none" w:sz="0" w:space="0" w:color="auto"/>
          </w:divBdr>
        </w:div>
        <w:div w:id="1253048441">
          <w:marLeft w:val="720"/>
          <w:marRight w:val="0"/>
          <w:marTop w:val="0"/>
          <w:marBottom w:val="0"/>
          <w:divBdr>
            <w:top w:val="none" w:sz="0" w:space="0" w:color="auto"/>
            <w:left w:val="none" w:sz="0" w:space="0" w:color="auto"/>
            <w:bottom w:val="none" w:sz="0" w:space="0" w:color="auto"/>
            <w:right w:val="none" w:sz="0" w:space="0" w:color="auto"/>
          </w:divBdr>
        </w:div>
      </w:divsChild>
    </w:div>
    <w:div w:id="413280544">
      <w:bodyDiv w:val="1"/>
      <w:marLeft w:val="0"/>
      <w:marRight w:val="0"/>
      <w:marTop w:val="0"/>
      <w:marBottom w:val="0"/>
      <w:divBdr>
        <w:top w:val="none" w:sz="0" w:space="0" w:color="auto"/>
        <w:left w:val="none" w:sz="0" w:space="0" w:color="auto"/>
        <w:bottom w:val="none" w:sz="0" w:space="0" w:color="auto"/>
        <w:right w:val="none" w:sz="0" w:space="0" w:color="auto"/>
      </w:divBdr>
    </w:div>
    <w:div w:id="479737555">
      <w:bodyDiv w:val="1"/>
      <w:marLeft w:val="0"/>
      <w:marRight w:val="0"/>
      <w:marTop w:val="0"/>
      <w:marBottom w:val="0"/>
      <w:divBdr>
        <w:top w:val="none" w:sz="0" w:space="0" w:color="auto"/>
        <w:left w:val="none" w:sz="0" w:space="0" w:color="auto"/>
        <w:bottom w:val="none" w:sz="0" w:space="0" w:color="auto"/>
        <w:right w:val="none" w:sz="0" w:space="0" w:color="auto"/>
      </w:divBdr>
    </w:div>
    <w:div w:id="600534658">
      <w:bodyDiv w:val="1"/>
      <w:marLeft w:val="0"/>
      <w:marRight w:val="0"/>
      <w:marTop w:val="0"/>
      <w:marBottom w:val="0"/>
      <w:divBdr>
        <w:top w:val="none" w:sz="0" w:space="0" w:color="auto"/>
        <w:left w:val="none" w:sz="0" w:space="0" w:color="auto"/>
        <w:bottom w:val="none" w:sz="0" w:space="0" w:color="auto"/>
        <w:right w:val="none" w:sz="0" w:space="0" w:color="auto"/>
      </w:divBdr>
    </w:div>
    <w:div w:id="662782216">
      <w:bodyDiv w:val="1"/>
      <w:marLeft w:val="0"/>
      <w:marRight w:val="0"/>
      <w:marTop w:val="0"/>
      <w:marBottom w:val="0"/>
      <w:divBdr>
        <w:top w:val="none" w:sz="0" w:space="0" w:color="auto"/>
        <w:left w:val="none" w:sz="0" w:space="0" w:color="auto"/>
        <w:bottom w:val="none" w:sz="0" w:space="0" w:color="auto"/>
        <w:right w:val="none" w:sz="0" w:space="0" w:color="auto"/>
      </w:divBdr>
    </w:div>
    <w:div w:id="682165033">
      <w:bodyDiv w:val="1"/>
      <w:marLeft w:val="0"/>
      <w:marRight w:val="0"/>
      <w:marTop w:val="0"/>
      <w:marBottom w:val="0"/>
      <w:divBdr>
        <w:top w:val="none" w:sz="0" w:space="0" w:color="auto"/>
        <w:left w:val="none" w:sz="0" w:space="0" w:color="auto"/>
        <w:bottom w:val="none" w:sz="0" w:space="0" w:color="auto"/>
        <w:right w:val="none" w:sz="0" w:space="0" w:color="auto"/>
      </w:divBdr>
      <w:divsChild>
        <w:div w:id="398938380">
          <w:marLeft w:val="720"/>
          <w:marRight w:val="0"/>
          <w:marTop w:val="0"/>
          <w:marBottom w:val="0"/>
          <w:divBdr>
            <w:top w:val="none" w:sz="0" w:space="0" w:color="auto"/>
            <w:left w:val="none" w:sz="0" w:space="0" w:color="auto"/>
            <w:bottom w:val="none" w:sz="0" w:space="0" w:color="auto"/>
            <w:right w:val="none" w:sz="0" w:space="0" w:color="auto"/>
          </w:divBdr>
        </w:div>
        <w:div w:id="213124407">
          <w:marLeft w:val="720"/>
          <w:marRight w:val="0"/>
          <w:marTop w:val="0"/>
          <w:marBottom w:val="0"/>
          <w:divBdr>
            <w:top w:val="none" w:sz="0" w:space="0" w:color="auto"/>
            <w:left w:val="none" w:sz="0" w:space="0" w:color="auto"/>
            <w:bottom w:val="none" w:sz="0" w:space="0" w:color="auto"/>
            <w:right w:val="none" w:sz="0" w:space="0" w:color="auto"/>
          </w:divBdr>
        </w:div>
      </w:divsChild>
    </w:div>
    <w:div w:id="750615598">
      <w:bodyDiv w:val="1"/>
      <w:marLeft w:val="0"/>
      <w:marRight w:val="0"/>
      <w:marTop w:val="0"/>
      <w:marBottom w:val="0"/>
      <w:divBdr>
        <w:top w:val="none" w:sz="0" w:space="0" w:color="auto"/>
        <w:left w:val="none" w:sz="0" w:space="0" w:color="auto"/>
        <w:bottom w:val="none" w:sz="0" w:space="0" w:color="auto"/>
        <w:right w:val="none" w:sz="0" w:space="0" w:color="auto"/>
      </w:divBdr>
    </w:div>
    <w:div w:id="838695659">
      <w:bodyDiv w:val="1"/>
      <w:marLeft w:val="0"/>
      <w:marRight w:val="0"/>
      <w:marTop w:val="0"/>
      <w:marBottom w:val="0"/>
      <w:divBdr>
        <w:top w:val="none" w:sz="0" w:space="0" w:color="auto"/>
        <w:left w:val="none" w:sz="0" w:space="0" w:color="auto"/>
        <w:bottom w:val="none" w:sz="0" w:space="0" w:color="auto"/>
        <w:right w:val="none" w:sz="0" w:space="0" w:color="auto"/>
      </w:divBdr>
    </w:div>
    <w:div w:id="860242105">
      <w:bodyDiv w:val="1"/>
      <w:marLeft w:val="0"/>
      <w:marRight w:val="0"/>
      <w:marTop w:val="0"/>
      <w:marBottom w:val="0"/>
      <w:divBdr>
        <w:top w:val="none" w:sz="0" w:space="0" w:color="auto"/>
        <w:left w:val="none" w:sz="0" w:space="0" w:color="auto"/>
        <w:bottom w:val="none" w:sz="0" w:space="0" w:color="auto"/>
        <w:right w:val="none" w:sz="0" w:space="0" w:color="auto"/>
      </w:divBdr>
    </w:div>
    <w:div w:id="904030598">
      <w:bodyDiv w:val="1"/>
      <w:marLeft w:val="0"/>
      <w:marRight w:val="0"/>
      <w:marTop w:val="0"/>
      <w:marBottom w:val="0"/>
      <w:divBdr>
        <w:top w:val="none" w:sz="0" w:space="0" w:color="auto"/>
        <w:left w:val="none" w:sz="0" w:space="0" w:color="auto"/>
        <w:bottom w:val="none" w:sz="0" w:space="0" w:color="auto"/>
        <w:right w:val="none" w:sz="0" w:space="0" w:color="auto"/>
      </w:divBdr>
    </w:div>
    <w:div w:id="948005014">
      <w:bodyDiv w:val="1"/>
      <w:marLeft w:val="0"/>
      <w:marRight w:val="0"/>
      <w:marTop w:val="0"/>
      <w:marBottom w:val="0"/>
      <w:divBdr>
        <w:top w:val="none" w:sz="0" w:space="0" w:color="auto"/>
        <w:left w:val="none" w:sz="0" w:space="0" w:color="auto"/>
        <w:bottom w:val="none" w:sz="0" w:space="0" w:color="auto"/>
        <w:right w:val="none" w:sz="0" w:space="0" w:color="auto"/>
      </w:divBdr>
      <w:divsChild>
        <w:div w:id="1171606089">
          <w:marLeft w:val="720"/>
          <w:marRight w:val="0"/>
          <w:marTop w:val="0"/>
          <w:marBottom w:val="0"/>
          <w:divBdr>
            <w:top w:val="none" w:sz="0" w:space="0" w:color="auto"/>
            <w:left w:val="none" w:sz="0" w:space="0" w:color="auto"/>
            <w:bottom w:val="none" w:sz="0" w:space="0" w:color="auto"/>
            <w:right w:val="none" w:sz="0" w:space="0" w:color="auto"/>
          </w:divBdr>
        </w:div>
        <w:div w:id="862520716">
          <w:marLeft w:val="720"/>
          <w:marRight w:val="0"/>
          <w:marTop w:val="0"/>
          <w:marBottom w:val="0"/>
          <w:divBdr>
            <w:top w:val="none" w:sz="0" w:space="0" w:color="auto"/>
            <w:left w:val="none" w:sz="0" w:space="0" w:color="auto"/>
            <w:bottom w:val="none" w:sz="0" w:space="0" w:color="auto"/>
            <w:right w:val="none" w:sz="0" w:space="0" w:color="auto"/>
          </w:divBdr>
        </w:div>
        <w:div w:id="1290087632">
          <w:marLeft w:val="720"/>
          <w:marRight w:val="0"/>
          <w:marTop w:val="0"/>
          <w:marBottom w:val="0"/>
          <w:divBdr>
            <w:top w:val="none" w:sz="0" w:space="0" w:color="auto"/>
            <w:left w:val="none" w:sz="0" w:space="0" w:color="auto"/>
            <w:bottom w:val="none" w:sz="0" w:space="0" w:color="auto"/>
            <w:right w:val="none" w:sz="0" w:space="0" w:color="auto"/>
          </w:divBdr>
        </w:div>
        <w:div w:id="293414670">
          <w:marLeft w:val="720"/>
          <w:marRight w:val="0"/>
          <w:marTop w:val="0"/>
          <w:marBottom w:val="0"/>
          <w:divBdr>
            <w:top w:val="none" w:sz="0" w:space="0" w:color="auto"/>
            <w:left w:val="none" w:sz="0" w:space="0" w:color="auto"/>
            <w:bottom w:val="none" w:sz="0" w:space="0" w:color="auto"/>
            <w:right w:val="none" w:sz="0" w:space="0" w:color="auto"/>
          </w:divBdr>
        </w:div>
        <w:div w:id="593127270">
          <w:marLeft w:val="720"/>
          <w:marRight w:val="0"/>
          <w:marTop w:val="0"/>
          <w:marBottom w:val="0"/>
          <w:divBdr>
            <w:top w:val="none" w:sz="0" w:space="0" w:color="auto"/>
            <w:left w:val="none" w:sz="0" w:space="0" w:color="auto"/>
            <w:bottom w:val="none" w:sz="0" w:space="0" w:color="auto"/>
            <w:right w:val="none" w:sz="0" w:space="0" w:color="auto"/>
          </w:divBdr>
        </w:div>
        <w:div w:id="365712943">
          <w:marLeft w:val="720"/>
          <w:marRight w:val="0"/>
          <w:marTop w:val="0"/>
          <w:marBottom w:val="0"/>
          <w:divBdr>
            <w:top w:val="none" w:sz="0" w:space="0" w:color="auto"/>
            <w:left w:val="none" w:sz="0" w:space="0" w:color="auto"/>
            <w:bottom w:val="none" w:sz="0" w:space="0" w:color="auto"/>
            <w:right w:val="none" w:sz="0" w:space="0" w:color="auto"/>
          </w:divBdr>
        </w:div>
        <w:div w:id="1254896158">
          <w:marLeft w:val="720"/>
          <w:marRight w:val="0"/>
          <w:marTop w:val="0"/>
          <w:marBottom w:val="0"/>
          <w:divBdr>
            <w:top w:val="none" w:sz="0" w:space="0" w:color="auto"/>
            <w:left w:val="none" w:sz="0" w:space="0" w:color="auto"/>
            <w:bottom w:val="none" w:sz="0" w:space="0" w:color="auto"/>
            <w:right w:val="none" w:sz="0" w:space="0" w:color="auto"/>
          </w:divBdr>
        </w:div>
        <w:div w:id="355694833">
          <w:marLeft w:val="720"/>
          <w:marRight w:val="0"/>
          <w:marTop w:val="0"/>
          <w:marBottom w:val="0"/>
          <w:divBdr>
            <w:top w:val="none" w:sz="0" w:space="0" w:color="auto"/>
            <w:left w:val="none" w:sz="0" w:space="0" w:color="auto"/>
            <w:bottom w:val="none" w:sz="0" w:space="0" w:color="auto"/>
            <w:right w:val="none" w:sz="0" w:space="0" w:color="auto"/>
          </w:divBdr>
        </w:div>
        <w:div w:id="1567104073">
          <w:marLeft w:val="720"/>
          <w:marRight w:val="0"/>
          <w:marTop w:val="0"/>
          <w:marBottom w:val="0"/>
          <w:divBdr>
            <w:top w:val="none" w:sz="0" w:space="0" w:color="auto"/>
            <w:left w:val="none" w:sz="0" w:space="0" w:color="auto"/>
            <w:bottom w:val="none" w:sz="0" w:space="0" w:color="auto"/>
            <w:right w:val="none" w:sz="0" w:space="0" w:color="auto"/>
          </w:divBdr>
        </w:div>
        <w:div w:id="1153330684">
          <w:marLeft w:val="720"/>
          <w:marRight w:val="0"/>
          <w:marTop w:val="0"/>
          <w:marBottom w:val="0"/>
          <w:divBdr>
            <w:top w:val="none" w:sz="0" w:space="0" w:color="auto"/>
            <w:left w:val="none" w:sz="0" w:space="0" w:color="auto"/>
            <w:bottom w:val="none" w:sz="0" w:space="0" w:color="auto"/>
            <w:right w:val="none" w:sz="0" w:space="0" w:color="auto"/>
          </w:divBdr>
        </w:div>
        <w:div w:id="900095891">
          <w:marLeft w:val="720"/>
          <w:marRight w:val="0"/>
          <w:marTop w:val="0"/>
          <w:marBottom w:val="0"/>
          <w:divBdr>
            <w:top w:val="none" w:sz="0" w:space="0" w:color="auto"/>
            <w:left w:val="none" w:sz="0" w:space="0" w:color="auto"/>
            <w:bottom w:val="none" w:sz="0" w:space="0" w:color="auto"/>
            <w:right w:val="none" w:sz="0" w:space="0" w:color="auto"/>
          </w:divBdr>
        </w:div>
      </w:divsChild>
    </w:div>
    <w:div w:id="985552839">
      <w:bodyDiv w:val="1"/>
      <w:marLeft w:val="0"/>
      <w:marRight w:val="0"/>
      <w:marTop w:val="0"/>
      <w:marBottom w:val="0"/>
      <w:divBdr>
        <w:top w:val="none" w:sz="0" w:space="0" w:color="auto"/>
        <w:left w:val="none" w:sz="0" w:space="0" w:color="auto"/>
        <w:bottom w:val="none" w:sz="0" w:space="0" w:color="auto"/>
        <w:right w:val="none" w:sz="0" w:space="0" w:color="auto"/>
      </w:divBdr>
    </w:div>
    <w:div w:id="999235647">
      <w:bodyDiv w:val="1"/>
      <w:marLeft w:val="0"/>
      <w:marRight w:val="0"/>
      <w:marTop w:val="0"/>
      <w:marBottom w:val="0"/>
      <w:divBdr>
        <w:top w:val="none" w:sz="0" w:space="0" w:color="auto"/>
        <w:left w:val="none" w:sz="0" w:space="0" w:color="auto"/>
        <w:bottom w:val="none" w:sz="0" w:space="0" w:color="auto"/>
        <w:right w:val="none" w:sz="0" w:space="0" w:color="auto"/>
      </w:divBdr>
    </w:div>
    <w:div w:id="1017079451">
      <w:bodyDiv w:val="1"/>
      <w:marLeft w:val="0"/>
      <w:marRight w:val="0"/>
      <w:marTop w:val="0"/>
      <w:marBottom w:val="0"/>
      <w:divBdr>
        <w:top w:val="none" w:sz="0" w:space="0" w:color="auto"/>
        <w:left w:val="none" w:sz="0" w:space="0" w:color="auto"/>
        <w:bottom w:val="none" w:sz="0" w:space="0" w:color="auto"/>
        <w:right w:val="none" w:sz="0" w:space="0" w:color="auto"/>
      </w:divBdr>
    </w:div>
    <w:div w:id="1108967334">
      <w:bodyDiv w:val="1"/>
      <w:marLeft w:val="0"/>
      <w:marRight w:val="0"/>
      <w:marTop w:val="0"/>
      <w:marBottom w:val="0"/>
      <w:divBdr>
        <w:top w:val="none" w:sz="0" w:space="0" w:color="auto"/>
        <w:left w:val="none" w:sz="0" w:space="0" w:color="auto"/>
        <w:bottom w:val="none" w:sz="0" w:space="0" w:color="auto"/>
        <w:right w:val="none" w:sz="0" w:space="0" w:color="auto"/>
      </w:divBdr>
      <w:divsChild>
        <w:div w:id="568614456">
          <w:marLeft w:val="446"/>
          <w:marRight w:val="0"/>
          <w:marTop w:val="0"/>
          <w:marBottom w:val="0"/>
          <w:divBdr>
            <w:top w:val="none" w:sz="0" w:space="0" w:color="auto"/>
            <w:left w:val="none" w:sz="0" w:space="0" w:color="auto"/>
            <w:bottom w:val="none" w:sz="0" w:space="0" w:color="auto"/>
            <w:right w:val="none" w:sz="0" w:space="0" w:color="auto"/>
          </w:divBdr>
        </w:div>
        <w:div w:id="1558084271">
          <w:marLeft w:val="446"/>
          <w:marRight w:val="0"/>
          <w:marTop w:val="0"/>
          <w:marBottom w:val="0"/>
          <w:divBdr>
            <w:top w:val="none" w:sz="0" w:space="0" w:color="auto"/>
            <w:left w:val="none" w:sz="0" w:space="0" w:color="auto"/>
            <w:bottom w:val="none" w:sz="0" w:space="0" w:color="auto"/>
            <w:right w:val="none" w:sz="0" w:space="0" w:color="auto"/>
          </w:divBdr>
        </w:div>
        <w:div w:id="978730265">
          <w:marLeft w:val="446"/>
          <w:marRight w:val="0"/>
          <w:marTop w:val="0"/>
          <w:marBottom w:val="0"/>
          <w:divBdr>
            <w:top w:val="none" w:sz="0" w:space="0" w:color="auto"/>
            <w:left w:val="none" w:sz="0" w:space="0" w:color="auto"/>
            <w:bottom w:val="none" w:sz="0" w:space="0" w:color="auto"/>
            <w:right w:val="none" w:sz="0" w:space="0" w:color="auto"/>
          </w:divBdr>
        </w:div>
        <w:div w:id="638462394">
          <w:marLeft w:val="446"/>
          <w:marRight w:val="0"/>
          <w:marTop w:val="0"/>
          <w:marBottom w:val="0"/>
          <w:divBdr>
            <w:top w:val="none" w:sz="0" w:space="0" w:color="auto"/>
            <w:left w:val="none" w:sz="0" w:space="0" w:color="auto"/>
            <w:bottom w:val="none" w:sz="0" w:space="0" w:color="auto"/>
            <w:right w:val="none" w:sz="0" w:space="0" w:color="auto"/>
          </w:divBdr>
        </w:div>
        <w:div w:id="1245842113">
          <w:marLeft w:val="446"/>
          <w:marRight w:val="0"/>
          <w:marTop w:val="0"/>
          <w:marBottom w:val="0"/>
          <w:divBdr>
            <w:top w:val="none" w:sz="0" w:space="0" w:color="auto"/>
            <w:left w:val="none" w:sz="0" w:space="0" w:color="auto"/>
            <w:bottom w:val="none" w:sz="0" w:space="0" w:color="auto"/>
            <w:right w:val="none" w:sz="0" w:space="0" w:color="auto"/>
          </w:divBdr>
        </w:div>
        <w:div w:id="1284845189">
          <w:marLeft w:val="446"/>
          <w:marRight w:val="0"/>
          <w:marTop w:val="0"/>
          <w:marBottom w:val="0"/>
          <w:divBdr>
            <w:top w:val="none" w:sz="0" w:space="0" w:color="auto"/>
            <w:left w:val="none" w:sz="0" w:space="0" w:color="auto"/>
            <w:bottom w:val="none" w:sz="0" w:space="0" w:color="auto"/>
            <w:right w:val="none" w:sz="0" w:space="0" w:color="auto"/>
          </w:divBdr>
        </w:div>
        <w:div w:id="1534269036">
          <w:marLeft w:val="446"/>
          <w:marRight w:val="0"/>
          <w:marTop w:val="0"/>
          <w:marBottom w:val="0"/>
          <w:divBdr>
            <w:top w:val="none" w:sz="0" w:space="0" w:color="auto"/>
            <w:left w:val="none" w:sz="0" w:space="0" w:color="auto"/>
            <w:bottom w:val="none" w:sz="0" w:space="0" w:color="auto"/>
            <w:right w:val="none" w:sz="0" w:space="0" w:color="auto"/>
          </w:divBdr>
        </w:div>
      </w:divsChild>
    </w:div>
    <w:div w:id="1132987185">
      <w:bodyDiv w:val="1"/>
      <w:marLeft w:val="0"/>
      <w:marRight w:val="0"/>
      <w:marTop w:val="0"/>
      <w:marBottom w:val="0"/>
      <w:divBdr>
        <w:top w:val="none" w:sz="0" w:space="0" w:color="auto"/>
        <w:left w:val="none" w:sz="0" w:space="0" w:color="auto"/>
        <w:bottom w:val="none" w:sz="0" w:space="0" w:color="auto"/>
        <w:right w:val="none" w:sz="0" w:space="0" w:color="auto"/>
      </w:divBdr>
    </w:div>
    <w:div w:id="1156415450">
      <w:bodyDiv w:val="1"/>
      <w:marLeft w:val="0"/>
      <w:marRight w:val="0"/>
      <w:marTop w:val="0"/>
      <w:marBottom w:val="0"/>
      <w:divBdr>
        <w:top w:val="none" w:sz="0" w:space="0" w:color="auto"/>
        <w:left w:val="none" w:sz="0" w:space="0" w:color="auto"/>
        <w:bottom w:val="none" w:sz="0" w:space="0" w:color="auto"/>
        <w:right w:val="none" w:sz="0" w:space="0" w:color="auto"/>
      </w:divBdr>
    </w:div>
    <w:div w:id="1282767963">
      <w:bodyDiv w:val="1"/>
      <w:marLeft w:val="0"/>
      <w:marRight w:val="0"/>
      <w:marTop w:val="0"/>
      <w:marBottom w:val="0"/>
      <w:divBdr>
        <w:top w:val="none" w:sz="0" w:space="0" w:color="auto"/>
        <w:left w:val="none" w:sz="0" w:space="0" w:color="auto"/>
        <w:bottom w:val="none" w:sz="0" w:space="0" w:color="auto"/>
        <w:right w:val="none" w:sz="0" w:space="0" w:color="auto"/>
      </w:divBdr>
    </w:div>
    <w:div w:id="1313755809">
      <w:bodyDiv w:val="1"/>
      <w:marLeft w:val="0"/>
      <w:marRight w:val="0"/>
      <w:marTop w:val="0"/>
      <w:marBottom w:val="0"/>
      <w:divBdr>
        <w:top w:val="none" w:sz="0" w:space="0" w:color="auto"/>
        <w:left w:val="none" w:sz="0" w:space="0" w:color="auto"/>
        <w:bottom w:val="none" w:sz="0" w:space="0" w:color="auto"/>
        <w:right w:val="none" w:sz="0" w:space="0" w:color="auto"/>
      </w:divBdr>
    </w:div>
    <w:div w:id="1334453108">
      <w:bodyDiv w:val="1"/>
      <w:marLeft w:val="0"/>
      <w:marRight w:val="0"/>
      <w:marTop w:val="0"/>
      <w:marBottom w:val="0"/>
      <w:divBdr>
        <w:top w:val="none" w:sz="0" w:space="0" w:color="auto"/>
        <w:left w:val="none" w:sz="0" w:space="0" w:color="auto"/>
        <w:bottom w:val="none" w:sz="0" w:space="0" w:color="auto"/>
        <w:right w:val="none" w:sz="0" w:space="0" w:color="auto"/>
      </w:divBdr>
    </w:div>
    <w:div w:id="1640917353">
      <w:bodyDiv w:val="1"/>
      <w:marLeft w:val="0"/>
      <w:marRight w:val="0"/>
      <w:marTop w:val="0"/>
      <w:marBottom w:val="0"/>
      <w:divBdr>
        <w:top w:val="none" w:sz="0" w:space="0" w:color="auto"/>
        <w:left w:val="none" w:sz="0" w:space="0" w:color="auto"/>
        <w:bottom w:val="none" w:sz="0" w:space="0" w:color="auto"/>
        <w:right w:val="none" w:sz="0" w:space="0" w:color="auto"/>
      </w:divBdr>
      <w:divsChild>
        <w:div w:id="1231384304">
          <w:marLeft w:val="547"/>
          <w:marRight w:val="0"/>
          <w:marTop w:val="0"/>
          <w:marBottom w:val="0"/>
          <w:divBdr>
            <w:top w:val="none" w:sz="0" w:space="0" w:color="auto"/>
            <w:left w:val="none" w:sz="0" w:space="0" w:color="auto"/>
            <w:bottom w:val="none" w:sz="0" w:space="0" w:color="auto"/>
            <w:right w:val="none" w:sz="0" w:space="0" w:color="auto"/>
          </w:divBdr>
        </w:div>
        <w:div w:id="2009474780">
          <w:marLeft w:val="547"/>
          <w:marRight w:val="0"/>
          <w:marTop w:val="0"/>
          <w:marBottom w:val="0"/>
          <w:divBdr>
            <w:top w:val="none" w:sz="0" w:space="0" w:color="auto"/>
            <w:left w:val="none" w:sz="0" w:space="0" w:color="auto"/>
            <w:bottom w:val="none" w:sz="0" w:space="0" w:color="auto"/>
            <w:right w:val="none" w:sz="0" w:space="0" w:color="auto"/>
          </w:divBdr>
        </w:div>
        <w:div w:id="2032409183">
          <w:marLeft w:val="547"/>
          <w:marRight w:val="0"/>
          <w:marTop w:val="0"/>
          <w:marBottom w:val="0"/>
          <w:divBdr>
            <w:top w:val="none" w:sz="0" w:space="0" w:color="auto"/>
            <w:left w:val="none" w:sz="0" w:space="0" w:color="auto"/>
            <w:bottom w:val="none" w:sz="0" w:space="0" w:color="auto"/>
            <w:right w:val="none" w:sz="0" w:space="0" w:color="auto"/>
          </w:divBdr>
        </w:div>
        <w:div w:id="746028392">
          <w:marLeft w:val="547"/>
          <w:marRight w:val="0"/>
          <w:marTop w:val="0"/>
          <w:marBottom w:val="0"/>
          <w:divBdr>
            <w:top w:val="none" w:sz="0" w:space="0" w:color="auto"/>
            <w:left w:val="none" w:sz="0" w:space="0" w:color="auto"/>
            <w:bottom w:val="none" w:sz="0" w:space="0" w:color="auto"/>
            <w:right w:val="none" w:sz="0" w:space="0" w:color="auto"/>
          </w:divBdr>
        </w:div>
        <w:div w:id="346054889">
          <w:marLeft w:val="547"/>
          <w:marRight w:val="0"/>
          <w:marTop w:val="0"/>
          <w:marBottom w:val="0"/>
          <w:divBdr>
            <w:top w:val="none" w:sz="0" w:space="0" w:color="auto"/>
            <w:left w:val="none" w:sz="0" w:space="0" w:color="auto"/>
            <w:bottom w:val="none" w:sz="0" w:space="0" w:color="auto"/>
            <w:right w:val="none" w:sz="0" w:space="0" w:color="auto"/>
          </w:divBdr>
        </w:div>
      </w:divsChild>
    </w:div>
    <w:div w:id="1648044942">
      <w:bodyDiv w:val="1"/>
      <w:marLeft w:val="0"/>
      <w:marRight w:val="0"/>
      <w:marTop w:val="0"/>
      <w:marBottom w:val="0"/>
      <w:divBdr>
        <w:top w:val="none" w:sz="0" w:space="0" w:color="auto"/>
        <w:left w:val="none" w:sz="0" w:space="0" w:color="auto"/>
        <w:bottom w:val="none" w:sz="0" w:space="0" w:color="auto"/>
        <w:right w:val="none" w:sz="0" w:space="0" w:color="auto"/>
      </w:divBdr>
      <w:divsChild>
        <w:div w:id="440152347">
          <w:marLeft w:val="720"/>
          <w:marRight w:val="0"/>
          <w:marTop w:val="0"/>
          <w:marBottom w:val="0"/>
          <w:divBdr>
            <w:top w:val="none" w:sz="0" w:space="0" w:color="auto"/>
            <w:left w:val="none" w:sz="0" w:space="0" w:color="auto"/>
            <w:bottom w:val="none" w:sz="0" w:space="0" w:color="auto"/>
            <w:right w:val="none" w:sz="0" w:space="0" w:color="auto"/>
          </w:divBdr>
        </w:div>
        <w:div w:id="1868912633">
          <w:marLeft w:val="720"/>
          <w:marRight w:val="0"/>
          <w:marTop w:val="0"/>
          <w:marBottom w:val="0"/>
          <w:divBdr>
            <w:top w:val="none" w:sz="0" w:space="0" w:color="auto"/>
            <w:left w:val="none" w:sz="0" w:space="0" w:color="auto"/>
            <w:bottom w:val="none" w:sz="0" w:space="0" w:color="auto"/>
            <w:right w:val="none" w:sz="0" w:space="0" w:color="auto"/>
          </w:divBdr>
        </w:div>
        <w:div w:id="1384676631">
          <w:marLeft w:val="720"/>
          <w:marRight w:val="0"/>
          <w:marTop w:val="0"/>
          <w:marBottom w:val="0"/>
          <w:divBdr>
            <w:top w:val="none" w:sz="0" w:space="0" w:color="auto"/>
            <w:left w:val="none" w:sz="0" w:space="0" w:color="auto"/>
            <w:bottom w:val="none" w:sz="0" w:space="0" w:color="auto"/>
            <w:right w:val="none" w:sz="0" w:space="0" w:color="auto"/>
          </w:divBdr>
        </w:div>
        <w:div w:id="1244989036">
          <w:marLeft w:val="720"/>
          <w:marRight w:val="0"/>
          <w:marTop w:val="0"/>
          <w:marBottom w:val="0"/>
          <w:divBdr>
            <w:top w:val="none" w:sz="0" w:space="0" w:color="auto"/>
            <w:left w:val="none" w:sz="0" w:space="0" w:color="auto"/>
            <w:bottom w:val="none" w:sz="0" w:space="0" w:color="auto"/>
            <w:right w:val="none" w:sz="0" w:space="0" w:color="auto"/>
          </w:divBdr>
        </w:div>
      </w:divsChild>
    </w:div>
    <w:div w:id="1716269603">
      <w:bodyDiv w:val="1"/>
      <w:marLeft w:val="0"/>
      <w:marRight w:val="0"/>
      <w:marTop w:val="0"/>
      <w:marBottom w:val="0"/>
      <w:divBdr>
        <w:top w:val="none" w:sz="0" w:space="0" w:color="auto"/>
        <w:left w:val="none" w:sz="0" w:space="0" w:color="auto"/>
        <w:bottom w:val="none" w:sz="0" w:space="0" w:color="auto"/>
        <w:right w:val="none" w:sz="0" w:space="0" w:color="auto"/>
      </w:divBdr>
    </w:div>
    <w:div w:id="1764456217">
      <w:bodyDiv w:val="1"/>
      <w:marLeft w:val="0"/>
      <w:marRight w:val="0"/>
      <w:marTop w:val="0"/>
      <w:marBottom w:val="0"/>
      <w:divBdr>
        <w:top w:val="none" w:sz="0" w:space="0" w:color="auto"/>
        <w:left w:val="none" w:sz="0" w:space="0" w:color="auto"/>
        <w:bottom w:val="none" w:sz="0" w:space="0" w:color="auto"/>
        <w:right w:val="none" w:sz="0" w:space="0" w:color="auto"/>
      </w:divBdr>
      <w:divsChild>
        <w:div w:id="999961520">
          <w:marLeft w:val="720"/>
          <w:marRight w:val="0"/>
          <w:marTop w:val="0"/>
          <w:marBottom w:val="0"/>
          <w:divBdr>
            <w:top w:val="none" w:sz="0" w:space="0" w:color="auto"/>
            <w:left w:val="none" w:sz="0" w:space="0" w:color="auto"/>
            <w:bottom w:val="none" w:sz="0" w:space="0" w:color="auto"/>
            <w:right w:val="none" w:sz="0" w:space="0" w:color="auto"/>
          </w:divBdr>
        </w:div>
        <w:div w:id="1006716262">
          <w:marLeft w:val="720"/>
          <w:marRight w:val="0"/>
          <w:marTop w:val="0"/>
          <w:marBottom w:val="0"/>
          <w:divBdr>
            <w:top w:val="none" w:sz="0" w:space="0" w:color="auto"/>
            <w:left w:val="none" w:sz="0" w:space="0" w:color="auto"/>
            <w:bottom w:val="none" w:sz="0" w:space="0" w:color="auto"/>
            <w:right w:val="none" w:sz="0" w:space="0" w:color="auto"/>
          </w:divBdr>
        </w:div>
      </w:divsChild>
    </w:div>
    <w:div w:id="1770157406">
      <w:bodyDiv w:val="1"/>
      <w:marLeft w:val="0"/>
      <w:marRight w:val="0"/>
      <w:marTop w:val="0"/>
      <w:marBottom w:val="0"/>
      <w:divBdr>
        <w:top w:val="none" w:sz="0" w:space="0" w:color="auto"/>
        <w:left w:val="none" w:sz="0" w:space="0" w:color="auto"/>
        <w:bottom w:val="none" w:sz="0" w:space="0" w:color="auto"/>
        <w:right w:val="none" w:sz="0" w:space="0" w:color="auto"/>
      </w:divBdr>
    </w:div>
    <w:div w:id="1831368150">
      <w:bodyDiv w:val="1"/>
      <w:marLeft w:val="0"/>
      <w:marRight w:val="0"/>
      <w:marTop w:val="0"/>
      <w:marBottom w:val="0"/>
      <w:divBdr>
        <w:top w:val="none" w:sz="0" w:space="0" w:color="auto"/>
        <w:left w:val="none" w:sz="0" w:space="0" w:color="auto"/>
        <w:bottom w:val="none" w:sz="0" w:space="0" w:color="auto"/>
        <w:right w:val="none" w:sz="0" w:space="0" w:color="auto"/>
      </w:divBdr>
    </w:div>
    <w:div w:id="1834485814">
      <w:bodyDiv w:val="1"/>
      <w:marLeft w:val="0"/>
      <w:marRight w:val="0"/>
      <w:marTop w:val="0"/>
      <w:marBottom w:val="0"/>
      <w:divBdr>
        <w:top w:val="none" w:sz="0" w:space="0" w:color="auto"/>
        <w:left w:val="none" w:sz="0" w:space="0" w:color="auto"/>
        <w:bottom w:val="none" w:sz="0" w:space="0" w:color="auto"/>
        <w:right w:val="none" w:sz="0" w:space="0" w:color="auto"/>
      </w:divBdr>
    </w:div>
    <w:div w:id="1869878913">
      <w:bodyDiv w:val="1"/>
      <w:marLeft w:val="0"/>
      <w:marRight w:val="0"/>
      <w:marTop w:val="0"/>
      <w:marBottom w:val="0"/>
      <w:divBdr>
        <w:top w:val="none" w:sz="0" w:space="0" w:color="auto"/>
        <w:left w:val="none" w:sz="0" w:space="0" w:color="auto"/>
        <w:bottom w:val="none" w:sz="0" w:space="0" w:color="auto"/>
        <w:right w:val="none" w:sz="0" w:space="0" w:color="auto"/>
      </w:divBdr>
      <w:divsChild>
        <w:div w:id="800420687">
          <w:marLeft w:val="720"/>
          <w:marRight w:val="0"/>
          <w:marTop w:val="0"/>
          <w:marBottom w:val="0"/>
          <w:divBdr>
            <w:top w:val="none" w:sz="0" w:space="0" w:color="auto"/>
            <w:left w:val="none" w:sz="0" w:space="0" w:color="auto"/>
            <w:bottom w:val="none" w:sz="0" w:space="0" w:color="auto"/>
            <w:right w:val="none" w:sz="0" w:space="0" w:color="auto"/>
          </w:divBdr>
        </w:div>
        <w:div w:id="395860040">
          <w:marLeft w:val="720"/>
          <w:marRight w:val="0"/>
          <w:marTop w:val="0"/>
          <w:marBottom w:val="0"/>
          <w:divBdr>
            <w:top w:val="none" w:sz="0" w:space="0" w:color="auto"/>
            <w:left w:val="none" w:sz="0" w:space="0" w:color="auto"/>
            <w:bottom w:val="none" w:sz="0" w:space="0" w:color="auto"/>
            <w:right w:val="none" w:sz="0" w:space="0" w:color="auto"/>
          </w:divBdr>
        </w:div>
        <w:div w:id="958101847">
          <w:marLeft w:val="720"/>
          <w:marRight w:val="0"/>
          <w:marTop w:val="0"/>
          <w:marBottom w:val="0"/>
          <w:divBdr>
            <w:top w:val="none" w:sz="0" w:space="0" w:color="auto"/>
            <w:left w:val="none" w:sz="0" w:space="0" w:color="auto"/>
            <w:bottom w:val="none" w:sz="0" w:space="0" w:color="auto"/>
            <w:right w:val="none" w:sz="0" w:space="0" w:color="auto"/>
          </w:divBdr>
        </w:div>
        <w:div w:id="1208100326">
          <w:marLeft w:val="720"/>
          <w:marRight w:val="0"/>
          <w:marTop w:val="0"/>
          <w:marBottom w:val="0"/>
          <w:divBdr>
            <w:top w:val="none" w:sz="0" w:space="0" w:color="auto"/>
            <w:left w:val="none" w:sz="0" w:space="0" w:color="auto"/>
            <w:bottom w:val="none" w:sz="0" w:space="0" w:color="auto"/>
            <w:right w:val="none" w:sz="0" w:space="0" w:color="auto"/>
          </w:divBdr>
        </w:div>
      </w:divsChild>
    </w:div>
    <w:div w:id="1927373164">
      <w:bodyDiv w:val="1"/>
      <w:marLeft w:val="0"/>
      <w:marRight w:val="0"/>
      <w:marTop w:val="0"/>
      <w:marBottom w:val="0"/>
      <w:divBdr>
        <w:top w:val="none" w:sz="0" w:space="0" w:color="auto"/>
        <w:left w:val="none" w:sz="0" w:space="0" w:color="auto"/>
        <w:bottom w:val="none" w:sz="0" w:space="0" w:color="auto"/>
        <w:right w:val="none" w:sz="0" w:space="0" w:color="auto"/>
      </w:divBdr>
    </w:div>
    <w:div w:id="1948390053">
      <w:bodyDiv w:val="1"/>
      <w:marLeft w:val="0"/>
      <w:marRight w:val="0"/>
      <w:marTop w:val="0"/>
      <w:marBottom w:val="0"/>
      <w:divBdr>
        <w:top w:val="none" w:sz="0" w:space="0" w:color="auto"/>
        <w:left w:val="none" w:sz="0" w:space="0" w:color="auto"/>
        <w:bottom w:val="none" w:sz="0" w:space="0" w:color="auto"/>
        <w:right w:val="none" w:sz="0" w:space="0" w:color="auto"/>
      </w:divBdr>
    </w:div>
    <w:div w:id="1953201675">
      <w:bodyDiv w:val="1"/>
      <w:marLeft w:val="0"/>
      <w:marRight w:val="0"/>
      <w:marTop w:val="0"/>
      <w:marBottom w:val="0"/>
      <w:divBdr>
        <w:top w:val="none" w:sz="0" w:space="0" w:color="auto"/>
        <w:left w:val="none" w:sz="0" w:space="0" w:color="auto"/>
        <w:bottom w:val="none" w:sz="0" w:space="0" w:color="auto"/>
        <w:right w:val="none" w:sz="0" w:space="0" w:color="auto"/>
      </w:divBdr>
    </w:div>
    <w:div w:id="1956671920">
      <w:bodyDiv w:val="1"/>
      <w:marLeft w:val="0"/>
      <w:marRight w:val="0"/>
      <w:marTop w:val="0"/>
      <w:marBottom w:val="0"/>
      <w:divBdr>
        <w:top w:val="none" w:sz="0" w:space="0" w:color="auto"/>
        <w:left w:val="none" w:sz="0" w:space="0" w:color="auto"/>
        <w:bottom w:val="none" w:sz="0" w:space="0" w:color="auto"/>
        <w:right w:val="none" w:sz="0" w:space="0" w:color="auto"/>
      </w:divBdr>
    </w:div>
    <w:div w:id="1966887884">
      <w:bodyDiv w:val="1"/>
      <w:marLeft w:val="0"/>
      <w:marRight w:val="0"/>
      <w:marTop w:val="0"/>
      <w:marBottom w:val="0"/>
      <w:divBdr>
        <w:top w:val="none" w:sz="0" w:space="0" w:color="auto"/>
        <w:left w:val="none" w:sz="0" w:space="0" w:color="auto"/>
        <w:bottom w:val="none" w:sz="0" w:space="0" w:color="auto"/>
        <w:right w:val="none" w:sz="0" w:space="0" w:color="auto"/>
      </w:divBdr>
    </w:div>
    <w:div w:id="2033607363">
      <w:bodyDiv w:val="1"/>
      <w:marLeft w:val="0"/>
      <w:marRight w:val="0"/>
      <w:marTop w:val="0"/>
      <w:marBottom w:val="0"/>
      <w:divBdr>
        <w:top w:val="none" w:sz="0" w:space="0" w:color="auto"/>
        <w:left w:val="none" w:sz="0" w:space="0" w:color="auto"/>
        <w:bottom w:val="none" w:sz="0" w:space="0" w:color="auto"/>
        <w:right w:val="none" w:sz="0" w:space="0" w:color="auto"/>
      </w:divBdr>
    </w:div>
    <w:div w:id="2045904973">
      <w:bodyDiv w:val="1"/>
      <w:marLeft w:val="0"/>
      <w:marRight w:val="0"/>
      <w:marTop w:val="0"/>
      <w:marBottom w:val="0"/>
      <w:divBdr>
        <w:top w:val="none" w:sz="0" w:space="0" w:color="auto"/>
        <w:left w:val="none" w:sz="0" w:space="0" w:color="auto"/>
        <w:bottom w:val="none" w:sz="0" w:space="0" w:color="auto"/>
        <w:right w:val="none" w:sz="0" w:space="0" w:color="auto"/>
      </w:divBdr>
    </w:div>
    <w:div w:id="2140491595">
      <w:bodyDiv w:val="1"/>
      <w:marLeft w:val="0"/>
      <w:marRight w:val="0"/>
      <w:marTop w:val="0"/>
      <w:marBottom w:val="0"/>
      <w:divBdr>
        <w:top w:val="none" w:sz="0" w:space="0" w:color="auto"/>
        <w:left w:val="none" w:sz="0" w:space="0" w:color="auto"/>
        <w:bottom w:val="none" w:sz="0" w:space="0" w:color="auto"/>
        <w:right w:val="none" w:sz="0" w:space="0" w:color="auto"/>
      </w:divBdr>
    </w:div>
    <w:div w:id="2141069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agilealliance.org/glossary/automated-buil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E3456EAC272FC48BD4DB461490C0384" ma:contentTypeVersion="10" ma:contentTypeDescription="Create a new document." ma:contentTypeScope="" ma:versionID="7c67c11de21add789bf73bdd92ca7ac1">
  <xsd:schema xmlns:xsd="http://www.w3.org/2001/XMLSchema" xmlns:xs="http://www.w3.org/2001/XMLSchema" xmlns:p="http://schemas.microsoft.com/office/2006/metadata/properties" xmlns:ns2="1328ce0d-43b2-48de-a7bb-4ce3c409a1ae" targetNamespace="http://schemas.microsoft.com/office/2006/metadata/properties" ma:root="true" ma:fieldsID="876632f530c2064c05b646be0bcac947" ns2:_="">
    <xsd:import namespace="1328ce0d-43b2-48de-a7bb-4ce3c409a1a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28ce0d-43b2-48de-a7bb-4ce3c409a1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D1324-186B-4E35-AEAA-CE06EB3941C7}">
  <ds:schemaRefs>
    <ds:schemaRef ds:uri="http://schemas.microsoft.com/sharepoint/v3/contenttype/forms"/>
  </ds:schemaRefs>
</ds:datastoreItem>
</file>

<file path=customXml/itemProps2.xml><?xml version="1.0" encoding="utf-8"?>
<ds:datastoreItem xmlns:ds="http://schemas.openxmlformats.org/officeDocument/2006/customXml" ds:itemID="{605C7018-9970-42C4-BDA9-5B81CC98E9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28ce0d-43b2-48de-a7bb-4ce3c409a1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C22B3B-42DE-4117-B361-6B5599DFE0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5EB700-B0EC-4006-A86B-216C16916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6</Pages>
  <Words>2884</Words>
  <Characters>1644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e Seale</dc:creator>
  <cp:keywords/>
  <dc:description/>
  <cp:lastModifiedBy>kim seale</cp:lastModifiedBy>
  <cp:revision>10</cp:revision>
  <dcterms:created xsi:type="dcterms:W3CDTF">2020-04-07T13:25:00Z</dcterms:created>
  <dcterms:modified xsi:type="dcterms:W3CDTF">2020-04-0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3456EAC272FC48BD4DB461490C0384</vt:lpwstr>
  </property>
</Properties>
</file>